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2E9CC301">
            <wp:simplePos x="0" y="0"/>
            <wp:positionH relativeFrom="margin">
              <wp:posOffset>-518929</wp:posOffset>
            </wp:positionH>
            <wp:positionV relativeFrom="paragraph">
              <wp:posOffset>-543426</wp:posOffset>
            </wp:positionV>
            <wp:extent cx="7726675" cy="1190816"/>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6"/>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440" w:type="dxa"/>
        <w:tblInd w:w="-10" w:type="dxa"/>
        <w:tblLayout w:type="fixed"/>
        <w:tblLook w:val="0480" w:firstRow="0" w:lastRow="0" w:firstColumn="1" w:lastColumn="0" w:noHBand="0" w:noVBand="1"/>
      </w:tblPr>
      <w:tblGrid>
        <w:gridCol w:w="966"/>
        <w:gridCol w:w="487"/>
        <w:gridCol w:w="249"/>
        <w:gridCol w:w="9"/>
        <w:gridCol w:w="62"/>
        <w:gridCol w:w="13"/>
        <w:gridCol w:w="15"/>
        <w:gridCol w:w="53"/>
        <w:gridCol w:w="32"/>
        <w:gridCol w:w="9"/>
        <w:gridCol w:w="83"/>
        <w:gridCol w:w="168"/>
        <w:gridCol w:w="163"/>
        <w:gridCol w:w="107"/>
        <w:gridCol w:w="12"/>
        <w:gridCol w:w="63"/>
        <w:gridCol w:w="29"/>
        <w:gridCol w:w="64"/>
        <w:gridCol w:w="112"/>
        <w:gridCol w:w="65"/>
        <w:gridCol w:w="8"/>
        <w:gridCol w:w="108"/>
        <w:gridCol w:w="67"/>
        <w:gridCol w:w="22"/>
        <w:gridCol w:w="486"/>
        <w:gridCol w:w="54"/>
        <w:gridCol w:w="164"/>
        <w:gridCol w:w="16"/>
        <w:gridCol w:w="27"/>
        <w:gridCol w:w="51"/>
        <w:gridCol w:w="81"/>
        <w:gridCol w:w="90"/>
        <w:gridCol w:w="12"/>
        <w:gridCol w:w="14"/>
        <w:gridCol w:w="50"/>
        <w:gridCol w:w="99"/>
        <w:gridCol w:w="12"/>
        <w:gridCol w:w="378"/>
        <w:gridCol w:w="270"/>
        <w:gridCol w:w="260"/>
        <w:gridCol w:w="89"/>
        <w:gridCol w:w="11"/>
        <w:gridCol w:w="69"/>
        <w:gridCol w:w="17"/>
        <w:gridCol w:w="90"/>
        <w:gridCol w:w="214"/>
        <w:gridCol w:w="218"/>
        <w:gridCol w:w="12"/>
        <w:gridCol w:w="35"/>
        <w:gridCol w:w="115"/>
        <w:gridCol w:w="36"/>
        <w:gridCol w:w="99"/>
        <w:gridCol w:w="63"/>
        <w:gridCol w:w="1"/>
        <w:gridCol w:w="17"/>
        <w:gridCol w:w="58"/>
        <w:gridCol w:w="216"/>
        <w:gridCol w:w="100"/>
        <w:gridCol w:w="143"/>
        <w:gridCol w:w="158"/>
        <w:gridCol w:w="81"/>
        <w:gridCol w:w="64"/>
        <w:gridCol w:w="170"/>
        <w:gridCol w:w="248"/>
        <w:gridCol w:w="129"/>
        <w:gridCol w:w="459"/>
        <w:gridCol w:w="147"/>
        <w:gridCol w:w="31"/>
        <w:gridCol w:w="68"/>
        <w:gridCol w:w="94"/>
        <w:gridCol w:w="142"/>
        <w:gridCol w:w="21"/>
        <w:gridCol w:w="170"/>
        <w:gridCol w:w="19"/>
        <w:gridCol w:w="11"/>
        <w:gridCol w:w="281"/>
        <w:gridCol w:w="117"/>
        <w:gridCol w:w="94"/>
        <w:gridCol w:w="102"/>
        <w:gridCol w:w="110"/>
        <w:gridCol w:w="9"/>
        <w:gridCol w:w="26"/>
        <w:gridCol w:w="10"/>
        <w:gridCol w:w="56"/>
        <w:gridCol w:w="142"/>
        <w:gridCol w:w="16"/>
        <w:gridCol w:w="806"/>
        <w:gridCol w:w="26"/>
      </w:tblGrid>
      <w:tr w:rsidR="00A91D21" w14:paraId="6973F5A2"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shd w:val="clear" w:color="auto" w:fill="CA6D4F" w:themeFill="text2"/>
          </w:tcPr>
          <w:p w14:paraId="103C040C" w14:textId="5A6EBC23" w:rsidR="00A91D21" w:rsidRPr="00A91D21" w:rsidRDefault="00A91D21" w:rsidP="00B12475">
            <w:pPr>
              <w:pStyle w:val="BodyTable"/>
              <w:spacing w:before="0"/>
              <w:rPr>
                <w:b/>
                <w:bCs/>
              </w:rPr>
            </w:pPr>
            <w:r w:rsidRPr="00A91D21">
              <w:rPr>
                <w:b/>
                <w:bCs/>
              </w:rPr>
              <w:t>COMPANY INFORMATION</w:t>
            </w:r>
          </w:p>
        </w:tc>
      </w:tr>
      <w:tr w:rsidR="00B10226" w14:paraId="03302DEF"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16" w:type="dxa"/>
            <w:gridSpan w:val="14"/>
            <w:tcBorders>
              <w:right w:val="nil"/>
            </w:tcBorders>
          </w:tcPr>
          <w:p w14:paraId="1F93FAEF" w14:textId="3C9BBCE6" w:rsidR="00B10226" w:rsidRPr="00A91D21" w:rsidRDefault="00B10226" w:rsidP="00B10226">
            <w:pPr>
              <w:pStyle w:val="BodyText"/>
              <w:spacing w:after="0"/>
              <w:rPr>
                <w:b/>
                <w:bCs/>
              </w:rPr>
            </w:pPr>
            <w:r>
              <w:rPr>
                <w:b/>
                <w:bCs/>
              </w:rPr>
              <w:t xml:space="preserve">Name Insured (include all active/inactive and description):  </w:t>
            </w:r>
          </w:p>
        </w:tc>
        <w:tc>
          <w:tcPr>
            <w:tcW w:w="8024" w:type="dxa"/>
            <w:gridSpan w:val="74"/>
            <w:tcBorders>
              <w:left w:val="nil"/>
            </w:tcBorders>
          </w:tcPr>
          <w:p w14:paraId="6E63BC00" w14:textId="174E874C" w:rsidR="00B10226" w:rsidRPr="00A91D21" w:rsidRDefault="009E4923" w:rsidP="00B10226">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4270CF67192349318A06C7EA093185F7"/>
                </w:placeholder>
                <w:showingPlcHdr/>
              </w:sdtPr>
              <w:sdtEndPr/>
              <w:sdtContent>
                <w:r w:rsidR="00B10226">
                  <w:rPr>
                    <w:rStyle w:val="PlaceholderText"/>
                    <w:color w:val="CA6D4F" w:themeColor="text2"/>
                  </w:rPr>
                  <w:t>Please list</w:t>
                </w:r>
                <w:r w:rsidR="00B10226">
                  <w:rPr>
                    <w:rStyle w:val="PlaceholderText"/>
                    <w:b w:val="0"/>
                    <w:bCs w:val="0"/>
                    <w:color w:val="CA6D4F" w:themeColor="text2"/>
                  </w:rPr>
                  <w:t xml:space="preserve"> </w:t>
                </w:r>
                <w:r w:rsidR="00B10226">
                  <w:rPr>
                    <w:rStyle w:val="PlaceholderText"/>
                    <w:color w:val="CA6D4F" w:themeColor="text2"/>
                  </w:rPr>
                  <w:t>all named insureds, active or inactive, and provide description of each.</w:t>
                </w:r>
              </w:sdtContent>
            </w:sdt>
          </w:p>
        </w:tc>
      </w:tr>
      <w:tr w:rsidR="00E63E92" w14:paraId="6BA49B2C"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46" w:type="dxa"/>
            <w:gridSpan w:val="12"/>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282" w:type="dxa"/>
            <w:gridSpan w:val="3"/>
            <w:tcBorders>
              <w:left w:val="nil"/>
              <w:right w:val="nil"/>
            </w:tcBorders>
          </w:tcPr>
          <w:p w14:paraId="719A2435" w14:textId="56303DBF" w:rsidR="00095AB5" w:rsidRPr="00A91D21" w:rsidRDefault="009E4923"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078" w:type="dxa"/>
            <w:gridSpan w:val="11"/>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668" w:type="dxa"/>
            <w:gridSpan w:val="30"/>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08" w:type="dxa"/>
            <w:gridSpan w:val="14"/>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58" w:type="dxa"/>
            <w:gridSpan w:val="18"/>
            <w:tcBorders>
              <w:left w:val="nil"/>
            </w:tcBorders>
          </w:tcPr>
          <w:p w14:paraId="40A3EC14" w14:textId="7EF7892E" w:rsidR="00095AB5" w:rsidRPr="00A91D21" w:rsidRDefault="009E4923"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DE5193" w14:paraId="6644505C"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8" w:type="dxa"/>
            <w:gridSpan w:val="11"/>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62" w:type="dxa"/>
            <w:gridSpan w:val="77"/>
            <w:tcBorders>
              <w:left w:val="nil"/>
            </w:tcBorders>
          </w:tcPr>
          <w:p w14:paraId="28191B98" w14:textId="40F8A0A3" w:rsidR="003E494C" w:rsidRDefault="009E4923"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A91D21" w14:paraId="614FB74C"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shd w:val="clear" w:color="auto" w:fill="CA6D4F" w:themeFill="text2"/>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0" w:type="dxa"/>
            <w:gridSpan w:val="88"/>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FD388A" w14:paraId="515B8E52"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3" w:type="dxa"/>
            <w:gridSpan w:val="2"/>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401" w:type="dxa"/>
            <w:gridSpan w:val="6"/>
            <w:tcBorders>
              <w:top w:val="nil"/>
              <w:left w:val="nil"/>
              <w:bottom w:val="nil"/>
              <w:right w:val="nil"/>
            </w:tcBorders>
          </w:tcPr>
          <w:p w14:paraId="3BD1E0E7" w14:textId="0FC9BAB1" w:rsidR="00095AB5" w:rsidRPr="00A91D21" w:rsidRDefault="009E4923"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3" w:type="dxa"/>
            <w:gridSpan w:val="14"/>
            <w:tcBorders>
              <w:top w:val="nil"/>
              <w:left w:val="nil"/>
              <w:bottom w:val="nil"/>
              <w:right w:val="nil"/>
            </w:tcBorders>
          </w:tcPr>
          <w:p w14:paraId="122C4319" w14:textId="7ED56265"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53" w:type="dxa"/>
            <w:gridSpan w:val="20"/>
            <w:tcBorders>
              <w:top w:val="nil"/>
              <w:left w:val="nil"/>
              <w:bottom w:val="nil"/>
              <w:right w:val="nil"/>
            </w:tcBorders>
          </w:tcPr>
          <w:p w14:paraId="4716CE34" w14:textId="38C29148"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90" w:type="dxa"/>
            <w:gridSpan w:val="4"/>
            <w:tcBorders>
              <w:top w:val="nil"/>
              <w:left w:val="nil"/>
              <w:bottom w:val="nil"/>
              <w:right w:val="nil"/>
            </w:tcBorders>
          </w:tcPr>
          <w:p w14:paraId="0038A696" w14:textId="45F0C047" w:rsidR="00095AB5" w:rsidRPr="00A91D21" w:rsidRDefault="009E4923"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12"/>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2125" w:type="dxa"/>
            <w:gridSpan w:val="15"/>
            <w:tcBorders>
              <w:top w:val="nil"/>
              <w:left w:val="nil"/>
              <w:bottom w:val="nil"/>
              <w:right w:val="nil"/>
            </w:tcBorders>
          </w:tcPr>
          <w:p w14:paraId="5B46065F" w14:textId="0989C9F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428" w:type="dxa"/>
            <w:gridSpan w:val="4"/>
            <w:tcBorders>
              <w:top w:val="nil"/>
              <w:left w:val="nil"/>
              <w:bottom w:val="nil"/>
              <w:right w:val="nil"/>
            </w:tcBorders>
          </w:tcPr>
          <w:p w14:paraId="577E6368" w14:textId="2B6189EE" w:rsidR="00095AB5" w:rsidRPr="00A91D21" w:rsidRDefault="009E4923" w:rsidP="00095AB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397" w:type="dxa"/>
            <w:gridSpan w:val="11"/>
            <w:tcBorders>
              <w:top w:val="nil"/>
              <w:left w:val="nil"/>
              <w:bottom w:val="nil"/>
            </w:tcBorders>
          </w:tcPr>
          <w:p w14:paraId="286F4FF7" w14:textId="2ADA3293"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r>
      <w:tr w:rsidR="00E63E92" w14:paraId="3423D7CA"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3" w:type="dxa"/>
            <w:gridSpan w:val="2"/>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401" w:type="dxa"/>
            <w:gridSpan w:val="6"/>
            <w:tcBorders>
              <w:top w:val="nil"/>
              <w:left w:val="nil"/>
              <w:bottom w:val="nil"/>
              <w:right w:val="nil"/>
            </w:tcBorders>
          </w:tcPr>
          <w:p w14:paraId="251AA99A" w14:textId="4959EE9B" w:rsidR="00095AB5" w:rsidRPr="00A91D21" w:rsidRDefault="009E4923"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3" w:type="dxa"/>
            <w:gridSpan w:val="14"/>
            <w:tcBorders>
              <w:top w:val="nil"/>
              <w:left w:val="nil"/>
              <w:bottom w:val="nil"/>
              <w:right w:val="nil"/>
            </w:tcBorders>
          </w:tcPr>
          <w:p w14:paraId="431B2F6F" w14:textId="5B2CACDC"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53" w:type="dxa"/>
            <w:gridSpan w:val="20"/>
            <w:tcBorders>
              <w:top w:val="nil"/>
              <w:left w:val="nil"/>
              <w:bottom w:val="nil"/>
              <w:right w:val="nil"/>
            </w:tcBorders>
          </w:tcPr>
          <w:p w14:paraId="04F791DD" w14:textId="6F7C26B5"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90" w:type="dxa"/>
            <w:gridSpan w:val="4"/>
            <w:tcBorders>
              <w:top w:val="nil"/>
              <w:left w:val="nil"/>
              <w:bottom w:val="nil"/>
              <w:right w:val="nil"/>
            </w:tcBorders>
          </w:tcPr>
          <w:p w14:paraId="1E352FC1" w14:textId="13BD1BF9" w:rsidR="00095AB5" w:rsidRPr="00A91D21" w:rsidRDefault="009E4923"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12"/>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630" w:type="dxa"/>
            <w:gridSpan w:val="10"/>
            <w:tcBorders>
              <w:top w:val="nil"/>
              <w:left w:val="nil"/>
              <w:bottom w:val="nil"/>
              <w:right w:val="nil"/>
            </w:tcBorders>
          </w:tcPr>
          <w:p w14:paraId="2522DAEB" w14:textId="50F1B45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06" w:type="dxa"/>
            <w:gridSpan w:val="8"/>
            <w:tcBorders>
              <w:top w:val="nil"/>
              <w:left w:val="nil"/>
              <w:bottom w:val="nil"/>
              <w:right w:val="nil"/>
            </w:tcBorders>
          </w:tcPr>
          <w:p w14:paraId="03B3D176" w14:textId="77777777"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1514" w:type="dxa"/>
            <w:gridSpan w:val="12"/>
            <w:tcBorders>
              <w:top w:val="nil"/>
              <w:left w:val="nil"/>
              <w:bottom w:val="nil"/>
            </w:tcBorders>
          </w:tcPr>
          <w:p w14:paraId="7290B2AF" w14:textId="2A49EA67"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095AB5" w14:paraId="2E33194A"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17C05" w14:paraId="20466510" w14:textId="77777777" w:rsidTr="002E50BF">
        <w:trPr>
          <w:cnfStyle w:val="000000010000" w:firstRow="0" w:lastRow="0" w:firstColumn="0" w:lastColumn="0" w:oddVBand="0" w:evenVBand="0" w:oddHBand="0" w:evenHBand="1"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8188" w:type="dxa"/>
            <w:gridSpan w:val="69"/>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52" w:type="dxa"/>
            <w:gridSpan w:val="19"/>
          </w:tcPr>
          <w:p w14:paraId="74A2AFFD" w14:textId="770CBC8C" w:rsidR="006140B1" w:rsidRPr="00E929E4" w:rsidRDefault="006140B1" w:rsidP="00387821">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267A3F" w14:paraId="328F6E2B" w14:textId="77777777" w:rsidTr="002E50B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tcBorders>
          </w:tcPr>
          <w:p w14:paraId="56771C8F" w14:textId="1CE2B441" w:rsidR="00267A3F" w:rsidRPr="00267A3F" w:rsidRDefault="00267A3F" w:rsidP="006D2657">
            <w:pPr>
              <w:pStyle w:val="BodyText"/>
              <w:spacing w:before="0" w:after="0"/>
              <w:rPr>
                <w:rFonts w:ascii="Arial" w:eastAsia="Arial" w:hAnsi="Arial" w:cs="Arial"/>
                <w:b/>
                <w:bCs/>
                <w:position w:val="-1"/>
              </w:rPr>
            </w:pPr>
            <w:r w:rsidRPr="00267A3F">
              <w:rPr>
                <w:rFonts w:eastAsia="Times New Roman"/>
                <w:b/>
                <w:bCs/>
              </w:rPr>
              <w:t xml:space="preserve">Please provide brief description of operations, including </w:t>
            </w:r>
            <w:proofErr w:type="gramStart"/>
            <w:r w:rsidRPr="00267A3F">
              <w:rPr>
                <w:rFonts w:eastAsia="Times New Roman"/>
                <w:b/>
                <w:bCs/>
              </w:rPr>
              <w:t>whether or not</w:t>
            </w:r>
            <w:proofErr w:type="gramEnd"/>
            <w:r w:rsidRPr="00267A3F">
              <w:rPr>
                <w:rFonts w:eastAsia="Times New Roman"/>
                <w:b/>
                <w:bCs/>
              </w:rPr>
              <w:t xml:space="preserve"> you provide concrete pumping, or if concrete is delivered by third party</w:t>
            </w:r>
            <w:r>
              <w:rPr>
                <w:rFonts w:eastAsia="Times New Roman"/>
                <w:b/>
                <w:bCs/>
              </w:rPr>
              <w:t>.</w:t>
            </w:r>
            <w:r>
              <w:rPr>
                <w:rFonts w:eastAsia="Times New Roman"/>
                <w:b/>
                <w:bCs/>
              </w:rPr>
              <w:br/>
            </w:r>
            <w:sdt>
              <w:sdtPr>
                <w:id w:val="-1751960723"/>
                <w:placeholder>
                  <w:docPart w:val="AC158F65C69543F9B36F8490E5061414"/>
                </w:placeholder>
                <w:showingPlcHdr/>
              </w:sdtPr>
              <w:sdtEndPr/>
              <w:sdtContent>
                <w:r w:rsidRPr="00095AB5">
                  <w:rPr>
                    <w:rStyle w:val="PlaceholderText"/>
                    <w:b/>
                    <w:bCs/>
                    <w:color w:val="CA6D4F" w:themeColor="text2"/>
                  </w:rPr>
                  <w:t>Please Explain.</w:t>
                </w:r>
              </w:sdtContent>
            </w:sdt>
          </w:p>
        </w:tc>
      </w:tr>
      <w:tr w:rsidR="006D2657" w14:paraId="04F62A19" w14:textId="77777777" w:rsidTr="002E50B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119" w:type="dxa"/>
            <w:gridSpan w:val="41"/>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321" w:type="dxa"/>
            <w:gridSpan w:val="47"/>
            <w:tcBorders>
              <w:top w:val="nil"/>
              <w:left w:val="single" w:sz="2" w:space="0" w:color="595959" w:themeColor="text1" w:themeTint="A6"/>
            </w:tcBorders>
          </w:tcPr>
          <w:p w14:paraId="71F9531B" w14:textId="3DE66182" w:rsidR="006D2657"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6D2657" w14:paraId="3DC5B677"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19" w:type="dxa"/>
            <w:gridSpan w:val="41"/>
            <w:tcBorders>
              <w:right w:val="single" w:sz="2" w:space="0" w:color="595959" w:themeColor="text1" w:themeTint="A6"/>
            </w:tcBorders>
          </w:tcPr>
          <w:p w14:paraId="61AD54C7" w14:textId="44C12CBA" w:rsidR="006D2657" w:rsidRDefault="009E4923"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321" w:type="dxa"/>
            <w:gridSpan w:val="47"/>
            <w:tcBorders>
              <w:left w:val="single" w:sz="2" w:space="0" w:color="595959" w:themeColor="text1" w:themeTint="A6"/>
            </w:tcBorders>
          </w:tcPr>
          <w:p w14:paraId="50C8ADF0" w14:textId="701AA9C9" w:rsidR="006D2657" w:rsidRPr="0019466F" w:rsidRDefault="009E4923"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6D2657" w14:paraId="39496A38"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19" w:type="dxa"/>
            <w:gridSpan w:val="41"/>
            <w:tcBorders>
              <w:right w:val="single" w:sz="2" w:space="0" w:color="595959" w:themeColor="text1" w:themeTint="A6"/>
            </w:tcBorders>
          </w:tcPr>
          <w:p w14:paraId="4F2F3C2D" w14:textId="4FBA62FD" w:rsidR="006D2657" w:rsidRDefault="009E4923"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321" w:type="dxa"/>
            <w:gridSpan w:val="47"/>
            <w:tcBorders>
              <w:left w:val="single" w:sz="2" w:space="0" w:color="595959" w:themeColor="text1" w:themeTint="A6"/>
            </w:tcBorders>
          </w:tcPr>
          <w:p w14:paraId="075DEC93" w14:textId="42D3A84F" w:rsidR="006D2657" w:rsidRPr="0019466F" w:rsidRDefault="009E4923"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6D2657" w14:paraId="29D74147"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19" w:type="dxa"/>
            <w:gridSpan w:val="41"/>
            <w:tcBorders>
              <w:right w:val="single" w:sz="2" w:space="0" w:color="595959" w:themeColor="text1" w:themeTint="A6"/>
            </w:tcBorders>
          </w:tcPr>
          <w:p w14:paraId="6724F4F8" w14:textId="741D4DF0" w:rsidR="006D2657" w:rsidRDefault="009E4923"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321" w:type="dxa"/>
            <w:gridSpan w:val="47"/>
            <w:tcBorders>
              <w:left w:val="single" w:sz="2" w:space="0" w:color="595959" w:themeColor="text1" w:themeTint="A6"/>
            </w:tcBorders>
          </w:tcPr>
          <w:p w14:paraId="43F1AF1A" w14:textId="5B09DA1A" w:rsidR="006D2657" w:rsidRPr="0019466F" w:rsidRDefault="009E4923"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6D2657" w14:paraId="01981F01"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19" w:type="dxa"/>
            <w:gridSpan w:val="41"/>
            <w:tcBorders>
              <w:right w:val="single" w:sz="2" w:space="0" w:color="595959" w:themeColor="text1" w:themeTint="A6"/>
            </w:tcBorders>
          </w:tcPr>
          <w:p w14:paraId="4A6CE5A7" w14:textId="0F4E812E" w:rsidR="006D2657" w:rsidRDefault="009E4923"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321" w:type="dxa"/>
            <w:gridSpan w:val="47"/>
            <w:tcBorders>
              <w:left w:val="single" w:sz="2" w:space="0" w:color="595959" w:themeColor="text1" w:themeTint="A6"/>
            </w:tcBorders>
          </w:tcPr>
          <w:p w14:paraId="7D3BFE4F" w14:textId="648A3469" w:rsidR="006D2657" w:rsidRPr="0019466F" w:rsidRDefault="009E4923"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2E50B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FD388A" w14:paraId="5BCDCC89"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2995" w:type="dxa"/>
            <w:gridSpan w:val="33"/>
            <w:tcBorders>
              <w:bottom w:val="nil"/>
            </w:tcBorders>
          </w:tcPr>
          <w:p w14:paraId="34AEBFBD" w14:textId="47C7C1F6"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Payroll</w:t>
            </w:r>
          </w:p>
        </w:tc>
        <w:tc>
          <w:tcPr>
            <w:tcW w:w="2911" w:type="dxa"/>
            <w:gridSpan w:val="27"/>
            <w:tcBorders>
              <w:bottom w:val="nil"/>
            </w:tcBorders>
          </w:tcPr>
          <w:p w14:paraId="2EFE7713" w14:textId="70C8B421"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Receipts/Revenue</w:t>
            </w:r>
          </w:p>
        </w:tc>
        <w:tc>
          <w:tcPr>
            <w:tcW w:w="3568" w:type="dxa"/>
            <w:gridSpan w:val="27"/>
            <w:tcBorders>
              <w:bottom w:val="nil"/>
            </w:tcBorders>
          </w:tcPr>
          <w:p w14:paraId="08771784" w14:textId="2ED6634A"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Sub Contracted Costs</w:t>
            </w:r>
          </w:p>
        </w:tc>
      </w:tr>
      <w:tr w:rsidR="00FD388A" w14:paraId="614FA34A"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2995" w:type="dxa"/>
            <w:gridSpan w:val="33"/>
            <w:tcBorders>
              <w:bottom w:val="nil"/>
            </w:tcBorders>
          </w:tcPr>
          <w:p w14:paraId="6BA6A998" w14:textId="45F4A4DD"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11" w:type="dxa"/>
            <w:gridSpan w:val="27"/>
            <w:tcBorders>
              <w:bottom w:val="nil"/>
            </w:tcBorders>
          </w:tcPr>
          <w:p w14:paraId="73C51557" w14:textId="3F3D47BC"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68" w:type="dxa"/>
            <w:gridSpan w:val="27"/>
            <w:tcBorders>
              <w:bottom w:val="nil"/>
            </w:tcBorders>
          </w:tcPr>
          <w:p w14:paraId="6AD0A4D0" w14:textId="7981A870"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FD388A" w14:paraId="1E70B886"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2995" w:type="dxa"/>
            <w:gridSpan w:val="33"/>
            <w:tcBorders>
              <w:bottom w:val="nil"/>
            </w:tcBorders>
          </w:tcPr>
          <w:p w14:paraId="5ED90A99" w14:textId="15A7A453"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11" w:type="dxa"/>
            <w:gridSpan w:val="27"/>
            <w:tcBorders>
              <w:bottom w:val="nil"/>
            </w:tcBorders>
          </w:tcPr>
          <w:p w14:paraId="477875DC" w14:textId="0F38310A"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68" w:type="dxa"/>
            <w:gridSpan w:val="27"/>
            <w:tcBorders>
              <w:bottom w:val="nil"/>
            </w:tcBorders>
          </w:tcPr>
          <w:p w14:paraId="734E506F" w14:textId="2559E268"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FD388A" w14:paraId="623F746C"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2995" w:type="dxa"/>
            <w:gridSpan w:val="33"/>
            <w:tcBorders>
              <w:bottom w:val="nil"/>
            </w:tcBorders>
          </w:tcPr>
          <w:p w14:paraId="48E776B1" w14:textId="308B437B"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11" w:type="dxa"/>
            <w:gridSpan w:val="27"/>
            <w:tcBorders>
              <w:bottom w:val="nil"/>
            </w:tcBorders>
          </w:tcPr>
          <w:p w14:paraId="72C1457B" w14:textId="5E2844C0"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68" w:type="dxa"/>
            <w:gridSpan w:val="27"/>
            <w:tcBorders>
              <w:bottom w:val="nil"/>
            </w:tcBorders>
          </w:tcPr>
          <w:p w14:paraId="7B937013" w14:textId="398BCAE2"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FD388A" w14:paraId="7CEC7BAF"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2995" w:type="dxa"/>
            <w:gridSpan w:val="33"/>
            <w:tcBorders>
              <w:bottom w:val="nil"/>
            </w:tcBorders>
          </w:tcPr>
          <w:p w14:paraId="387B743C" w14:textId="38BF229A"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11" w:type="dxa"/>
            <w:gridSpan w:val="27"/>
            <w:tcBorders>
              <w:bottom w:val="nil"/>
            </w:tcBorders>
          </w:tcPr>
          <w:p w14:paraId="7326F2F1" w14:textId="476F7758"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68" w:type="dxa"/>
            <w:gridSpan w:val="27"/>
            <w:tcBorders>
              <w:bottom w:val="nil"/>
            </w:tcBorders>
          </w:tcPr>
          <w:p w14:paraId="3842FCE4" w14:textId="6D3A3ACE"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2E50B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40" w:type="dxa"/>
            <w:gridSpan w:val="88"/>
            <w:tcBorders>
              <w:bottom w:val="nil"/>
            </w:tcBorders>
          </w:tcPr>
          <w:p w14:paraId="1831CB88" w14:textId="5A3E2EF1"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6C5A67">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FD388A" w14:paraId="216DCB31"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1" w:type="dxa"/>
            <w:gridSpan w:val="7"/>
          </w:tcPr>
          <w:p w14:paraId="1D7804A3" w14:textId="010DE904" w:rsidR="009E08DB" w:rsidRPr="00C07B06" w:rsidRDefault="009E08DB" w:rsidP="009E08DB">
            <w:pPr>
              <w:pStyle w:val="BodyText"/>
              <w:spacing w:before="0" w:after="0"/>
            </w:pPr>
            <w:r w:rsidRPr="00C07B06">
              <w:rPr>
                <w:b/>
                <w:bCs/>
              </w:rPr>
              <w:t>Type of Work</w:t>
            </w:r>
          </w:p>
        </w:tc>
        <w:tc>
          <w:tcPr>
            <w:tcW w:w="719" w:type="dxa"/>
            <w:gridSpan w:val="10"/>
          </w:tcPr>
          <w:p w14:paraId="2056B583" w14:textId="0DB0E14C"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86" w:type="dxa"/>
            <w:gridSpan w:val="9"/>
          </w:tcPr>
          <w:p w14:paraId="397E2354" w14:textId="5B55D21C" w:rsidR="009E08DB" w:rsidRPr="00C07B06" w:rsidRDefault="009E08DB" w:rsidP="009E08DB">
            <w:pPr>
              <w:pStyle w:val="BodyText"/>
              <w:spacing w:before="0" w:after="0"/>
              <w:ind w:left="-31"/>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10" w:type="dxa"/>
            <w:gridSpan w:val="18"/>
          </w:tcPr>
          <w:p w14:paraId="371E24F5" w14:textId="3DE16E84"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Type of Work</w:t>
            </w:r>
          </w:p>
        </w:tc>
        <w:tc>
          <w:tcPr>
            <w:tcW w:w="720" w:type="dxa"/>
            <w:gridSpan w:val="7"/>
          </w:tcPr>
          <w:p w14:paraId="1A7CA3DF" w14:textId="0C59946D"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36" w:type="dxa"/>
            <w:gridSpan w:val="10"/>
          </w:tcPr>
          <w:p w14:paraId="3AA765D3" w14:textId="066A5677" w:rsidR="009E08DB" w:rsidRPr="00C07B06" w:rsidRDefault="009E08DB" w:rsidP="009E08DB">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62" w:type="dxa"/>
            <w:gridSpan w:val="13"/>
          </w:tcPr>
          <w:p w14:paraId="42FA11E4" w14:textId="62343E21"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Type of Work</w:t>
            </w:r>
          </w:p>
        </w:tc>
        <w:tc>
          <w:tcPr>
            <w:tcW w:w="816" w:type="dxa"/>
            <w:gridSpan w:val="10"/>
          </w:tcPr>
          <w:p w14:paraId="0E8D2130" w14:textId="08FF4519"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90" w:type="dxa"/>
            <w:gridSpan w:val="4"/>
          </w:tcPr>
          <w:p w14:paraId="573EDB3E" w14:textId="626016E1" w:rsidR="009E08DB" w:rsidRPr="00C07B06" w:rsidRDefault="009E08DB" w:rsidP="009E08DB">
            <w:pPr>
              <w:pStyle w:val="BodyText"/>
              <w:spacing w:before="0" w:after="0"/>
              <w:ind w:left="-48"/>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r>
      <w:tr w:rsidR="00DB46B4" w14:paraId="6CE7F6B7" w14:textId="77777777" w:rsidTr="002E50B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right w:val="nil"/>
            </w:tcBorders>
          </w:tcPr>
          <w:p w14:paraId="39C52F22" w14:textId="1C3E3A41" w:rsidR="00DB46B4" w:rsidRPr="00173FBB" w:rsidRDefault="00DB46B4" w:rsidP="00DB46B4">
            <w:pPr>
              <w:pStyle w:val="BodyText"/>
              <w:spacing w:before="0" w:after="0"/>
              <w:rPr>
                <w:b/>
                <w:bCs/>
                <w:color w:val="000000" w:themeColor="text1"/>
                <w:sz w:val="12"/>
                <w:szCs w:val="12"/>
              </w:rPr>
            </w:pPr>
            <w:r>
              <w:rPr>
                <w:rFonts w:eastAsia="Times New Roman"/>
              </w:rPr>
              <w:t>Boiler Refractory Work</w:t>
            </w:r>
          </w:p>
        </w:tc>
        <w:tc>
          <w:tcPr>
            <w:tcW w:w="719" w:type="dxa"/>
            <w:gridSpan w:val="10"/>
            <w:tcBorders>
              <w:left w:val="nil"/>
              <w:right w:val="nil"/>
            </w:tcBorders>
            <w:vAlign w:val="top"/>
          </w:tcPr>
          <w:p w14:paraId="5CAE099C" w14:textId="15E5453A" w:rsidR="00DB46B4" w:rsidRPr="00173FBB" w:rsidRDefault="009E4923" w:rsidP="00DB46B4">
            <w:pPr>
              <w:pStyle w:val="BodyText"/>
              <w:spacing w:after="0"/>
              <w:jc w:val="center"/>
              <w:cnfStyle w:val="000000100000" w:firstRow="0" w:lastRow="0" w:firstColumn="0" w:lastColumn="0" w:oddVBand="0" w:evenVBand="0" w:oddHBand="1" w:evenHBand="0" w:firstRowFirstColumn="0" w:firstRowLastColumn="0" w:lastRowFirstColumn="0" w:lastRowLastColumn="0"/>
              <w:rPr>
                <w:color w:val="000000" w:themeColor="text1"/>
                <w:sz w:val="12"/>
                <w:szCs w:val="12"/>
              </w:rPr>
            </w:pPr>
            <w:sdt>
              <w:sdtPr>
                <w:id w:val="-1062639001"/>
                <w:placeholder>
                  <w:docPart w:val="BA40D74637C247108556A15B7F90ED1D"/>
                </w:placeholder>
                <w:showingPlcHdr/>
              </w:sdtPr>
              <w:sdtEndPr/>
              <w:sdtContent>
                <w:r w:rsidR="00DB46B4" w:rsidRPr="00173FBB">
                  <w:rPr>
                    <w:rStyle w:val="PlaceholderText"/>
                    <w:color w:val="CA6D4F" w:themeColor="text2"/>
                  </w:rPr>
                  <w:t>%</w:t>
                </w:r>
              </w:sdtContent>
            </w:sdt>
          </w:p>
        </w:tc>
        <w:tc>
          <w:tcPr>
            <w:tcW w:w="986" w:type="dxa"/>
            <w:gridSpan w:val="9"/>
            <w:tcBorders>
              <w:left w:val="nil"/>
            </w:tcBorders>
            <w:vAlign w:val="top"/>
          </w:tcPr>
          <w:p w14:paraId="1BB392D8" w14:textId="206E11B4" w:rsidR="00DB46B4" w:rsidRPr="00173FBB" w:rsidRDefault="009E4923" w:rsidP="00DB46B4">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color w:val="000000" w:themeColor="text1"/>
                <w:sz w:val="12"/>
                <w:szCs w:val="12"/>
              </w:rPr>
            </w:pPr>
            <w:sdt>
              <w:sdtPr>
                <w:id w:val="1338508161"/>
                <w:placeholder>
                  <w:docPart w:val="ED705D1A1F0146568740CDE0C343A3A4"/>
                </w:placeholder>
                <w:showingPlcHdr/>
              </w:sdtPr>
              <w:sdtEndPr/>
              <w:sdtContent>
                <w:r w:rsidR="00DB46B4" w:rsidRPr="00173FBB">
                  <w:rPr>
                    <w:rStyle w:val="PlaceholderText"/>
                    <w:color w:val="CA6D4F" w:themeColor="text2"/>
                  </w:rPr>
                  <w:t>%</w:t>
                </w:r>
              </w:sdtContent>
            </w:sdt>
          </w:p>
        </w:tc>
        <w:tc>
          <w:tcPr>
            <w:tcW w:w="1710" w:type="dxa"/>
            <w:gridSpan w:val="18"/>
            <w:tcBorders>
              <w:right w:val="nil"/>
            </w:tcBorders>
            <w:shd w:val="clear" w:color="auto" w:fill="F4E1DB"/>
          </w:tcPr>
          <w:p w14:paraId="531534E5" w14:textId="2AA99023" w:rsidR="00DB46B4" w:rsidRPr="00173FBB"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sz w:val="12"/>
                <w:szCs w:val="12"/>
              </w:rPr>
            </w:pPr>
            <w:r w:rsidRPr="00173FBB">
              <w:t>SANITARY SEWER</w:t>
            </w:r>
          </w:p>
        </w:tc>
        <w:tc>
          <w:tcPr>
            <w:tcW w:w="720" w:type="dxa"/>
            <w:gridSpan w:val="7"/>
            <w:tcBorders>
              <w:left w:val="nil"/>
              <w:right w:val="nil"/>
            </w:tcBorders>
            <w:shd w:val="clear" w:color="auto" w:fill="F4E1DB"/>
          </w:tcPr>
          <w:p w14:paraId="6F9B1985" w14:textId="77777777" w:rsidR="00DB46B4" w:rsidRPr="00052E61"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sz w:val="12"/>
                <w:szCs w:val="12"/>
              </w:rPr>
            </w:pPr>
          </w:p>
        </w:tc>
        <w:tc>
          <w:tcPr>
            <w:tcW w:w="936" w:type="dxa"/>
            <w:gridSpan w:val="10"/>
            <w:tcBorders>
              <w:left w:val="nil"/>
            </w:tcBorders>
            <w:shd w:val="clear" w:color="auto" w:fill="F4E1DB"/>
          </w:tcPr>
          <w:p w14:paraId="2C2EE579" w14:textId="77777777" w:rsidR="00DB46B4" w:rsidRPr="00052E61" w:rsidRDefault="00DB46B4" w:rsidP="00DB46B4">
            <w:pPr>
              <w:pStyle w:val="BodyText"/>
              <w:spacing w:before="0" w:after="0"/>
              <w:ind w:left="-69"/>
              <w:cnfStyle w:val="000000100000" w:firstRow="0" w:lastRow="0" w:firstColumn="0" w:lastColumn="0" w:oddVBand="0" w:evenVBand="0" w:oddHBand="1" w:evenHBand="0" w:firstRowFirstColumn="0" w:firstRowLastColumn="0" w:lastRowFirstColumn="0" w:lastRowLastColumn="0"/>
              <w:rPr>
                <w:sz w:val="12"/>
                <w:szCs w:val="12"/>
              </w:rPr>
            </w:pPr>
          </w:p>
        </w:tc>
        <w:tc>
          <w:tcPr>
            <w:tcW w:w="1762" w:type="dxa"/>
            <w:gridSpan w:val="13"/>
            <w:tcBorders>
              <w:right w:val="nil"/>
            </w:tcBorders>
            <w:shd w:val="clear" w:color="auto" w:fill="F4E1DB" w:themeFill="text2" w:themeFillTint="33"/>
          </w:tcPr>
          <w:p w14:paraId="0BC8A6B9" w14:textId="3CC1ED83" w:rsidR="00DB46B4" w:rsidRPr="0097794E"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LOCATION BY %</w:t>
            </w:r>
          </w:p>
        </w:tc>
        <w:tc>
          <w:tcPr>
            <w:tcW w:w="816" w:type="dxa"/>
            <w:gridSpan w:val="10"/>
            <w:tcBorders>
              <w:left w:val="nil"/>
              <w:right w:val="nil"/>
            </w:tcBorders>
            <w:shd w:val="clear" w:color="auto" w:fill="F4E1DB" w:themeFill="text2" w:themeFillTint="33"/>
          </w:tcPr>
          <w:p w14:paraId="2BB0C519" w14:textId="76C19F4A" w:rsidR="00DB46B4" w:rsidRPr="00173FBB" w:rsidRDefault="00DB46B4" w:rsidP="00DB46B4">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990" w:type="dxa"/>
            <w:gridSpan w:val="4"/>
            <w:tcBorders>
              <w:left w:val="nil"/>
            </w:tcBorders>
            <w:shd w:val="clear" w:color="auto" w:fill="F4E1DB" w:themeFill="text2" w:themeFillTint="33"/>
          </w:tcPr>
          <w:p w14:paraId="427A67AC" w14:textId="7D08DEE1" w:rsidR="00DB46B4" w:rsidRPr="00173FBB" w:rsidRDefault="00DB46B4" w:rsidP="00DB46B4">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p>
        </w:tc>
      </w:tr>
      <w:tr w:rsidR="00DB46B4" w14:paraId="64CC9ACE" w14:textId="77777777" w:rsidTr="002E50BF">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Pr>
          <w:p w14:paraId="3E7E49BF" w14:textId="353D1207" w:rsidR="00DB46B4" w:rsidRPr="00173FBB" w:rsidRDefault="00DB46B4" w:rsidP="00DB46B4">
            <w:pPr>
              <w:pStyle w:val="BodyText"/>
              <w:spacing w:before="0" w:after="0"/>
              <w:ind w:left="16" w:right="-119"/>
            </w:pPr>
            <w:r>
              <w:rPr>
                <w:rFonts w:eastAsia="Times New Roman"/>
              </w:rPr>
              <w:t>Fences/Gates</w:t>
            </w:r>
          </w:p>
        </w:tc>
        <w:tc>
          <w:tcPr>
            <w:tcW w:w="719" w:type="dxa"/>
            <w:gridSpan w:val="10"/>
            <w:vAlign w:val="top"/>
          </w:tcPr>
          <w:p w14:paraId="0DDFFA8F" w14:textId="58C4C062" w:rsidR="00DB46B4" w:rsidRPr="00173FBB" w:rsidRDefault="009E4923" w:rsidP="00DB46B4">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37146980"/>
                <w:placeholder>
                  <w:docPart w:val="61FD9D0713D8425A8BB8F85C6E0F9573"/>
                </w:placeholder>
                <w:showingPlcHdr/>
              </w:sdtPr>
              <w:sdtEndPr/>
              <w:sdtContent>
                <w:r w:rsidR="00DB46B4" w:rsidRPr="00173FBB">
                  <w:rPr>
                    <w:rStyle w:val="PlaceholderText"/>
                    <w:color w:val="CA6D4F" w:themeColor="text2"/>
                  </w:rPr>
                  <w:t>%</w:t>
                </w:r>
              </w:sdtContent>
            </w:sdt>
          </w:p>
        </w:tc>
        <w:tc>
          <w:tcPr>
            <w:tcW w:w="986" w:type="dxa"/>
            <w:gridSpan w:val="9"/>
            <w:vAlign w:val="top"/>
          </w:tcPr>
          <w:p w14:paraId="649BEF14" w14:textId="3E8B3424" w:rsidR="00DB46B4" w:rsidRPr="00173FBB" w:rsidRDefault="009E4923" w:rsidP="00DB46B4">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13447397"/>
                <w:placeholder>
                  <w:docPart w:val="656F38275E5F4D80BA8D2BC50AFAF8F0"/>
                </w:placeholder>
                <w:showingPlcHdr/>
              </w:sdtPr>
              <w:sdtEndPr/>
              <w:sdtContent>
                <w:r w:rsidR="00DB46B4" w:rsidRPr="00173FBB">
                  <w:rPr>
                    <w:rStyle w:val="PlaceholderText"/>
                    <w:color w:val="CA6D4F" w:themeColor="text2"/>
                  </w:rPr>
                  <w:t>%</w:t>
                </w:r>
              </w:sdtContent>
            </w:sdt>
          </w:p>
        </w:tc>
        <w:tc>
          <w:tcPr>
            <w:tcW w:w="1710" w:type="dxa"/>
            <w:gridSpan w:val="18"/>
          </w:tcPr>
          <w:p w14:paraId="4D2FB5C5" w14:textId="02DE4E43" w:rsidR="00DB46B4" w:rsidRPr="00FD388A" w:rsidRDefault="00DB46B4" w:rsidP="00DB46B4">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FD388A">
              <w:rPr>
                <w:b w:val="0"/>
                <w:bCs w:val="0"/>
              </w:rPr>
              <w:t>Gravity</w:t>
            </w:r>
          </w:p>
        </w:tc>
        <w:tc>
          <w:tcPr>
            <w:tcW w:w="720" w:type="dxa"/>
            <w:gridSpan w:val="7"/>
          </w:tcPr>
          <w:p w14:paraId="3A5D28CC" w14:textId="3127F948" w:rsidR="00DB46B4" w:rsidRPr="006D2657"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64699821"/>
                <w:placeholder>
                  <w:docPart w:val="14337D81342A4B53BF122B7F3865D94A"/>
                </w:placeholder>
                <w:showingPlcHdr/>
              </w:sdtPr>
              <w:sdtEndPr/>
              <w:sdtContent>
                <w:r w:rsidR="00DB46B4" w:rsidRPr="00173FBB">
                  <w:rPr>
                    <w:rStyle w:val="PlaceholderText"/>
                    <w:color w:val="CA6D4F" w:themeColor="text2"/>
                  </w:rPr>
                  <w:t>%</w:t>
                </w:r>
              </w:sdtContent>
            </w:sdt>
          </w:p>
        </w:tc>
        <w:tc>
          <w:tcPr>
            <w:tcW w:w="936" w:type="dxa"/>
            <w:gridSpan w:val="10"/>
          </w:tcPr>
          <w:p w14:paraId="22F2F8F8" w14:textId="6D8D47F0" w:rsidR="00DB46B4" w:rsidRPr="006D2657" w:rsidRDefault="009E4923" w:rsidP="00DB46B4">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94499260"/>
                <w:placeholder>
                  <w:docPart w:val="43D9415BB9FA4C5C8E0FCDA049513893"/>
                </w:placeholder>
                <w:showingPlcHdr/>
              </w:sdtPr>
              <w:sdtEndPr/>
              <w:sdtContent>
                <w:r w:rsidR="00DB46B4" w:rsidRPr="00173FBB">
                  <w:rPr>
                    <w:rStyle w:val="PlaceholderText"/>
                    <w:color w:val="CA6D4F" w:themeColor="text2"/>
                  </w:rPr>
                  <w:t>%</w:t>
                </w:r>
              </w:sdtContent>
            </w:sdt>
          </w:p>
        </w:tc>
        <w:tc>
          <w:tcPr>
            <w:tcW w:w="1762" w:type="dxa"/>
            <w:gridSpan w:val="13"/>
          </w:tcPr>
          <w:p w14:paraId="5E461A48" w14:textId="40D15F18" w:rsidR="00DB46B4" w:rsidRPr="00DB46B4" w:rsidRDefault="00DB46B4" w:rsidP="00DB46B4">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DB46B4">
              <w:rPr>
                <w:b w:val="0"/>
                <w:bCs w:val="0"/>
              </w:rPr>
              <w:t>Rural</w:t>
            </w:r>
          </w:p>
        </w:tc>
        <w:tc>
          <w:tcPr>
            <w:tcW w:w="816" w:type="dxa"/>
            <w:gridSpan w:val="10"/>
          </w:tcPr>
          <w:p w14:paraId="426B3457" w14:textId="3BD5C65E" w:rsidR="00DB46B4" w:rsidRPr="00173FBB"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79355525"/>
                <w:placeholder>
                  <w:docPart w:val="A3183D9B714243FBB12A446D75A38D6C"/>
                </w:placeholder>
                <w:showingPlcHdr/>
              </w:sdtPr>
              <w:sdtEndPr/>
              <w:sdtContent>
                <w:r w:rsidR="00DB46B4" w:rsidRPr="00173FBB">
                  <w:rPr>
                    <w:rStyle w:val="PlaceholderText"/>
                    <w:color w:val="CA6D4F" w:themeColor="text2"/>
                  </w:rPr>
                  <w:t>%</w:t>
                </w:r>
              </w:sdtContent>
            </w:sdt>
          </w:p>
        </w:tc>
        <w:tc>
          <w:tcPr>
            <w:tcW w:w="990" w:type="dxa"/>
            <w:gridSpan w:val="4"/>
          </w:tcPr>
          <w:p w14:paraId="25C3D4EF" w14:textId="0AEF1E9E" w:rsidR="00DB46B4" w:rsidRPr="00173FBB" w:rsidRDefault="009E4923" w:rsidP="00DB46B4">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98640788"/>
                <w:placeholder>
                  <w:docPart w:val="7C5B412101954213AAEA037D7018938E"/>
                </w:placeholder>
                <w:showingPlcHdr/>
              </w:sdtPr>
              <w:sdtEndPr/>
              <w:sdtContent>
                <w:r w:rsidR="00DB46B4" w:rsidRPr="00173FBB">
                  <w:rPr>
                    <w:rStyle w:val="PlaceholderText"/>
                    <w:color w:val="CA6D4F" w:themeColor="text2"/>
                  </w:rPr>
                  <w:t>%</w:t>
                </w:r>
              </w:sdtContent>
            </w:sdt>
          </w:p>
        </w:tc>
      </w:tr>
      <w:tr w:rsidR="00DB46B4" w14:paraId="29105A96" w14:textId="77777777" w:rsidTr="002E50B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Pr>
          <w:p w14:paraId="252B29F0" w14:textId="02FA0A3F" w:rsidR="00DB46B4" w:rsidRPr="00173FBB" w:rsidRDefault="00DB46B4" w:rsidP="00DB46B4">
            <w:pPr>
              <w:pStyle w:val="BodyText"/>
              <w:spacing w:before="0" w:after="0"/>
              <w:ind w:left="16" w:right="-119"/>
            </w:pPr>
            <w:r>
              <w:rPr>
                <w:rFonts w:eastAsia="Times New Roman"/>
              </w:rPr>
              <w:t>Retaining Walls</w:t>
            </w:r>
          </w:p>
        </w:tc>
        <w:tc>
          <w:tcPr>
            <w:tcW w:w="719" w:type="dxa"/>
            <w:gridSpan w:val="10"/>
            <w:vAlign w:val="top"/>
          </w:tcPr>
          <w:p w14:paraId="03F4A2D9" w14:textId="24EC5738" w:rsidR="00DB46B4" w:rsidRPr="00173FBB" w:rsidRDefault="009E4923" w:rsidP="00DB46B4">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36165284"/>
                <w:placeholder>
                  <w:docPart w:val="0522701643644802BF835734EF34EFB4"/>
                </w:placeholder>
                <w:showingPlcHdr/>
              </w:sdtPr>
              <w:sdtEndPr/>
              <w:sdtContent>
                <w:r w:rsidR="00DB46B4" w:rsidRPr="00173FBB">
                  <w:rPr>
                    <w:rStyle w:val="PlaceholderText"/>
                    <w:color w:val="CA6D4F" w:themeColor="text2"/>
                  </w:rPr>
                  <w:t>%</w:t>
                </w:r>
              </w:sdtContent>
            </w:sdt>
          </w:p>
        </w:tc>
        <w:tc>
          <w:tcPr>
            <w:tcW w:w="986" w:type="dxa"/>
            <w:gridSpan w:val="9"/>
            <w:vAlign w:val="top"/>
          </w:tcPr>
          <w:p w14:paraId="5B181D52" w14:textId="77D1FFBB" w:rsidR="00DB46B4" w:rsidRPr="00173FBB" w:rsidRDefault="009E4923" w:rsidP="00DB46B4">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531695910"/>
                <w:placeholder>
                  <w:docPart w:val="D552FD7112D04029B161000002D8A921"/>
                </w:placeholder>
                <w:showingPlcHdr/>
              </w:sdtPr>
              <w:sdtEndPr/>
              <w:sdtContent>
                <w:r w:rsidR="00DB46B4" w:rsidRPr="00173FBB">
                  <w:rPr>
                    <w:rStyle w:val="PlaceholderText"/>
                    <w:color w:val="CA6D4F" w:themeColor="text2"/>
                  </w:rPr>
                  <w:t>%</w:t>
                </w:r>
              </w:sdtContent>
            </w:sdt>
          </w:p>
        </w:tc>
        <w:tc>
          <w:tcPr>
            <w:tcW w:w="1710" w:type="dxa"/>
            <w:gridSpan w:val="18"/>
          </w:tcPr>
          <w:p w14:paraId="4729BF5C" w14:textId="61BB4BD6" w:rsidR="00DB46B4" w:rsidRPr="00FD388A" w:rsidRDefault="00DB46B4" w:rsidP="00DB46B4">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FD388A">
              <w:rPr>
                <w:b w:val="0"/>
                <w:bCs w:val="0"/>
              </w:rPr>
              <w:t>Pressurized</w:t>
            </w:r>
          </w:p>
        </w:tc>
        <w:tc>
          <w:tcPr>
            <w:tcW w:w="720" w:type="dxa"/>
            <w:gridSpan w:val="7"/>
          </w:tcPr>
          <w:p w14:paraId="279F0DD5" w14:textId="29A0058C" w:rsidR="00DB46B4" w:rsidRPr="006D2657"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89080369"/>
                <w:placeholder>
                  <w:docPart w:val="F31EAFA57612491CABB5BF856F569296"/>
                </w:placeholder>
                <w:showingPlcHdr/>
              </w:sdtPr>
              <w:sdtEndPr/>
              <w:sdtContent>
                <w:r w:rsidR="00DB46B4" w:rsidRPr="00173FBB">
                  <w:rPr>
                    <w:rStyle w:val="PlaceholderText"/>
                    <w:color w:val="CA6D4F" w:themeColor="text2"/>
                  </w:rPr>
                  <w:t>%</w:t>
                </w:r>
              </w:sdtContent>
            </w:sdt>
          </w:p>
        </w:tc>
        <w:tc>
          <w:tcPr>
            <w:tcW w:w="936" w:type="dxa"/>
            <w:gridSpan w:val="10"/>
          </w:tcPr>
          <w:p w14:paraId="1BE25CF4" w14:textId="355816F9" w:rsidR="00DB46B4" w:rsidRPr="006D2657" w:rsidRDefault="009E4923" w:rsidP="00DB46B4">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379864687"/>
                <w:placeholder>
                  <w:docPart w:val="F12D4E5CD7EE4535BA8D3D2FBCB4AC86"/>
                </w:placeholder>
                <w:showingPlcHdr/>
              </w:sdtPr>
              <w:sdtEndPr/>
              <w:sdtContent>
                <w:r w:rsidR="00DB46B4" w:rsidRPr="00173FBB">
                  <w:rPr>
                    <w:rStyle w:val="PlaceholderText"/>
                    <w:color w:val="CA6D4F" w:themeColor="text2"/>
                  </w:rPr>
                  <w:t>%</w:t>
                </w:r>
              </w:sdtContent>
            </w:sdt>
          </w:p>
        </w:tc>
        <w:tc>
          <w:tcPr>
            <w:tcW w:w="1762" w:type="dxa"/>
            <w:gridSpan w:val="13"/>
          </w:tcPr>
          <w:p w14:paraId="5614B56F" w14:textId="606AB446" w:rsidR="00DB46B4" w:rsidRPr="00DB46B4"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sz w:val="12"/>
                <w:szCs w:val="12"/>
              </w:rPr>
            </w:pPr>
            <w:r w:rsidRPr="00DB46B4">
              <w:rPr>
                <w:b w:val="0"/>
                <w:bCs w:val="0"/>
              </w:rPr>
              <w:t>Suburban</w:t>
            </w:r>
          </w:p>
        </w:tc>
        <w:tc>
          <w:tcPr>
            <w:tcW w:w="816" w:type="dxa"/>
            <w:gridSpan w:val="10"/>
          </w:tcPr>
          <w:p w14:paraId="73815763" w14:textId="32773D19" w:rsidR="00DB46B4" w:rsidRPr="00173FBB"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17605416"/>
                <w:placeholder>
                  <w:docPart w:val="465574F876E0434797449C466FF7F35D"/>
                </w:placeholder>
                <w:showingPlcHdr/>
              </w:sdtPr>
              <w:sdtEndPr/>
              <w:sdtContent>
                <w:r w:rsidR="00DB46B4" w:rsidRPr="00173FBB">
                  <w:rPr>
                    <w:rStyle w:val="PlaceholderText"/>
                    <w:color w:val="CA6D4F" w:themeColor="text2"/>
                  </w:rPr>
                  <w:t>%</w:t>
                </w:r>
              </w:sdtContent>
            </w:sdt>
          </w:p>
        </w:tc>
        <w:tc>
          <w:tcPr>
            <w:tcW w:w="990" w:type="dxa"/>
            <w:gridSpan w:val="4"/>
          </w:tcPr>
          <w:p w14:paraId="440258AA" w14:textId="2112AD53" w:rsidR="00DB46B4" w:rsidRPr="00173FBB" w:rsidRDefault="009E4923" w:rsidP="00DB46B4">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908187296"/>
                <w:placeholder>
                  <w:docPart w:val="6C99FCCD5C164667B645D2A3A83D157E"/>
                </w:placeholder>
                <w:showingPlcHdr/>
              </w:sdtPr>
              <w:sdtEndPr/>
              <w:sdtContent>
                <w:r w:rsidR="00DB46B4" w:rsidRPr="00173FBB">
                  <w:rPr>
                    <w:rStyle w:val="PlaceholderText"/>
                    <w:color w:val="CA6D4F" w:themeColor="text2"/>
                  </w:rPr>
                  <w:t>%</w:t>
                </w:r>
              </w:sdtContent>
            </w:sdt>
          </w:p>
        </w:tc>
      </w:tr>
      <w:tr w:rsidR="00DB46B4" w14:paraId="34A38BB0" w14:textId="77777777" w:rsidTr="002E50BF">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Pr>
          <w:p w14:paraId="5FBA951C" w14:textId="658A12F3" w:rsidR="00DB46B4" w:rsidRPr="00173FBB" w:rsidRDefault="00DB46B4" w:rsidP="00DB46B4">
            <w:pPr>
              <w:pStyle w:val="BodyText"/>
              <w:spacing w:before="0" w:after="0"/>
              <w:ind w:left="16" w:right="-119"/>
            </w:pPr>
            <w:r>
              <w:rPr>
                <w:rFonts w:eastAsia="Times New Roman"/>
              </w:rPr>
              <w:t>Silos</w:t>
            </w:r>
          </w:p>
        </w:tc>
        <w:tc>
          <w:tcPr>
            <w:tcW w:w="719" w:type="dxa"/>
            <w:gridSpan w:val="10"/>
            <w:vAlign w:val="top"/>
          </w:tcPr>
          <w:p w14:paraId="13F73BB3" w14:textId="3A7995F9" w:rsidR="00DB46B4" w:rsidRPr="00173FBB" w:rsidRDefault="009E4923" w:rsidP="00DB46B4">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64785301"/>
                <w:placeholder>
                  <w:docPart w:val="BAE4B7E04D03419481E964F26023F648"/>
                </w:placeholder>
                <w:showingPlcHdr/>
              </w:sdtPr>
              <w:sdtEndPr/>
              <w:sdtContent>
                <w:r w:rsidR="00DB46B4" w:rsidRPr="00173FBB">
                  <w:rPr>
                    <w:rStyle w:val="PlaceholderText"/>
                    <w:color w:val="CA6D4F" w:themeColor="text2"/>
                  </w:rPr>
                  <w:t>%</w:t>
                </w:r>
              </w:sdtContent>
            </w:sdt>
          </w:p>
        </w:tc>
        <w:tc>
          <w:tcPr>
            <w:tcW w:w="986" w:type="dxa"/>
            <w:gridSpan w:val="9"/>
            <w:vAlign w:val="top"/>
          </w:tcPr>
          <w:p w14:paraId="0EBA046B" w14:textId="0792497C" w:rsidR="00DB46B4" w:rsidRPr="00173FBB" w:rsidRDefault="009E4923" w:rsidP="00DB46B4">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37721511"/>
                <w:placeholder>
                  <w:docPart w:val="2A929B913D6D4B30B498219F4D7442F9"/>
                </w:placeholder>
                <w:showingPlcHdr/>
              </w:sdtPr>
              <w:sdtEndPr/>
              <w:sdtContent>
                <w:r w:rsidR="00DB46B4" w:rsidRPr="00173FBB">
                  <w:rPr>
                    <w:rStyle w:val="PlaceholderText"/>
                    <w:color w:val="CA6D4F" w:themeColor="text2"/>
                  </w:rPr>
                  <w:t>%</w:t>
                </w:r>
              </w:sdtContent>
            </w:sdt>
          </w:p>
        </w:tc>
        <w:tc>
          <w:tcPr>
            <w:tcW w:w="1710" w:type="dxa"/>
            <w:gridSpan w:val="18"/>
          </w:tcPr>
          <w:p w14:paraId="11482DCD" w14:textId="1DE2DADF" w:rsidR="00DB46B4" w:rsidRPr="00FD388A" w:rsidRDefault="00DB46B4" w:rsidP="00DB46B4">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FD388A">
              <w:rPr>
                <w:b w:val="0"/>
                <w:bCs w:val="0"/>
              </w:rPr>
              <w:t>Storm drain</w:t>
            </w:r>
          </w:p>
        </w:tc>
        <w:tc>
          <w:tcPr>
            <w:tcW w:w="720" w:type="dxa"/>
            <w:gridSpan w:val="7"/>
          </w:tcPr>
          <w:p w14:paraId="1911DC67" w14:textId="5BE61F94" w:rsidR="00DB46B4" w:rsidRPr="006D2657"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87679538"/>
                <w:placeholder>
                  <w:docPart w:val="E068EF54B54345B596D79EA81DF9B5E5"/>
                </w:placeholder>
                <w:showingPlcHdr/>
              </w:sdtPr>
              <w:sdtEndPr/>
              <w:sdtContent>
                <w:r w:rsidR="00DB46B4" w:rsidRPr="00173FBB">
                  <w:rPr>
                    <w:rStyle w:val="PlaceholderText"/>
                    <w:color w:val="CA6D4F" w:themeColor="text2"/>
                  </w:rPr>
                  <w:t>%</w:t>
                </w:r>
              </w:sdtContent>
            </w:sdt>
          </w:p>
        </w:tc>
        <w:tc>
          <w:tcPr>
            <w:tcW w:w="936" w:type="dxa"/>
            <w:gridSpan w:val="10"/>
          </w:tcPr>
          <w:p w14:paraId="5D412778" w14:textId="092FBB84" w:rsidR="00DB46B4" w:rsidRPr="006D2657" w:rsidRDefault="009E4923" w:rsidP="00DB46B4">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1148561"/>
                <w:placeholder>
                  <w:docPart w:val="FE19FDD13C47496E97BFF4D5055530A7"/>
                </w:placeholder>
                <w:showingPlcHdr/>
              </w:sdtPr>
              <w:sdtEndPr/>
              <w:sdtContent>
                <w:r w:rsidR="00DB46B4" w:rsidRPr="00173FBB">
                  <w:rPr>
                    <w:rStyle w:val="PlaceholderText"/>
                    <w:color w:val="CA6D4F" w:themeColor="text2"/>
                  </w:rPr>
                  <w:t>%</w:t>
                </w:r>
              </w:sdtContent>
            </w:sdt>
          </w:p>
        </w:tc>
        <w:tc>
          <w:tcPr>
            <w:tcW w:w="1762" w:type="dxa"/>
            <w:gridSpan w:val="13"/>
          </w:tcPr>
          <w:p w14:paraId="27940E72" w14:textId="5B0ED970" w:rsidR="00DB46B4" w:rsidRPr="00DB46B4" w:rsidRDefault="00DB46B4" w:rsidP="00DB46B4">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DB46B4">
              <w:rPr>
                <w:b w:val="0"/>
                <w:bCs w:val="0"/>
              </w:rPr>
              <w:t>Urban</w:t>
            </w:r>
          </w:p>
        </w:tc>
        <w:tc>
          <w:tcPr>
            <w:tcW w:w="816" w:type="dxa"/>
            <w:gridSpan w:val="10"/>
          </w:tcPr>
          <w:p w14:paraId="75FAFBCF" w14:textId="372A4394" w:rsidR="00DB46B4" w:rsidRPr="00173FBB"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06425060"/>
                <w:placeholder>
                  <w:docPart w:val="D7A457F3754A4D998A9019E690818725"/>
                </w:placeholder>
                <w:showingPlcHdr/>
              </w:sdtPr>
              <w:sdtEndPr/>
              <w:sdtContent>
                <w:r w:rsidR="00DB46B4" w:rsidRPr="00173FBB">
                  <w:rPr>
                    <w:rStyle w:val="PlaceholderText"/>
                    <w:color w:val="CA6D4F" w:themeColor="text2"/>
                  </w:rPr>
                  <w:t>%</w:t>
                </w:r>
              </w:sdtContent>
            </w:sdt>
          </w:p>
        </w:tc>
        <w:tc>
          <w:tcPr>
            <w:tcW w:w="990" w:type="dxa"/>
            <w:gridSpan w:val="4"/>
          </w:tcPr>
          <w:p w14:paraId="389B3095" w14:textId="190065A4" w:rsidR="00DB46B4" w:rsidRPr="00173FBB" w:rsidRDefault="009E4923" w:rsidP="00DB46B4">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44432040"/>
                <w:placeholder>
                  <w:docPart w:val="D1D3742788984E7491411CAB1279114B"/>
                </w:placeholder>
                <w:showingPlcHdr/>
              </w:sdtPr>
              <w:sdtEndPr/>
              <w:sdtContent>
                <w:r w:rsidR="00DB46B4" w:rsidRPr="00173FBB">
                  <w:rPr>
                    <w:rStyle w:val="PlaceholderText"/>
                    <w:color w:val="CA6D4F" w:themeColor="text2"/>
                  </w:rPr>
                  <w:t>%</w:t>
                </w:r>
              </w:sdtContent>
            </w:sdt>
          </w:p>
        </w:tc>
      </w:tr>
      <w:tr w:rsidR="00DB46B4" w14:paraId="08570138" w14:textId="77777777" w:rsidTr="002E50B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Pr>
          <w:p w14:paraId="6A250138" w14:textId="0B082A57" w:rsidR="00DB46B4" w:rsidRPr="00173FBB" w:rsidRDefault="00DB46B4" w:rsidP="00DB46B4">
            <w:pPr>
              <w:pStyle w:val="BodyText"/>
              <w:spacing w:before="0" w:after="0"/>
              <w:ind w:left="16" w:right="-119"/>
            </w:pPr>
            <w:r>
              <w:rPr>
                <w:rFonts w:eastAsia="Times New Roman"/>
              </w:rPr>
              <w:t>Walls</w:t>
            </w:r>
          </w:p>
        </w:tc>
        <w:tc>
          <w:tcPr>
            <w:tcW w:w="719" w:type="dxa"/>
            <w:gridSpan w:val="10"/>
            <w:vAlign w:val="top"/>
          </w:tcPr>
          <w:p w14:paraId="28AC9E8E" w14:textId="4203EED9" w:rsidR="00DB46B4" w:rsidRPr="00173FBB" w:rsidRDefault="009E4923" w:rsidP="00DB46B4">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58003905"/>
                <w:placeholder>
                  <w:docPart w:val="C087D0E8FC2749A799BFD3F40C483602"/>
                </w:placeholder>
                <w:showingPlcHdr/>
              </w:sdtPr>
              <w:sdtEndPr/>
              <w:sdtContent>
                <w:r w:rsidR="00DB46B4" w:rsidRPr="00173FBB">
                  <w:rPr>
                    <w:rStyle w:val="PlaceholderText"/>
                    <w:color w:val="CA6D4F" w:themeColor="text2"/>
                  </w:rPr>
                  <w:t>%</w:t>
                </w:r>
              </w:sdtContent>
            </w:sdt>
          </w:p>
        </w:tc>
        <w:tc>
          <w:tcPr>
            <w:tcW w:w="986" w:type="dxa"/>
            <w:gridSpan w:val="9"/>
            <w:vAlign w:val="top"/>
          </w:tcPr>
          <w:p w14:paraId="014B85EE" w14:textId="69E8F7C8" w:rsidR="00DB46B4" w:rsidRPr="00173FBB" w:rsidRDefault="009E4923" w:rsidP="00DB46B4">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908264225"/>
                <w:placeholder>
                  <w:docPart w:val="A9A33CEE19CB48E3AF776CB17005EED1"/>
                </w:placeholder>
                <w:showingPlcHdr/>
              </w:sdtPr>
              <w:sdtEndPr/>
              <w:sdtContent>
                <w:r w:rsidR="00DB46B4" w:rsidRPr="00173FBB">
                  <w:rPr>
                    <w:rStyle w:val="PlaceholderText"/>
                    <w:color w:val="CA6D4F" w:themeColor="text2"/>
                  </w:rPr>
                  <w:t>%</w:t>
                </w:r>
              </w:sdtContent>
            </w:sdt>
          </w:p>
        </w:tc>
        <w:tc>
          <w:tcPr>
            <w:tcW w:w="1710" w:type="dxa"/>
            <w:gridSpan w:val="18"/>
          </w:tcPr>
          <w:p w14:paraId="495DB4DB" w14:textId="6CCDCCC9" w:rsidR="00DB46B4" w:rsidRPr="00FD388A" w:rsidRDefault="00DB46B4" w:rsidP="00DB46B4">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FD388A">
              <w:rPr>
                <w:b w:val="0"/>
                <w:bCs w:val="0"/>
              </w:rPr>
              <w:t>Slurry product</w:t>
            </w:r>
          </w:p>
        </w:tc>
        <w:tc>
          <w:tcPr>
            <w:tcW w:w="720" w:type="dxa"/>
            <w:gridSpan w:val="7"/>
          </w:tcPr>
          <w:p w14:paraId="2AF014A5" w14:textId="6A63D7E8" w:rsidR="00DB46B4" w:rsidRPr="006D2657"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68382438"/>
                <w:placeholder>
                  <w:docPart w:val="3EF228BD9FD844688717C83DE471F1CE"/>
                </w:placeholder>
                <w:showingPlcHdr/>
              </w:sdtPr>
              <w:sdtEndPr/>
              <w:sdtContent>
                <w:r w:rsidR="00DB46B4" w:rsidRPr="00173FBB">
                  <w:rPr>
                    <w:rStyle w:val="PlaceholderText"/>
                    <w:color w:val="CA6D4F" w:themeColor="text2"/>
                  </w:rPr>
                  <w:t>%</w:t>
                </w:r>
              </w:sdtContent>
            </w:sdt>
          </w:p>
        </w:tc>
        <w:tc>
          <w:tcPr>
            <w:tcW w:w="936" w:type="dxa"/>
            <w:gridSpan w:val="10"/>
          </w:tcPr>
          <w:p w14:paraId="5754D023" w14:textId="19BF6F06" w:rsidR="00DB46B4" w:rsidRPr="006D2657" w:rsidRDefault="009E4923" w:rsidP="00DB46B4">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590898225"/>
                <w:placeholder>
                  <w:docPart w:val="D3D922E91035436B921494C360FF3257"/>
                </w:placeholder>
                <w:showingPlcHdr/>
              </w:sdtPr>
              <w:sdtEndPr/>
              <w:sdtContent>
                <w:r w:rsidR="00DB46B4" w:rsidRPr="00173FBB">
                  <w:rPr>
                    <w:rStyle w:val="PlaceholderText"/>
                    <w:color w:val="CA6D4F" w:themeColor="text2"/>
                  </w:rPr>
                  <w:t>%</w:t>
                </w:r>
              </w:sdtContent>
            </w:sdt>
          </w:p>
        </w:tc>
        <w:tc>
          <w:tcPr>
            <w:tcW w:w="1762" w:type="dxa"/>
            <w:gridSpan w:val="13"/>
          </w:tcPr>
          <w:p w14:paraId="6BC1B284" w14:textId="743B84FB" w:rsidR="00DB46B4" w:rsidRPr="00DB46B4"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DB46B4">
              <w:rPr>
                <w:b w:val="0"/>
                <w:bCs w:val="0"/>
              </w:rPr>
              <w:t>Wetland</w:t>
            </w:r>
          </w:p>
        </w:tc>
        <w:tc>
          <w:tcPr>
            <w:tcW w:w="816" w:type="dxa"/>
            <w:gridSpan w:val="10"/>
          </w:tcPr>
          <w:p w14:paraId="00EA7010" w14:textId="2D912502" w:rsidR="00DB46B4" w:rsidRPr="00173FBB"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11070471"/>
                <w:placeholder>
                  <w:docPart w:val="95EA45F163A44F1CB1142CD7DFA1D8B8"/>
                </w:placeholder>
                <w:showingPlcHdr/>
              </w:sdtPr>
              <w:sdtEndPr/>
              <w:sdtContent>
                <w:r w:rsidR="00DB46B4" w:rsidRPr="00173FBB">
                  <w:rPr>
                    <w:rStyle w:val="PlaceholderText"/>
                    <w:color w:val="CA6D4F" w:themeColor="text2"/>
                  </w:rPr>
                  <w:t>%</w:t>
                </w:r>
              </w:sdtContent>
            </w:sdt>
          </w:p>
        </w:tc>
        <w:tc>
          <w:tcPr>
            <w:tcW w:w="990" w:type="dxa"/>
            <w:gridSpan w:val="4"/>
          </w:tcPr>
          <w:p w14:paraId="3CD9BDE6" w14:textId="0974F9F5" w:rsidR="00DB46B4" w:rsidRPr="00173FBB" w:rsidRDefault="009E4923" w:rsidP="00DB46B4">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55413202"/>
                <w:placeholder>
                  <w:docPart w:val="2D225DCDB1864FE79C94F1AFC85B9BDB"/>
                </w:placeholder>
                <w:showingPlcHdr/>
              </w:sdtPr>
              <w:sdtEndPr/>
              <w:sdtContent>
                <w:r w:rsidR="00DB46B4" w:rsidRPr="00173FBB">
                  <w:rPr>
                    <w:rStyle w:val="PlaceholderText"/>
                    <w:color w:val="CA6D4F" w:themeColor="text2"/>
                  </w:rPr>
                  <w:t>%</w:t>
                </w:r>
              </w:sdtContent>
            </w:sdt>
          </w:p>
        </w:tc>
      </w:tr>
      <w:tr w:rsidR="00DB46B4" w14:paraId="6F80F039" w14:textId="77777777" w:rsidTr="002E50BF">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bottom w:val="single" w:sz="4" w:space="0" w:color="7F7F7F" w:themeColor="text1" w:themeTint="80"/>
            </w:tcBorders>
          </w:tcPr>
          <w:p w14:paraId="0F5F2FD4" w14:textId="64B0C877" w:rsidR="00DB46B4" w:rsidRPr="00173FBB" w:rsidRDefault="00DB46B4" w:rsidP="00DB46B4">
            <w:pPr>
              <w:pStyle w:val="BodyText"/>
              <w:spacing w:before="0" w:after="0"/>
              <w:ind w:left="16" w:right="-119"/>
            </w:pPr>
            <w:r w:rsidRPr="0097794E">
              <w:t>Fireplaces</w:t>
            </w:r>
          </w:p>
        </w:tc>
        <w:tc>
          <w:tcPr>
            <w:tcW w:w="719" w:type="dxa"/>
            <w:gridSpan w:val="10"/>
            <w:tcBorders>
              <w:bottom w:val="single" w:sz="4" w:space="0" w:color="7F7F7F" w:themeColor="text1" w:themeTint="80"/>
            </w:tcBorders>
          </w:tcPr>
          <w:p w14:paraId="51BA9B27" w14:textId="6D075711" w:rsidR="00DB46B4" w:rsidRPr="00173FBB" w:rsidRDefault="009E4923" w:rsidP="00DB46B4">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75665664"/>
                <w:placeholder>
                  <w:docPart w:val="D9A325E0294B43DCA39694BC1A3FFAF9"/>
                </w:placeholder>
                <w:showingPlcHdr/>
              </w:sdtPr>
              <w:sdtEndPr/>
              <w:sdtContent>
                <w:r w:rsidR="00DB46B4" w:rsidRPr="00173FBB">
                  <w:rPr>
                    <w:rStyle w:val="PlaceholderText"/>
                    <w:color w:val="CA6D4F" w:themeColor="text2"/>
                  </w:rPr>
                  <w:t>%</w:t>
                </w:r>
              </w:sdtContent>
            </w:sdt>
          </w:p>
        </w:tc>
        <w:tc>
          <w:tcPr>
            <w:tcW w:w="986" w:type="dxa"/>
            <w:gridSpan w:val="9"/>
            <w:tcBorders>
              <w:bottom w:val="single" w:sz="4" w:space="0" w:color="7F7F7F" w:themeColor="text1" w:themeTint="80"/>
            </w:tcBorders>
          </w:tcPr>
          <w:p w14:paraId="7EDEF76A" w14:textId="69E4D7BD" w:rsidR="00DB46B4" w:rsidRPr="00173FBB" w:rsidRDefault="009E4923" w:rsidP="00DB46B4">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791791103"/>
                <w:placeholder>
                  <w:docPart w:val="E3410EEB1D6D4ED0854D56FC7818C5EA"/>
                </w:placeholder>
                <w:showingPlcHdr/>
              </w:sdtPr>
              <w:sdtEndPr/>
              <w:sdtContent>
                <w:r w:rsidR="00DB46B4" w:rsidRPr="00173FBB">
                  <w:rPr>
                    <w:rStyle w:val="PlaceholderText"/>
                    <w:color w:val="CA6D4F" w:themeColor="text2"/>
                  </w:rPr>
                  <w:t>%</w:t>
                </w:r>
              </w:sdtContent>
            </w:sdt>
          </w:p>
        </w:tc>
        <w:tc>
          <w:tcPr>
            <w:tcW w:w="1710" w:type="dxa"/>
            <w:gridSpan w:val="18"/>
          </w:tcPr>
          <w:p w14:paraId="4AC68BF4" w14:textId="6E65EFAA" w:rsidR="00DB46B4" w:rsidRPr="00FD388A" w:rsidRDefault="00DB46B4" w:rsidP="00DB46B4">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FD388A">
              <w:rPr>
                <w:b w:val="0"/>
                <w:bCs w:val="0"/>
              </w:rPr>
              <w:t>Water system</w:t>
            </w:r>
          </w:p>
        </w:tc>
        <w:tc>
          <w:tcPr>
            <w:tcW w:w="720" w:type="dxa"/>
            <w:gridSpan w:val="7"/>
          </w:tcPr>
          <w:p w14:paraId="3DF3DF97" w14:textId="0B3998CC" w:rsidR="00DB46B4" w:rsidRPr="006D2657"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0615096"/>
                <w:placeholder>
                  <w:docPart w:val="85741E96513C4DF5A26008443EC5C3AE"/>
                </w:placeholder>
                <w:showingPlcHdr/>
              </w:sdtPr>
              <w:sdtEndPr/>
              <w:sdtContent>
                <w:r w:rsidR="00DB46B4" w:rsidRPr="00173FBB">
                  <w:rPr>
                    <w:rStyle w:val="PlaceholderText"/>
                    <w:color w:val="CA6D4F" w:themeColor="text2"/>
                  </w:rPr>
                  <w:t>%</w:t>
                </w:r>
              </w:sdtContent>
            </w:sdt>
          </w:p>
        </w:tc>
        <w:tc>
          <w:tcPr>
            <w:tcW w:w="936" w:type="dxa"/>
            <w:gridSpan w:val="10"/>
          </w:tcPr>
          <w:p w14:paraId="4FD5766D" w14:textId="4E7BB581" w:rsidR="00DB46B4" w:rsidRPr="006D2657" w:rsidRDefault="009E4923" w:rsidP="00DB46B4">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3241079"/>
                <w:placeholder>
                  <w:docPart w:val="F05AFC00197D4EC0A93173D6E212BB05"/>
                </w:placeholder>
                <w:showingPlcHdr/>
              </w:sdtPr>
              <w:sdtEndPr/>
              <w:sdtContent>
                <w:r w:rsidR="00DB46B4" w:rsidRPr="00173FBB">
                  <w:rPr>
                    <w:rStyle w:val="PlaceholderText"/>
                    <w:color w:val="CA6D4F" w:themeColor="text2"/>
                  </w:rPr>
                  <w:t>%</w:t>
                </w:r>
              </w:sdtContent>
            </w:sdt>
          </w:p>
        </w:tc>
        <w:tc>
          <w:tcPr>
            <w:tcW w:w="3568" w:type="dxa"/>
            <w:gridSpan w:val="27"/>
            <w:shd w:val="clear" w:color="auto" w:fill="F4E1DB"/>
          </w:tcPr>
          <w:p w14:paraId="61575C68" w14:textId="66B5DAD2" w:rsidR="00DB46B4" w:rsidRPr="00173FBB" w:rsidRDefault="00DB46B4" w:rsidP="00DB46B4">
            <w:pPr>
              <w:pStyle w:val="BodyText"/>
              <w:spacing w:before="0" w:after="0"/>
              <w:ind w:left="-48"/>
              <w:cnfStyle w:val="000000010000" w:firstRow="0" w:lastRow="0" w:firstColumn="0" w:lastColumn="0" w:oddVBand="0" w:evenVBand="0" w:oddHBand="0" w:evenHBand="1" w:firstRowFirstColumn="0" w:firstRowLastColumn="0" w:lastRowFirstColumn="0" w:lastRowLastColumn="0"/>
              <w:rPr>
                <w:sz w:val="12"/>
                <w:szCs w:val="12"/>
              </w:rPr>
            </w:pPr>
            <w:r w:rsidRPr="00173FBB">
              <w:t>% OF WORKED PERFORMED NEAR ROADWAY</w:t>
            </w:r>
          </w:p>
        </w:tc>
      </w:tr>
      <w:tr w:rsidR="00DB46B4" w14:paraId="68D4C79B" w14:textId="77777777" w:rsidTr="002E50B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E5AE69" w14:textId="3892BCB5" w:rsidR="00DB46B4" w:rsidRPr="00052E61" w:rsidRDefault="00DB46B4" w:rsidP="00DB46B4">
            <w:pPr>
              <w:pStyle w:val="BodyText"/>
              <w:spacing w:before="0" w:after="0"/>
              <w:rPr>
                <w:sz w:val="12"/>
                <w:szCs w:val="12"/>
              </w:rPr>
            </w:pPr>
            <w:r w:rsidRPr="0097794E">
              <w:t>Foundations</w:t>
            </w:r>
          </w:p>
        </w:tc>
        <w:tc>
          <w:tcPr>
            <w:tcW w:w="719" w:type="dxa"/>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60BEF4" w14:textId="705E4225" w:rsidR="00DB46B4" w:rsidRPr="00052E61" w:rsidRDefault="009E4923" w:rsidP="00DB46B4">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868259278"/>
                <w:placeholder>
                  <w:docPart w:val="975B9DDAD29E45E09F37E14C1E6F8A87"/>
                </w:placeholder>
                <w:showingPlcHdr/>
              </w:sdtPr>
              <w:sdtEndPr/>
              <w:sdtContent>
                <w:r w:rsidR="00DB46B4" w:rsidRPr="00173FBB">
                  <w:rPr>
                    <w:rStyle w:val="PlaceholderText"/>
                    <w:color w:val="CA6D4F" w:themeColor="text2"/>
                  </w:rPr>
                  <w:t>%</w:t>
                </w:r>
              </w:sdtContent>
            </w:sdt>
          </w:p>
        </w:tc>
        <w:tc>
          <w:tcPr>
            <w:tcW w:w="986"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8A3639" w14:textId="6B1D1D2F" w:rsidR="00DB46B4" w:rsidRPr="00052E61" w:rsidRDefault="009E4923" w:rsidP="00DB46B4">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71464529"/>
                <w:placeholder>
                  <w:docPart w:val="042F060B6C59409D97366EB4C83B3B0C"/>
                </w:placeholder>
                <w:showingPlcHdr/>
              </w:sdtPr>
              <w:sdtEndPr/>
              <w:sdtContent>
                <w:r w:rsidR="00DB46B4" w:rsidRPr="00173FBB">
                  <w:rPr>
                    <w:rStyle w:val="PlaceholderText"/>
                    <w:color w:val="CA6D4F" w:themeColor="text2"/>
                  </w:rPr>
                  <w:t>%</w:t>
                </w:r>
              </w:sdtContent>
            </w:sdt>
          </w:p>
        </w:tc>
        <w:tc>
          <w:tcPr>
            <w:tcW w:w="3366" w:type="dxa"/>
            <w:gridSpan w:val="35"/>
            <w:tcBorders>
              <w:left w:val="single" w:sz="4" w:space="0" w:color="7F7F7F" w:themeColor="text1" w:themeTint="80"/>
            </w:tcBorders>
            <w:shd w:val="clear" w:color="auto" w:fill="F4E1DB"/>
          </w:tcPr>
          <w:p w14:paraId="5D4DF8B6" w14:textId="375681EB" w:rsidR="00DB46B4" w:rsidRPr="00052E61" w:rsidRDefault="00DB46B4" w:rsidP="00DB46B4">
            <w:pPr>
              <w:pStyle w:val="BodyText"/>
              <w:spacing w:before="0" w:after="0"/>
              <w:ind w:left="-69"/>
              <w:cnfStyle w:val="000000100000" w:firstRow="0" w:lastRow="0" w:firstColumn="0" w:lastColumn="0" w:oddVBand="0" w:evenVBand="0" w:oddHBand="1" w:evenHBand="0" w:firstRowFirstColumn="0" w:firstRowLastColumn="0" w:lastRowFirstColumn="0" w:lastRowLastColumn="0"/>
              <w:rPr>
                <w:sz w:val="12"/>
                <w:szCs w:val="12"/>
              </w:rPr>
            </w:pPr>
            <w:r>
              <w:t>WORK ZONE TRAFFIC CONTROL</w:t>
            </w:r>
          </w:p>
        </w:tc>
        <w:tc>
          <w:tcPr>
            <w:tcW w:w="1762" w:type="dxa"/>
            <w:gridSpan w:val="13"/>
          </w:tcPr>
          <w:p w14:paraId="134B4E37" w14:textId="70ACE8AE" w:rsidR="00DB46B4" w:rsidRPr="006D2657"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sz w:val="12"/>
                <w:szCs w:val="12"/>
              </w:rPr>
            </w:pPr>
            <w:r w:rsidRPr="00173FBB">
              <w:rPr>
                <w:b w:val="0"/>
                <w:bCs w:val="0"/>
              </w:rPr>
              <w:t>Limited Access Hwy</w:t>
            </w:r>
          </w:p>
        </w:tc>
        <w:tc>
          <w:tcPr>
            <w:tcW w:w="816" w:type="dxa"/>
            <w:gridSpan w:val="10"/>
          </w:tcPr>
          <w:p w14:paraId="4B043D44" w14:textId="34675246" w:rsidR="00DB46B4" w:rsidRPr="00173FBB"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371922745"/>
                <w:placeholder>
                  <w:docPart w:val="1387FC3091B145C79142794A03B02E52"/>
                </w:placeholder>
                <w:showingPlcHdr/>
              </w:sdtPr>
              <w:sdtEndPr/>
              <w:sdtContent>
                <w:r w:rsidR="00DB46B4" w:rsidRPr="00173FBB">
                  <w:rPr>
                    <w:rStyle w:val="PlaceholderText"/>
                    <w:color w:val="CA6D4F" w:themeColor="text2"/>
                  </w:rPr>
                  <w:t>%</w:t>
                </w:r>
              </w:sdtContent>
            </w:sdt>
          </w:p>
        </w:tc>
        <w:tc>
          <w:tcPr>
            <w:tcW w:w="990" w:type="dxa"/>
            <w:gridSpan w:val="4"/>
          </w:tcPr>
          <w:p w14:paraId="7CAF36C3" w14:textId="5E383DF5" w:rsidR="00DB46B4" w:rsidRPr="00173FBB" w:rsidRDefault="009E4923" w:rsidP="00DB46B4">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07873008"/>
                <w:placeholder>
                  <w:docPart w:val="467F0819779E4725AF2799885A28BB18"/>
                </w:placeholder>
                <w:showingPlcHdr/>
              </w:sdtPr>
              <w:sdtEndPr/>
              <w:sdtContent>
                <w:r w:rsidR="00DB46B4" w:rsidRPr="00173FBB">
                  <w:rPr>
                    <w:rStyle w:val="PlaceholderText"/>
                    <w:color w:val="CA6D4F" w:themeColor="text2"/>
                  </w:rPr>
                  <w:t>%</w:t>
                </w:r>
              </w:sdtContent>
            </w:sdt>
          </w:p>
        </w:tc>
      </w:tr>
      <w:tr w:rsidR="00DB46B4" w14:paraId="55F43884" w14:textId="77777777" w:rsidTr="002E50BF">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top w:val="single" w:sz="4" w:space="0" w:color="7F7F7F" w:themeColor="text1" w:themeTint="80"/>
            </w:tcBorders>
          </w:tcPr>
          <w:p w14:paraId="120E4422" w14:textId="158587B8" w:rsidR="00DB46B4" w:rsidRPr="00173FBB" w:rsidRDefault="00DB46B4" w:rsidP="00DB46B4">
            <w:pPr>
              <w:pStyle w:val="BodyText"/>
              <w:spacing w:before="0" w:after="0"/>
              <w:ind w:left="16" w:right="-119"/>
            </w:pPr>
            <w:r w:rsidRPr="0097794E">
              <w:t xml:space="preserve">Sidewalks &amp; </w:t>
            </w:r>
            <w:r>
              <w:t>p</w:t>
            </w:r>
            <w:r w:rsidRPr="0097794E">
              <w:t>atios</w:t>
            </w:r>
          </w:p>
        </w:tc>
        <w:tc>
          <w:tcPr>
            <w:tcW w:w="719" w:type="dxa"/>
            <w:gridSpan w:val="10"/>
            <w:tcBorders>
              <w:top w:val="single" w:sz="4" w:space="0" w:color="7F7F7F" w:themeColor="text1" w:themeTint="80"/>
            </w:tcBorders>
          </w:tcPr>
          <w:p w14:paraId="48588CDD" w14:textId="3EB46CD2" w:rsidR="00DB46B4" w:rsidRPr="00173FBB" w:rsidRDefault="009E4923" w:rsidP="00DB46B4">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121179594"/>
                <w:placeholder>
                  <w:docPart w:val="5C9B89C145414D518F90058DB122FDFF"/>
                </w:placeholder>
                <w:showingPlcHdr/>
              </w:sdtPr>
              <w:sdtEndPr/>
              <w:sdtContent>
                <w:r w:rsidR="00DB46B4" w:rsidRPr="00173FBB">
                  <w:rPr>
                    <w:rStyle w:val="PlaceholderText"/>
                    <w:color w:val="CA6D4F" w:themeColor="text2"/>
                  </w:rPr>
                  <w:t>%</w:t>
                </w:r>
              </w:sdtContent>
            </w:sdt>
          </w:p>
        </w:tc>
        <w:tc>
          <w:tcPr>
            <w:tcW w:w="986" w:type="dxa"/>
            <w:gridSpan w:val="9"/>
            <w:tcBorders>
              <w:top w:val="single" w:sz="4" w:space="0" w:color="7F7F7F" w:themeColor="text1" w:themeTint="80"/>
            </w:tcBorders>
          </w:tcPr>
          <w:p w14:paraId="0820E330" w14:textId="57DB11F0" w:rsidR="00DB46B4" w:rsidRPr="00173FBB" w:rsidRDefault="009E4923" w:rsidP="00DB46B4">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48736067"/>
                <w:placeholder>
                  <w:docPart w:val="40AB60D3C83447CCB08CB60F936FF305"/>
                </w:placeholder>
                <w:showingPlcHdr/>
              </w:sdtPr>
              <w:sdtEndPr/>
              <w:sdtContent>
                <w:r w:rsidR="00DB46B4" w:rsidRPr="00173FBB">
                  <w:rPr>
                    <w:rStyle w:val="PlaceholderText"/>
                    <w:color w:val="CA6D4F" w:themeColor="text2"/>
                  </w:rPr>
                  <w:t>%</w:t>
                </w:r>
              </w:sdtContent>
            </w:sdt>
          </w:p>
        </w:tc>
        <w:tc>
          <w:tcPr>
            <w:tcW w:w="1710" w:type="dxa"/>
            <w:gridSpan w:val="18"/>
          </w:tcPr>
          <w:p w14:paraId="70B8674D" w14:textId="0D0CE5CF" w:rsidR="00DB46B4" w:rsidRPr="00173FBB" w:rsidRDefault="00DB46B4" w:rsidP="00DB46B4">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173FBB">
              <w:rPr>
                <w:b w:val="0"/>
                <w:bCs w:val="0"/>
              </w:rPr>
              <w:t xml:space="preserve">Self-perform </w:t>
            </w:r>
          </w:p>
        </w:tc>
        <w:tc>
          <w:tcPr>
            <w:tcW w:w="720" w:type="dxa"/>
            <w:gridSpan w:val="7"/>
          </w:tcPr>
          <w:p w14:paraId="6D5FDE05" w14:textId="6319E9D5" w:rsidR="00DB46B4" w:rsidRPr="00173FBB"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888542394"/>
                <w:placeholder>
                  <w:docPart w:val="F3660A2666994BB1975D0D6BEB65EE63"/>
                </w:placeholder>
                <w:showingPlcHdr/>
              </w:sdtPr>
              <w:sdtEndPr/>
              <w:sdtContent>
                <w:r w:rsidR="00DB46B4" w:rsidRPr="006D2657">
                  <w:rPr>
                    <w:rStyle w:val="PlaceholderText"/>
                    <w:color w:val="CA6D4F" w:themeColor="text2"/>
                  </w:rPr>
                  <w:t>%</w:t>
                </w:r>
              </w:sdtContent>
            </w:sdt>
          </w:p>
        </w:tc>
        <w:tc>
          <w:tcPr>
            <w:tcW w:w="936" w:type="dxa"/>
            <w:gridSpan w:val="10"/>
          </w:tcPr>
          <w:p w14:paraId="11D55922" w14:textId="11DF0F60" w:rsidR="00DB46B4" w:rsidRPr="00173FBB" w:rsidRDefault="009E4923" w:rsidP="00DB46B4">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62425495"/>
                <w:placeholder>
                  <w:docPart w:val="C79AF1A3F223474FBA322A2C8D5DBB53"/>
                </w:placeholder>
                <w:showingPlcHdr/>
              </w:sdtPr>
              <w:sdtEndPr/>
              <w:sdtContent>
                <w:r w:rsidR="00DB46B4" w:rsidRPr="006D2657">
                  <w:rPr>
                    <w:rStyle w:val="PlaceholderText"/>
                    <w:color w:val="CA6D4F" w:themeColor="text2"/>
                  </w:rPr>
                  <w:t>%</w:t>
                </w:r>
              </w:sdtContent>
            </w:sdt>
          </w:p>
        </w:tc>
        <w:tc>
          <w:tcPr>
            <w:tcW w:w="1762" w:type="dxa"/>
            <w:gridSpan w:val="13"/>
          </w:tcPr>
          <w:p w14:paraId="40C935CF" w14:textId="5AB3F66F" w:rsidR="00DB46B4" w:rsidRPr="006D2657" w:rsidRDefault="00DB46B4" w:rsidP="00DB46B4">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sz w:val="12"/>
                <w:szCs w:val="12"/>
              </w:rPr>
            </w:pPr>
            <w:r w:rsidRPr="00173FBB">
              <w:rPr>
                <w:b w:val="0"/>
                <w:bCs w:val="0"/>
              </w:rPr>
              <w:t>State Highway</w:t>
            </w:r>
          </w:p>
        </w:tc>
        <w:tc>
          <w:tcPr>
            <w:tcW w:w="816" w:type="dxa"/>
            <w:gridSpan w:val="10"/>
          </w:tcPr>
          <w:p w14:paraId="0222127B" w14:textId="4501E8A0" w:rsidR="00DB46B4" w:rsidRPr="00173FBB"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9421772"/>
                <w:placeholder>
                  <w:docPart w:val="0266105FA6EC4C14B454617347D485E2"/>
                </w:placeholder>
                <w:showingPlcHdr/>
              </w:sdtPr>
              <w:sdtEndPr/>
              <w:sdtContent>
                <w:r w:rsidR="00DB46B4" w:rsidRPr="00173FBB">
                  <w:rPr>
                    <w:rStyle w:val="PlaceholderText"/>
                    <w:color w:val="CA6D4F" w:themeColor="text2"/>
                  </w:rPr>
                  <w:t>%</w:t>
                </w:r>
              </w:sdtContent>
            </w:sdt>
          </w:p>
        </w:tc>
        <w:tc>
          <w:tcPr>
            <w:tcW w:w="990" w:type="dxa"/>
            <w:gridSpan w:val="4"/>
          </w:tcPr>
          <w:p w14:paraId="702BA8B6" w14:textId="0B52F4A4" w:rsidR="00DB46B4" w:rsidRPr="00173FBB" w:rsidRDefault="009E4923" w:rsidP="00DB46B4">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53953901"/>
                <w:placeholder>
                  <w:docPart w:val="E45835922DB24F2E951A89E67152D14F"/>
                </w:placeholder>
                <w:showingPlcHdr/>
              </w:sdtPr>
              <w:sdtEndPr/>
              <w:sdtContent>
                <w:r w:rsidR="00DB46B4" w:rsidRPr="00173FBB">
                  <w:rPr>
                    <w:rStyle w:val="PlaceholderText"/>
                    <w:color w:val="CA6D4F" w:themeColor="text2"/>
                  </w:rPr>
                  <w:t>%</w:t>
                </w:r>
              </w:sdtContent>
            </w:sdt>
          </w:p>
        </w:tc>
      </w:tr>
      <w:tr w:rsidR="00DB46B4" w14:paraId="541F1476" w14:textId="77777777" w:rsidTr="002E50B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Pr>
          <w:p w14:paraId="71F5C07C" w14:textId="18B4C4A8" w:rsidR="00DB46B4" w:rsidRPr="00173FBB" w:rsidRDefault="00DB46B4" w:rsidP="00DB46B4">
            <w:pPr>
              <w:pStyle w:val="BodyText"/>
              <w:spacing w:before="0" w:after="0"/>
              <w:ind w:left="16" w:right="-119"/>
            </w:pPr>
            <w:r w:rsidRPr="0097794E">
              <w:t>Veneer</w:t>
            </w:r>
          </w:p>
        </w:tc>
        <w:tc>
          <w:tcPr>
            <w:tcW w:w="719" w:type="dxa"/>
            <w:gridSpan w:val="10"/>
          </w:tcPr>
          <w:p w14:paraId="7BE655C5" w14:textId="69E91FF8" w:rsidR="00DB46B4" w:rsidRPr="00173FBB" w:rsidRDefault="009E4923" w:rsidP="00DB46B4">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77738109"/>
                <w:placeholder>
                  <w:docPart w:val="1830CE6FAAC84557A5DF2E53291F04DB"/>
                </w:placeholder>
                <w:showingPlcHdr/>
              </w:sdtPr>
              <w:sdtEndPr/>
              <w:sdtContent>
                <w:r w:rsidR="00DB46B4" w:rsidRPr="00173FBB">
                  <w:rPr>
                    <w:rStyle w:val="PlaceholderText"/>
                    <w:color w:val="CA6D4F" w:themeColor="text2"/>
                  </w:rPr>
                  <w:t>%</w:t>
                </w:r>
              </w:sdtContent>
            </w:sdt>
          </w:p>
        </w:tc>
        <w:tc>
          <w:tcPr>
            <w:tcW w:w="986" w:type="dxa"/>
            <w:gridSpan w:val="9"/>
          </w:tcPr>
          <w:p w14:paraId="4E75692A" w14:textId="33308093" w:rsidR="00DB46B4" w:rsidRPr="00173FBB" w:rsidRDefault="009E4923" w:rsidP="00DB46B4">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93418888"/>
                <w:placeholder>
                  <w:docPart w:val="6D185D2DB441485A9BEF18B305DAFF1A"/>
                </w:placeholder>
                <w:showingPlcHdr/>
              </w:sdtPr>
              <w:sdtEndPr/>
              <w:sdtContent>
                <w:r w:rsidR="00DB46B4" w:rsidRPr="00173FBB">
                  <w:rPr>
                    <w:rStyle w:val="PlaceholderText"/>
                    <w:color w:val="CA6D4F" w:themeColor="text2"/>
                  </w:rPr>
                  <w:t>%</w:t>
                </w:r>
              </w:sdtContent>
            </w:sdt>
          </w:p>
        </w:tc>
        <w:tc>
          <w:tcPr>
            <w:tcW w:w="1710" w:type="dxa"/>
            <w:gridSpan w:val="18"/>
          </w:tcPr>
          <w:p w14:paraId="0950612E" w14:textId="441ACF3A" w:rsidR="00DB46B4" w:rsidRPr="00173FBB" w:rsidRDefault="00DB46B4" w:rsidP="00DB46B4">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173FBB">
              <w:rPr>
                <w:b w:val="0"/>
                <w:bCs w:val="0"/>
              </w:rPr>
              <w:t>Subcontracted</w:t>
            </w:r>
          </w:p>
        </w:tc>
        <w:tc>
          <w:tcPr>
            <w:tcW w:w="720" w:type="dxa"/>
            <w:gridSpan w:val="7"/>
          </w:tcPr>
          <w:p w14:paraId="6BACCAEB" w14:textId="538CAAF4" w:rsidR="00DB46B4" w:rsidRPr="00173FBB"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66222967"/>
                <w:placeholder>
                  <w:docPart w:val="10A7288953E747E0B447E12E114EF75D"/>
                </w:placeholder>
                <w:showingPlcHdr/>
              </w:sdtPr>
              <w:sdtEndPr/>
              <w:sdtContent>
                <w:r w:rsidR="00DB46B4" w:rsidRPr="006D2657">
                  <w:rPr>
                    <w:rStyle w:val="PlaceholderText"/>
                    <w:color w:val="CA6D4F" w:themeColor="text2"/>
                  </w:rPr>
                  <w:t>%</w:t>
                </w:r>
              </w:sdtContent>
            </w:sdt>
          </w:p>
        </w:tc>
        <w:tc>
          <w:tcPr>
            <w:tcW w:w="936" w:type="dxa"/>
            <w:gridSpan w:val="10"/>
          </w:tcPr>
          <w:p w14:paraId="5EF195D3" w14:textId="6169FCFF" w:rsidR="00DB46B4" w:rsidRPr="00173FBB" w:rsidRDefault="009E4923" w:rsidP="00DB46B4">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139308372"/>
                <w:placeholder>
                  <w:docPart w:val="B134E56612F94D6FB9A3A74EB62CEF32"/>
                </w:placeholder>
                <w:showingPlcHdr/>
              </w:sdtPr>
              <w:sdtEndPr/>
              <w:sdtContent>
                <w:r w:rsidR="00DB46B4" w:rsidRPr="006D2657">
                  <w:rPr>
                    <w:rStyle w:val="PlaceholderText"/>
                    <w:color w:val="CA6D4F" w:themeColor="text2"/>
                  </w:rPr>
                  <w:t>%</w:t>
                </w:r>
              </w:sdtContent>
            </w:sdt>
          </w:p>
        </w:tc>
        <w:tc>
          <w:tcPr>
            <w:tcW w:w="1762" w:type="dxa"/>
            <w:gridSpan w:val="13"/>
          </w:tcPr>
          <w:p w14:paraId="750DB49D" w14:textId="57B045D9" w:rsidR="00DB46B4" w:rsidRPr="006D2657" w:rsidRDefault="00DB46B4" w:rsidP="00DB46B4">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sz w:val="12"/>
                <w:szCs w:val="12"/>
              </w:rPr>
            </w:pPr>
            <w:r w:rsidRPr="00173FBB">
              <w:rPr>
                <w:b w:val="0"/>
                <w:bCs w:val="0"/>
              </w:rPr>
              <w:t>Secondary</w:t>
            </w:r>
          </w:p>
        </w:tc>
        <w:tc>
          <w:tcPr>
            <w:tcW w:w="816" w:type="dxa"/>
            <w:gridSpan w:val="10"/>
          </w:tcPr>
          <w:p w14:paraId="29D6D9A2" w14:textId="2074857A" w:rsidR="00DB46B4" w:rsidRPr="00173FBB" w:rsidRDefault="009E4923" w:rsidP="00DB46B4">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31532237"/>
                <w:placeholder>
                  <w:docPart w:val="2591FD54255449478F0C2040C280EE8C"/>
                </w:placeholder>
                <w:showingPlcHdr/>
              </w:sdtPr>
              <w:sdtEndPr/>
              <w:sdtContent>
                <w:r w:rsidR="00DB46B4" w:rsidRPr="00173FBB">
                  <w:rPr>
                    <w:rStyle w:val="PlaceholderText"/>
                    <w:color w:val="CA6D4F" w:themeColor="text2"/>
                  </w:rPr>
                  <w:t>%</w:t>
                </w:r>
              </w:sdtContent>
            </w:sdt>
          </w:p>
        </w:tc>
        <w:tc>
          <w:tcPr>
            <w:tcW w:w="990" w:type="dxa"/>
            <w:gridSpan w:val="4"/>
          </w:tcPr>
          <w:p w14:paraId="3267D33A" w14:textId="6EE01D10" w:rsidR="00DB46B4" w:rsidRPr="00173FBB" w:rsidRDefault="009E4923" w:rsidP="00DB46B4">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70233640"/>
                <w:placeholder>
                  <w:docPart w:val="B31CB6C80D404C299C0CFED1C4E5F044"/>
                </w:placeholder>
                <w:showingPlcHdr/>
              </w:sdtPr>
              <w:sdtEndPr/>
              <w:sdtContent>
                <w:r w:rsidR="00DB46B4" w:rsidRPr="00173FBB">
                  <w:rPr>
                    <w:rStyle w:val="PlaceholderText"/>
                    <w:color w:val="CA6D4F" w:themeColor="text2"/>
                  </w:rPr>
                  <w:t>%</w:t>
                </w:r>
              </w:sdtContent>
            </w:sdt>
          </w:p>
        </w:tc>
      </w:tr>
      <w:tr w:rsidR="00DB46B4" w14:paraId="7D590ABA" w14:textId="77777777" w:rsidTr="002E50BF">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bottom w:val="nil"/>
              <w:right w:val="nil"/>
            </w:tcBorders>
          </w:tcPr>
          <w:p w14:paraId="4760DC24" w14:textId="61125FFF" w:rsidR="00DB46B4" w:rsidRPr="00173FBB" w:rsidRDefault="00DB46B4" w:rsidP="00DB46B4">
            <w:pPr>
              <w:pStyle w:val="BodyText"/>
              <w:spacing w:before="0" w:after="0"/>
              <w:ind w:left="16" w:right="-119"/>
            </w:pPr>
          </w:p>
        </w:tc>
        <w:tc>
          <w:tcPr>
            <w:tcW w:w="719" w:type="dxa"/>
            <w:gridSpan w:val="10"/>
            <w:tcBorders>
              <w:left w:val="nil"/>
              <w:bottom w:val="nil"/>
              <w:right w:val="nil"/>
            </w:tcBorders>
          </w:tcPr>
          <w:p w14:paraId="69EA32C8" w14:textId="38099842" w:rsidR="00DB46B4" w:rsidRPr="00173FBB" w:rsidRDefault="00DB46B4" w:rsidP="00DB46B4">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986" w:type="dxa"/>
            <w:gridSpan w:val="9"/>
            <w:tcBorders>
              <w:left w:val="nil"/>
              <w:bottom w:val="nil"/>
            </w:tcBorders>
          </w:tcPr>
          <w:p w14:paraId="58AB1D76" w14:textId="06627520" w:rsidR="00DB46B4" w:rsidRPr="00173FBB" w:rsidRDefault="00DB46B4" w:rsidP="00DB46B4">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1710" w:type="dxa"/>
            <w:gridSpan w:val="18"/>
          </w:tcPr>
          <w:p w14:paraId="37962CE8" w14:textId="4870DEE9" w:rsidR="00DB46B4" w:rsidRPr="00173FBB" w:rsidRDefault="00DB46B4" w:rsidP="00DB46B4">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173FBB">
              <w:rPr>
                <w:b w:val="0"/>
                <w:bCs w:val="0"/>
              </w:rPr>
              <w:t>Perform by others</w:t>
            </w:r>
          </w:p>
        </w:tc>
        <w:tc>
          <w:tcPr>
            <w:tcW w:w="720" w:type="dxa"/>
            <w:gridSpan w:val="7"/>
          </w:tcPr>
          <w:p w14:paraId="17458F7C" w14:textId="79BB7805" w:rsidR="00DB46B4" w:rsidRPr="00173FBB"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49655683"/>
                <w:placeholder>
                  <w:docPart w:val="5D14D87B1D9E479288C469B66FDA8AEF"/>
                </w:placeholder>
                <w:showingPlcHdr/>
              </w:sdtPr>
              <w:sdtEndPr/>
              <w:sdtContent>
                <w:r w:rsidR="00DB46B4" w:rsidRPr="006D2657">
                  <w:rPr>
                    <w:rStyle w:val="PlaceholderText"/>
                    <w:color w:val="CA6D4F" w:themeColor="text2"/>
                  </w:rPr>
                  <w:t>%</w:t>
                </w:r>
              </w:sdtContent>
            </w:sdt>
          </w:p>
        </w:tc>
        <w:tc>
          <w:tcPr>
            <w:tcW w:w="936" w:type="dxa"/>
            <w:gridSpan w:val="10"/>
          </w:tcPr>
          <w:p w14:paraId="629E3B4C" w14:textId="7C717221" w:rsidR="00DB46B4" w:rsidRPr="00173FBB" w:rsidRDefault="009E4923" w:rsidP="00DB46B4">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4474027"/>
                <w:placeholder>
                  <w:docPart w:val="2CB6BA46DD4D4759A006292FA89139AD"/>
                </w:placeholder>
                <w:showingPlcHdr/>
              </w:sdtPr>
              <w:sdtEndPr/>
              <w:sdtContent>
                <w:r w:rsidR="00DB46B4" w:rsidRPr="006D2657">
                  <w:rPr>
                    <w:rStyle w:val="PlaceholderText"/>
                    <w:color w:val="CA6D4F" w:themeColor="text2"/>
                  </w:rPr>
                  <w:t>%</w:t>
                </w:r>
              </w:sdtContent>
            </w:sdt>
          </w:p>
        </w:tc>
        <w:tc>
          <w:tcPr>
            <w:tcW w:w="1762" w:type="dxa"/>
            <w:gridSpan w:val="13"/>
          </w:tcPr>
          <w:p w14:paraId="6B55B5BD" w14:textId="0E0B63B1" w:rsidR="00DB46B4" w:rsidRPr="006D2657" w:rsidRDefault="00DB46B4" w:rsidP="00DB46B4">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sz w:val="12"/>
                <w:szCs w:val="12"/>
              </w:rPr>
            </w:pPr>
            <w:r w:rsidRPr="00173FBB">
              <w:rPr>
                <w:b w:val="0"/>
                <w:bCs w:val="0"/>
              </w:rPr>
              <w:t>Rural</w:t>
            </w:r>
          </w:p>
        </w:tc>
        <w:tc>
          <w:tcPr>
            <w:tcW w:w="816" w:type="dxa"/>
            <w:gridSpan w:val="10"/>
          </w:tcPr>
          <w:p w14:paraId="5229F969" w14:textId="65FC3665" w:rsidR="00DB46B4" w:rsidRPr="00173FBB" w:rsidRDefault="009E4923" w:rsidP="00DB46B4">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56108322"/>
                <w:placeholder>
                  <w:docPart w:val="8DD759BFA7E74D7D9F5554D707BB3518"/>
                </w:placeholder>
                <w:showingPlcHdr/>
              </w:sdtPr>
              <w:sdtEndPr/>
              <w:sdtContent>
                <w:r w:rsidR="00DB46B4" w:rsidRPr="00173FBB">
                  <w:rPr>
                    <w:rStyle w:val="PlaceholderText"/>
                    <w:color w:val="CA6D4F" w:themeColor="text2"/>
                  </w:rPr>
                  <w:t>%</w:t>
                </w:r>
              </w:sdtContent>
            </w:sdt>
          </w:p>
        </w:tc>
        <w:tc>
          <w:tcPr>
            <w:tcW w:w="990" w:type="dxa"/>
            <w:gridSpan w:val="4"/>
          </w:tcPr>
          <w:p w14:paraId="2F5224C3" w14:textId="038CC758" w:rsidR="00DB46B4" w:rsidRPr="00173FBB" w:rsidRDefault="009E4923" w:rsidP="00DB46B4">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05940161"/>
                <w:placeholder>
                  <w:docPart w:val="B5384109B0A44B23BE025D7CF82E0BB9"/>
                </w:placeholder>
                <w:showingPlcHdr/>
              </w:sdtPr>
              <w:sdtEndPr/>
              <w:sdtContent>
                <w:r w:rsidR="00DB46B4" w:rsidRPr="00173FBB">
                  <w:rPr>
                    <w:rStyle w:val="PlaceholderText"/>
                    <w:color w:val="CA6D4F" w:themeColor="text2"/>
                  </w:rPr>
                  <w:t>%</w:t>
                </w:r>
              </w:sdtContent>
            </w:sdt>
          </w:p>
        </w:tc>
      </w:tr>
      <w:tr w:rsidR="00DB46B4" w14:paraId="6E159EF6" w14:textId="77777777" w:rsidTr="002E50BF">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top w:val="nil"/>
              <w:bottom w:val="nil"/>
              <w:right w:val="nil"/>
            </w:tcBorders>
          </w:tcPr>
          <w:p w14:paraId="7446BB40" w14:textId="311F8F1E" w:rsidR="0097794E" w:rsidRPr="00E63E92" w:rsidRDefault="0097794E" w:rsidP="0097794E">
            <w:pPr>
              <w:pStyle w:val="BodyText"/>
              <w:spacing w:before="0" w:after="0"/>
              <w:ind w:left="16" w:right="-119"/>
              <w:rPr>
                <w:b/>
                <w:bCs/>
              </w:rPr>
            </w:pPr>
          </w:p>
        </w:tc>
        <w:tc>
          <w:tcPr>
            <w:tcW w:w="719" w:type="dxa"/>
            <w:gridSpan w:val="10"/>
            <w:tcBorders>
              <w:top w:val="nil"/>
              <w:left w:val="nil"/>
              <w:bottom w:val="nil"/>
              <w:right w:val="nil"/>
            </w:tcBorders>
          </w:tcPr>
          <w:p w14:paraId="588A7AB0" w14:textId="77777777" w:rsidR="0097794E" w:rsidRDefault="0097794E" w:rsidP="0097794E">
            <w:pPr>
              <w:pStyle w:val="BodyText"/>
              <w:spacing w:after="0"/>
              <w:jc w:val="center"/>
              <w:cnfStyle w:val="000000100000" w:firstRow="0" w:lastRow="0" w:firstColumn="0" w:lastColumn="0" w:oddVBand="0" w:evenVBand="0" w:oddHBand="1" w:evenHBand="0" w:firstRowFirstColumn="0" w:firstRowLastColumn="0" w:lastRowFirstColumn="0" w:lastRowLastColumn="0"/>
            </w:pPr>
          </w:p>
        </w:tc>
        <w:tc>
          <w:tcPr>
            <w:tcW w:w="986" w:type="dxa"/>
            <w:gridSpan w:val="9"/>
            <w:tcBorders>
              <w:top w:val="nil"/>
              <w:left w:val="nil"/>
              <w:bottom w:val="nil"/>
            </w:tcBorders>
          </w:tcPr>
          <w:p w14:paraId="53919644" w14:textId="77777777" w:rsidR="0097794E" w:rsidRDefault="0097794E" w:rsidP="0097794E">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p>
        </w:tc>
        <w:tc>
          <w:tcPr>
            <w:tcW w:w="1710" w:type="dxa"/>
            <w:gridSpan w:val="18"/>
          </w:tcPr>
          <w:p w14:paraId="133E90DD" w14:textId="408409BE" w:rsidR="0097794E" w:rsidRPr="00173FBB" w:rsidRDefault="0097794E" w:rsidP="0097794E">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173FBB">
              <w:rPr>
                <w:b w:val="0"/>
                <w:bCs w:val="0"/>
              </w:rPr>
              <w:t>Traffic control</w:t>
            </w:r>
          </w:p>
        </w:tc>
        <w:tc>
          <w:tcPr>
            <w:tcW w:w="720" w:type="dxa"/>
            <w:gridSpan w:val="7"/>
          </w:tcPr>
          <w:p w14:paraId="62481FD0" w14:textId="579F8C02" w:rsidR="0097794E" w:rsidRDefault="009E4923" w:rsidP="0097794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46682775"/>
                <w:placeholder>
                  <w:docPart w:val="50EC45A258444E2FB370D0512D12862C"/>
                </w:placeholder>
                <w:showingPlcHdr/>
              </w:sdtPr>
              <w:sdtEndPr/>
              <w:sdtContent>
                <w:r w:rsidR="0097794E" w:rsidRPr="006D2657">
                  <w:rPr>
                    <w:rStyle w:val="PlaceholderText"/>
                    <w:color w:val="CA6D4F" w:themeColor="text2"/>
                  </w:rPr>
                  <w:t>%</w:t>
                </w:r>
              </w:sdtContent>
            </w:sdt>
          </w:p>
        </w:tc>
        <w:tc>
          <w:tcPr>
            <w:tcW w:w="936" w:type="dxa"/>
            <w:gridSpan w:val="10"/>
          </w:tcPr>
          <w:p w14:paraId="03F94AE1" w14:textId="04F63110" w:rsidR="0097794E" w:rsidRDefault="009E4923" w:rsidP="0097794E">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96625639"/>
                <w:placeholder>
                  <w:docPart w:val="FE33B0F8355649C1B413CCBD5A655163"/>
                </w:placeholder>
                <w:showingPlcHdr/>
              </w:sdtPr>
              <w:sdtEndPr/>
              <w:sdtContent>
                <w:r w:rsidR="0097794E" w:rsidRPr="006D2657">
                  <w:rPr>
                    <w:rStyle w:val="PlaceholderText"/>
                    <w:color w:val="CA6D4F" w:themeColor="text2"/>
                  </w:rPr>
                  <w:t>%</w:t>
                </w:r>
              </w:sdtContent>
            </w:sdt>
          </w:p>
        </w:tc>
        <w:tc>
          <w:tcPr>
            <w:tcW w:w="1762" w:type="dxa"/>
            <w:gridSpan w:val="13"/>
          </w:tcPr>
          <w:p w14:paraId="0DBA44D3" w14:textId="54EE8991" w:rsidR="0097794E" w:rsidRPr="00173FBB" w:rsidRDefault="0097794E" w:rsidP="0097794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73FBB">
              <w:rPr>
                <w:b w:val="0"/>
                <w:bCs w:val="0"/>
              </w:rPr>
              <w:t>Railroad right-of-way</w:t>
            </w:r>
          </w:p>
        </w:tc>
        <w:tc>
          <w:tcPr>
            <w:tcW w:w="816" w:type="dxa"/>
            <w:gridSpan w:val="10"/>
          </w:tcPr>
          <w:p w14:paraId="3DEF1723" w14:textId="5E2073AA" w:rsidR="0097794E" w:rsidRDefault="009E4923" w:rsidP="0097794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619750585"/>
                <w:placeholder>
                  <w:docPart w:val="C51173025A2A449BBCC40D33472E7341"/>
                </w:placeholder>
                <w:showingPlcHdr/>
              </w:sdtPr>
              <w:sdtEndPr/>
              <w:sdtContent>
                <w:r w:rsidR="0097794E" w:rsidRPr="00173FBB">
                  <w:rPr>
                    <w:rStyle w:val="PlaceholderText"/>
                    <w:color w:val="CA6D4F" w:themeColor="text2"/>
                  </w:rPr>
                  <w:t>%</w:t>
                </w:r>
              </w:sdtContent>
            </w:sdt>
          </w:p>
        </w:tc>
        <w:tc>
          <w:tcPr>
            <w:tcW w:w="990" w:type="dxa"/>
            <w:gridSpan w:val="4"/>
          </w:tcPr>
          <w:p w14:paraId="1857744E" w14:textId="2294FC0B" w:rsidR="0097794E" w:rsidRDefault="009E4923" w:rsidP="0097794E">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344475483"/>
                <w:placeholder>
                  <w:docPart w:val="694E7602482D401786726A9A8FC82D9A"/>
                </w:placeholder>
                <w:showingPlcHdr/>
              </w:sdtPr>
              <w:sdtEndPr/>
              <w:sdtContent>
                <w:r w:rsidR="0097794E" w:rsidRPr="00173FBB">
                  <w:rPr>
                    <w:rStyle w:val="PlaceholderText"/>
                    <w:color w:val="CA6D4F" w:themeColor="text2"/>
                  </w:rPr>
                  <w:t>%</w:t>
                </w:r>
              </w:sdtContent>
            </w:sdt>
          </w:p>
        </w:tc>
      </w:tr>
      <w:tr w:rsidR="00DB46B4" w14:paraId="66C1BA6F" w14:textId="77777777" w:rsidTr="002E50BF">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01" w:type="dxa"/>
            <w:gridSpan w:val="7"/>
            <w:tcBorders>
              <w:top w:val="nil"/>
              <w:right w:val="nil"/>
            </w:tcBorders>
          </w:tcPr>
          <w:p w14:paraId="7F40DE1E" w14:textId="010FEED5" w:rsidR="0097794E" w:rsidRPr="00E63E92" w:rsidRDefault="0097794E" w:rsidP="0097794E">
            <w:pPr>
              <w:pStyle w:val="BodyText"/>
              <w:spacing w:before="0" w:after="0"/>
              <w:ind w:left="16" w:right="-119"/>
            </w:pPr>
          </w:p>
        </w:tc>
        <w:tc>
          <w:tcPr>
            <w:tcW w:w="719" w:type="dxa"/>
            <w:gridSpan w:val="10"/>
            <w:tcBorders>
              <w:top w:val="nil"/>
              <w:left w:val="nil"/>
              <w:right w:val="nil"/>
            </w:tcBorders>
          </w:tcPr>
          <w:p w14:paraId="76961AFB" w14:textId="0F45BA7C" w:rsidR="0097794E" w:rsidRDefault="0097794E" w:rsidP="0097794E">
            <w:pPr>
              <w:pStyle w:val="BodyText"/>
              <w:spacing w:after="0"/>
              <w:jc w:val="center"/>
              <w:cnfStyle w:val="000000010000" w:firstRow="0" w:lastRow="0" w:firstColumn="0" w:lastColumn="0" w:oddVBand="0" w:evenVBand="0" w:oddHBand="0" w:evenHBand="1" w:firstRowFirstColumn="0" w:firstRowLastColumn="0" w:lastRowFirstColumn="0" w:lastRowLastColumn="0"/>
            </w:pPr>
          </w:p>
        </w:tc>
        <w:tc>
          <w:tcPr>
            <w:tcW w:w="986" w:type="dxa"/>
            <w:gridSpan w:val="9"/>
            <w:tcBorders>
              <w:top w:val="nil"/>
              <w:left w:val="nil"/>
            </w:tcBorders>
          </w:tcPr>
          <w:p w14:paraId="77961993" w14:textId="22C233B0" w:rsidR="0097794E" w:rsidRDefault="0097794E" w:rsidP="0097794E">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1710" w:type="dxa"/>
            <w:gridSpan w:val="18"/>
          </w:tcPr>
          <w:p w14:paraId="5460091F" w14:textId="79000129" w:rsidR="0097794E" w:rsidRPr="00173FBB" w:rsidRDefault="0097794E" w:rsidP="0097794E">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173FBB">
              <w:rPr>
                <w:b w:val="0"/>
                <w:bCs w:val="0"/>
              </w:rPr>
              <w:t>Traffic signals</w:t>
            </w:r>
          </w:p>
        </w:tc>
        <w:tc>
          <w:tcPr>
            <w:tcW w:w="720" w:type="dxa"/>
            <w:gridSpan w:val="7"/>
          </w:tcPr>
          <w:p w14:paraId="034AD9AF" w14:textId="192FDD12" w:rsidR="0097794E" w:rsidRDefault="009E4923" w:rsidP="0097794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30137167"/>
                <w:placeholder>
                  <w:docPart w:val="CEE67CE6B813403F85A68AA42D37DCA9"/>
                </w:placeholder>
                <w:showingPlcHdr/>
              </w:sdtPr>
              <w:sdtEndPr/>
              <w:sdtContent>
                <w:r w:rsidR="0097794E" w:rsidRPr="006D2657">
                  <w:rPr>
                    <w:rStyle w:val="PlaceholderText"/>
                    <w:color w:val="CA6D4F" w:themeColor="text2"/>
                  </w:rPr>
                  <w:t>%</w:t>
                </w:r>
              </w:sdtContent>
            </w:sdt>
          </w:p>
        </w:tc>
        <w:tc>
          <w:tcPr>
            <w:tcW w:w="936" w:type="dxa"/>
            <w:gridSpan w:val="10"/>
          </w:tcPr>
          <w:p w14:paraId="698DC5DE" w14:textId="4CA49AE5" w:rsidR="0097794E" w:rsidRDefault="009E4923" w:rsidP="0097794E">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534694112"/>
                <w:placeholder>
                  <w:docPart w:val="7CD34AD44FDE48F9BDB4141ABBD18E8D"/>
                </w:placeholder>
                <w:showingPlcHdr/>
              </w:sdtPr>
              <w:sdtEndPr/>
              <w:sdtContent>
                <w:r w:rsidR="0097794E" w:rsidRPr="006D2657">
                  <w:rPr>
                    <w:rStyle w:val="PlaceholderText"/>
                    <w:color w:val="CA6D4F" w:themeColor="text2"/>
                  </w:rPr>
                  <w:t>%</w:t>
                </w:r>
              </w:sdtContent>
            </w:sdt>
          </w:p>
        </w:tc>
        <w:tc>
          <w:tcPr>
            <w:tcW w:w="1773" w:type="dxa"/>
            <w:gridSpan w:val="14"/>
            <w:tcBorders>
              <w:bottom w:val="single" w:sz="4" w:space="0" w:color="auto"/>
              <w:right w:val="nil"/>
            </w:tcBorders>
          </w:tcPr>
          <w:p w14:paraId="7EECD7CC" w14:textId="0A8C5201" w:rsidR="0097794E" w:rsidRPr="00173FBB" w:rsidRDefault="0097794E" w:rsidP="0097794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05" w:type="dxa"/>
            <w:gridSpan w:val="9"/>
            <w:tcBorders>
              <w:left w:val="nil"/>
              <w:bottom w:val="single" w:sz="4" w:space="0" w:color="auto"/>
              <w:right w:val="nil"/>
            </w:tcBorders>
          </w:tcPr>
          <w:p w14:paraId="5F1FB182" w14:textId="23979DC5" w:rsidR="0097794E" w:rsidRDefault="0097794E" w:rsidP="0097794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990" w:type="dxa"/>
            <w:gridSpan w:val="4"/>
            <w:tcBorders>
              <w:left w:val="nil"/>
              <w:bottom w:val="single" w:sz="4" w:space="0" w:color="auto"/>
            </w:tcBorders>
          </w:tcPr>
          <w:p w14:paraId="5DE9A091" w14:textId="3CFF2768" w:rsidR="0097794E" w:rsidRDefault="0097794E" w:rsidP="0097794E">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p>
        </w:tc>
      </w:tr>
      <w:tr w:rsidR="00EB4D6E" w14:paraId="793DD75E" w14:textId="77777777" w:rsidTr="002E50B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shd w:val="clear" w:color="auto" w:fill="F4E1DB"/>
          </w:tcPr>
          <w:p w14:paraId="44ADC71B" w14:textId="2A7BBBBB" w:rsidR="0097794E" w:rsidRPr="00BF0169" w:rsidRDefault="0097794E" w:rsidP="0097794E">
            <w:pPr>
              <w:pStyle w:val="BodyText"/>
              <w:keepLines/>
              <w:spacing w:before="0" w:after="0"/>
              <w:rPr>
                <w:b/>
                <w:bCs/>
              </w:rPr>
            </w:pPr>
            <w:r w:rsidRPr="00BF0169">
              <w:rPr>
                <w:b/>
                <w:bCs/>
              </w:rPr>
              <w:lastRenderedPageBreak/>
              <w:t>Related Type of Work</w:t>
            </w:r>
          </w:p>
        </w:tc>
        <w:tc>
          <w:tcPr>
            <w:tcW w:w="801" w:type="dxa"/>
            <w:gridSpan w:val="9"/>
            <w:tcBorders>
              <w:left w:val="single" w:sz="2" w:space="0" w:color="404040" w:themeColor="text1" w:themeTint="BF"/>
              <w:right w:val="single" w:sz="2" w:space="0" w:color="404040" w:themeColor="text1" w:themeTint="BF"/>
            </w:tcBorders>
          </w:tcPr>
          <w:p w14:paraId="59BC1F1D" w14:textId="67DDBED0" w:rsidR="0097794E" w:rsidRPr="00916D24" w:rsidRDefault="0097794E" w:rsidP="0097794E">
            <w:pPr>
              <w:pStyle w:val="BodyText"/>
              <w:spacing w:after="0"/>
              <w:cnfStyle w:val="000000100000" w:firstRow="0" w:lastRow="0" w:firstColumn="0" w:lastColumn="0" w:oddVBand="0" w:evenVBand="0" w:oddHBand="1" w:evenHBand="0" w:firstRowFirstColumn="0" w:firstRowLastColumn="0" w:lastRowFirstColumn="0" w:lastRowLastColumn="0"/>
              <w:rPr>
                <w:b w:val="0"/>
                <w:bCs w:val="0"/>
              </w:rPr>
            </w:pPr>
            <w:r w:rsidRPr="00C07B06">
              <w:t>Payroll %</w:t>
            </w:r>
          </w:p>
        </w:tc>
        <w:tc>
          <w:tcPr>
            <w:tcW w:w="990" w:type="dxa"/>
            <w:gridSpan w:val="9"/>
            <w:tcBorders>
              <w:left w:val="single" w:sz="2" w:space="0" w:color="404040" w:themeColor="text1" w:themeTint="BF"/>
              <w:right w:val="single" w:sz="2" w:space="0" w:color="404040" w:themeColor="text1" w:themeTint="BF"/>
            </w:tcBorders>
          </w:tcPr>
          <w:p w14:paraId="2102803E" w14:textId="7D644733" w:rsidR="0097794E" w:rsidRPr="00916D24" w:rsidRDefault="0097794E" w:rsidP="00EB4D6E">
            <w:pPr>
              <w:pStyle w:val="BodyText"/>
              <w:keepNext/>
              <w:keepLines/>
              <w:spacing w:after="0"/>
              <w:ind w:left="-29"/>
              <w:cnfStyle w:val="000000100000" w:firstRow="0" w:lastRow="0" w:firstColumn="0" w:lastColumn="0" w:oddVBand="0" w:evenVBand="0" w:oddHBand="1" w:evenHBand="0" w:firstRowFirstColumn="0" w:firstRowLastColumn="0" w:lastRowFirstColumn="0" w:lastRowLastColumn="0"/>
              <w:rPr>
                <w:b w:val="0"/>
                <w:bCs w:val="0"/>
              </w:rPr>
            </w:pPr>
            <w:r w:rsidRPr="00C07B06">
              <w:t xml:space="preserve">Sub </w:t>
            </w:r>
            <w:r>
              <w:br/>
            </w:r>
            <w:r w:rsidRPr="00C07B06">
              <w:t>Contract %</w:t>
            </w:r>
          </w:p>
        </w:tc>
        <w:tc>
          <w:tcPr>
            <w:tcW w:w="1620" w:type="dxa"/>
            <w:gridSpan w:val="17"/>
            <w:tcBorders>
              <w:top w:val="single" w:sz="2" w:space="0" w:color="808080" w:themeColor="background1" w:themeShade="80"/>
              <w:left w:val="single" w:sz="2" w:space="0" w:color="404040" w:themeColor="text1" w:themeTint="BF"/>
              <w:right w:val="single" w:sz="2" w:space="0" w:color="404040" w:themeColor="text1" w:themeTint="BF"/>
            </w:tcBorders>
            <w:shd w:val="clear" w:color="auto" w:fill="F4E1DB" w:themeFill="text2" w:themeFillTint="33"/>
          </w:tcPr>
          <w:p w14:paraId="77FE82CB" w14:textId="551738C2" w:rsidR="0097794E" w:rsidRPr="00052E61" w:rsidRDefault="0097794E" w:rsidP="0097794E">
            <w:pPr>
              <w:pStyle w:val="BodyText"/>
              <w:spacing w:before="0" w:after="0"/>
              <w:cnfStyle w:val="000000100000" w:firstRow="0" w:lastRow="0" w:firstColumn="0" w:lastColumn="0" w:oddVBand="0" w:evenVBand="0" w:oddHBand="1" w:evenHBand="0" w:firstRowFirstColumn="0" w:firstRowLastColumn="0" w:lastRowFirstColumn="0" w:lastRowLastColumn="0"/>
              <w:rPr>
                <w:sz w:val="12"/>
                <w:szCs w:val="12"/>
              </w:rPr>
            </w:pPr>
            <w:r w:rsidRPr="00A07A02">
              <w:t>Related Type of Work</w:t>
            </w:r>
          </w:p>
        </w:tc>
        <w:tc>
          <w:tcPr>
            <w:tcW w:w="810" w:type="dxa"/>
            <w:gridSpan w:val="10"/>
            <w:tcBorders>
              <w:top w:val="single" w:sz="2" w:space="0" w:color="808080" w:themeColor="background1" w:themeShade="80"/>
              <w:left w:val="single" w:sz="2" w:space="0" w:color="404040" w:themeColor="text1" w:themeTint="BF"/>
              <w:right w:val="single" w:sz="2" w:space="0" w:color="404040" w:themeColor="text1" w:themeTint="BF"/>
            </w:tcBorders>
          </w:tcPr>
          <w:p w14:paraId="79EC8F64" w14:textId="76E93CF8" w:rsidR="0097794E" w:rsidRPr="00052E61" w:rsidRDefault="0097794E" w:rsidP="0097794E">
            <w:pPr>
              <w:pStyle w:val="BodyText"/>
              <w:spacing w:before="0" w:after="0"/>
              <w:cnfStyle w:val="000000100000" w:firstRow="0" w:lastRow="0" w:firstColumn="0" w:lastColumn="0" w:oddVBand="0" w:evenVBand="0" w:oddHBand="1" w:evenHBand="0" w:firstRowFirstColumn="0" w:firstRowLastColumn="0" w:lastRowFirstColumn="0" w:lastRowLastColumn="0"/>
              <w:rPr>
                <w:sz w:val="12"/>
                <w:szCs w:val="12"/>
              </w:rPr>
            </w:pPr>
            <w:r w:rsidRPr="00C07B06">
              <w:t>Payroll %</w:t>
            </w:r>
          </w:p>
        </w:tc>
        <w:tc>
          <w:tcPr>
            <w:tcW w:w="990" w:type="dxa"/>
            <w:gridSpan w:val="8"/>
            <w:tcBorders>
              <w:top w:val="single" w:sz="2" w:space="0" w:color="808080" w:themeColor="background1" w:themeShade="80"/>
              <w:left w:val="single" w:sz="2" w:space="0" w:color="404040" w:themeColor="text1" w:themeTint="BF"/>
              <w:right w:val="single" w:sz="2" w:space="0" w:color="404040" w:themeColor="text1" w:themeTint="BF"/>
            </w:tcBorders>
          </w:tcPr>
          <w:p w14:paraId="0345F408" w14:textId="6CD4F5C5" w:rsidR="0097794E" w:rsidRPr="00052E61" w:rsidRDefault="0097794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sz w:val="12"/>
                <w:szCs w:val="12"/>
              </w:rPr>
            </w:pPr>
            <w:r w:rsidRPr="00C07B06">
              <w:t xml:space="preserve">Sub </w:t>
            </w:r>
            <w:r>
              <w:br/>
            </w:r>
            <w:r w:rsidRPr="00C07B06">
              <w:t>Contract %</w:t>
            </w:r>
          </w:p>
        </w:tc>
        <w:tc>
          <w:tcPr>
            <w:tcW w:w="1528" w:type="dxa"/>
            <w:gridSpan w:val="11"/>
            <w:tcBorders>
              <w:top w:val="single" w:sz="2" w:space="0" w:color="808080" w:themeColor="background1" w:themeShade="80"/>
              <w:left w:val="single" w:sz="2" w:space="0" w:color="404040" w:themeColor="text1" w:themeTint="BF"/>
              <w:right w:val="single" w:sz="2" w:space="0" w:color="404040" w:themeColor="text1" w:themeTint="BF"/>
            </w:tcBorders>
            <w:shd w:val="clear" w:color="auto" w:fill="F4E1DB" w:themeFill="text2" w:themeFillTint="33"/>
          </w:tcPr>
          <w:p w14:paraId="2DAF7E65" w14:textId="3F8C4539" w:rsidR="0097794E" w:rsidRPr="006D2657" w:rsidRDefault="0097794E" w:rsidP="0097794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A07A02">
              <w:t>Related Type of Work</w:t>
            </w:r>
          </w:p>
        </w:tc>
        <w:tc>
          <w:tcPr>
            <w:tcW w:w="816" w:type="dxa"/>
            <w:gridSpan w:val="10"/>
            <w:tcBorders>
              <w:top w:val="single" w:sz="2" w:space="0" w:color="808080" w:themeColor="background1" w:themeShade="80"/>
              <w:left w:val="single" w:sz="2" w:space="0" w:color="404040" w:themeColor="text1" w:themeTint="BF"/>
              <w:right w:val="single" w:sz="2" w:space="0" w:color="404040" w:themeColor="text1" w:themeTint="BF"/>
            </w:tcBorders>
          </w:tcPr>
          <w:p w14:paraId="4090B7F8" w14:textId="03486BF6" w:rsidR="0097794E" w:rsidRDefault="0097794E" w:rsidP="0097794E">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90" w:type="dxa"/>
            <w:gridSpan w:val="4"/>
            <w:tcBorders>
              <w:top w:val="single" w:sz="2" w:space="0" w:color="808080" w:themeColor="background1" w:themeShade="80"/>
              <w:left w:val="single" w:sz="2" w:space="0" w:color="404040" w:themeColor="text1" w:themeTint="BF"/>
            </w:tcBorders>
          </w:tcPr>
          <w:p w14:paraId="0AEE7652" w14:textId="0C625E17" w:rsidR="0097794E" w:rsidRDefault="0097794E" w:rsidP="0097794E">
            <w:pPr>
              <w:pStyle w:val="BodyText"/>
              <w:spacing w:before="0" w:after="0"/>
              <w:ind w:left="-48"/>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193EA9" w14:paraId="5F465382" w14:textId="77777777" w:rsidTr="002E50BF">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1B6E6696" w14:textId="156CBF3A" w:rsidR="00193EA9" w:rsidRPr="00BF0169" w:rsidRDefault="00193EA9" w:rsidP="00193EA9">
            <w:pPr>
              <w:pStyle w:val="BodyText"/>
              <w:spacing w:before="0" w:after="0"/>
              <w:ind w:left="-13"/>
              <w:rPr>
                <w:b/>
                <w:bCs/>
              </w:rPr>
            </w:pPr>
            <w:r w:rsidRPr="006D2657">
              <w:rPr>
                <w:rFonts w:ascii="Arial" w:hAnsi="Arial" w:cs="Arial"/>
                <w:color w:val="000000"/>
              </w:rPr>
              <w:t xml:space="preserve">Asphalt </w:t>
            </w:r>
            <w:r>
              <w:rPr>
                <w:rFonts w:ascii="Arial" w:hAnsi="Arial" w:cs="Arial"/>
                <w:color w:val="000000"/>
              </w:rPr>
              <w:t>p</w:t>
            </w:r>
            <w:r w:rsidRPr="006D2657">
              <w:rPr>
                <w:rFonts w:ascii="Arial" w:hAnsi="Arial" w:cs="Arial"/>
                <w:color w:val="000000"/>
              </w:rPr>
              <w:t xml:space="preserve">aving, </w:t>
            </w:r>
            <w:r>
              <w:rPr>
                <w:rFonts w:ascii="Arial" w:hAnsi="Arial" w:cs="Arial"/>
                <w:color w:val="000000"/>
              </w:rPr>
              <w:t>p</w:t>
            </w:r>
            <w:r w:rsidRPr="006D2657">
              <w:rPr>
                <w:rFonts w:ascii="Arial" w:hAnsi="Arial" w:cs="Arial"/>
                <w:color w:val="000000"/>
              </w:rPr>
              <w:t xml:space="preserve">atching </w:t>
            </w:r>
            <w:r>
              <w:rPr>
                <w:rFonts w:ascii="Arial" w:hAnsi="Arial" w:cs="Arial"/>
                <w:color w:val="000000"/>
              </w:rPr>
              <w:t>o</w:t>
            </w:r>
            <w:r w:rsidRPr="006D2657">
              <w:rPr>
                <w:rFonts w:ascii="Arial" w:hAnsi="Arial" w:cs="Arial"/>
                <w:color w:val="000000"/>
              </w:rPr>
              <w:t xml:space="preserve">r </w:t>
            </w:r>
            <w:r>
              <w:rPr>
                <w:rFonts w:ascii="Arial" w:hAnsi="Arial" w:cs="Arial"/>
                <w:color w:val="000000"/>
              </w:rPr>
              <w:t>r</w:t>
            </w:r>
            <w:r w:rsidRPr="006D2657">
              <w:rPr>
                <w:rFonts w:ascii="Arial" w:hAnsi="Arial" w:cs="Arial"/>
                <w:color w:val="000000"/>
              </w:rPr>
              <w:t>epair</w:t>
            </w:r>
          </w:p>
        </w:tc>
        <w:tc>
          <w:tcPr>
            <w:tcW w:w="801" w:type="dxa"/>
            <w:gridSpan w:val="9"/>
            <w:tcBorders>
              <w:left w:val="single" w:sz="2" w:space="0" w:color="404040" w:themeColor="text1" w:themeTint="BF"/>
              <w:right w:val="single" w:sz="2" w:space="0" w:color="404040" w:themeColor="text1" w:themeTint="BF"/>
            </w:tcBorders>
          </w:tcPr>
          <w:p w14:paraId="75624422" w14:textId="617DF8D6" w:rsidR="00193EA9" w:rsidRPr="00C07B06" w:rsidRDefault="009E4923" w:rsidP="00193EA9">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858724105"/>
                <w:placeholder>
                  <w:docPart w:val="DF0CB6C9F57946A5825D20D60F8F69D8"/>
                </w:placeholder>
                <w:showingPlcHdr/>
              </w:sdtPr>
              <w:sdtEndPr/>
              <w:sdtContent>
                <w:r w:rsidR="00193EA9"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55DCBCAB" w14:textId="0CAB1B29" w:rsidR="00193EA9" w:rsidRPr="00C07B06" w:rsidRDefault="009E4923" w:rsidP="00193EA9">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246998696"/>
                <w:placeholder>
                  <w:docPart w:val="723995445ACE4B3C8ED06B08F0AC4986"/>
                </w:placeholder>
                <w:showingPlcHdr/>
              </w:sdtPr>
              <w:sdtEndPr/>
              <w:sdtContent>
                <w:r w:rsidR="00193EA9"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103ED0C1" w14:textId="73AFFF3F" w:rsidR="00193EA9" w:rsidRPr="00A07A02" w:rsidRDefault="00193EA9" w:rsidP="00193EA9">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Maintenance</w:t>
            </w:r>
          </w:p>
        </w:tc>
        <w:tc>
          <w:tcPr>
            <w:tcW w:w="810" w:type="dxa"/>
            <w:gridSpan w:val="10"/>
            <w:tcBorders>
              <w:left w:val="single" w:sz="2" w:space="0" w:color="404040" w:themeColor="text1" w:themeTint="BF"/>
              <w:right w:val="single" w:sz="2" w:space="0" w:color="404040" w:themeColor="text1" w:themeTint="BF"/>
            </w:tcBorders>
          </w:tcPr>
          <w:p w14:paraId="54DB2D6A" w14:textId="41E017C3" w:rsidR="00193EA9" w:rsidRPr="00C07B06" w:rsidRDefault="009E4923" w:rsidP="00193EA9">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33930571"/>
                <w:placeholder>
                  <w:docPart w:val="F90E1855F8FF45F4B9C74EF22D851DEC"/>
                </w:placeholder>
                <w:showingPlcHdr/>
              </w:sdtPr>
              <w:sdtEndPr/>
              <w:sdtContent>
                <w:r w:rsidR="00193EA9"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776A2946" w14:textId="7DF3760E" w:rsidR="00193EA9" w:rsidRPr="00C07B06" w:rsidRDefault="009E4923" w:rsidP="00193EA9">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322934674"/>
                <w:placeholder>
                  <w:docPart w:val="C87ADC5A8C5C4E21AB479FD5B97BEB10"/>
                </w:placeholder>
                <w:showingPlcHdr/>
              </w:sdtPr>
              <w:sdtEndPr/>
              <w:sdtContent>
                <w:r w:rsidR="00193EA9"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3EBE669B" w14:textId="5840C8C4" w:rsidR="00193EA9" w:rsidRPr="00A07A02" w:rsidRDefault="00193EA9" w:rsidP="00193EA9">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 xml:space="preserve">Street &amp; </w:t>
            </w:r>
            <w:r>
              <w:rPr>
                <w:rFonts w:ascii="Arial" w:hAnsi="Arial" w:cs="Arial"/>
                <w:b w:val="0"/>
                <w:bCs w:val="0"/>
                <w:color w:val="000000"/>
              </w:rPr>
              <w:t>r</w:t>
            </w:r>
            <w:r w:rsidRPr="006D2657">
              <w:rPr>
                <w:rFonts w:ascii="Arial" w:hAnsi="Arial" w:cs="Arial"/>
                <w:b w:val="0"/>
                <w:bCs w:val="0"/>
                <w:color w:val="000000"/>
              </w:rPr>
              <w:t>oad</w:t>
            </w:r>
          </w:p>
        </w:tc>
        <w:tc>
          <w:tcPr>
            <w:tcW w:w="816" w:type="dxa"/>
            <w:gridSpan w:val="10"/>
            <w:tcBorders>
              <w:left w:val="single" w:sz="2" w:space="0" w:color="404040" w:themeColor="text1" w:themeTint="BF"/>
              <w:right w:val="single" w:sz="2" w:space="0" w:color="404040" w:themeColor="text1" w:themeTint="BF"/>
            </w:tcBorders>
          </w:tcPr>
          <w:p w14:paraId="29730BAC" w14:textId="4862E2D8" w:rsidR="00193EA9" w:rsidRPr="00C07B06" w:rsidRDefault="009E4923" w:rsidP="00193EA9">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333888032"/>
                <w:placeholder>
                  <w:docPart w:val="91893533FA4E42979225AD928D576863"/>
                </w:placeholder>
                <w:showingPlcHdr/>
              </w:sdtPr>
              <w:sdtEndPr/>
              <w:sdtContent>
                <w:r w:rsidR="00193EA9"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3D938446" w14:textId="1F9F324E" w:rsidR="00193EA9" w:rsidRPr="00C07B06" w:rsidRDefault="009E4923" w:rsidP="00193EA9">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769008781"/>
                <w:placeholder>
                  <w:docPart w:val="EE570BEF77554F3B82EF13B285659B18"/>
                </w:placeholder>
                <w:showingPlcHdr/>
              </w:sdtPr>
              <w:sdtEndPr/>
              <w:sdtContent>
                <w:r w:rsidR="00193EA9" w:rsidRPr="00173FBB">
                  <w:rPr>
                    <w:rStyle w:val="PlaceholderText"/>
                    <w:color w:val="CA6D4F" w:themeColor="text2"/>
                  </w:rPr>
                  <w:t>%</w:t>
                </w:r>
              </w:sdtContent>
            </w:sdt>
          </w:p>
        </w:tc>
      </w:tr>
      <w:tr w:rsidR="00193EA9" w14:paraId="67F24D5D" w14:textId="77777777" w:rsidTr="002E50BF">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6DAF2236" w14:textId="7C3159F2" w:rsidR="00193EA9" w:rsidRPr="00BF0169" w:rsidRDefault="00193EA9" w:rsidP="00193EA9">
            <w:pPr>
              <w:pStyle w:val="BodyText"/>
              <w:spacing w:before="0" w:after="0"/>
              <w:ind w:left="-13"/>
              <w:rPr>
                <w:b/>
                <w:bCs/>
              </w:rPr>
            </w:pPr>
            <w:r w:rsidRPr="006D2657">
              <w:rPr>
                <w:rFonts w:ascii="Arial" w:hAnsi="Arial" w:cs="Arial"/>
                <w:color w:val="000000"/>
              </w:rPr>
              <w:t>Blasting</w:t>
            </w:r>
          </w:p>
        </w:tc>
        <w:tc>
          <w:tcPr>
            <w:tcW w:w="801" w:type="dxa"/>
            <w:gridSpan w:val="9"/>
            <w:tcBorders>
              <w:left w:val="single" w:sz="2" w:space="0" w:color="404040" w:themeColor="text1" w:themeTint="BF"/>
              <w:right w:val="single" w:sz="2" w:space="0" w:color="404040" w:themeColor="text1" w:themeTint="BF"/>
            </w:tcBorders>
          </w:tcPr>
          <w:p w14:paraId="72C075A3" w14:textId="0C5494D9" w:rsidR="00193EA9" w:rsidRPr="00C07B06" w:rsidRDefault="009E4923" w:rsidP="00193EA9">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915072863"/>
                <w:placeholder>
                  <w:docPart w:val="372EB06082C54FD6852C45615DE6BBEF"/>
                </w:placeholder>
                <w:showingPlcHdr/>
              </w:sdtPr>
              <w:sdtEndPr/>
              <w:sdtContent>
                <w:r w:rsidR="00193EA9"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5C6DF084" w14:textId="3A42192F" w:rsidR="00193EA9" w:rsidRPr="00C07B06" w:rsidRDefault="009E4923" w:rsidP="00193EA9">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942690258"/>
                <w:placeholder>
                  <w:docPart w:val="3B04D3DB7D9C40AEB8DCA6D492303C34"/>
                </w:placeholder>
                <w:showingPlcHdr/>
              </w:sdtPr>
              <w:sdtEndPr/>
              <w:sdtContent>
                <w:r w:rsidR="00193EA9"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00B0CD00" w14:textId="594441E0" w:rsidR="00193EA9" w:rsidRPr="00A07A02" w:rsidRDefault="00193EA9" w:rsidP="00193EA9">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Open trench &gt;8 feet</w:t>
            </w:r>
          </w:p>
        </w:tc>
        <w:tc>
          <w:tcPr>
            <w:tcW w:w="810" w:type="dxa"/>
            <w:gridSpan w:val="10"/>
            <w:tcBorders>
              <w:left w:val="single" w:sz="2" w:space="0" w:color="404040" w:themeColor="text1" w:themeTint="BF"/>
              <w:right w:val="single" w:sz="2" w:space="0" w:color="404040" w:themeColor="text1" w:themeTint="BF"/>
            </w:tcBorders>
          </w:tcPr>
          <w:p w14:paraId="19B532B3" w14:textId="2AA0243D" w:rsidR="00193EA9" w:rsidRPr="00C07B06" w:rsidRDefault="009E4923" w:rsidP="00193EA9">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134246576"/>
                <w:placeholder>
                  <w:docPart w:val="C29DA614034C42FFB09C2804D380B3C3"/>
                </w:placeholder>
                <w:showingPlcHdr/>
              </w:sdtPr>
              <w:sdtEndPr/>
              <w:sdtContent>
                <w:r w:rsidR="00193EA9"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5766AB42" w14:textId="45043F62" w:rsidR="00193EA9" w:rsidRPr="00C07B06" w:rsidRDefault="009E4923" w:rsidP="00193EA9">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453015951"/>
                <w:placeholder>
                  <w:docPart w:val="E9AFC64CBB9C4CB3B8A51FA313E1661A"/>
                </w:placeholder>
                <w:showingPlcHdr/>
              </w:sdtPr>
              <w:sdtEndPr/>
              <w:sdtContent>
                <w:r w:rsidR="00193EA9"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18C4EB18" w14:textId="77C0DA85" w:rsidR="00193EA9" w:rsidRPr="00A07A02" w:rsidRDefault="00193EA9" w:rsidP="00193EA9">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Swimming pool</w:t>
            </w:r>
          </w:p>
        </w:tc>
        <w:tc>
          <w:tcPr>
            <w:tcW w:w="816" w:type="dxa"/>
            <w:gridSpan w:val="10"/>
            <w:tcBorders>
              <w:left w:val="single" w:sz="2" w:space="0" w:color="404040" w:themeColor="text1" w:themeTint="BF"/>
              <w:right w:val="single" w:sz="2" w:space="0" w:color="404040" w:themeColor="text1" w:themeTint="BF"/>
            </w:tcBorders>
          </w:tcPr>
          <w:p w14:paraId="557BA6EC" w14:textId="3C8C23AB" w:rsidR="00193EA9" w:rsidRPr="00C07B06" w:rsidRDefault="009E4923" w:rsidP="00193EA9">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782241338"/>
                <w:placeholder>
                  <w:docPart w:val="3C326715C391484B9C18940B3220A9F8"/>
                </w:placeholder>
                <w:showingPlcHdr/>
              </w:sdtPr>
              <w:sdtEndPr/>
              <w:sdtContent>
                <w:r w:rsidR="00193EA9"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03BF9636" w14:textId="4AD51A17" w:rsidR="00193EA9" w:rsidRPr="00C07B06" w:rsidRDefault="009E4923" w:rsidP="00193EA9">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464546612"/>
                <w:placeholder>
                  <w:docPart w:val="4242C2D72C6C407FBD0D74FA6EB641F9"/>
                </w:placeholder>
                <w:showingPlcHdr/>
              </w:sdtPr>
              <w:sdtEndPr/>
              <w:sdtContent>
                <w:r w:rsidR="00193EA9" w:rsidRPr="00173FBB">
                  <w:rPr>
                    <w:rStyle w:val="PlaceholderText"/>
                    <w:color w:val="CA6D4F" w:themeColor="text2"/>
                  </w:rPr>
                  <w:t>%</w:t>
                </w:r>
              </w:sdtContent>
            </w:sdt>
          </w:p>
        </w:tc>
      </w:tr>
      <w:tr w:rsidR="00193EA9" w14:paraId="7FAB4B75" w14:textId="77777777" w:rsidTr="002E50BF">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49AC7F83" w14:textId="4EF797A6" w:rsidR="00193EA9" w:rsidRPr="00BF0169" w:rsidRDefault="00193EA9" w:rsidP="00193EA9">
            <w:pPr>
              <w:pStyle w:val="BodyText"/>
              <w:spacing w:before="0" w:after="0"/>
              <w:ind w:left="-13"/>
              <w:rPr>
                <w:b/>
                <w:bCs/>
              </w:rPr>
            </w:pPr>
            <w:r w:rsidRPr="006D2657">
              <w:rPr>
                <w:rFonts w:ascii="Arial" w:hAnsi="Arial" w:cs="Arial"/>
                <w:color w:val="000000"/>
              </w:rPr>
              <w:t>Directional drilling</w:t>
            </w:r>
          </w:p>
        </w:tc>
        <w:tc>
          <w:tcPr>
            <w:tcW w:w="801" w:type="dxa"/>
            <w:gridSpan w:val="9"/>
            <w:tcBorders>
              <w:left w:val="single" w:sz="2" w:space="0" w:color="404040" w:themeColor="text1" w:themeTint="BF"/>
              <w:right w:val="single" w:sz="2" w:space="0" w:color="404040" w:themeColor="text1" w:themeTint="BF"/>
            </w:tcBorders>
          </w:tcPr>
          <w:p w14:paraId="79A49596" w14:textId="5C7E19AC" w:rsidR="00193EA9" w:rsidRPr="00C07B06" w:rsidRDefault="009E4923" w:rsidP="00193EA9">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893311836"/>
                <w:placeholder>
                  <w:docPart w:val="CDABA5E0EBD444FBA56EABBEFDA562EE"/>
                </w:placeholder>
                <w:showingPlcHdr/>
              </w:sdtPr>
              <w:sdtEndPr/>
              <w:sdtContent>
                <w:r w:rsidR="00193EA9"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3A0B82E5" w14:textId="3C9A8388" w:rsidR="00193EA9" w:rsidRPr="00C07B06" w:rsidRDefault="009E4923" w:rsidP="00193EA9">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062869928"/>
                <w:placeholder>
                  <w:docPart w:val="B9335036DAE7454DBAE4DE4053C2A2DD"/>
                </w:placeholder>
                <w:showingPlcHdr/>
              </w:sdtPr>
              <w:sdtEndPr/>
              <w:sdtContent>
                <w:r w:rsidR="00193EA9"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66A95824" w14:textId="575640FB" w:rsidR="00193EA9" w:rsidRPr="00EB4D6E" w:rsidRDefault="00193EA9" w:rsidP="00193EA9">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EB4D6E">
              <w:rPr>
                <w:rFonts w:ascii="Arial" w:hAnsi="Arial" w:cs="Arial"/>
                <w:b w:val="0"/>
                <w:bCs w:val="0"/>
                <w:color w:val="000000"/>
              </w:rPr>
              <w:t>Pipe inspection</w:t>
            </w:r>
          </w:p>
        </w:tc>
        <w:tc>
          <w:tcPr>
            <w:tcW w:w="810" w:type="dxa"/>
            <w:gridSpan w:val="10"/>
            <w:tcBorders>
              <w:left w:val="single" w:sz="2" w:space="0" w:color="404040" w:themeColor="text1" w:themeTint="BF"/>
              <w:right w:val="single" w:sz="2" w:space="0" w:color="404040" w:themeColor="text1" w:themeTint="BF"/>
            </w:tcBorders>
          </w:tcPr>
          <w:p w14:paraId="09A74BD3" w14:textId="2307BF31" w:rsidR="00193EA9" w:rsidRPr="00C07B06" w:rsidRDefault="009E4923" w:rsidP="00193EA9">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744569611"/>
                <w:placeholder>
                  <w:docPart w:val="380AB7CD42B44C33B968A970192C5408"/>
                </w:placeholder>
                <w:showingPlcHdr/>
              </w:sdtPr>
              <w:sdtEndPr/>
              <w:sdtContent>
                <w:r w:rsidR="00193EA9"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7214A2F5" w14:textId="28D53913" w:rsidR="00193EA9" w:rsidRPr="00C07B06" w:rsidRDefault="009E4923" w:rsidP="00193EA9">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371156976"/>
                <w:placeholder>
                  <w:docPart w:val="C38CCA7B60DF46F79DFCB71DEA69812E"/>
                </w:placeholder>
                <w:showingPlcHdr/>
              </w:sdtPr>
              <w:sdtEndPr/>
              <w:sdtContent>
                <w:r w:rsidR="00193EA9"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1CBC91E2" w14:textId="4E8B89D0" w:rsidR="00193EA9" w:rsidRPr="00193EA9" w:rsidRDefault="00193EA9" w:rsidP="00193EA9">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3EA9">
              <w:rPr>
                <w:b w:val="0"/>
                <w:bCs w:val="0"/>
              </w:rPr>
              <w:t>Tilt-Up Work</w:t>
            </w:r>
          </w:p>
        </w:tc>
        <w:tc>
          <w:tcPr>
            <w:tcW w:w="816" w:type="dxa"/>
            <w:gridSpan w:val="10"/>
            <w:tcBorders>
              <w:left w:val="single" w:sz="2" w:space="0" w:color="404040" w:themeColor="text1" w:themeTint="BF"/>
              <w:right w:val="single" w:sz="2" w:space="0" w:color="404040" w:themeColor="text1" w:themeTint="BF"/>
            </w:tcBorders>
          </w:tcPr>
          <w:p w14:paraId="09354EC4" w14:textId="3736881D" w:rsidR="00193EA9" w:rsidRPr="00193EA9" w:rsidRDefault="009E4923" w:rsidP="00193EA9">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472756853"/>
                <w:placeholder>
                  <w:docPart w:val="44B2BBD230BF4185A16DB0820C13AAC7"/>
                </w:placeholder>
                <w:showingPlcHdr/>
              </w:sdtPr>
              <w:sdtEndPr/>
              <w:sdtContent>
                <w:r w:rsidR="00193EA9"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5D1B6980" w14:textId="57E037C5" w:rsidR="00193EA9" w:rsidRPr="00193EA9" w:rsidRDefault="009E4923" w:rsidP="00193EA9">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b w:val="0"/>
                <w:bCs w:val="0"/>
              </w:rPr>
            </w:pPr>
            <w:sdt>
              <w:sdtPr>
                <w:id w:val="787553687"/>
                <w:placeholder>
                  <w:docPart w:val="410A6B62340D438A99BF2E293080FCAC"/>
                </w:placeholder>
                <w:showingPlcHdr/>
              </w:sdtPr>
              <w:sdtEndPr/>
              <w:sdtContent>
                <w:r w:rsidR="00193EA9" w:rsidRPr="00173FBB">
                  <w:rPr>
                    <w:rStyle w:val="PlaceholderText"/>
                    <w:color w:val="CA6D4F" w:themeColor="text2"/>
                  </w:rPr>
                  <w:t>%</w:t>
                </w:r>
              </w:sdtContent>
            </w:sdt>
          </w:p>
        </w:tc>
      </w:tr>
      <w:tr w:rsidR="00EB4D6E" w14:paraId="1B1D3570" w14:textId="77777777" w:rsidTr="002E50BF">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612C3CFD" w14:textId="3A9CE4CC" w:rsidR="00EB4D6E" w:rsidRPr="009E08DB" w:rsidRDefault="00EB4D6E" w:rsidP="00EB4D6E">
            <w:pPr>
              <w:pStyle w:val="BodyText"/>
              <w:spacing w:before="0" w:after="0"/>
              <w:ind w:left="-13"/>
            </w:pPr>
            <w:r w:rsidRPr="009E08DB">
              <w:t>Demolition</w:t>
            </w:r>
          </w:p>
        </w:tc>
        <w:tc>
          <w:tcPr>
            <w:tcW w:w="801" w:type="dxa"/>
            <w:gridSpan w:val="9"/>
            <w:tcBorders>
              <w:left w:val="single" w:sz="2" w:space="0" w:color="404040" w:themeColor="text1" w:themeTint="BF"/>
              <w:right w:val="single" w:sz="2" w:space="0" w:color="404040" w:themeColor="text1" w:themeTint="BF"/>
            </w:tcBorders>
          </w:tcPr>
          <w:p w14:paraId="792C9777" w14:textId="42829242" w:rsidR="00EB4D6E" w:rsidRPr="00C07B06" w:rsidRDefault="009E4923" w:rsidP="00EB4D6E">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633370316"/>
                <w:placeholder>
                  <w:docPart w:val="4B2C279B890E423C9B59BDFF0ADA49DA"/>
                </w:placeholder>
                <w:showingPlcHdr/>
              </w:sdtPr>
              <w:sdtEndPr/>
              <w:sdtContent>
                <w:r w:rsidR="00EB4D6E"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3EBB9D1A" w14:textId="6B3F81E5" w:rsidR="00EB4D6E" w:rsidRPr="00C07B06" w:rsidRDefault="009E4923" w:rsidP="00EB4D6E">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857469299"/>
                <w:placeholder>
                  <w:docPart w:val="6CEBAC0743F3461CB9FF8C6B817A2F01"/>
                </w:placeholder>
                <w:showingPlcHdr/>
              </w:sdtPr>
              <w:sdtEndPr/>
              <w:sdtContent>
                <w:r w:rsidR="00EB4D6E"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3E86C570" w14:textId="61F9AC5A" w:rsidR="00EB4D6E" w:rsidRP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EB4D6E">
              <w:rPr>
                <w:b w:val="0"/>
                <w:bCs w:val="0"/>
              </w:rPr>
              <w:t>Rebar Work</w:t>
            </w:r>
          </w:p>
        </w:tc>
        <w:tc>
          <w:tcPr>
            <w:tcW w:w="810" w:type="dxa"/>
            <w:gridSpan w:val="10"/>
            <w:tcBorders>
              <w:left w:val="single" w:sz="2" w:space="0" w:color="404040" w:themeColor="text1" w:themeTint="BF"/>
              <w:right w:val="single" w:sz="2" w:space="0" w:color="404040" w:themeColor="text1" w:themeTint="BF"/>
            </w:tcBorders>
          </w:tcPr>
          <w:p w14:paraId="53512F1B" w14:textId="4F607E92" w:rsidR="00EB4D6E" w:rsidRPr="00EB4D6E" w:rsidRDefault="009E4923" w:rsidP="00EB4D6E">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3277917"/>
                <w:placeholder>
                  <w:docPart w:val="73683A54D7754B91940EAE0B184123F7"/>
                </w:placeholder>
                <w:showingPlcHdr/>
              </w:sdtPr>
              <w:sdtEndPr/>
              <w:sdtContent>
                <w:r w:rsidR="00EB4D6E"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6C88FB58" w14:textId="0928868A" w:rsidR="00EB4D6E" w:rsidRPr="00EB4D6E" w:rsidRDefault="009E4923" w:rsidP="00EB4D6E">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b w:val="0"/>
                <w:bCs w:val="0"/>
              </w:rPr>
            </w:pPr>
            <w:sdt>
              <w:sdtPr>
                <w:id w:val="1988900651"/>
                <w:placeholder>
                  <w:docPart w:val="1BDA52A91740410C9BDF0C52E3DA3E99"/>
                </w:placeholder>
                <w:showingPlcHdr/>
              </w:sdtPr>
              <w:sdtEndPr/>
              <w:sdtContent>
                <w:r w:rsidR="00EB4D6E"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5E1F4552" w14:textId="630DCAD1" w:rsidR="00EB4D6E" w:rsidRPr="00A07A02"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Tanks</w:t>
            </w:r>
          </w:p>
        </w:tc>
        <w:tc>
          <w:tcPr>
            <w:tcW w:w="816" w:type="dxa"/>
            <w:gridSpan w:val="10"/>
            <w:tcBorders>
              <w:left w:val="single" w:sz="2" w:space="0" w:color="404040" w:themeColor="text1" w:themeTint="BF"/>
              <w:right w:val="single" w:sz="2" w:space="0" w:color="404040" w:themeColor="text1" w:themeTint="BF"/>
            </w:tcBorders>
          </w:tcPr>
          <w:p w14:paraId="70B3396C" w14:textId="232AACA3" w:rsidR="00EB4D6E" w:rsidRPr="00C07B06" w:rsidRDefault="009E4923" w:rsidP="00EB4D6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50084605"/>
                <w:placeholder>
                  <w:docPart w:val="922AB1C0BF9847AEA5E628F8FF952476"/>
                </w:placeholder>
                <w:showingPlcHdr/>
              </w:sdtPr>
              <w:sdtEndPr/>
              <w:sdtContent>
                <w:r w:rsidR="00EB4D6E"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26AECDE3" w14:textId="1A636006" w:rsidR="00EB4D6E" w:rsidRPr="00C07B06" w:rsidRDefault="009E4923" w:rsidP="00EB4D6E">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672567737"/>
                <w:placeholder>
                  <w:docPart w:val="C9CFF80F80264F74A173AF3D45F022AB"/>
                </w:placeholder>
                <w:showingPlcHdr/>
              </w:sdtPr>
              <w:sdtEndPr/>
              <w:sdtContent>
                <w:r w:rsidR="00EB4D6E" w:rsidRPr="00173FBB">
                  <w:rPr>
                    <w:rStyle w:val="PlaceholderText"/>
                    <w:color w:val="CA6D4F" w:themeColor="text2"/>
                  </w:rPr>
                  <w:t>%</w:t>
                </w:r>
              </w:sdtContent>
            </w:sdt>
          </w:p>
        </w:tc>
      </w:tr>
      <w:tr w:rsidR="00EB4D6E" w14:paraId="418CA38F" w14:textId="77777777" w:rsidTr="002E50BF">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053E8D97" w14:textId="0CE06DA3" w:rsidR="00EB4D6E" w:rsidRPr="009E08DB" w:rsidRDefault="00EB4D6E" w:rsidP="00EB4D6E">
            <w:pPr>
              <w:pStyle w:val="BodyText"/>
              <w:spacing w:before="0" w:after="0"/>
              <w:ind w:left="-13"/>
              <w:rPr>
                <w:rFonts w:ascii="Arial" w:hAnsi="Arial" w:cs="Arial"/>
                <w:color w:val="000000"/>
              </w:rPr>
            </w:pPr>
            <w:r w:rsidRPr="009E08DB">
              <w:rPr>
                <w:rFonts w:ascii="Arial" w:hAnsi="Arial" w:cs="Arial"/>
                <w:color w:val="000000"/>
              </w:rPr>
              <w:t>Driveways</w:t>
            </w:r>
          </w:p>
        </w:tc>
        <w:tc>
          <w:tcPr>
            <w:tcW w:w="801" w:type="dxa"/>
            <w:gridSpan w:val="9"/>
            <w:tcBorders>
              <w:left w:val="single" w:sz="2" w:space="0" w:color="404040" w:themeColor="text1" w:themeTint="BF"/>
              <w:right w:val="single" w:sz="2" w:space="0" w:color="404040" w:themeColor="text1" w:themeTint="BF"/>
            </w:tcBorders>
          </w:tcPr>
          <w:p w14:paraId="4BCA9187" w14:textId="491A2A93" w:rsidR="00EB4D6E" w:rsidRDefault="009E4923" w:rsidP="00EB4D6E">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924651985"/>
                <w:placeholder>
                  <w:docPart w:val="BC6A12BE46DC45368109C4B666FB4BE3"/>
                </w:placeholder>
                <w:showingPlcHdr/>
              </w:sdtPr>
              <w:sdtEndPr/>
              <w:sdtContent>
                <w:r w:rsidR="00EB4D6E"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353DC04F" w14:textId="1571747C" w:rsidR="00EB4D6E" w:rsidRDefault="009E4923" w:rsidP="00EB4D6E">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8684532"/>
                <w:placeholder>
                  <w:docPart w:val="304AD18F205E43D382E265802CA1DEA4"/>
                </w:placeholder>
                <w:showingPlcHdr/>
              </w:sdtPr>
              <w:sdtEndPr/>
              <w:sdtContent>
                <w:r w:rsidR="00EB4D6E"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1D076F7E" w14:textId="35FECD22" w:rsidR="00EB4D6E" w:rsidRPr="00892507"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892507">
              <w:rPr>
                <w:rFonts w:ascii="Arial" w:eastAsia="Arial" w:hAnsi="Arial" w:cs="Arial"/>
                <w:b w:val="0"/>
                <w:bCs w:val="0"/>
              </w:rPr>
              <w:t>Seismic/Retrofitting</w:t>
            </w:r>
          </w:p>
        </w:tc>
        <w:tc>
          <w:tcPr>
            <w:tcW w:w="810" w:type="dxa"/>
            <w:gridSpan w:val="10"/>
            <w:tcBorders>
              <w:left w:val="single" w:sz="2" w:space="0" w:color="404040" w:themeColor="text1" w:themeTint="BF"/>
              <w:right w:val="single" w:sz="2" w:space="0" w:color="404040" w:themeColor="text1" w:themeTint="BF"/>
            </w:tcBorders>
          </w:tcPr>
          <w:p w14:paraId="414CF19E" w14:textId="0B10510B" w:rsidR="00EB4D6E"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79110415"/>
                <w:placeholder>
                  <w:docPart w:val="7F1A7E0B13F74852B8276A24BAB9E646"/>
                </w:placeholder>
                <w:showingPlcHdr/>
              </w:sdtPr>
              <w:sdtEndPr/>
              <w:sdtContent>
                <w:r w:rsidR="00EB4D6E"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3FDE00C2" w14:textId="08B05A21" w:rsidR="00EB4D6E" w:rsidRDefault="009E4923" w:rsidP="00EB4D6E">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619128595"/>
                <w:placeholder>
                  <w:docPart w:val="45C41A9371B14AC7A90B204E0125F12F"/>
                </w:placeholder>
                <w:showingPlcHdr/>
              </w:sdtPr>
              <w:sdtEndPr/>
              <w:sdtContent>
                <w:r w:rsidR="00EB4D6E"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42CFDB75" w14:textId="4D891C13" w:rsidR="00EB4D6E" w:rsidRPr="006D2657"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6D2657">
              <w:rPr>
                <w:rFonts w:ascii="Arial" w:hAnsi="Arial" w:cs="Arial"/>
                <w:b w:val="0"/>
                <w:bCs w:val="0"/>
                <w:color w:val="000000"/>
              </w:rPr>
              <w:t xml:space="preserve">Water </w:t>
            </w:r>
            <w:r>
              <w:rPr>
                <w:rFonts w:ascii="Arial" w:hAnsi="Arial" w:cs="Arial"/>
                <w:b w:val="0"/>
                <w:bCs w:val="0"/>
                <w:color w:val="000000"/>
              </w:rPr>
              <w:t>m</w:t>
            </w:r>
            <w:r w:rsidRPr="006D2657">
              <w:rPr>
                <w:rFonts w:ascii="Arial" w:hAnsi="Arial" w:cs="Arial"/>
                <w:b w:val="0"/>
                <w:bCs w:val="0"/>
                <w:color w:val="000000"/>
              </w:rPr>
              <w:t>ain</w:t>
            </w:r>
          </w:p>
        </w:tc>
        <w:tc>
          <w:tcPr>
            <w:tcW w:w="816" w:type="dxa"/>
            <w:gridSpan w:val="10"/>
            <w:tcBorders>
              <w:left w:val="single" w:sz="2" w:space="0" w:color="404040" w:themeColor="text1" w:themeTint="BF"/>
              <w:right w:val="single" w:sz="2" w:space="0" w:color="404040" w:themeColor="text1" w:themeTint="BF"/>
            </w:tcBorders>
          </w:tcPr>
          <w:p w14:paraId="3B22EE32" w14:textId="3C4AFDE4" w:rsidR="00EB4D6E"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84835891"/>
                <w:placeholder>
                  <w:docPart w:val="EB2B06B604194F928A80410CD6C25C27"/>
                </w:placeholder>
                <w:showingPlcHdr/>
              </w:sdtPr>
              <w:sdtEndPr/>
              <w:sdtContent>
                <w:r w:rsidR="00EB4D6E"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4618D412" w14:textId="4663444C" w:rsidR="00EB4D6E" w:rsidRDefault="009E4923" w:rsidP="00EB4D6E">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732584442"/>
                <w:placeholder>
                  <w:docPart w:val="430688B7400B4DB7B45965858825EF3A"/>
                </w:placeholder>
                <w:showingPlcHdr/>
              </w:sdtPr>
              <w:sdtEndPr/>
              <w:sdtContent>
                <w:r w:rsidR="00EB4D6E" w:rsidRPr="00173FBB">
                  <w:rPr>
                    <w:rStyle w:val="PlaceholderText"/>
                    <w:color w:val="CA6D4F" w:themeColor="text2"/>
                  </w:rPr>
                  <w:t>%</w:t>
                </w:r>
              </w:sdtContent>
            </w:sdt>
          </w:p>
        </w:tc>
      </w:tr>
      <w:tr w:rsidR="00EB4D6E" w14:paraId="6FFEF7A5" w14:textId="77777777" w:rsidTr="002E50BF">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3731FD0E" w14:textId="77D6060B" w:rsidR="00EB4D6E" w:rsidRPr="00BF0169" w:rsidRDefault="00EB4D6E" w:rsidP="00EB4D6E">
            <w:pPr>
              <w:pStyle w:val="BodyText"/>
              <w:spacing w:before="0" w:after="0"/>
              <w:ind w:left="-13" w:right="-103"/>
              <w:rPr>
                <w:b/>
                <w:bCs/>
              </w:rPr>
            </w:pPr>
            <w:r w:rsidRPr="006D2657">
              <w:rPr>
                <w:rFonts w:ascii="Arial" w:hAnsi="Arial" w:cs="Arial"/>
                <w:color w:val="000000"/>
              </w:rPr>
              <w:t>Excavation</w:t>
            </w:r>
          </w:p>
        </w:tc>
        <w:tc>
          <w:tcPr>
            <w:tcW w:w="801" w:type="dxa"/>
            <w:gridSpan w:val="9"/>
            <w:tcBorders>
              <w:left w:val="single" w:sz="2" w:space="0" w:color="404040" w:themeColor="text1" w:themeTint="BF"/>
              <w:right w:val="single" w:sz="2" w:space="0" w:color="404040" w:themeColor="text1" w:themeTint="BF"/>
            </w:tcBorders>
          </w:tcPr>
          <w:p w14:paraId="13C5C839" w14:textId="68B2D16D" w:rsidR="00EB4D6E" w:rsidRPr="00C07B06" w:rsidRDefault="009E4923" w:rsidP="00EB4D6E">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699804317"/>
                <w:placeholder>
                  <w:docPart w:val="0BAA529C7AEC431DB0E0064498379B02"/>
                </w:placeholder>
                <w:showingPlcHdr/>
              </w:sdtPr>
              <w:sdtEndPr/>
              <w:sdtContent>
                <w:r w:rsidR="00EB4D6E"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259EE6C9" w14:textId="49455B37" w:rsidR="00EB4D6E" w:rsidRPr="00C07B06" w:rsidRDefault="009E4923" w:rsidP="00EB4D6E">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720961815"/>
                <w:placeholder>
                  <w:docPart w:val="3B74A3E8DE2B45F3880435CAB476AAE2"/>
                </w:placeholder>
                <w:showingPlcHdr/>
              </w:sdtPr>
              <w:sdtEndPr/>
              <w:sdtContent>
                <w:r w:rsidR="00EB4D6E"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5C0869B6" w14:textId="3D00479F" w:rsidR="00EB4D6E" w:rsidRPr="00A07A02"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eastAsia="Arial" w:hAnsi="Arial" w:cs="Arial"/>
                <w:b w:val="0"/>
                <w:bCs w:val="0"/>
              </w:rPr>
              <w:t xml:space="preserve">Sewer </w:t>
            </w:r>
            <w:r>
              <w:rPr>
                <w:rFonts w:ascii="Arial" w:eastAsia="Arial" w:hAnsi="Arial" w:cs="Arial"/>
                <w:b w:val="0"/>
                <w:bCs w:val="0"/>
              </w:rPr>
              <w:t>m</w:t>
            </w:r>
            <w:r w:rsidRPr="006D2657">
              <w:rPr>
                <w:rFonts w:ascii="Arial" w:eastAsia="Arial" w:hAnsi="Arial" w:cs="Arial"/>
                <w:b w:val="0"/>
                <w:bCs w:val="0"/>
              </w:rPr>
              <w:t>ains</w:t>
            </w:r>
          </w:p>
        </w:tc>
        <w:tc>
          <w:tcPr>
            <w:tcW w:w="810" w:type="dxa"/>
            <w:gridSpan w:val="10"/>
            <w:tcBorders>
              <w:left w:val="single" w:sz="2" w:space="0" w:color="404040" w:themeColor="text1" w:themeTint="BF"/>
              <w:right w:val="single" w:sz="2" w:space="0" w:color="404040" w:themeColor="text1" w:themeTint="BF"/>
            </w:tcBorders>
          </w:tcPr>
          <w:p w14:paraId="49CC49E7" w14:textId="077BCCC2" w:rsidR="00EB4D6E" w:rsidRPr="00C07B06" w:rsidRDefault="009E4923" w:rsidP="00EB4D6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83234083"/>
                <w:placeholder>
                  <w:docPart w:val="2FEAD635E32145FA94EB2FDEE985D366"/>
                </w:placeholder>
                <w:showingPlcHdr/>
              </w:sdtPr>
              <w:sdtEndPr/>
              <w:sdtContent>
                <w:r w:rsidR="00EB4D6E"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3D3BF424" w14:textId="346A1A0E" w:rsidR="00EB4D6E" w:rsidRPr="00C07B06" w:rsidRDefault="009E4923" w:rsidP="00EB4D6E">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062314340"/>
                <w:placeholder>
                  <w:docPart w:val="9769658F7BD24903AC2075DAF638A18C"/>
                </w:placeholder>
                <w:showingPlcHdr/>
              </w:sdtPr>
              <w:sdtEndPr/>
              <w:sdtContent>
                <w:r w:rsidR="00EB4D6E"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4011DF05" w14:textId="56FC9DAB" w:rsidR="00EB4D6E" w:rsidRPr="009E08DB"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9E08DB">
              <w:rPr>
                <w:b w:val="0"/>
                <w:bCs w:val="0"/>
              </w:rPr>
              <w:t>Waterproofing work</w:t>
            </w:r>
          </w:p>
        </w:tc>
        <w:tc>
          <w:tcPr>
            <w:tcW w:w="816" w:type="dxa"/>
            <w:gridSpan w:val="10"/>
            <w:tcBorders>
              <w:left w:val="single" w:sz="2" w:space="0" w:color="404040" w:themeColor="text1" w:themeTint="BF"/>
              <w:right w:val="single" w:sz="2" w:space="0" w:color="404040" w:themeColor="text1" w:themeTint="BF"/>
            </w:tcBorders>
          </w:tcPr>
          <w:p w14:paraId="08A5A9C6" w14:textId="1D88FD4E" w:rsidR="00EB4D6E" w:rsidRPr="00C07B06" w:rsidRDefault="009E4923" w:rsidP="00EB4D6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377249168"/>
                <w:placeholder>
                  <w:docPart w:val="A357092AEE064B3AB552C0623C657FF3"/>
                </w:placeholder>
                <w:showingPlcHdr/>
              </w:sdtPr>
              <w:sdtEndPr/>
              <w:sdtContent>
                <w:r w:rsidR="00EB4D6E"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566EB412" w14:textId="75442868" w:rsidR="00EB4D6E" w:rsidRPr="00C07B06" w:rsidRDefault="009E4923" w:rsidP="00EB4D6E">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49570296"/>
                <w:placeholder>
                  <w:docPart w:val="19F98A1885914189AE8A9FD1CFB04DF4"/>
                </w:placeholder>
                <w:showingPlcHdr/>
              </w:sdtPr>
              <w:sdtEndPr/>
              <w:sdtContent>
                <w:r w:rsidR="00EB4D6E" w:rsidRPr="00173FBB">
                  <w:rPr>
                    <w:rStyle w:val="PlaceholderText"/>
                    <w:color w:val="CA6D4F" w:themeColor="text2"/>
                  </w:rPr>
                  <w:t>%</w:t>
                </w:r>
              </w:sdtContent>
            </w:sdt>
          </w:p>
        </w:tc>
      </w:tr>
      <w:tr w:rsidR="00193EA9" w14:paraId="16F5F0E5" w14:textId="77777777" w:rsidTr="002E50BF">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206BD15F" w14:textId="0D387904" w:rsidR="00EB4D6E" w:rsidRPr="00BF0169" w:rsidRDefault="00EB4D6E" w:rsidP="00EB4D6E">
            <w:pPr>
              <w:pStyle w:val="BodyText"/>
              <w:spacing w:before="0" w:after="0"/>
              <w:ind w:left="-13" w:right="-103"/>
              <w:rPr>
                <w:b/>
                <w:bCs/>
              </w:rPr>
            </w:pPr>
            <w:r w:rsidRPr="006D2657">
              <w:rPr>
                <w:rFonts w:ascii="Arial" w:hAnsi="Arial" w:cs="Arial"/>
                <w:color w:val="000000"/>
              </w:rPr>
              <w:t>Ga</w:t>
            </w:r>
            <w:r>
              <w:rPr>
                <w:rFonts w:ascii="Arial" w:hAnsi="Arial" w:cs="Arial"/>
                <w:color w:val="000000"/>
              </w:rPr>
              <w:t>s l</w:t>
            </w:r>
            <w:r w:rsidRPr="006D2657">
              <w:rPr>
                <w:rFonts w:ascii="Arial" w:hAnsi="Arial" w:cs="Arial"/>
                <w:color w:val="000000"/>
              </w:rPr>
              <w:t xml:space="preserve">ine </w:t>
            </w:r>
            <w:r>
              <w:rPr>
                <w:rFonts w:ascii="Arial" w:hAnsi="Arial" w:cs="Arial"/>
                <w:color w:val="000000"/>
              </w:rPr>
              <w:t>c</w:t>
            </w:r>
            <w:r w:rsidRPr="006D2657">
              <w:rPr>
                <w:rFonts w:ascii="Arial" w:hAnsi="Arial" w:cs="Arial"/>
                <w:color w:val="000000"/>
              </w:rPr>
              <w:t>onnections</w:t>
            </w:r>
          </w:p>
        </w:tc>
        <w:tc>
          <w:tcPr>
            <w:tcW w:w="801" w:type="dxa"/>
            <w:gridSpan w:val="9"/>
            <w:tcBorders>
              <w:left w:val="single" w:sz="2" w:space="0" w:color="404040" w:themeColor="text1" w:themeTint="BF"/>
              <w:right w:val="single" w:sz="2" w:space="0" w:color="404040" w:themeColor="text1" w:themeTint="BF"/>
            </w:tcBorders>
          </w:tcPr>
          <w:p w14:paraId="634BDFE8" w14:textId="1115AEE5" w:rsidR="00EB4D6E" w:rsidRPr="00C07B06" w:rsidRDefault="009E4923" w:rsidP="00EB4D6E">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707146556"/>
                <w:placeholder>
                  <w:docPart w:val="C9746EB341834232B8A887E5E8F34D30"/>
                </w:placeholder>
                <w:showingPlcHdr/>
              </w:sdtPr>
              <w:sdtEndPr/>
              <w:sdtContent>
                <w:r w:rsidR="00EB4D6E"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70D9C289" w14:textId="79BDCD38" w:rsidR="00EB4D6E" w:rsidRPr="00C07B06" w:rsidRDefault="009E4923" w:rsidP="00EB4D6E">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740483355"/>
                <w:placeholder>
                  <w:docPart w:val="3BF5F7CC01A14F87AD3DEDBFF8854BF5"/>
                </w:placeholder>
                <w:showingPlcHdr/>
              </w:sdtPr>
              <w:sdtEndPr/>
              <w:sdtContent>
                <w:r w:rsidR="00EB4D6E"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6D08FA40" w14:textId="3A7A329A" w:rsidR="00EB4D6E" w:rsidRPr="00A07A02"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 xml:space="preserve">Soil </w:t>
            </w:r>
            <w:r>
              <w:rPr>
                <w:rFonts w:ascii="Arial" w:hAnsi="Arial" w:cs="Arial"/>
                <w:b w:val="0"/>
                <w:bCs w:val="0"/>
                <w:color w:val="000000"/>
              </w:rPr>
              <w:t>s</w:t>
            </w:r>
            <w:r w:rsidRPr="006D2657">
              <w:rPr>
                <w:rFonts w:ascii="Arial" w:hAnsi="Arial" w:cs="Arial"/>
                <w:b w:val="0"/>
                <w:bCs w:val="0"/>
                <w:color w:val="000000"/>
              </w:rPr>
              <w:t>tabilization</w:t>
            </w:r>
          </w:p>
        </w:tc>
        <w:tc>
          <w:tcPr>
            <w:tcW w:w="810" w:type="dxa"/>
            <w:gridSpan w:val="10"/>
            <w:tcBorders>
              <w:left w:val="single" w:sz="2" w:space="0" w:color="404040" w:themeColor="text1" w:themeTint="BF"/>
              <w:right w:val="single" w:sz="2" w:space="0" w:color="404040" w:themeColor="text1" w:themeTint="BF"/>
            </w:tcBorders>
          </w:tcPr>
          <w:p w14:paraId="0C756C74" w14:textId="73095052" w:rsidR="00EB4D6E" w:rsidRPr="00C07B06"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68731986"/>
                <w:placeholder>
                  <w:docPart w:val="71DDFF006E744C08BBCA9E200C3046A7"/>
                </w:placeholder>
                <w:showingPlcHdr/>
              </w:sdtPr>
              <w:sdtEndPr/>
              <w:sdtContent>
                <w:r w:rsidR="00EB4D6E"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0FCE53B8" w14:textId="565AEDD3" w:rsidR="00EB4D6E" w:rsidRPr="00C07B06" w:rsidRDefault="009E4923" w:rsidP="00EB4D6E">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634483359"/>
                <w:placeholder>
                  <w:docPart w:val="98BB8AF89D2C412D9E406418AB5AFD53"/>
                </w:placeholder>
                <w:showingPlcHdr/>
              </w:sdtPr>
              <w:sdtEndPr/>
              <w:sdtContent>
                <w:r w:rsidR="00EB4D6E" w:rsidRPr="00173FBB">
                  <w:rPr>
                    <w:rStyle w:val="PlaceholderText"/>
                    <w:color w:val="CA6D4F" w:themeColor="text2"/>
                  </w:rPr>
                  <w:t>%</w:t>
                </w:r>
              </w:sdtContent>
            </w:sdt>
          </w:p>
        </w:tc>
        <w:tc>
          <w:tcPr>
            <w:tcW w:w="1528" w:type="dxa"/>
            <w:gridSpan w:val="11"/>
            <w:tcBorders>
              <w:left w:val="single" w:sz="2" w:space="0" w:color="404040" w:themeColor="text1" w:themeTint="BF"/>
              <w:right w:val="single" w:sz="2" w:space="0" w:color="404040" w:themeColor="text1" w:themeTint="BF"/>
            </w:tcBorders>
          </w:tcPr>
          <w:p w14:paraId="796E6872" w14:textId="34E01F3E" w:rsidR="00EB4D6E" w:rsidRPr="00A07A02"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Wrecking</w:t>
            </w:r>
          </w:p>
        </w:tc>
        <w:tc>
          <w:tcPr>
            <w:tcW w:w="816" w:type="dxa"/>
            <w:gridSpan w:val="10"/>
            <w:tcBorders>
              <w:left w:val="single" w:sz="2" w:space="0" w:color="404040" w:themeColor="text1" w:themeTint="BF"/>
              <w:right w:val="single" w:sz="2" w:space="0" w:color="404040" w:themeColor="text1" w:themeTint="BF"/>
            </w:tcBorders>
          </w:tcPr>
          <w:p w14:paraId="1BA9DCDF" w14:textId="151B63B2" w:rsidR="00EB4D6E" w:rsidRPr="00C07B06"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29185709"/>
                <w:placeholder>
                  <w:docPart w:val="2BCB28C20600453EA164F007E6267BE1"/>
                </w:placeholder>
                <w:showingPlcHdr/>
              </w:sdtPr>
              <w:sdtEndPr/>
              <w:sdtContent>
                <w:r w:rsidR="00EB4D6E" w:rsidRPr="00173FBB">
                  <w:rPr>
                    <w:rStyle w:val="PlaceholderText"/>
                    <w:color w:val="CA6D4F" w:themeColor="text2"/>
                  </w:rPr>
                  <w:t>%</w:t>
                </w:r>
              </w:sdtContent>
            </w:sdt>
          </w:p>
        </w:tc>
        <w:tc>
          <w:tcPr>
            <w:tcW w:w="990" w:type="dxa"/>
            <w:gridSpan w:val="4"/>
            <w:tcBorders>
              <w:left w:val="single" w:sz="2" w:space="0" w:color="404040" w:themeColor="text1" w:themeTint="BF"/>
            </w:tcBorders>
          </w:tcPr>
          <w:p w14:paraId="5E8B0970" w14:textId="2E1A52CD" w:rsidR="00EB4D6E" w:rsidRPr="00C07B06" w:rsidRDefault="009E4923" w:rsidP="00EB4D6E">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627892374"/>
                <w:placeholder>
                  <w:docPart w:val="779AAEFD4FF144A38C198C3150F7791F"/>
                </w:placeholder>
                <w:showingPlcHdr/>
              </w:sdtPr>
              <w:sdtEndPr/>
              <w:sdtContent>
                <w:r w:rsidR="00EB4D6E" w:rsidRPr="00173FBB">
                  <w:rPr>
                    <w:rStyle w:val="PlaceholderText"/>
                    <w:color w:val="CA6D4F" w:themeColor="text2"/>
                  </w:rPr>
                  <w:t>%</w:t>
                </w:r>
              </w:sdtContent>
            </w:sdt>
          </w:p>
        </w:tc>
      </w:tr>
      <w:tr w:rsidR="00193EA9" w14:paraId="65634C1C" w14:textId="77777777" w:rsidTr="002E50BF">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659E35D2" w14:textId="7B9BF2C7" w:rsidR="00EB4D6E" w:rsidRPr="00BF0169" w:rsidRDefault="00EB4D6E" w:rsidP="00EB4D6E">
            <w:pPr>
              <w:pStyle w:val="BodyText"/>
              <w:spacing w:before="0" w:after="0"/>
              <w:ind w:left="-13"/>
              <w:rPr>
                <w:b/>
                <w:bCs/>
              </w:rPr>
            </w:pPr>
            <w:r w:rsidRPr="006D2657">
              <w:rPr>
                <w:rFonts w:ascii="Arial" w:hAnsi="Arial" w:cs="Arial"/>
                <w:color w:val="000000"/>
              </w:rPr>
              <w:t>Gas mains</w:t>
            </w:r>
          </w:p>
        </w:tc>
        <w:tc>
          <w:tcPr>
            <w:tcW w:w="801" w:type="dxa"/>
            <w:gridSpan w:val="9"/>
            <w:tcBorders>
              <w:left w:val="single" w:sz="2" w:space="0" w:color="404040" w:themeColor="text1" w:themeTint="BF"/>
              <w:right w:val="single" w:sz="2" w:space="0" w:color="404040" w:themeColor="text1" w:themeTint="BF"/>
            </w:tcBorders>
          </w:tcPr>
          <w:p w14:paraId="01839F1F" w14:textId="6BD5FBCA" w:rsidR="00EB4D6E" w:rsidRPr="00C07B06" w:rsidRDefault="009E4923" w:rsidP="00EB4D6E">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2112429524"/>
                <w:placeholder>
                  <w:docPart w:val="E1D1E41D940C4D54A2B2232620FD6CF9"/>
                </w:placeholder>
                <w:showingPlcHdr/>
              </w:sdtPr>
              <w:sdtEndPr/>
              <w:sdtContent>
                <w:r w:rsidR="00EB4D6E"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317C15F8" w14:textId="3248DA2A" w:rsidR="00EB4D6E" w:rsidRPr="00C07B06" w:rsidRDefault="009E4923" w:rsidP="00EB4D6E">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428628241"/>
                <w:placeholder>
                  <w:docPart w:val="39ECD994EA37416C97479394240B21D2"/>
                </w:placeholder>
                <w:showingPlcHdr/>
              </w:sdtPr>
              <w:sdtEndPr/>
              <w:sdtContent>
                <w:r w:rsidR="00EB4D6E"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00639D4C" w14:textId="32B6EFA8" w:rsidR="00EB4D6E" w:rsidRPr="00A07A02"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Steel erection</w:t>
            </w:r>
          </w:p>
        </w:tc>
        <w:tc>
          <w:tcPr>
            <w:tcW w:w="810" w:type="dxa"/>
            <w:gridSpan w:val="10"/>
            <w:tcBorders>
              <w:left w:val="single" w:sz="2" w:space="0" w:color="404040" w:themeColor="text1" w:themeTint="BF"/>
              <w:right w:val="single" w:sz="2" w:space="0" w:color="404040" w:themeColor="text1" w:themeTint="BF"/>
            </w:tcBorders>
          </w:tcPr>
          <w:p w14:paraId="08960F31" w14:textId="24880D2E" w:rsidR="00EB4D6E" w:rsidRPr="00C07B06" w:rsidRDefault="009E4923" w:rsidP="00EB4D6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327024627"/>
                <w:placeholder>
                  <w:docPart w:val="4A23B51668FE43648C5157EC48063D69"/>
                </w:placeholder>
                <w:showingPlcHdr/>
              </w:sdtPr>
              <w:sdtEndPr/>
              <w:sdtContent>
                <w:r w:rsidR="00EB4D6E"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7FD18AD3" w14:textId="7AD71E4B" w:rsidR="00EB4D6E" w:rsidRPr="00C07B06" w:rsidRDefault="009E4923" w:rsidP="00EB4D6E">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016527195"/>
                <w:placeholder>
                  <w:docPart w:val="93EA08B763914C6A9900C26CDBFA031A"/>
                </w:placeholder>
                <w:showingPlcHdr/>
              </w:sdtPr>
              <w:sdtEndPr/>
              <w:sdtContent>
                <w:r w:rsidR="00EB4D6E" w:rsidRPr="00173FBB">
                  <w:rPr>
                    <w:rStyle w:val="PlaceholderText"/>
                    <w:color w:val="CA6D4F" w:themeColor="text2"/>
                  </w:rPr>
                  <w:t>%</w:t>
                </w:r>
              </w:sdtContent>
            </w:sdt>
          </w:p>
        </w:tc>
        <w:tc>
          <w:tcPr>
            <w:tcW w:w="1318" w:type="dxa"/>
            <w:gridSpan w:val="8"/>
            <w:tcBorders>
              <w:left w:val="single" w:sz="2" w:space="0" w:color="404040" w:themeColor="text1" w:themeTint="BF"/>
              <w:bottom w:val="nil"/>
              <w:right w:val="nil"/>
            </w:tcBorders>
          </w:tcPr>
          <w:p w14:paraId="24C7C42E" w14:textId="1B6DA04A" w:rsidR="00EB4D6E" w:rsidRPr="00A07A02"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815" w:type="dxa"/>
            <w:gridSpan w:val="8"/>
            <w:tcBorders>
              <w:left w:val="nil"/>
              <w:bottom w:val="nil"/>
              <w:right w:val="nil"/>
            </w:tcBorders>
          </w:tcPr>
          <w:p w14:paraId="1EBDF181" w14:textId="79DA17AA" w:rsidR="00EB4D6E" w:rsidRPr="00C07B06" w:rsidRDefault="00EB4D6E" w:rsidP="00EB4D6E">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
        </w:tc>
        <w:tc>
          <w:tcPr>
            <w:tcW w:w="1201" w:type="dxa"/>
            <w:gridSpan w:val="9"/>
            <w:tcBorders>
              <w:left w:val="nil"/>
              <w:bottom w:val="nil"/>
            </w:tcBorders>
          </w:tcPr>
          <w:p w14:paraId="77E69EB4" w14:textId="60491F5F" w:rsidR="00EB4D6E" w:rsidRPr="00C07B06" w:rsidRDefault="00EB4D6E" w:rsidP="00EB4D6E">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p>
        </w:tc>
      </w:tr>
      <w:tr w:rsidR="00193EA9" w14:paraId="15AE2096" w14:textId="77777777" w:rsidTr="002E50BF">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95" w:type="dxa"/>
            <w:gridSpan w:val="10"/>
            <w:tcBorders>
              <w:right w:val="single" w:sz="2" w:space="0" w:color="404040" w:themeColor="text1" w:themeTint="BF"/>
            </w:tcBorders>
          </w:tcPr>
          <w:p w14:paraId="3DFFD4C0" w14:textId="05695D31" w:rsidR="00193EA9" w:rsidRPr="006D2657" w:rsidRDefault="00193EA9" w:rsidP="00193EA9">
            <w:pPr>
              <w:pStyle w:val="BodyText"/>
              <w:spacing w:before="0" w:after="0"/>
              <w:ind w:left="-13"/>
              <w:rPr>
                <w:rFonts w:ascii="Arial" w:hAnsi="Arial" w:cs="Arial"/>
                <w:color w:val="000000"/>
              </w:rPr>
            </w:pPr>
            <w:r w:rsidRPr="006D2657">
              <w:rPr>
                <w:rFonts w:ascii="Arial" w:hAnsi="Arial" w:cs="Arial"/>
                <w:color w:val="000000"/>
              </w:rPr>
              <w:t xml:space="preserve">Grading </w:t>
            </w:r>
            <w:r>
              <w:rPr>
                <w:rFonts w:ascii="Arial" w:hAnsi="Arial" w:cs="Arial"/>
                <w:color w:val="000000"/>
              </w:rPr>
              <w:t>o</w:t>
            </w:r>
            <w:r w:rsidRPr="006D2657">
              <w:rPr>
                <w:rFonts w:ascii="Arial" w:hAnsi="Arial" w:cs="Arial"/>
                <w:color w:val="000000"/>
              </w:rPr>
              <w:t>f</w:t>
            </w:r>
            <w:r>
              <w:rPr>
                <w:rFonts w:ascii="Arial" w:hAnsi="Arial" w:cs="Arial"/>
                <w:color w:val="000000"/>
              </w:rPr>
              <w:t xml:space="preserve"> l</w:t>
            </w:r>
            <w:r w:rsidRPr="006D2657">
              <w:rPr>
                <w:rFonts w:ascii="Arial" w:hAnsi="Arial" w:cs="Arial"/>
                <w:color w:val="000000"/>
              </w:rPr>
              <w:t>and</w:t>
            </w:r>
          </w:p>
        </w:tc>
        <w:tc>
          <w:tcPr>
            <w:tcW w:w="801" w:type="dxa"/>
            <w:gridSpan w:val="9"/>
            <w:tcBorders>
              <w:left w:val="single" w:sz="2" w:space="0" w:color="404040" w:themeColor="text1" w:themeTint="BF"/>
              <w:right w:val="single" w:sz="2" w:space="0" w:color="404040" w:themeColor="text1" w:themeTint="BF"/>
            </w:tcBorders>
          </w:tcPr>
          <w:p w14:paraId="1A91B1AE" w14:textId="3628E5F6" w:rsidR="00193EA9" w:rsidRDefault="009E4923" w:rsidP="00193EA9">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753167530"/>
                <w:placeholder>
                  <w:docPart w:val="4F6A7AD8A3CE4A6180B7B4A8B7CA41E6"/>
                </w:placeholder>
                <w:showingPlcHdr/>
              </w:sdtPr>
              <w:sdtEndPr/>
              <w:sdtContent>
                <w:r w:rsidR="00193EA9" w:rsidRPr="00173FBB">
                  <w:rPr>
                    <w:rStyle w:val="PlaceholderText"/>
                    <w:color w:val="CA6D4F" w:themeColor="text2"/>
                  </w:rPr>
                  <w:t>%</w:t>
                </w:r>
              </w:sdtContent>
            </w:sdt>
          </w:p>
        </w:tc>
        <w:tc>
          <w:tcPr>
            <w:tcW w:w="990" w:type="dxa"/>
            <w:gridSpan w:val="9"/>
            <w:tcBorders>
              <w:left w:val="single" w:sz="2" w:space="0" w:color="404040" w:themeColor="text1" w:themeTint="BF"/>
              <w:right w:val="single" w:sz="2" w:space="0" w:color="404040" w:themeColor="text1" w:themeTint="BF"/>
            </w:tcBorders>
          </w:tcPr>
          <w:p w14:paraId="625A1136" w14:textId="4C27055D" w:rsidR="00193EA9" w:rsidRDefault="009E4923" w:rsidP="00193EA9">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99912316"/>
                <w:placeholder>
                  <w:docPart w:val="B3CDF96DD48E4B2CA5D2D5462C741765"/>
                </w:placeholder>
                <w:showingPlcHdr/>
              </w:sdtPr>
              <w:sdtEndPr/>
              <w:sdtContent>
                <w:r w:rsidR="00193EA9" w:rsidRPr="00173FBB">
                  <w:rPr>
                    <w:rStyle w:val="PlaceholderText"/>
                    <w:color w:val="CA6D4F" w:themeColor="text2"/>
                  </w:rPr>
                  <w:t>%</w:t>
                </w:r>
              </w:sdtContent>
            </w:sdt>
          </w:p>
        </w:tc>
        <w:tc>
          <w:tcPr>
            <w:tcW w:w="1620" w:type="dxa"/>
            <w:gridSpan w:val="17"/>
            <w:tcBorders>
              <w:left w:val="single" w:sz="2" w:space="0" w:color="404040" w:themeColor="text1" w:themeTint="BF"/>
              <w:right w:val="single" w:sz="2" w:space="0" w:color="404040" w:themeColor="text1" w:themeTint="BF"/>
            </w:tcBorders>
          </w:tcPr>
          <w:p w14:paraId="34533CE1" w14:textId="7B84126C" w:rsidR="00193EA9" w:rsidRPr="006D2657" w:rsidRDefault="00193EA9" w:rsidP="00193EA9">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6D2657">
              <w:rPr>
                <w:rFonts w:ascii="Arial" w:hAnsi="Arial" w:cs="Arial"/>
                <w:b w:val="0"/>
                <w:bCs w:val="0"/>
                <w:color w:val="000000"/>
              </w:rPr>
              <w:t xml:space="preserve">Steel </w:t>
            </w:r>
            <w:r>
              <w:rPr>
                <w:rFonts w:ascii="Arial" w:hAnsi="Arial" w:cs="Arial"/>
                <w:b w:val="0"/>
                <w:bCs w:val="0"/>
                <w:color w:val="000000"/>
              </w:rPr>
              <w:t>o</w:t>
            </w:r>
            <w:r w:rsidRPr="006D2657">
              <w:rPr>
                <w:rFonts w:ascii="Arial" w:hAnsi="Arial" w:cs="Arial"/>
                <w:b w:val="0"/>
                <w:bCs w:val="0"/>
                <w:color w:val="000000"/>
              </w:rPr>
              <w:t>rnamental</w:t>
            </w:r>
          </w:p>
        </w:tc>
        <w:tc>
          <w:tcPr>
            <w:tcW w:w="810" w:type="dxa"/>
            <w:gridSpan w:val="10"/>
            <w:tcBorders>
              <w:left w:val="single" w:sz="2" w:space="0" w:color="404040" w:themeColor="text1" w:themeTint="BF"/>
              <w:right w:val="single" w:sz="2" w:space="0" w:color="404040" w:themeColor="text1" w:themeTint="BF"/>
            </w:tcBorders>
          </w:tcPr>
          <w:p w14:paraId="78534BAB" w14:textId="14C3C4E7" w:rsidR="00193EA9" w:rsidRDefault="009E4923" w:rsidP="00193EA9">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9650899"/>
                <w:placeholder>
                  <w:docPart w:val="3D3E4D4531904191A47C4B7B3BB0893E"/>
                </w:placeholder>
                <w:showingPlcHdr/>
              </w:sdtPr>
              <w:sdtEndPr/>
              <w:sdtContent>
                <w:r w:rsidR="00193EA9" w:rsidRPr="00173FBB">
                  <w:rPr>
                    <w:rStyle w:val="PlaceholderText"/>
                    <w:color w:val="CA6D4F" w:themeColor="text2"/>
                  </w:rPr>
                  <w:t>%</w:t>
                </w:r>
              </w:sdtContent>
            </w:sdt>
          </w:p>
        </w:tc>
        <w:tc>
          <w:tcPr>
            <w:tcW w:w="990" w:type="dxa"/>
            <w:gridSpan w:val="8"/>
            <w:tcBorders>
              <w:left w:val="single" w:sz="2" w:space="0" w:color="404040" w:themeColor="text1" w:themeTint="BF"/>
              <w:right w:val="single" w:sz="2" w:space="0" w:color="404040" w:themeColor="text1" w:themeTint="BF"/>
            </w:tcBorders>
          </w:tcPr>
          <w:p w14:paraId="2E8AC759" w14:textId="6031FBD0" w:rsidR="00193EA9" w:rsidRDefault="009E4923" w:rsidP="00193EA9">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424726219"/>
                <w:placeholder>
                  <w:docPart w:val="FB0431A9FBD54B38BCE5BD526CFC046C"/>
                </w:placeholder>
                <w:showingPlcHdr/>
              </w:sdtPr>
              <w:sdtEndPr/>
              <w:sdtContent>
                <w:r w:rsidR="00193EA9" w:rsidRPr="00173FBB">
                  <w:rPr>
                    <w:rStyle w:val="PlaceholderText"/>
                    <w:color w:val="CA6D4F" w:themeColor="text2"/>
                  </w:rPr>
                  <w:t>%</w:t>
                </w:r>
              </w:sdtContent>
            </w:sdt>
          </w:p>
        </w:tc>
        <w:tc>
          <w:tcPr>
            <w:tcW w:w="1318" w:type="dxa"/>
            <w:gridSpan w:val="8"/>
            <w:tcBorders>
              <w:top w:val="nil"/>
              <w:left w:val="single" w:sz="2" w:space="0" w:color="404040" w:themeColor="text1" w:themeTint="BF"/>
              <w:right w:val="nil"/>
            </w:tcBorders>
          </w:tcPr>
          <w:p w14:paraId="1D0E6E49" w14:textId="77777777" w:rsidR="00193EA9" w:rsidRPr="00A07A02" w:rsidRDefault="00193EA9" w:rsidP="00193EA9">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815" w:type="dxa"/>
            <w:gridSpan w:val="8"/>
            <w:tcBorders>
              <w:top w:val="nil"/>
              <w:left w:val="nil"/>
              <w:right w:val="nil"/>
            </w:tcBorders>
          </w:tcPr>
          <w:p w14:paraId="4DA9AEE6" w14:textId="77777777" w:rsidR="00193EA9" w:rsidRPr="00C07B06" w:rsidRDefault="00193EA9" w:rsidP="00193EA9">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1201" w:type="dxa"/>
            <w:gridSpan w:val="9"/>
            <w:tcBorders>
              <w:top w:val="nil"/>
              <w:left w:val="nil"/>
            </w:tcBorders>
          </w:tcPr>
          <w:p w14:paraId="01A7993B" w14:textId="77777777" w:rsidR="00193EA9" w:rsidRPr="00C07B06" w:rsidRDefault="00193EA9" w:rsidP="00193EA9">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p>
        </w:tc>
      </w:tr>
      <w:tr w:rsidR="00EB4D6E" w14:paraId="1A821F7C"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single" w:sz="4" w:space="0" w:color="808080"/>
              <w:bottom w:val="nil"/>
            </w:tcBorders>
          </w:tcPr>
          <w:p w14:paraId="7797ED93" w14:textId="7C66F7D0" w:rsidR="00EB4D6E" w:rsidRPr="007800A1" w:rsidRDefault="00EB4D6E" w:rsidP="00EB4D6E">
            <w:pPr>
              <w:pStyle w:val="BodyText"/>
              <w:spacing w:before="0" w:after="0"/>
              <w:rPr>
                <w:b/>
                <w:bCs/>
              </w:rPr>
            </w:pPr>
            <w:r w:rsidRPr="007800A1">
              <w:rPr>
                <w:rFonts w:ascii="Arial" w:eastAsia="Arial" w:hAnsi="Arial" w:cs="Arial"/>
                <w:b/>
                <w:bCs/>
                <w:position w:val="-1"/>
              </w:rPr>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EB4D6E" w14:paraId="6278738E" w14:textId="77777777" w:rsidTr="00070CB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3" w:type="dxa"/>
            <w:gridSpan w:val="5"/>
            <w:tcBorders>
              <w:top w:val="nil"/>
              <w:bottom w:val="nil"/>
              <w:right w:val="nil"/>
            </w:tcBorders>
          </w:tcPr>
          <w:p w14:paraId="12D596F1" w14:textId="262B48B5" w:rsidR="00EB4D6E" w:rsidRPr="007800A1" w:rsidRDefault="00EB4D6E" w:rsidP="00EB4D6E">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71" w:type="dxa"/>
            <w:gridSpan w:val="18"/>
            <w:tcBorders>
              <w:top w:val="nil"/>
              <w:left w:val="nil"/>
              <w:bottom w:val="single" w:sz="4" w:space="0" w:color="808080"/>
              <w:right w:val="nil"/>
            </w:tcBorders>
          </w:tcPr>
          <w:p w14:paraId="2052DC18" w14:textId="37B0AE7D" w:rsidR="00EB4D6E" w:rsidRPr="00A91D21" w:rsidRDefault="009E4923" w:rsidP="00EB4D6E">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642393122"/>
                <w:placeholder>
                  <w:docPart w:val="03494A4F0C724163948C2D5678F6A9FF"/>
                </w:placeholder>
                <w:showingPlcHdr/>
              </w:sdtPr>
              <w:sdtEndPr/>
              <w:sdtContent>
                <w:r w:rsidR="00EB4D6E">
                  <w:rPr>
                    <w:rStyle w:val="PlaceholderText"/>
                    <w:color w:val="CA6D4F" w:themeColor="text2"/>
                  </w:rPr>
                  <w:t>%</w:t>
                </w:r>
              </w:sdtContent>
            </w:sdt>
          </w:p>
        </w:tc>
        <w:tc>
          <w:tcPr>
            <w:tcW w:w="1556" w:type="dxa"/>
            <w:gridSpan w:val="15"/>
            <w:tcBorders>
              <w:top w:val="nil"/>
              <w:left w:val="nil"/>
              <w:bottom w:val="nil"/>
              <w:right w:val="nil"/>
            </w:tcBorders>
          </w:tcPr>
          <w:p w14:paraId="270C4D3B" w14:textId="25BD91A3" w:rsidR="00EB4D6E" w:rsidRPr="007800A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1890" w:type="dxa"/>
            <w:gridSpan w:val="19"/>
            <w:tcBorders>
              <w:top w:val="nil"/>
              <w:left w:val="nil"/>
              <w:bottom w:val="nil"/>
              <w:right w:val="nil"/>
            </w:tcBorders>
          </w:tcPr>
          <w:p w14:paraId="5775D6FE" w14:textId="46C42606" w:rsidR="00EB4D6E" w:rsidRPr="00A91D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3" w:type="dxa"/>
            <w:gridSpan w:val="8"/>
            <w:tcBorders>
              <w:top w:val="nil"/>
              <w:left w:val="nil"/>
              <w:bottom w:val="single" w:sz="4" w:space="0" w:color="808080"/>
              <w:right w:val="nil"/>
            </w:tcBorders>
          </w:tcPr>
          <w:p w14:paraId="262D7F86" w14:textId="37117804" w:rsidR="00EB4D6E" w:rsidRPr="00A91D21" w:rsidRDefault="009E4923" w:rsidP="00EB4D6E">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1195614934"/>
                <w:placeholder>
                  <w:docPart w:val="CADFA9F38A4A4A9483B3B7E7686BECDF"/>
                </w:placeholder>
                <w:showingPlcHdr/>
              </w:sdtPr>
              <w:sdtEndPr/>
              <w:sdtContent>
                <w:r w:rsidR="00EB4D6E">
                  <w:rPr>
                    <w:rStyle w:val="PlaceholderText"/>
                    <w:color w:val="CA6D4F" w:themeColor="text2"/>
                  </w:rPr>
                  <w:t>%</w:t>
                </w:r>
              </w:sdtContent>
            </w:sdt>
          </w:p>
        </w:tc>
        <w:tc>
          <w:tcPr>
            <w:tcW w:w="2957" w:type="dxa"/>
            <w:gridSpan w:val="23"/>
            <w:tcBorders>
              <w:top w:val="nil"/>
              <w:left w:val="nil"/>
              <w:bottom w:val="nil"/>
            </w:tcBorders>
          </w:tcPr>
          <w:p w14:paraId="5EC5B9DE" w14:textId="7F09C97E" w:rsidR="00EB4D6E" w:rsidRPr="00A91D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r>
              <w:t>%</w:t>
            </w:r>
          </w:p>
        </w:tc>
      </w:tr>
      <w:tr w:rsidR="00EB4D6E" w14:paraId="2A3BFAC4" w14:textId="77777777" w:rsidTr="00070CB6">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73" w:type="dxa"/>
            <w:gridSpan w:val="5"/>
            <w:tcBorders>
              <w:top w:val="nil"/>
              <w:bottom w:val="nil"/>
              <w:right w:val="nil"/>
            </w:tcBorders>
          </w:tcPr>
          <w:p w14:paraId="7DA06C85" w14:textId="5428E25B" w:rsidR="00EB4D6E" w:rsidRPr="00A91D21" w:rsidRDefault="00EB4D6E" w:rsidP="00EB4D6E">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71" w:type="dxa"/>
            <w:gridSpan w:val="18"/>
            <w:tcBorders>
              <w:top w:val="single" w:sz="4" w:space="0" w:color="808080"/>
              <w:left w:val="nil"/>
              <w:bottom w:val="nil"/>
              <w:right w:val="nil"/>
            </w:tcBorders>
          </w:tcPr>
          <w:p w14:paraId="585D0B86" w14:textId="0D836732" w:rsidR="00EB4D6E" w:rsidRPr="007800A1" w:rsidRDefault="009E4923" w:rsidP="00EB4D6E">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08215125"/>
                <w:placeholder>
                  <w:docPart w:val="71D7488B255A40F5BBAE08C6372ECC82"/>
                </w:placeholder>
                <w:showingPlcHdr/>
              </w:sdtPr>
              <w:sdtEndPr/>
              <w:sdtContent>
                <w:r w:rsidR="00EB4D6E" w:rsidRPr="007800A1">
                  <w:rPr>
                    <w:rStyle w:val="PlaceholderText"/>
                    <w:b w:val="0"/>
                    <w:bCs w:val="0"/>
                    <w:color w:val="CA6D4F" w:themeColor="text2"/>
                  </w:rPr>
                  <w:t>%</w:t>
                </w:r>
              </w:sdtContent>
            </w:sdt>
          </w:p>
        </w:tc>
        <w:tc>
          <w:tcPr>
            <w:tcW w:w="1556" w:type="dxa"/>
            <w:gridSpan w:val="15"/>
            <w:tcBorders>
              <w:top w:val="nil"/>
              <w:left w:val="nil"/>
              <w:bottom w:val="nil"/>
              <w:right w:val="nil"/>
            </w:tcBorders>
          </w:tcPr>
          <w:p w14:paraId="0E702580" w14:textId="7488E5F7" w:rsidR="00EB4D6E" w:rsidRPr="00A91D2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90" w:type="dxa"/>
            <w:gridSpan w:val="19"/>
            <w:tcBorders>
              <w:top w:val="nil"/>
              <w:left w:val="nil"/>
              <w:bottom w:val="nil"/>
              <w:right w:val="nil"/>
            </w:tcBorders>
          </w:tcPr>
          <w:p w14:paraId="7F5B6AA6" w14:textId="6DF39A01" w:rsidR="00EB4D6E" w:rsidRPr="007800A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3" w:type="dxa"/>
            <w:gridSpan w:val="8"/>
            <w:tcBorders>
              <w:top w:val="single" w:sz="4" w:space="0" w:color="808080"/>
              <w:left w:val="nil"/>
              <w:bottom w:val="nil"/>
              <w:right w:val="nil"/>
            </w:tcBorders>
          </w:tcPr>
          <w:p w14:paraId="13C35735" w14:textId="761C0DB4" w:rsidR="00EB4D6E" w:rsidRPr="007800A1" w:rsidRDefault="009E4923" w:rsidP="00EB4D6E">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617179166"/>
                <w:placeholder>
                  <w:docPart w:val="722ECF4B1CB541868A610EBF759EE602"/>
                </w:placeholder>
                <w:showingPlcHdr/>
              </w:sdtPr>
              <w:sdtEndPr/>
              <w:sdtContent>
                <w:r w:rsidR="00EB4D6E" w:rsidRPr="007800A1">
                  <w:rPr>
                    <w:rStyle w:val="PlaceholderText"/>
                    <w:b w:val="0"/>
                    <w:bCs w:val="0"/>
                    <w:color w:val="CA6D4F" w:themeColor="text2"/>
                  </w:rPr>
                  <w:t>%</w:t>
                </w:r>
              </w:sdtContent>
            </w:sdt>
          </w:p>
        </w:tc>
        <w:tc>
          <w:tcPr>
            <w:tcW w:w="2957" w:type="dxa"/>
            <w:gridSpan w:val="23"/>
            <w:tcBorders>
              <w:top w:val="nil"/>
              <w:left w:val="nil"/>
              <w:bottom w:val="nil"/>
            </w:tcBorders>
          </w:tcPr>
          <w:p w14:paraId="7117699F" w14:textId="3583DA8A" w:rsidR="00EB4D6E" w:rsidRPr="007800A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EB4D6E" w14:paraId="490E9E7D" w14:textId="77777777" w:rsidTr="00070CB6">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73" w:type="dxa"/>
            <w:gridSpan w:val="5"/>
            <w:tcBorders>
              <w:top w:val="nil"/>
              <w:bottom w:val="nil"/>
              <w:right w:val="nil"/>
            </w:tcBorders>
          </w:tcPr>
          <w:p w14:paraId="40CFF2CC" w14:textId="03177D61" w:rsidR="00EB4D6E" w:rsidRPr="00A91D21" w:rsidRDefault="00EB4D6E" w:rsidP="00EB4D6E">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71" w:type="dxa"/>
            <w:gridSpan w:val="18"/>
            <w:tcBorders>
              <w:top w:val="nil"/>
              <w:left w:val="nil"/>
              <w:bottom w:val="nil"/>
              <w:right w:val="nil"/>
            </w:tcBorders>
          </w:tcPr>
          <w:p w14:paraId="691247F6" w14:textId="4BE8A7C8" w:rsidR="00EB4D6E" w:rsidRPr="007800A1" w:rsidRDefault="009E4923" w:rsidP="00EB4D6E">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144711"/>
                <w:placeholder>
                  <w:docPart w:val="2EAB126423244F21BD8891AE7F5F73DD"/>
                </w:placeholder>
                <w:showingPlcHdr/>
              </w:sdtPr>
              <w:sdtEndPr/>
              <w:sdtContent>
                <w:r w:rsidR="00EB4D6E" w:rsidRPr="007800A1">
                  <w:rPr>
                    <w:rStyle w:val="PlaceholderText"/>
                    <w:b w:val="0"/>
                    <w:bCs w:val="0"/>
                    <w:color w:val="CA6D4F" w:themeColor="text2"/>
                  </w:rPr>
                  <w:t>%</w:t>
                </w:r>
              </w:sdtContent>
            </w:sdt>
          </w:p>
        </w:tc>
        <w:tc>
          <w:tcPr>
            <w:tcW w:w="1556" w:type="dxa"/>
            <w:gridSpan w:val="15"/>
            <w:tcBorders>
              <w:top w:val="nil"/>
              <w:left w:val="nil"/>
              <w:bottom w:val="nil"/>
              <w:right w:val="nil"/>
            </w:tcBorders>
          </w:tcPr>
          <w:p w14:paraId="04A24EFC" w14:textId="42EB2712" w:rsidR="00EB4D6E" w:rsidRPr="00A91D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90" w:type="dxa"/>
            <w:gridSpan w:val="19"/>
            <w:tcBorders>
              <w:top w:val="nil"/>
              <w:left w:val="nil"/>
              <w:bottom w:val="nil"/>
              <w:right w:val="nil"/>
            </w:tcBorders>
          </w:tcPr>
          <w:p w14:paraId="61BCC8FA" w14:textId="356812CC" w:rsidR="00EB4D6E" w:rsidRPr="007800A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3" w:type="dxa"/>
            <w:gridSpan w:val="8"/>
            <w:tcBorders>
              <w:top w:val="nil"/>
              <w:left w:val="nil"/>
              <w:bottom w:val="nil"/>
              <w:right w:val="nil"/>
            </w:tcBorders>
          </w:tcPr>
          <w:p w14:paraId="666AB8BD" w14:textId="34370F42" w:rsidR="00EB4D6E" w:rsidRPr="007800A1" w:rsidRDefault="009E4923" w:rsidP="00EB4D6E">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75252563"/>
                <w:placeholder>
                  <w:docPart w:val="725F6E0D1F254899B0AB6E484181CFEF"/>
                </w:placeholder>
                <w:showingPlcHdr/>
              </w:sdtPr>
              <w:sdtEndPr/>
              <w:sdtContent>
                <w:r w:rsidR="00EB4D6E" w:rsidRPr="007800A1">
                  <w:rPr>
                    <w:rStyle w:val="PlaceholderText"/>
                    <w:b w:val="0"/>
                    <w:bCs w:val="0"/>
                    <w:color w:val="CA6D4F" w:themeColor="text2"/>
                  </w:rPr>
                  <w:t>%</w:t>
                </w:r>
              </w:sdtContent>
            </w:sdt>
          </w:p>
        </w:tc>
        <w:tc>
          <w:tcPr>
            <w:tcW w:w="2957" w:type="dxa"/>
            <w:gridSpan w:val="23"/>
            <w:tcBorders>
              <w:top w:val="nil"/>
              <w:left w:val="nil"/>
              <w:bottom w:val="nil"/>
            </w:tcBorders>
          </w:tcPr>
          <w:p w14:paraId="2276F7D6" w14:textId="1E63AC0A" w:rsidR="00EB4D6E" w:rsidRPr="007800A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EB4D6E" w14:paraId="3833807E" w14:textId="77777777" w:rsidTr="00070CB6">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73" w:type="dxa"/>
            <w:gridSpan w:val="5"/>
            <w:tcBorders>
              <w:top w:val="nil"/>
              <w:bottom w:val="nil"/>
              <w:right w:val="nil"/>
            </w:tcBorders>
          </w:tcPr>
          <w:p w14:paraId="45635F0D" w14:textId="59BDCBDB" w:rsidR="00EB4D6E" w:rsidRPr="00A91D21" w:rsidRDefault="00EB4D6E" w:rsidP="00EB4D6E">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71" w:type="dxa"/>
            <w:gridSpan w:val="18"/>
            <w:tcBorders>
              <w:top w:val="nil"/>
              <w:left w:val="nil"/>
              <w:bottom w:val="nil"/>
              <w:right w:val="nil"/>
            </w:tcBorders>
          </w:tcPr>
          <w:p w14:paraId="2B51E4F5" w14:textId="59D3C75E" w:rsidR="00EB4D6E" w:rsidRPr="007800A1" w:rsidRDefault="009E4923" w:rsidP="00EB4D6E">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01852883"/>
                <w:placeholder>
                  <w:docPart w:val="FDE2BD71BA6043B79BD54C5A4E2B5016"/>
                </w:placeholder>
                <w:showingPlcHdr/>
              </w:sdtPr>
              <w:sdtEndPr/>
              <w:sdtContent>
                <w:r w:rsidR="00EB4D6E" w:rsidRPr="007800A1">
                  <w:rPr>
                    <w:rStyle w:val="PlaceholderText"/>
                    <w:b w:val="0"/>
                    <w:bCs w:val="0"/>
                    <w:color w:val="CA6D4F" w:themeColor="text2"/>
                  </w:rPr>
                  <w:t>%</w:t>
                </w:r>
              </w:sdtContent>
            </w:sdt>
          </w:p>
        </w:tc>
        <w:tc>
          <w:tcPr>
            <w:tcW w:w="1556" w:type="dxa"/>
            <w:gridSpan w:val="15"/>
            <w:tcBorders>
              <w:top w:val="nil"/>
              <w:left w:val="nil"/>
              <w:bottom w:val="nil"/>
              <w:right w:val="nil"/>
            </w:tcBorders>
          </w:tcPr>
          <w:p w14:paraId="10424C45" w14:textId="5246BE92" w:rsidR="00EB4D6E" w:rsidRPr="00A91D2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90" w:type="dxa"/>
            <w:gridSpan w:val="19"/>
            <w:tcBorders>
              <w:top w:val="nil"/>
              <w:left w:val="nil"/>
              <w:bottom w:val="nil"/>
              <w:right w:val="nil"/>
            </w:tcBorders>
          </w:tcPr>
          <w:p w14:paraId="5A749EAC" w14:textId="74A5EE74" w:rsidR="00EB4D6E" w:rsidRPr="007800A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3" w:type="dxa"/>
            <w:gridSpan w:val="8"/>
            <w:tcBorders>
              <w:top w:val="nil"/>
              <w:left w:val="nil"/>
              <w:bottom w:val="nil"/>
              <w:right w:val="nil"/>
            </w:tcBorders>
          </w:tcPr>
          <w:p w14:paraId="223EE581" w14:textId="6D26F46F" w:rsidR="00EB4D6E" w:rsidRPr="007800A1" w:rsidRDefault="009E4923" w:rsidP="00EB4D6E">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16617932"/>
                <w:placeholder>
                  <w:docPart w:val="69E479E25D624C989365132041AED281"/>
                </w:placeholder>
                <w:showingPlcHdr/>
              </w:sdtPr>
              <w:sdtEndPr/>
              <w:sdtContent>
                <w:r w:rsidR="00EB4D6E" w:rsidRPr="007800A1">
                  <w:rPr>
                    <w:rStyle w:val="PlaceholderText"/>
                    <w:b w:val="0"/>
                    <w:bCs w:val="0"/>
                    <w:color w:val="CA6D4F" w:themeColor="text2"/>
                  </w:rPr>
                  <w:t>%</w:t>
                </w:r>
              </w:sdtContent>
            </w:sdt>
          </w:p>
        </w:tc>
        <w:tc>
          <w:tcPr>
            <w:tcW w:w="2957" w:type="dxa"/>
            <w:gridSpan w:val="23"/>
            <w:tcBorders>
              <w:top w:val="nil"/>
              <w:left w:val="nil"/>
              <w:bottom w:val="nil"/>
            </w:tcBorders>
          </w:tcPr>
          <w:p w14:paraId="46F821BF" w14:textId="70CBAF2E" w:rsidR="00EB4D6E" w:rsidRPr="007800A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EB4D6E" w14:paraId="0812CC00" w14:textId="77777777" w:rsidTr="002E50B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Borders>
              <w:bottom w:val="nil"/>
            </w:tcBorders>
          </w:tcPr>
          <w:p w14:paraId="5C0A0947" w14:textId="7E310866" w:rsidR="00EB4D6E" w:rsidRPr="00387821" w:rsidRDefault="00EB4D6E" w:rsidP="00EB4D6E">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EB4D6E" w14:paraId="54E0101F" w14:textId="77777777" w:rsidTr="002E50B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9" w:type="dxa"/>
            <w:gridSpan w:val="21"/>
            <w:tcBorders>
              <w:top w:val="nil"/>
              <w:bottom w:val="nil"/>
              <w:right w:val="nil"/>
            </w:tcBorders>
          </w:tcPr>
          <w:p w14:paraId="6A048DE4" w14:textId="3B05AF1E" w:rsidR="00EB4D6E" w:rsidRPr="007800A1" w:rsidRDefault="00EB4D6E" w:rsidP="00EB4D6E">
            <w:pPr>
              <w:pStyle w:val="BodyText"/>
              <w:spacing w:before="0" w:after="0"/>
              <w:rPr>
                <w:rFonts w:ascii="Arial" w:eastAsia="Arial" w:hAnsi="Arial" w:cs="Arial"/>
              </w:rPr>
            </w:pPr>
            <w:r w:rsidRPr="007800A1">
              <w:rPr>
                <w:rFonts w:ascii="Arial" w:eastAsia="Arial" w:hAnsi="Arial" w:cs="Arial"/>
              </w:rPr>
              <w:t>Apartments</w:t>
            </w:r>
          </w:p>
        </w:tc>
        <w:tc>
          <w:tcPr>
            <w:tcW w:w="901" w:type="dxa"/>
            <w:gridSpan w:val="6"/>
            <w:tcBorders>
              <w:top w:val="nil"/>
              <w:left w:val="nil"/>
              <w:bottom w:val="nil"/>
              <w:right w:val="nil"/>
            </w:tcBorders>
          </w:tcPr>
          <w:p w14:paraId="4BC45040" w14:textId="1E63F6B1" w:rsidR="00EB4D6E" w:rsidRPr="007800A1"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951051104"/>
                <w:placeholder>
                  <w:docPart w:val="F7E19E0F580041D99F9ED882CA8CA3D7"/>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230" w:type="dxa"/>
            <w:gridSpan w:val="23"/>
            <w:tcBorders>
              <w:top w:val="nil"/>
              <w:left w:val="nil"/>
              <w:bottom w:val="nil"/>
              <w:right w:val="nil"/>
            </w:tcBorders>
          </w:tcPr>
          <w:p w14:paraId="4F591BE8" w14:textId="4CCCB8BC" w:rsidR="00EB4D6E" w:rsidRPr="0038782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891" w:type="dxa"/>
            <w:gridSpan w:val="10"/>
            <w:tcBorders>
              <w:top w:val="nil"/>
              <w:left w:val="nil"/>
              <w:bottom w:val="nil"/>
              <w:right w:val="nil"/>
            </w:tcBorders>
          </w:tcPr>
          <w:p w14:paraId="58AE6F1C" w14:textId="6403CF66" w:rsidR="00EB4D6E" w:rsidRPr="00387821"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948815964"/>
                <w:placeholder>
                  <w:docPart w:val="5E74294DF3EA47F98DDDD191E43C417D"/>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346" w:type="dxa"/>
            <w:gridSpan w:val="18"/>
            <w:tcBorders>
              <w:top w:val="nil"/>
              <w:left w:val="nil"/>
              <w:bottom w:val="nil"/>
              <w:right w:val="nil"/>
            </w:tcBorders>
          </w:tcPr>
          <w:p w14:paraId="45477AB8" w14:textId="0B78B85B" w:rsidR="00EB4D6E" w:rsidRPr="0038782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303" w:type="dxa"/>
            <w:gridSpan w:val="10"/>
            <w:tcBorders>
              <w:top w:val="nil"/>
              <w:left w:val="nil"/>
              <w:bottom w:val="nil"/>
            </w:tcBorders>
          </w:tcPr>
          <w:p w14:paraId="647E1B09" w14:textId="19858B4B" w:rsidR="00EB4D6E" w:rsidRPr="007800A1"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835574930"/>
                <w:placeholder>
                  <w:docPart w:val="8B4B2F54C13D4B47ACA70D0659FA2A43"/>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r>
      <w:tr w:rsidR="00EB4D6E" w14:paraId="1831CF3D"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9" w:type="dxa"/>
            <w:gridSpan w:val="21"/>
            <w:tcBorders>
              <w:top w:val="nil"/>
              <w:bottom w:val="nil"/>
              <w:right w:val="nil"/>
            </w:tcBorders>
          </w:tcPr>
          <w:p w14:paraId="0E092467" w14:textId="183BC0AC" w:rsidR="00EB4D6E" w:rsidRPr="007800A1" w:rsidRDefault="00EB4D6E" w:rsidP="00EB4D6E">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1" w:type="dxa"/>
            <w:gridSpan w:val="6"/>
            <w:tcBorders>
              <w:top w:val="nil"/>
              <w:left w:val="nil"/>
              <w:bottom w:val="nil"/>
              <w:right w:val="nil"/>
            </w:tcBorders>
          </w:tcPr>
          <w:p w14:paraId="0FC6461B" w14:textId="035A46C9" w:rsidR="00EB4D6E" w:rsidRPr="007800A1"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465396558"/>
                <w:placeholder>
                  <w:docPart w:val="277DDD89FCE44FC0A5483EEC9EA6F82F"/>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230" w:type="dxa"/>
            <w:gridSpan w:val="23"/>
            <w:tcBorders>
              <w:top w:val="nil"/>
              <w:left w:val="nil"/>
              <w:bottom w:val="nil"/>
              <w:right w:val="nil"/>
            </w:tcBorders>
          </w:tcPr>
          <w:p w14:paraId="1AE130F7" w14:textId="64D7D2A2" w:rsidR="00EB4D6E" w:rsidRPr="003878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891" w:type="dxa"/>
            <w:gridSpan w:val="10"/>
            <w:tcBorders>
              <w:top w:val="nil"/>
              <w:left w:val="nil"/>
              <w:bottom w:val="nil"/>
              <w:right w:val="nil"/>
            </w:tcBorders>
          </w:tcPr>
          <w:p w14:paraId="4EDA551A" w14:textId="5310A4F2" w:rsidR="00EB4D6E" w:rsidRPr="00387821"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435514266"/>
                <w:placeholder>
                  <w:docPart w:val="60B5CB489A944A7EB7AFEF82DEC29F08"/>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346" w:type="dxa"/>
            <w:gridSpan w:val="18"/>
            <w:tcBorders>
              <w:top w:val="nil"/>
              <w:left w:val="nil"/>
              <w:bottom w:val="nil"/>
              <w:right w:val="nil"/>
            </w:tcBorders>
          </w:tcPr>
          <w:p w14:paraId="447C469C" w14:textId="6AAFC4B4" w:rsidR="00EB4D6E" w:rsidRPr="003878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303" w:type="dxa"/>
            <w:gridSpan w:val="10"/>
            <w:tcBorders>
              <w:top w:val="nil"/>
              <w:left w:val="nil"/>
              <w:bottom w:val="nil"/>
            </w:tcBorders>
          </w:tcPr>
          <w:p w14:paraId="6EADAF7A" w14:textId="30533D19" w:rsidR="00EB4D6E" w:rsidRPr="007800A1"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2014674720"/>
                <w:placeholder>
                  <w:docPart w:val="F2463510A8EA4F7AB37B19544B5C95E7"/>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r>
      <w:tr w:rsidR="00EB4D6E" w14:paraId="07F51950" w14:textId="77777777" w:rsidTr="002E50B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9" w:type="dxa"/>
            <w:gridSpan w:val="21"/>
            <w:tcBorders>
              <w:top w:val="nil"/>
              <w:bottom w:val="nil"/>
              <w:right w:val="nil"/>
            </w:tcBorders>
          </w:tcPr>
          <w:p w14:paraId="4EE8ED56" w14:textId="3DFDD6DD" w:rsidR="00EB4D6E" w:rsidRPr="007800A1" w:rsidRDefault="00EB4D6E" w:rsidP="00EB4D6E">
            <w:pPr>
              <w:pStyle w:val="BodyText"/>
              <w:spacing w:before="0" w:after="0"/>
              <w:rPr>
                <w:rFonts w:ascii="Arial" w:eastAsia="Arial" w:hAnsi="Arial" w:cs="Arial"/>
              </w:rPr>
            </w:pPr>
            <w:r w:rsidRPr="007800A1">
              <w:rPr>
                <w:rFonts w:ascii="Arial" w:eastAsia="Arial" w:hAnsi="Arial" w:cs="Arial"/>
              </w:rPr>
              <w:t>Condominiums</w:t>
            </w:r>
          </w:p>
        </w:tc>
        <w:tc>
          <w:tcPr>
            <w:tcW w:w="901" w:type="dxa"/>
            <w:gridSpan w:val="6"/>
            <w:tcBorders>
              <w:top w:val="nil"/>
              <w:left w:val="nil"/>
              <w:bottom w:val="nil"/>
              <w:right w:val="nil"/>
            </w:tcBorders>
          </w:tcPr>
          <w:p w14:paraId="58E5D8C7" w14:textId="10B65750"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81531819"/>
                <w:placeholder>
                  <w:docPart w:val="9B6E03C4B0FE482C8FF785555998B3EB"/>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230" w:type="dxa"/>
            <w:gridSpan w:val="23"/>
            <w:tcBorders>
              <w:top w:val="nil"/>
              <w:left w:val="nil"/>
              <w:bottom w:val="nil"/>
              <w:right w:val="nil"/>
            </w:tcBorders>
          </w:tcPr>
          <w:p w14:paraId="19BB1F76" w14:textId="44429911" w:rsidR="00EB4D6E" w:rsidRPr="0038782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891" w:type="dxa"/>
            <w:gridSpan w:val="10"/>
            <w:tcBorders>
              <w:top w:val="nil"/>
              <w:left w:val="nil"/>
              <w:bottom w:val="nil"/>
              <w:right w:val="nil"/>
            </w:tcBorders>
          </w:tcPr>
          <w:p w14:paraId="037B1015" w14:textId="4C9B5743" w:rsidR="00EB4D6E" w:rsidRPr="00387821"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802188579"/>
                <w:placeholder>
                  <w:docPart w:val="AE1A3BDB1D26466BAF565A165F7B25EC"/>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346" w:type="dxa"/>
            <w:gridSpan w:val="18"/>
            <w:tcBorders>
              <w:top w:val="nil"/>
              <w:left w:val="nil"/>
              <w:bottom w:val="nil"/>
              <w:right w:val="nil"/>
            </w:tcBorders>
          </w:tcPr>
          <w:p w14:paraId="04BA30A6" w14:textId="741A1264" w:rsidR="00EB4D6E" w:rsidRPr="0038782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303" w:type="dxa"/>
            <w:gridSpan w:val="10"/>
            <w:tcBorders>
              <w:top w:val="nil"/>
              <w:left w:val="nil"/>
              <w:bottom w:val="nil"/>
            </w:tcBorders>
          </w:tcPr>
          <w:p w14:paraId="75E9086C" w14:textId="223A74A8"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16460291"/>
                <w:placeholder>
                  <w:docPart w:val="227F12520E15461DA4AB64C80AE6E175"/>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r>
      <w:tr w:rsidR="00EB4D6E" w14:paraId="656840E5"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9" w:type="dxa"/>
            <w:gridSpan w:val="21"/>
            <w:tcBorders>
              <w:top w:val="nil"/>
              <w:bottom w:val="nil"/>
              <w:right w:val="nil"/>
            </w:tcBorders>
          </w:tcPr>
          <w:p w14:paraId="2898503A" w14:textId="304826B1" w:rsidR="00EB4D6E" w:rsidRPr="007800A1" w:rsidRDefault="00EB4D6E" w:rsidP="00EB4D6E">
            <w:pPr>
              <w:pStyle w:val="BodyText"/>
              <w:spacing w:before="0" w:after="0"/>
              <w:rPr>
                <w:rFonts w:ascii="Arial" w:eastAsia="Arial" w:hAnsi="Arial" w:cs="Arial"/>
              </w:rPr>
            </w:pPr>
            <w:r>
              <w:rPr>
                <w:rFonts w:ascii="Arial" w:eastAsia="Arial" w:hAnsi="Arial" w:cs="Arial"/>
              </w:rPr>
              <w:t>Co-ops</w:t>
            </w:r>
          </w:p>
        </w:tc>
        <w:tc>
          <w:tcPr>
            <w:tcW w:w="901" w:type="dxa"/>
            <w:gridSpan w:val="6"/>
            <w:tcBorders>
              <w:top w:val="nil"/>
              <w:left w:val="nil"/>
              <w:bottom w:val="nil"/>
              <w:right w:val="nil"/>
            </w:tcBorders>
          </w:tcPr>
          <w:p w14:paraId="764A7FEF" w14:textId="22D45659"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169256"/>
                <w:placeholder>
                  <w:docPart w:val="513FAE69662B4A2C9E42A5518095DDDF"/>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230" w:type="dxa"/>
            <w:gridSpan w:val="23"/>
            <w:tcBorders>
              <w:top w:val="nil"/>
              <w:left w:val="nil"/>
              <w:bottom w:val="nil"/>
              <w:right w:val="nil"/>
            </w:tcBorders>
          </w:tcPr>
          <w:p w14:paraId="6737D2EC" w14:textId="2F03A33C" w:rsidR="00EB4D6E" w:rsidRPr="003878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891" w:type="dxa"/>
            <w:gridSpan w:val="10"/>
            <w:tcBorders>
              <w:top w:val="nil"/>
              <w:left w:val="nil"/>
              <w:bottom w:val="nil"/>
              <w:right w:val="nil"/>
            </w:tcBorders>
          </w:tcPr>
          <w:p w14:paraId="603707A8" w14:textId="33EC7FD2" w:rsidR="00EB4D6E" w:rsidRPr="00387821"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2085792416"/>
                <w:placeholder>
                  <w:docPart w:val="0525169FAB1A400486DCD269654F47BC"/>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c>
          <w:tcPr>
            <w:tcW w:w="2346" w:type="dxa"/>
            <w:gridSpan w:val="18"/>
            <w:tcBorders>
              <w:top w:val="nil"/>
              <w:left w:val="nil"/>
              <w:bottom w:val="nil"/>
              <w:right w:val="nil"/>
            </w:tcBorders>
          </w:tcPr>
          <w:p w14:paraId="231ADCE0" w14:textId="274080D6" w:rsidR="00EB4D6E" w:rsidRPr="00387821"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303" w:type="dxa"/>
            <w:gridSpan w:val="10"/>
            <w:tcBorders>
              <w:top w:val="nil"/>
              <w:left w:val="nil"/>
              <w:bottom w:val="nil"/>
            </w:tcBorders>
          </w:tcPr>
          <w:p w14:paraId="58984A53" w14:textId="06FC72B2"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6731186"/>
                <w:placeholder>
                  <w:docPart w:val="5E6006254FC942CB8276D7ED38B28DFA"/>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r>
      <w:tr w:rsidR="00EB4D6E" w14:paraId="5D7286FA" w14:textId="77777777" w:rsidTr="002E50BF">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tcBorders>
          </w:tcPr>
          <w:p w14:paraId="1DF1B9D3" w14:textId="336FB932" w:rsidR="00EB4D6E" w:rsidRPr="00B63E7A" w:rsidRDefault="00EB4D6E" w:rsidP="00EB4D6E">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605BB5">
              <w:t>and whether or not covered under WRAP/OCIP/CCIP</w:t>
            </w:r>
            <w:r w:rsidRPr="00B63E7A">
              <w:t>:</w:t>
            </w:r>
            <w:r>
              <w:t xml:space="preserve"> </w:t>
            </w:r>
            <w:sdt>
              <w:sdtPr>
                <w:id w:val="-2107022213"/>
                <w:placeholder>
                  <w:docPart w:val="DCB585DDBB9343E7BE2C24A4E27F1965"/>
                </w:placeholder>
                <w:showingPlcHdr/>
              </w:sdtPr>
              <w:sdtEndPr/>
              <w:sdtContent>
                <w:r w:rsidRPr="00B63E7A">
                  <w:rPr>
                    <w:rStyle w:val="PlaceholderText"/>
                    <w:b/>
                    <w:bCs/>
                    <w:color w:val="CA6D4F" w:themeColor="text2"/>
                  </w:rPr>
                  <w:t>Please Explain.</w:t>
                </w:r>
              </w:sdtContent>
            </w:sdt>
          </w:p>
        </w:tc>
      </w:tr>
      <w:tr w:rsidR="00EB4D6E" w14:paraId="2538E8E5" w14:textId="77777777" w:rsidTr="002E50B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84" w:type="dxa"/>
            <w:gridSpan w:val="82"/>
            <w:tcBorders>
              <w:bottom w:val="nil"/>
              <w:right w:val="nil"/>
            </w:tcBorders>
          </w:tcPr>
          <w:p w14:paraId="39D49B7D" w14:textId="64A3BAEF" w:rsidR="00EB4D6E" w:rsidRPr="00A91D21" w:rsidRDefault="00EB4D6E" w:rsidP="00EB4D6E">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056" w:type="dxa"/>
            <w:gridSpan w:val="6"/>
            <w:tcBorders>
              <w:left w:val="nil"/>
              <w:bottom w:val="nil"/>
            </w:tcBorders>
          </w:tcPr>
          <w:p w14:paraId="2C5DCAC6" w14:textId="619C1200" w:rsidR="00EB4D6E" w:rsidRPr="00A91D21"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36755529"/>
                <w:placeholder>
                  <w:docPart w:val="B8263FA816864C5EBF8B5A9B17493ADF"/>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r>
      <w:tr w:rsidR="00EB4D6E" w14:paraId="3AC6ADD8"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tcBorders>
            <w:vAlign w:val="top"/>
          </w:tcPr>
          <w:p w14:paraId="20BE2CBA" w14:textId="59D57345" w:rsidR="00EB4D6E" w:rsidRDefault="00EB4D6E" w:rsidP="00EB4D6E">
            <w:pPr>
              <w:pStyle w:val="BodyText"/>
              <w:spacing w:before="0" w:after="0"/>
            </w:pPr>
            <w:r w:rsidRPr="00DA1A7D">
              <w:rPr>
                <w:b/>
                <w:bCs/>
              </w:rPr>
              <w:t xml:space="preserve">If “Yes,” </w:t>
            </w:r>
            <w:r w:rsidRPr="00605BB5">
              <w:t>please explain.</w:t>
            </w:r>
            <w:r>
              <w:t xml:space="preserve"> </w:t>
            </w:r>
            <w:sdt>
              <w:sdtPr>
                <w:id w:val="-604802976"/>
                <w:placeholder>
                  <w:docPart w:val="63667ED496334FD3A9524D68C3ED162C"/>
                </w:placeholder>
                <w:showingPlcHdr/>
              </w:sdtPr>
              <w:sdtEndPr/>
              <w:sdtContent>
                <w:r w:rsidRPr="00095AB5">
                  <w:rPr>
                    <w:rStyle w:val="PlaceholderText"/>
                    <w:b/>
                    <w:bCs/>
                    <w:color w:val="CA6D4F" w:themeColor="text2"/>
                  </w:rPr>
                  <w:t>Please Explain.</w:t>
                </w:r>
              </w:sdtContent>
            </w:sdt>
          </w:p>
        </w:tc>
      </w:tr>
      <w:tr w:rsidR="00EB4D6E" w:rsidRPr="00387821" w14:paraId="541119A0"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4" w:type="dxa"/>
            <w:gridSpan w:val="82"/>
            <w:tcBorders>
              <w:bottom w:val="single" w:sz="4" w:space="0" w:color="808080" w:themeColor="background1" w:themeShade="80"/>
              <w:right w:val="nil"/>
            </w:tcBorders>
          </w:tcPr>
          <w:p w14:paraId="23C03D2B" w14:textId="77777777" w:rsidR="00EB4D6E" w:rsidRPr="0002416A" w:rsidRDefault="00EB4D6E" w:rsidP="00EB4D6E">
            <w:pPr>
              <w:pStyle w:val="BodyText"/>
              <w:spacing w:after="0"/>
              <w:rPr>
                <w:b/>
                <w:bCs/>
              </w:rPr>
            </w:pPr>
            <w:r>
              <w:rPr>
                <w:b/>
                <w:bCs/>
              </w:rPr>
              <w:t>Do you have a formal written safety program?</w:t>
            </w:r>
          </w:p>
        </w:tc>
        <w:tc>
          <w:tcPr>
            <w:tcW w:w="1056" w:type="dxa"/>
            <w:gridSpan w:val="6"/>
            <w:tcBorders>
              <w:left w:val="nil"/>
              <w:bottom w:val="single" w:sz="4" w:space="0" w:color="808080" w:themeColor="background1" w:themeShade="80"/>
            </w:tcBorders>
          </w:tcPr>
          <w:p w14:paraId="673E174F" w14:textId="60B511B2" w:rsidR="00EB4D6E" w:rsidRPr="0002416A" w:rsidRDefault="009E4923" w:rsidP="00EB4D6E">
            <w:pPr>
              <w:pStyle w:val="BodyText"/>
              <w:spacing w:after="0"/>
              <w:cnfStyle w:val="000000010000" w:firstRow="0" w:lastRow="0" w:firstColumn="0" w:lastColumn="0" w:oddVBand="0" w:evenVBand="0" w:oddHBand="0" w:evenHBand="1" w:firstRowFirstColumn="0" w:firstRowLastColumn="0" w:lastRowFirstColumn="0" w:lastRowLastColumn="0"/>
              <w:rPr>
                <w:b w:val="0"/>
                <w:bCs w:val="0"/>
              </w:rPr>
            </w:pPr>
            <w:sdt>
              <w:sdtPr>
                <w:id w:val="1090431852"/>
                <w:placeholder>
                  <w:docPart w:val="7501246C185B48F8966A2EDCC557DA32"/>
                </w:placeholder>
                <w:showingPlcHdr/>
                <w:comboBox>
                  <w:listItem w:value="Choose an item."/>
                  <w:listItem w:displayText="Yes" w:value="Yes"/>
                  <w:listItem w:displayText="No" w:value="No"/>
                </w:comboBox>
              </w:sdtPr>
              <w:sdtEndPr/>
              <w:sdtContent>
                <w:r w:rsidR="00EB4D6E" w:rsidRPr="00B12475">
                  <w:rPr>
                    <w:rStyle w:val="PlaceholderText"/>
                    <w:color w:val="CA6D4F" w:themeColor="text2"/>
                  </w:rPr>
                  <w:t>Yes/No</w:t>
                </w:r>
              </w:sdtContent>
            </w:sdt>
          </w:p>
        </w:tc>
      </w:tr>
      <w:tr w:rsidR="00EB4D6E" w:rsidRPr="00387821" w14:paraId="11D88A91" w14:textId="77777777" w:rsidTr="002E50B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single" w:sz="4" w:space="0" w:color="808080" w:themeColor="background1" w:themeShade="80"/>
            </w:tcBorders>
            <w:vAlign w:val="top"/>
          </w:tcPr>
          <w:p w14:paraId="69E50408" w14:textId="67DB3DC5" w:rsidR="00EB4D6E" w:rsidRPr="0002416A" w:rsidRDefault="00EB4D6E" w:rsidP="00EB4D6E">
            <w:pPr>
              <w:pStyle w:val="BodyText"/>
              <w:spacing w:after="0"/>
            </w:pPr>
            <w:r>
              <w:rPr>
                <w:b/>
                <w:bCs/>
              </w:rPr>
              <w:t>P</w:t>
            </w:r>
            <w:r w:rsidRPr="005E2C5E">
              <w:rPr>
                <w:b/>
                <w:bCs/>
              </w:rPr>
              <w:t>lease describe the selection process for hiring employees</w:t>
            </w:r>
            <w:r w:rsidRPr="00572001">
              <w:t>.</w:t>
            </w:r>
            <w:r w:rsidRPr="00387821">
              <w:rPr>
                <w:b/>
                <w:bCs/>
              </w:rPr>
              <w:br/>
            </w:r>
            <w:sdt>
              <w:sdtPr>
                <w:id w:val="1563983098"/>
                <w:placeholder>
                  <w:docPart w:val="F9476CFB3F8842F48C0BC5463063D8E4"/>
                </w:placeholder>
                <w:showingPlcHdr/>
              </w:sdtPr>
              <w:sdtEndPr/>
              <w:sdtContent>
                <w:r w:rsidRPr="00387821">
                  <w:rPr>
                    <w:rStyle w:val="PlaceholderText"/>
                    <w:b/>
                    <w:bCs/>
                    <w:color w:val="CA6D4F" w:themeColor="text2"/>
                  </w:rPr>
                  <w:t>Please Explain.</w:t>
                </w:r>
              </w:sdtContent>
            </w:sdt>
          </w:p>
        </w:tc>
      </w:tr>
      <w:tr w:rsidR="00EB4D6E" w14:paraId="7314D2C3"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0" w:type="dxa"/>
            <w:gridSpan w:val="88"/>
            <w:tcBorders>
              <w:bottom w:val="nil"/>
            </w:tcBorders>
            <w:vAlign w:val="bottom"/>
          </w:tcPr>
          <w:p w14:paraId="315DB5D1" w14:textId="6940B489" w:rsidR="00EB4D6E" w:rsidRPr="00387821" w:rsidRDefault="00EB4D6E" w:rsidP="00EB4D6E">
            <w:pPr>
              <w:pStyle w:val="BodyText"/>
              <w:spacing w:before="0" w:after="0"/>
              <w:rPr>
                <w:b/>
                <w:bCs/>
              </w:rPr>
            </w:pPr>
            <w:r w:rsidRPr="00387821">
              <w:rPr>
                <w:b/>
                <w:bCs/>
              </w:rPr>
              <w:t>Does your hiring practice include?</w:t>
            </w:r>
          </w:p>
        </w:tc>
      </w:tr>
      <w:tr w:rsidR="00EB4D6E" w14:paraId="65A21EEE" w14:textId="77777777" w:rsidTr="002E50BF">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73" w:type="dxa"/>
            <w:gridSpan w:val="5"/>
            <w:tcBorders>
              <w:top w:val="nil"/>
              <w:right w:val="nil"/>
            </w:tcBorders>
          </w:tcPr>
          <w:p w14:paraId="618BC4D1" w14:textId="77777777" w:rsidR="00EB4D6E" w:rsidRDefault="00EB4D6E" w:rsidP="00EB4D6E">
            <w:pPr>
              <w:pStyle w:val="BodyText"/>
              <w:spacing w:before="0" w:after="0"/>
              <w:ind w:left="182" w:hanging="182"/>
              <w:rPr>
                <w:b/>
                <w:bCs/>
              </w:rPr>
            </w:pPr>
            <w:r>
              <w:t>a.) Pre-hire physical examinations?</w:t>
            </w:r>
          </w:p>
          <w:p w14:paraId="61562170" w14:textId="4A0A7592" w:rsidR="00EB4D6E" w:rsidRPr="00387821" w:rsidRDefault="009E4923" w:rsidP="00EB4D6E">
            <w:pPr>
              <w:pStyle w:val="BodyText"/>
              <w:spacing w:after="0"/>
              <w:ind w:left="182" w:hanging="18"/>
            </w:pPr>
            <w:sdt>
              <w:sdtPr>
                <w:id w:val="77033067"/>
                <w:placeholder>
                  <w:docPart w:val="FAC6F1BDBE434ABCA0D8CB9E745BA188"/>
                </w:placeholder>
                <w:showingPlcHdr/>
                <w:comboBox>
                  <w:listItem w:value="Choose an item."/>
                  <w:listItem w:displayText="Yes" w:value="Yes"/>
                  <w:listItem w:displayText="No" w:value="No"/>
                </w:comboBox>
              </w:sdtPr>
              <w:sdtEndPr/>
              <w:sdtContent>
                <w:r w:rsidR="00EB4D6E">
                  <w:rPr>
                    <w:rStyle w:val="PlaceholderText"/>
                    <w:b/>
                    <w:bCs/>
                    <w:color w:val="CA6D4F" w:themeColor="text2"/>
                  </w:rPr>
                  <w:t>Yes/No</w:t>
                </w:r>
              </w:sdtContent>
            </w:sdt>
          </w:p>
        </w:tc>
        <w:tc>
          <w:tcPr>
            <w:tcW w:w="1940" w:type="dxa"/>
            <w:gridSpan w:val="24"/>
            <w:tcBorders>
              <w:top w:val="nil"/>
              <w:left w:val="nil"/>
              <w:right w:val="nil"/>
            </w:tcBorders>
          </w:tcPr>
          <w:p w14:paraId="39292C1C" w14:textId="77777777" w:rsidR="00EB4D6E" w:rsidRDefault="00EB4D6E" w:rsidP="00EB4D6E">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b.) Pre-hire drug &amp; alcohol screenings?</w:t>
            </w:r>
          </w:p>
          <w:p w14:paraId="404D9D21" w14:textId="7B8E0E27" w:rsidR="00EB4D6E" w:rsidRPr="0002416A" w:rsidRDefault="009E4923" w:rsidP="00EB4D6E">
            <w:pPr>
              <w:pStyle w:val="BodyText"/>
              <w:spacing w:after="0"/>
              <w:ind w:left="182" w:hanging="11"/>
              <w:cnfStyle w:val="000000100000" w:firstRow="0" w:lastRow="0" w:firstColumn="0" w:lastColumn="0" w:oddVBand="0" w:evenVBand="0" w:oddHBand="1" w:evenHBand="0" w:firstRowFirstColumn="0" w:firstRowLastColumn="0" w:lastRowFirstColumn="0" w:lastRowLastColumn="0"/>
              <w:rPr>
                <w:b w:val="0"/>
                <w:bCs w:val="0"/>
              </w:rPr>
            </w:pPr>
            <w:sdt>
              <w:sdtPr>
                <w:id w:val="1768889795"/>
                <w:placeholder>
                  <w:docPart w:val="AF5572DCEDDE4840B77AB789B5950DB3"/>
                </w:placeholder>
                <w:showingPlcHdr/>
                <w:comboBox>
                  <w:listItem w:value="Choose an item."/>
                  <w:listItem w:displayText="Yes" w:value="Yes"/>
                  <w:listItem w:displayText="No" w:value="No"/>
                </w:comboBox>
              </w:sdtPr>
              <w:sdtEndPr/>
              <w:sdtContent>
                <w:r w:rsidR="00EB4D6E">
                  <w:rPr>
                    <w:rStyle w:val="PlaceholderText"/>
                    <w:color w:val="CA6D4F" w:themeColor="text2"/>
                  </w:rPr>
                  <w:t>Yes/No</w:t>
                </w:r>
              </w:sdtContent>
            </w:sdt>
          </w:p>
        </w:tc>
        <w:tc>
          <w:tcPr>
            <w:tcW w:w="2072" w:type="dxa"/>
            <w:gridSpan w:val="20"/>
            <w:tcBorders>
              <w:top w:val="nil"/>
              <w:left w:val="nil"/>
              <w:right w:val="nil"/>
            </w:tcBorders>
          </w:tcPr>
          <w:p w14:paraId="5C079ECB" w14:textId="77777777" w:rsidR="00EB4D6E" w:rsidRDefault="00EB4D6E" w:rsidP="00EB4D6E">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c.) Background &amp; reference checks?</w:t>
            </w:r>
          </w:p>
          <w:p w14:paraId="7C91D3DA" w14:textId="2B63ADE9" w:rsidR="00EB4D6E" w:rsidRPr="00387821" w:rsidRDefault="009E4923" w:rsidP="00EB4D6E">
            <w:pPr>
              <w:pStyle w:val="BodyText"/>
              <w:spacing w:after="0"/>
              <w:ind w:left="182" w:firstLine="25"/>
              <w:cnfStyle w:val="000000100000" w:firstRow="0" w:lastRow="0" w:firstColumn="0" w:lastColumn="0" w:oddVBand="0" w:evenVBand="0" w:oddHBand="1" w:evenHBand="0" w:firstRowFirstColumn="0" w:firstRowLastColumn="0" w:lastRowFirstColumn="0" w:lastRowLastColumn="0"/>
            </w:pPr>
            <w:sdt>
              <w:sdtPr>
                <w:id w:val="233211697"/>
                <w:placeholder>
                  <w:docPart w:val="1660F473DC2A41F09BB01B7D686B2519"/>
                </w:placeholder>
                <w:showingPlcHdr/>
                <w:comboBox>
                  <w:listItem w:value="Choose an item."/>
                  <w:listItem w:displayText="Yes" w:value="Yes"/>
                  <w:listItem w:displayText="No" w:value="No"/>
                </w:comboBox>
              </w:sdtPr>
              <w:sdtEndPr/>
              <w:sdtContent>
                <w:r w:rsidR="00EB4D6E">
                  <w:rPr>
                    <w:rStyle w:val="PlaceholderText"/>
                    <w:color w:val="CA6D4F" w:themeColor="text2"/>
                  </w:rPr>
                  <w:t>Yes/No</w:t>
                </w:r>
              </w:sdtContent>
            </w:sdt>
          </w:p>
        </w:tc>
        <w:tc>
          <w:tcPr>
            <w:tcW w:w="2157" w:type="dxa"/>
            <w:gridSpan w:val="17"/>
            <w:tcBorders>
              <w:top w:val="nil"/>
              <w:left w:val="nil"/>
              <w:right w:val="nil"/>
            </w:tcBorders>
          </w:tcPr>
          <w:p w14:paraId="12F67B54" w14:textId="51DC2EFA" w:rsidR="00EB4D6E" w:rsidRDefault="00EB4D6E" w:rsidP="00EB4D6E">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d.) </w:t>
            </w:r>
            <w:r w:rsidR="002E50BF">
              <w:rPr>
                <w:b w:val="0"/>
                <w:bCs w:val="0"/>
              </w:rPr>
              <w:t>Pre</w:t>
            </w:r>
            <w:r>
              <w:rPr>
                <w:b w:val="0"/>
                <w:bCs w:val="0"/>
              </w:rPr>
              <w:t xml:space="preserve">-hire MVR review? </w:t>
            </w:r>
            <w:r>
              <w:rPr>
                <w:b w:val="0"/>
                <w:bCs w:val="0"/>
              </w:rPr>
              <w:br/>
            </w:r>
            <w:r>
              <w:rPr>
                <w:b w:val="0"/>
                <w:bCs w:val="0"/>
                <w:sz w:val="12"/>
                <w:szCs w:val="12"/>
              </w:rPr>
              <w:t>(</w:t>
            </w:r>
            <w:proofErr w:type="gramStart"/>
            <w:r>
              <w:rPr>
                <w:b w:val="0"/>
                <w:bCs w:val="0"/>
                <w:sz w:val="12"/>
                <w:szCs w:val="12"/>
              </w:rPr>
              <w:t>if</w:t>
            </w:r>
            <w:proofErr w:type="gramEnd"/>
            <w:r>
              <w:rPr>
                <w:b w:val="0"/>
                <w:bCs w:val="0"/>
                <w:sz w:val="12"/>
                <w:szCs w:val="12"/>
              </w:rPr>
              <w:t xml:space="preserve"> there is driving responsibility)</w:t>
            </w:r>
          </w:p>
          <w:p w14:paraId="01793C5F" w14:textId="14E61192" w:rsidR="00EB4D6E" w:rsidRPr="00387821" w:rsidRDefault="009E4923" w:rsidP="00EB4D6E">
            <w:pPr>
              <w:pStyle w:val="BodyText"/>
              <w:spacing w:after="0"/>
              <w:ind w:left="182" w:firstLine="28"/>
              <w:cnfStyle w:val="000000100000" w:firstRow="0" w:lastRow="0" w:firstColumn="0" w:lastColumn="0" w:oddVBand="0" w:evenVBand="0" w:oddHBand="1" w:evenHBand="0" w:firstRowFirstColumn="0" w:firstRowLastColumn="0" w:lastRowFirstColumn="0" w:lastRowLastColumn="0"/>
            </w:pPr>
            <w:sdt>
              <w:sdtPr>
                <w:id w:val="496077317"/>
                <w:placeholder>
                  <w:docPart w:val="15D048E98DF54E5793B5CB54689B6225"/>
                </w:placeholder>
                <w:showingPlcHdr/>
                <w:comboBox>
                  <w:listItem w:value="Choose an item."/>
                  <w:listItem w:displayText="Yes" w:value="Yes"/>
                  <w:listItem w:displayText="No" w:value="No"/>
                </w:comboBox>
              </w:sdtPr>
              <w:sdtEndPr/>
              <w:sdtContent>
                <w:r w:rsidR="00EB4D6E">
                  <w:rPr>
                    <w:rStyle w:val="PlaceholderText"/>
                    <w:color w:val="CA6D4F" w:themeColor="text2"/>
                  </w:rPr>
                  <w:t>Yes/No</w:t>
                </w:r>
              </w:sdtContent>
            </w:sdt>
          </w:p>
        </w:tc>
        <w:tc>
          <w:tcPr>
            <w:tcW w:w="2498" w:type="dxa"/>
            <w:gridSpan w:val="22"/>
            <w:tcBorders>
              <w:top w:val="nil"/>
              <w:left w:val="nil"/>
            </w:tcBorders>
          </w:tcPr>
          <w:p w14:paraId="61B98B05" w14:textId="77777777" w:rsidR="00EB4D6E" w:rsidRDefault="00EB4D6E" w:rsidP="00EB4D6E">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e.)</w:t>
            </w:r>
            <w:r>
              <w:t xml:space="preserve"> </w:t>
            </w:r>
            <w:r>
              <w:rPr>
                <w:b w:val="0"/>
                <w:bCs w:val="0"/>
              </w:rPr>
              <w:t>Are employees trained in safe work practices?</w:t>
            </w:r>
          </w:p>
          <w:p w14:paraId="0747B973" w14:textId="261719DB" w:rsidR="00EB4D6E" w:rsidRPr="0002416A" w:rsidRDefault="009E4923" w:rsidP="00EB4D6E">
            <w:pPr>
              <w:pStyle w:val="BodyText"/>
              <w:spacing w:after="0"/>
              <w:ind w:left="182" w:firstLine="32"/>
              <w:cnfStyle w:val="000000100000" w:firstRow="0" w:lastRow="0" w:firstColumn="0" w:lastColumn="0" w:oddVBand="0" w:evenVBand="0" w:oddHBand="1" w:evenHBand="0" w:firstRowFirstColumn="0" w:firstRowLastColumn="0" w:lastRowFirstColumn="0" w:lastRowLastColumn="0"/>
            </w:pPr>
            <w:sdt>
              <w:sdtPr>
                <w:id w:val="626817468"/>
                <w:placeholder>
                  <w:docPart w:val="E9EED61CAA5C4B9DACF95A95BA913E2C"/>
                </w:placeholder>
                <w:showingPlcHdr/>
                <w:comboBox>
                  <w:listItem w:value="Choose an item."/>
                  <w:listItem w:displayText="Yes" w:value="Yes"/>
                  <w:listItem w:displayText="No" w:value="No"/>
                </w:comboBox>
              </w:sdtPr>
              <w:sdtEndPr/>
              <w:sdtContent>
                <w:r w:rsidR="00EB4D6E">
                  <w:rPr>
                    <w:rStyle w:val="PlaceholderText"/>
                    <w:color w:val="CA6D4F" w:themeColor="text2"/>
                  </w:rPr>
                  <w:t>Yes/No</w:t>
                </w:r>
              </w:sdtContent>
            </w:sdt>
          </w:p>
        </w:tc>
      </w:tr>
      <w:tr w:rsidR="00EB4D6E" w14:paraId="11C05A79" w14:textId="77777777" w:rsidTr="002E50B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845" w:type="dxa"/>
            <w:gridSpan w:val="31"/>
            <w:tcBorders>
              <w:right w:val="nil"/>
            </w:tcBorders>
          </w:tcPr>
          <w:p w14:paraId="66897B27" w14:textId="6EF3790D" w:rsidR="00EB4D6E" w:rsidRPr="00241DE0" w:rsidRDefault="00EB4D6E" w:rsidP="00EB4D6E">
            <w:pPr>
              <w:pStyle w:val="BodyText"/>
              <w:spacing w:before="0" w:after="0"/>
            </w:pPr>
            <w:r w:rsidRPr="00241DE0">
              <w:rPr>
                <w:b/>
                <w:bCs/>
              </w:rPr>
              <w:t>Do you utilize any of the following in your operations?</w:t>
            </w:r>
          </w:p>
        </w:tc>
        <w:tc>
          <w:tcPr>
            <w:tcW w:w="2253" w:type="dxa"/>
            <w:gridSpan w:val="22"/>
            <w:tcBorders>
              <w:left w:val="nil"/>
              <w:right w:val="nil"/>
            </w:tcBorders>
          </w:tcPr>
          <w:p w14:paraId="6CE98117" w14:textId="23A66333" w:rsidR="00EB4D6E" w:rsidRPr="00241DE0"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84E15F4F896A44ECBF6855CC4F902B62"/>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347" w:type="dxa"/>
            <w:gridSpan w:val="19"/>
            <w:tcBorders>
              <w:left w:val="nil"/>
              <w:right w:val="nil"/>
            </w:tcBorders>
          </w:tcPr>
          <w:p w14:paraId="550A3781" w14:textId="67FE58ED" w:rsidR="00EB4D6E" w:rsidRPr="00241DE0"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45AEB62DBE3345EE843DEE998C528971"/>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1995" w:type="dxa"/>
            <w:gridSpan w:val="16"/>
            <w:tcBorders>
              <w:left w:val="nil"/>
            </w:tcBorders>
          </w:tcPr>
          <w:p w14:paraId="5CFDDAD1" w14:textId="339068C7" w:rsidR="00EB4D6E" w:rsidRPr="00241DE0"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E2FD46244AF3446DA13E9A17B47DEBC4"/>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EB4D6E" w14:paraId="59CFFEB5"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4" w:type="dxa"/>
            <w:gridSpan w:val="82"/>
            <w:tcBorders>
              <w:bottom w:val="nil"/>
              <w:right w:val="nil"/>
            </w:tcBorders>
          </w:tcPr>
          <w:p w14:paraId="7307AF6D" w14:textId="1F3CCD8C" w:rsidR="00EB4D6E" w:rsidRPr="00A60B71" w:rsidRDefault="00EB4D6E" w:rsidP="00EB4D6E">
            <w:pPr>
              <w:pStyle w:val="BodyText"/>
              <w:spacing w:before="0" w:after="0"/>
              <w:rPr>
                <w:b/>
                <w:bCs/>
              </w:rPr>
            </w:pPr>
            <w:r w:rsidRPr="00A60B71">
              <w:rPr>
                <w:b/>
                <w:bCs/>
              </w:rPr>
              <w:t>Do you or your sub-contractors perform any work over 3 stories?</w:t>
            </w:r>
          </w:p>
        </w:tc>
        <w:tc>
          <w:tcPr>
            <w:tcW w:w="1056" w:type="dxa"/>
            <w:gridSpan w:val="6"/>
            <w:tcBorders>
              <w:left w:val="nil"/>
              <w:bottom w:val="nil"/>
            </w:tcBorders>
          </w:tcPr>
          <w:p w14:paraId="08E1CF07" w14:textId="14D32C98"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65629524"/>
                <w:placeholder>
                  <w:docPart w:val="2C28A0409216403587F90CD2FD288ACF"/>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2F838DF3"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4" w:type="dxa"/>
            <w:gridSpan w:val="82"/>
            <w:tcBorders>
              <w:top w:val="nil"/>
              <w:bottom w:val="nil"/>
              <w:right w:val="nil"/>
            </w:tcBorders>
          </w:tcPr>
          <w:p w14:paraId="006A7307" w14:textId="4F570FA9" w:rsidR="00EB4D6E" w:rsidRPr="00A60B71" w:rsidRDefault="00EB4D6E" w:rsidP="00EB4D6E">
            <w:pPr>
              <w:pStyle w:val="BodyText"/>
              <w:spacing w:before="0" w:after="0"/>
            </w:pPr>
            <w:r w:rsidRPr="00B63E7A">
              <w:rPr>
                <w:b/>
                <w:bCs/>
              </w:rPr>
              <w:t>If “Yes</w:t>
            </w:r>
            <w:r>
              <w:rPr>
                <w:b/>
                <w:bCs/>
              </w:rPr>
              <w:t>,”</w:t>
            </w:r>
            <w:r w:rsidRPr="00B63E7A">
              <w:rPr>
                <w:b/>
                <w:bCs/>
              </w:rPr>
              <w:t xml:space="preserve"> </w:t>
            </w:r>
            <w:r w:rsidRPr="00605BB5">
              <w:t>please describe work more than 3 stories.</w:t>
            </w:r>
            <w:r>
              <w:t xml:space="preserve"> </w:t>
            </w:r>
            <w:sdt>
              <w:sdtPr>
                <w:id w:val="241841194"/>
                <w:placeholder>
                  <w:docPart w:val="4757FEDB94A94D1A90B9CF4D175D8AF9"/>
                </w:placeholder>
                <w:showingPlcHdr/>
              </w:sdtPr>
              <w:sdtEndPr/>
              <w:sdtContent>
                <w:r w:rsidRPr="00095AB5">
                  <w:rPr>
                    <w:rStyle w:val="PlaceholderText"/>
                    <w:b/>
                    <w:bCs/>
                    <w:color w:val="CA6D4F" w:themeColor="text2"/>
                  </w:rPr>
                  <w:t>Please Explain.</w:t>
                </w:r>
              </w:sdtContent>
            </w:sdt>
          </w:p>
        </w:tc>
        <w:tc>
          <w:tcPr>
            <w:tcW w:w="1056" w:type="dxa"/>
            <w:gridSpan w:val="6"/>
            <w:tcBorders>
              <w:top w:val="nil"/>
              <w:left w:val="nil"/>
              <w:bottom w:val="nil"/>
            </w:tcBorders>
          </w:tcPr>
          <w:p w14:paraId="0ECB7CE8"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EB4D6E" w14:paraId="7FB1BEAC"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3" w:type="dxa"/>
            <w:gridSpan w:val="5"/>
            <w:tcBorders>
              <w:top w:val="nil"/>
              <w:right w:val="nil"/>
            </w:tcBorders>
          </w:tcPr>
          <w:p w14:paraId="56E2CC9B" w14:textId="33F1E470" w:rsidR="00EB4D6E" w:rsidRPr="00A60B71" w:rsidRDefault="00EB4D6E" w:rsidP="00EB4D6E">
            <w:pPr>
              <w:pStyle w:val="BodyText"/>
              <w:spacing w:before="0" w:after="0"/>
              <w:rPr>
                <w:b/>
                <w:bCs/>
              </w:rPr>
            </w:pPr>
            <w:r w:rsidRPr="007E435C">
              <w:rPr>
                <w:rFonts w:ascii="Arial" w:eastAsia="Arial" w:hAnsi="Arial" w:cs="Arial"/>
                <w:spacing w:val="2"/>
              </w:rPr>
              <w:t>M</w:t>
            </w:r>
            <w:r w:rsidRPr="007E435C">
              <w:rPr>
                <w:rFonts w:ascii="Arial" w:eastAsia="Arial" w:hAnsi="Arial" w:cs="Arial"/>
              </w:rPr>
              <w:t>a</w:t>
            </w:r>
            <w:r w:rsidRPr="007E435C">
              <w:rPr>
                <w:rFonts w:ascii="Arial" w:eastAsia="Arial" w:hAnsi="Arial" w:cs="Arial"/>
                <w:spacing w:val="1"/>
              </w:rPr>
              <w:t>x</w:t>
            </w:r>
            <w:r w:rsidRPr="007E435C">
              <w:rPr>
                <w:rFonts w:ascii="Arial" w:eastAsia="Arial" w:hAnsi="Arial" w:cs="Arial"/>
                <w:spacing w:val="-1"/>
              </w:rPr>
              <w:t>i</w:t>
            </w:r>
            <w:r w:rsidRPr="007E435C">
              <w:rPr>
                <w:rFonts w:ascii="Arial" w:eastAsia="Arial" w:hAnsi="Arial" w:cs="Arial"/>
                <w:spacing w:val="2"/>
              </w:rPr>
              <w:t>m</w:t>
            </w:r>
            <w:r w:rsidRPr="007E435C">
              <w:rPr>
                <w:rFonts w:ascii="Arial" w:eastAsia="Arial" w:hAnsi="Arial" w:cs="Arial"/>
              </w:rPr>
              <w:t>um</w:t>
            </w:r>
            <w:r w:rsidRPr="007E435C">
              <w:rPr>
                <w:rFonts w:ascii="Arial" w:eastAsia="Arial" w:hAnsi="Arial" w:cs="Arial"/>
                <w:spacing w:val="-8"/>
              </w:rPr>
              <w:t xml:space="preserve"> </w:t>
            </w:r>
            <w:r>
              <w:rPr>
                <w:rFonts w:ascii="Arial" w:eastAsia="Arial" w:hAnsi="Arial" w:cs="Arial"/>
              </w:rPr>
              <w:t>Height/Stories</w:t>
            </w:r>
          </w:p>
        </w:tc>
        <w:tc>
          <w:tcPr>
            <w:tcW w:w="2162" w:type="dxa"/>
            <w:gridSpan w:val="27"/>
            <w:tcBorders>
              <w:top w:val="nil"/>
              <w:left w:val="nil"/>
              <w:right w:val="nil"/>
            </w:tcBorders>
          </w:tcPr>
          <w:p w14:paraId="55D048D5" w14:textId="219E239F" w:rsidR="00EB4D6E" w:rsidRPr="00A60B71"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144626298"/>
                <w:placeholder>
                  <w:docPart w:val="E8339682788E425AA395304CB918A5A3"/>
                </w:placeholder>
                <w:showingPlcHdr/>
              </w:sdtPr>
              <w:sdtEndPr/>
              <w:sdtContent>
                <w:r w:rsidR="00EB4D6E">
                  <w:rPr>
                    <w:rStyle w:val="PlaceholderText"/>
                    <w:color w:val="CA6D4F" w:themeColor="text2"/>
                  </w:rPr>
                  <w:t>#</w:t>
                </w:r>
              </w:sdtContent>
            </w:sdt>
            <w:r w:rsidR="00EB4D6E">
              <w:t xml:space="preserve">  </w:t>
            </w:r>
            <w:sdt>
              <w:sdtPr>
                <w:id w:val="682937434"/>
                <w:placeholder>
                  <w:docPart w:val="A88493B24084425997FBB4840E70D498"/>
                </w:placeholder>
                <w:showingPlcHdr/>
                <w:comboBox>
                  <w:listItem w:value="Choose an item."/>
                  <w:listItem w:displayText="Feet" w:value="Feet"/>
                  <w:listItem w:displayText="Stories" w:value="Stories"/>
                </w:comboBox>
              </w:sdtPr>
              <w:sdtEndPr/>
              <w:sdtContent>
                <w:r w:rsidR="00EB4D6E" w:rsidRPr="00E63E92">
                  <w:rPr>
                    <w:rStyle w:val="PlaceholderText"/>
                    <w:color w:val="CA6D4F" w:themeColor="text2"/>
                  </w:rPr>
                  <w:t>Choose an item.</w:t>
                </w:r>
              </w:sdtContent>
            </w:sdt>
          </w:p>
        </w:tc>
        <w:tc>
          <w:tcPr>
            <w:tcW w:w="1803" w:type="dxa"/>
            <w:gridSpan w:val="15"/>
            <w:tcBorders>
              <w:top w:val="nil"/>
              <w:left w:val="nil"/>
              <w:right w:val="nil"/>
            </w:tcBorders>
          </w:tcPr>
          <w:p w14:paraId="3286EAE5" w14:textId="724919D1" w:rsidR="00EB4D6E" w:rsidRPr="00A60B71"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Average Height/Stories</w:t>
            </w:r>
          </w:p>
        </w:tc>
        <w:tc>
          <w:tcPr>
            <w:tcW w:w="3646" w:type="dxa"/>
            <w:gridSpan w:val="35"/>
            <w:tcBorders>
              <w:top w:val="nil"/>
              <w:left w:val="nil"/>
              <w:right w:val="nil"/>
            </w:tcBorders>
          </w:tcPr>
          <w:p w14:paraId="6DABE62E" w14:textId="3056F1B7" w:rsidR="00EB4D6E" w:rsidRPr="00A60B71"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0051080"/>
                <w:placeholder>
                  <w:docPart w:val="75BFF516E6C0422596E5F81C78635127"/>
                </w:placeholder>
                <w:showingPlcHdr/>
              </w:sdtPr>
              <w:sdtEndPr/>
              <w:sdtContent>
                <w:r w:rsidR="00EB4D6E">
                  <w:rPr>
                    <w:rStyle w:val="PlaceholderText"/>
                    <w:color w:val="CA6D4F" w:themeColor="text2"/>
                  </w:rPr>
                  <w:t>#</w:t>
                </w:r>
              </w:sdtContent>
            </w:sdt>
            <w:r w:rsidR="00EB4D6E">
              <w:t xml:space="preserve">  </w:t>
            </w:r>
            <w:sdt>
              <w:sdtPr>
                <w:id w:val="1464619608"/>
                <w:placeholder>
                  <w:docPart w:val="33210E8BA14C4F4AAC4AF32450F0959B"/>
                </w:placeholder>
                <w:showingPlcHdr/>
                <w:comboBox>
                  <w:listItem w:value="Choose an item."/>
                  <w:listItem w:displayText="Feet" w:value="Feet"/>
                  <w:listItem w:displayText="Stories" w:value="Stories"/>
                </w:comboBox>
              </w:sdtPr>
              <w:sdtEndPr/>
              <w:sdtContent>
                <w:r w:rsidR="00EB4D6E" w:rsidRPr="00E63E92">
                  <w:rPr>
                    <w:rStyle w:val="PlaceholderText"/>
                    <w:color w:val="CA6D4F" w:themeColor="text2"/>
                  </w:rPr>
                  <w:t>Choose an item.</w:t>
                </w:r>
              </w:sdtContent>
            </w:sdt>
          </w:p>
        </w:tc>
        <w:tc>
          <w:tcPr>
            <w:tcW w:w="1056" w:type="dxa"/>
            <w:gridSpan w:val="6"/>
            <w:tcBorders>
              <w:top w:val="nil"/>
              <w:left w:val="nil"/>
            </w:tcBorders>
          </w:tcPr>
          <w:p w14:paraId="76AA55FD" w14:textId="0EA09136"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EB4D6E" w14:paraId="174703AD"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4" w:type="dxa"/>
            <w:gridSpan w:val="82"/>
            <w:tcBorders>
              <w:bottom w:val="nil"/>
              <w:right w:val="nil"/>
            </w:tcBorders>
          </w:tcPr>
          <w:p w14:paraId="3EAB42C3" w14:textId="517A55C3" w:rsidR="00EB4D6E" w:rsidRPr="00A60B71" w:rsidRDefault="00EB4D6E" w:rsidP="00EB4D6E">
            <w:pPr>
              <w:pStyle w:val="BodyText"/>
              <w:spacing w:before="0" w:after="0"/>
              <w:rPr>
                <w:b/>
                <w:bCs/>
              </w:rPr>
            </w:pPr>
            <w:r w:rsidRPr="00A60B71">
              <w:rPr>
                <w:b/>
                <w:bCs/>
              </w:rPr>
              <w:t>Any municipal work conducted?</w:t>
            </w:r>
          </w:p>
        </w:tc>
        <w:tc>
          <w:tcPr>
            <w:tcW w:w="1056" w:type="dxa"/>
            <w:gridSpan w:val="6"/>
            <w:tcBorders>
              <w:left w:val="nil"/>
              <w:bottom w:val="nil"/>
            </w:tcBorders>
          </w:tcPr>
          <w:p w14:paraId="4B2CF886" w14:textId="45272962"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6449440"/>
                <w:placeholder>
                  <w:docPart w:val="2D88391C77CA4471AF14FF080A5B3B91"/>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21701EC6"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bottom w:val="single" w:sz="4" w:space="0" w:color="808080" w:themeColor="background1" w:themeShade="80"/>
            </w:tcBorders>
          </w:tcPr>
          <w:p w14:paraId="39B64B36" w14:textId="64917528" w:rsidR="00EB4D6E" w:rsidRDefault="00EB4D6E" w:rsidP="00EB4D6E">
            <w:pPr>
              <w:pStyle w:val="BodyText"/>
              <w:spacing w:before="0" w:after="0"/>
            </w:pPr>
            <w:r w:rsidRPr="00B63E7A">
              <w:rPr>
                <w:b/>
                <w:bCs/>
              </w:rPr>
              <w:t>If “Yes</w:t>
            </w:r>
            <w:r>
              <w:rPr>
                <w:b/>
                <w:bCs/>
              </w:rPr>
              <w:t>,”</w:t>
            </w:r>
            <w:r w:rsidRPr="00B63E7A">
              <w:rPr>
                <w:b/>
                <w:bCs/>
              </w:rPr>
              <w:t xml:space="preserve"> </w:t>
            </w:r>
            <w:r w:rsidRPr="00A60B71">
              <w:rPr>
                <w:b/>
                <w:bCs/>
              </w:rPr>
              <w:t>provide a few examples of projects performed</w:t>
            </w:r>
            <w:r w:rsidRPr="00B63E7A">
              <w:rPr>
                <w:b/>
                <w:bCs/>
              </w:rPr>
              <w:t>.</w:t>
            </w:r>
            <w:r>
              <w:t xml:space="preserve"> </w:t>
            </w:r>
            <w:sdt>
              <w:sdtPr>
                <w:id w:val="1938868202"/>
                <w:placeholder>
                  <w:docPart w:val="8A1843F796A143C6B19B46D88CA990BA"/>
                </w:placeholder>
                <w:showingPlcHdr/>
              </w:sdtPr>
              <w:sdtEndPr/>
              <w:sdtContent>
                <w:r w:rsidRPr="00095AB5">
                  <w:rPr>
                    <w:rStyle w:val="PlaceholderText"/>
                    <w:b/>
                    <w:bCs/>
                    <w:color w:val="CA6D4F" w:themeColor="text2"/>
                  </w:rPr>
                  <w:t>Please Explain.</w:t>
                </w:r>
              </w:sdtContent>
            </w:sdt>
          </w:p>
        </w:tc>
      </w:tr>
      <w:tr w:rsidR="00EB4D6E" w14:paraId="7D833223"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4" w:type="dxa"/>
            <w:gridSpan w:val="82"/>
            <w:tcBorders>
              <w:top w:val="single" w:sz="4" w:space="0" w:color="808080" w:themeColor="background1" w:themeShade="80"/>
              <w:bottom w:val="nil"/>
              <w:right w:val="nil"/>
            </w:tcBorders>
          </w:tcPr>
          <w:p w14:paraId="475D62CB" w14:textId="38B8C662" w:rsidR="00EB4D6E" w:rsidRPr="0097794E" w:rsidRDefault="00EB4D6E" w:rsidP="00EB4D6E">
            <w:pPr>
              <w:pStyle w:val="BodyText"/>
              <w:spacing w:before="0" w:after="0"/>
              <w:rPr>
                <w:b/>
                <w:bCs/>
              </w:rPr>
            </w:pPr>
            <w:r w:rsidRPr="0097794E">
              <w:rPr>
                <w:b/>
                <w:bCs/>
              </w:rPr>
              <w:t>Any work performed below grade?</w:t>
            </w:r>
          </w:p>
        </w:tc>
        <w:tc>
          <w:tcPr>
            <w:tcW w:w="1056" w:type="dxa"/>
            <w:gridSpan w:val="6"/>
            <w:tcBorders>
              <w:top w:val="single" w:sz="4" w:space="0" w:color="808080" w:themeColor="background1" w:themeShade="80"/>
              <w:left w:val="nil"/>
              <w:bottom w:val="nil"/>
            </w:tcBorders>
          </w:tcPr>
          <w:p w14:paraId="64A3DDDC" w14:textId="1C158372"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5466694"/>
                <w:placeholder>
                  <w:docPart w:val="71EFEAC44D4C4262B05EE47B7078F032"/>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458A9797"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6" w:type="dxa"/>
            <w:gridSpan w:val="6"/>
            <w:tcBorders>
              <w:top w:val="nil"/>
              <w:bottom w:val="single" w:sz="4" w:space="0" w:color="7F7F7F" w:themeColor="text1" w:themeTint="80"/>
              <w:right w:val="nil"/>
            </w:tcBorders>
          </w:tcPr>
          <w:p w14:paraId="47697352" w14:textId="3C26BED2" w:rsidR="00EB4D6E" w:rsidRDefault="00EB4D6E" w:rsidP="00EB4D6E">
            <w:pPr>
              <w:pStyle w:val="BodyText"/>
              <w:spacing w:before="0" w:after="0"/>
              <w:rPr>
                <w:b/>
                <w:bCs/>
              </w:rPr>
            </w:pPr>
            <w:r w:rsidRPr="007E435C">
              <w:rPr>
                <w:rFonts w:ascii="Arial" w:eastAsia="Arial" w:hAnsi="Arial" w:cs="Arial"/>
                <w:spacing w:val="2"/>
              </w:rPr>
              <w:t>M</w:t>
            </w:r>
            <w:r w:rsidRPr="007E435C">
              <w:rPr>
                <w:rFonts w:ascii="Arial" w:eastAsia="Arial" w:hAnsi="Arial" w:cs="Arial"/>
              </w:rPr>
              <w:t>a</w:t>
            </w:r>
            <w:r w:rsidRPr="007E435C">
              <w:rPr>
                <w:rFonts w:ascii="Arial" w:eastAsia="Arial" w:hAnsi="Arial" w:cs="Arial"/>
                <w:spacing w:val="1"/>
              </w:rPr>
              <w:t>x</w:t>
            </w:r>
            <w:r w:rsidRPr="007E435C">
              <w:rPr>
                <w:rFonts w:ascii="Arial" w:eastAsia="Arial" w:hAnsi="Arial" w:cs="Arial"/>
                <w:spacing w:val="-1"/>
              </w:rPr>
              <w:t>i</w:t>
            </w:r>
            <w:r w:rsidRPr="007E435C">
              <w:rPr>
                <w:rFonts w:ascii="Arial" w:eastAsia="Arial" w:hAnsi="Arial" w:cs="Arial"/>
                <w:spacing w:val="2"/>
              </w:rPr>
              <w:t>m</w:t>
            </w:r>
            <w:r w:rsidRPr="007E435C">
              <w:rPr>
                <w:rFonts w:ascii="Arial" w:eastAsia="Arial" w:hAnsi="Arial" w:cs="Arial"/>
              </w:rPr>
              <w:t>um</w:t>
            </w:r>
            <w:r w:rsidRPr="007E435C">
              <w:rPr>
                <w:rFonts w:ascii="Arial" w:eastAsia="Arial" w:hAnsi="Arial" w:cs="Arial"/>
                <w:spacing w:val="-8"/>
              </w:rPr>
              <w:t xml:space="preserve"> </w:t>
            </w:r>
            <w:r>
              <w:rPr>
                <w:rFonts w:ascii="Arial" w:eastAsia="Arial" w:hAnsi="Arial" w:cs="Arial"/>
              </w:rPr>
              <w:t>Depth</w:t>
            </w:r>
          </w:p>
        </w:tc>
        <w:tc>
          <w:tcPr>
            <w:tcW w:w="2161" w:type="dxa"/>
            <w:gridSpan w:val="27"/>
            <w:tcBorders>
              <w:top w:val="nil"/>
              <w:left w:val="nil"/>
              <w:bottom w:val="single" w:sz="4" w:space="0" w:color="7F7F7F" w:themeColor="text1" w:themeTint="80"/>
              <w:right w:val="nil"/>
            </w:tcBorders>
          </w:tcPr>
          <w:p w14:paraId="3379EF6D" w14:textId="5EFCACCF"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65321461"/>
                <w:placeholder>
                  <w:docPart w:val="6155C44BAF9F4EDBA5430B2E941749F4"/>
                </w:placeholder>
                <w:showingPlcHdr/>
              </w:sdtPr>
              <w:sdtEndPr/>
              <w:sdtContent>
                <w:r w:rsidR="00EB4D6E">
                  <w:rPr>
                    <w:rStyle w:val="PlaceholderText"/>
                    <w:color w:val="CA6D4F" w:themeColor="text2"/>
                  </w:rPr>
                  <w:t>#</w:t>
                </w:r>
              </w:sdtContent>
            </w:sdt>
            <w:r w:rsidR="00EB4D6E">
              <w:t xml:space="preserve">  ft</w:t>
            </w:r>
          </w:p>
        </w:tc>
        <w:tc>
          <w:tcPr>
            <w:tcW w:w="1803" w:type="dxa"/>
            <w:gridSpan w:val="15"/>
            <w:tcBorders>
              <w:top w:val="nil"/>
              <w:left w:val="nil"/>
              <w:bottom w:val="single" w:sz="4" w:space="0" w:color="7F7F7F" w:themeColor="text1" w:themeTint="80"/>
              <w:right w:val="nil"/>
            </w:tcBorders>
          </w:tcPr>
          <w:p w14:paraId="67E2EBE2" w14:textId="1CA3DF39"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Percentage of work</w:t>
            </w:r>
          </w:p>
        </w:tc>
        <w:tc>
          <w:tcPr>
            <w:tcW w:w="3634" w:type="dxa"/>
            <w:gridSpan w:val="34"/>
            <w:tcBorders>
              <w:top w:val="nil"/>
              <w:left w:val="nil"/>
              <w:bottom w:val="single" w:sz="4" w:space="0" w:color="7F7F7F" w:themeColor="text1" w:themeTint="80"/>
              <w:right w:val="nil"/>
            </w:tcBorders>
          </w:tcPr>
          <w:p w14:paraId="213AA2BB" w14:textId="5E71D46E"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392498168"/>
                <w:placeholder>
                  <w:docPart w:val="AD3DF6B10344425FB82E17913A47C92B"/>
                </w:placeholder>
                <w:showingPlcHdr/>
              </w:sdtPr>
              <w:sdtEndPr/>
              <w:sdtContent>
                <w:r w:rsidR="00EB4D6E" w:rsidRPr="007E435C">
                  <w:rPr>
                    <w:rStyle w:val="PlaceholderText"/>
                    <w:color w:val="CA6D4F" w:themeColor="text2"/>
                  </w:rPr>
                  <w:t>%</w:t>
                </w:r>
              </w:sdtContent>
            </w:sdt>
            <w:r w:rsidR="00EB4D6E">
              <w:rPr>
                <w:b w:val="0"/>
                <w:bCs w:val="0"/>
              </w:rPr>
              <w:t xml:space="preserve">    </w:t>
            </w:r>
            <w:r w:rsidR="00EB4D6E" w:rsidRPr="00965D2B">
              <w:t>%</w:t>
            </w:r>
          </w:p>
        </w:tc>
        <w:tc>
          <w:tcPr>
            <w:tcW w:w="1056" w:type="dxa"/>
            <w:gridSpan w:val="6"/>
            <w:tcBorders>
              <w:top w:val="nil"/>
              <w:left w:val="nil"/>
            </w:tcBorders>
          </w:tcPr>
          <w:p w14:paraId="6181A457"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EB4D6E" w14:paraId="21F9923F" w14:textId="77777777" w:rsidTr="002E50B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309" w:type="dxa"/>
            <w:gridSpan w:val="13"/>
            <w:tcBorders>
              <w:top w:val="single" w:sz="4" w:space="0" w:color="7F7F7F" w:themeColor="text1" w:themeTint="80"/>
              <w:right w:val="nil"/>
            </w:tcBorders>
          </w:tcPr>
          <w:p w14:paraId="26B9B08C" w14:textId="7CC8C933" w:rsidR="00EB4D6E" w:rsidRPr="00E17C05" w:rsidRDefault="00EB4D6E" w:rsidP="00EB4D6E">
            <w:pPr>
              <w:pStyle w:val="BodyText"/>
              <w:spacing w:before="0" w:after="0"/>
              <w:rPr>
                <w:rFonts w:ascii="Arial" w:eastAsia="Arial" w:hAnsi="Arial" w:cs="Arial"/>
                <w:b/>
                <w:bCs/>
                <w:spacing w:val="-1"/>
              </w:rPr>
            </w:pPr>
            <w:r w:rsidRPr="00965D2B">
              <w:rPr>
                <w:rFonts w:ascii="Arial" w:eastAsia="Arial" w:hAnsi="Arial" w:cs="Arial"/>
                <w:b/>
                <w:bCs/>
                <w:spacing w:val="-1"/>
              </w:rPr>
              <w:t>Percentage of work perform on</w:t>
            </w:r>
            <w:r>
              <w:rPr>
                <w:rFonts w:ascii="Arial" w:eastAsia="Arial" w:hAnsi="Arial" w:cs="Arial"/>
                <w:b/>
                <w:bCs/>
                <w:spacing w:val="-1"/>
              </w:rPr>
              <w:t>:</w:t>
            </w:r>
          </w:p>
        </w:tc>
        <w:tc>
          <w:tcPr>
            <w:tcW w:w="8131" w:type="dxa"/>
            <w:gridSpan w:val="75"/>
            <w:tcBorders>
              <w:top w:val="single" w:sz="4" w:space="0" w:color="7F7F7F" w:themeColor="text1" w:themeTint="80"/>
              <w:left w:val="nil"/>
            </w:tcBorders>
          </w:tcPr>
          <w:p w14:paraId="3EBE34BA" w14:textId="23889200" w:rsidR="00EB4D6E" w:rsidRPr="007800A1" w:rsidRDefault="00EB4D6E" w:rsidP="00EB4D6E">
            <w:pPr>
              <w:pStyle w:val="BodyText"/>
              <w:tabs>
                <w:tab w:val="left" w:pos="1335"/>
                <w:tab w:val="left" w:pos="3045"/>
                <w:tab w:val="left" w:pos="4575"/>
                <w:tab w:val="left" w:pos="6015"/>
              </w:tabs>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 xml:space="preserve">hillside  </w:t>
            </w:r>
            <w:sdt>
              <w:sdtPr>
                <w:rPr>
                  <w:b w:val="0"/>
                  <w:bCs w:val="0"/>
                </w:rPr>
                <w:id w:val="-5066506"/>
                <w:placeholder>
                  <w:docPart w:val="63CC632C726048A5A36B90FA80B38523"/>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mountainside  </w:t>
            </w:r>
            <w:sdt>
              <w:sdtPr>
                <w:rPr>
                  <w:b w:val="0"/>
                  <w:bCs w:val="0"/>
                </w:rPr>
                <w:id w:val="-1668166133"/>
                <w:placeholder>
                  <w:docPart w:val="76D226FC944746CCA867C55E0232C14B"/>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terraces  </w:t>
            </w:r>
            <w:sdt>
              <w:sdtPr>
                <w:rPr>
                  <w:b w:val="0"/>
                  <w:bCs w:val="0"/>
                </w:rPr>
                <w:id w:val="-970288836"/>
                <w:placeholder>
                  <w:docPart w:val="4F0A8BDDDE904D75A08E0CE2F4D4F3F3"/>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landfill  </w:t>
            </w:r>
            <w:sdt>
              <w:sdtPr>
                <w:rPr>
                  <w:b w:val="0"/>
                  <w:bCs w:val="0"/>
                </w:rPr>
                <w:id w:val="1956137154"/>
                <w:placeholder>
                  <w:docPart w:val="B3CD3172AE3C4936B8D70FBF20117E3A"/>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subsidence areas  </w:t>
            </w:r>
            <w:sdt>
              <w:sdtPr>
                <w:rPr>
                  <w:b w:val="0"/>
                  <w:bCs w:val="0"/>
                </w:rPr>
                <w:id w:val="-1375158700"/>
                <w:placeholder>
                  <w:docPart w:val="21583F3DC3214E00B226225F5B12E9B4"/>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EB4D6E" w14:paraId="3F2F575F"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bottom w:val="nil"/>
              <w:right w:val="nil"/>
            </w:tcBorders>
          </w:tcPr>
          <w:p w14:paraId="0D4340B7" w14:textId="502414EA" w:rsidR="00EB4D6E" w:rsidRPr="00A60B71" w:rsidRDefault="00EB4D6E" w:rsidP="00EB4D6E">
            <w:pPr>
              <w:pStyle w:val="BodyText"/>
              <w:spacing w:before="0" w:after="0"/>
            </w:pPr>
            <w:r w:rsidRPr="00965D2B">
              <w:rPr>
                <w:b/>
                <w:bCs/>
              </w:rPr>
              <w:t>Is a qualified person contracted or employed to inspect trenches prior to personnel being allowed to enter them?</w:t>
            </w:r>
            <w:r w:rsidRPr="00175011">
              <w:rPr>
                <w:b/>
                <w:bCs/>
              </w:rPr>
              <w:t xml:space="preserve">        </w:t>
            </w:r>
          </w:p>
        </w:tc>
        <w:tc>
          <w:tcPr>
            <w:tcW w:w="1082" w:type="dxa"/>
            <w:gridSpan w:val="7"/>
            <w:tcBorders>
              <w:left w:val="nil"/>
              <w:bottom w:val="nil"/>
            </w:tcBorders>
          </w:tcPr>
          <w:p w14:paraId="68166BB8" w14:textId="134345B4"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958182834"/>
                <w:placeholder>
                  <w:docPart w:val="43C6E76148D949818CF210E0ABC2FB28"/>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435849D8"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bottom w:val="nil"/>
              <w:right w:val="nil"/>
            </w:tcBorders>
          </w:tcPr>
          <w:p w14:paraId="6144B1D4" w14:textId="320B2D97" w:rsidR="00EB4D6E" w:rsidRPr="00A91D21" w:rsidRDefault="00EB4D6E" w:rsidP="00EB4D6E">
            <w:pPr>
              <w:pStyle w:val="BodyText"/>
              <w:spacing w:before="0" w:after="0"/>
              <w:rPr>
                <w:b/>
                <w:bCs/>
              </w:rPr>
            </w:pPr>
            <w:r w:rsidRPr="00A60B71">
              <w:rPr>
                <w:b/>
                <w:bCs/>
              </w:rPr>
              <w:t>If trench work is performed, is staff performing the trench work been fully trained and drilled in proper trench cave-in rescue procedures?</w:t>
            </w:r>
          </w:p>
        </w:tc>
        <w:tc>
          <w:tcPr>
            <w:tcW w:w="1082" w:type="dxa"/>
            <w:gridSpan w:val="7"/>
            <w:tcBorders>
              <w:left w:val="nil"/>
              <w:bottom w:val="nil"/>
            </w:tcBorders>
          </w:tcPr>
          <w:p w14:paraId="23670C87" w14:textId="269A418D" w:rsidR="00EB4D6E" w:rsidRPr="00A91D21"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74786372"/>
                <w:placeholder>
                  <w:docPart w:val="C5C531E38CFF4E7DBFC411E6FC6E5855"/>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2CC6C721"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bottom w:val="nil"/>
              <w:right w:val="nil"/>
            </w:tcBorders>
          </w:tcPr>
          <w:p w14:paraId="0D769172" w14:textId="5287D92D" w:rsidR="00EB4D6E" w:rsidRPr="00A60B71" w:rsidRDefault="00EB4D6E" w:rsidP="00EB4D6E">
            <w:pPr>
              <w:pStyle w:val="BodyText"/>
              <w:spacing w:before="0" w:after="0"/>
            </w:pPr>
            <w:r w:rsidRPr="00A60B71">
              <w:rPr>
                <w:b/>
                <w:bCs/>
              </w:rPr>
              <w:t>Are trenchless technologies used to replace or repair damaged sewer lines on residential properties whenever possible?</w:t>
            </w:r>
          </w:p>
        </w:tc>
        <w:tc>
          <w:tcPr>
            <w:tcW w:w="1082" w:type="dxa"/>
            <w:gridSpan w:val="7"/>
            <w:tcBorders>
              <w:left w:val="nil"/>
              <w:bottom w:val="nil"/>
            </w:tcBorders>
          </w:tcPr>
          <w:p w14:paraId="18B682DB" w14:textId="3756EB0D"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20703169"/>
                <w:placeholder>
                  <w:docPart w:val="0FE33597A0E04BEC907D77CA246BF292"/>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2564745D"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bottom w:val="nil"/>
              <w:right w:val="nil"/>
            </w:tcBorders>
          </w:tcPr>
          <w:p w14:paraId="22BA264F" w14:textId="7FC9213B" w:rsidR="00EB4D6E" w:rsidRPr="00965D2B" w:rsidRDefault="00EB4D6E" w:rsidP="00EB4D6E">
            <w:pPr>
              <w:pStyle w:val="BodyText"/>
              <w:spacing w:before="0" w:after="0"/>
              <w:rPr>
                <w:b/>
                <w:bCs/>
              </w:rPr>
            </w:pPr>
            <w:r w:rsidRPr="00965D2B">
              <w:rPr>
                <w:b/>
                <w:bCs/>
              </w:rPr>
              <w:t>Are topographical surveys of the work site and surrounding area conducted prior to each project?</w:t>
            </w:r>
          </w:p>
        </w:tc>
        <w:tc>
          <w:tcPr>
            <w:tcW w:w="1082" w:type="dxa"/>
            <w:gridSpan w:val="7"/>
            <w:tcBorders>
              <w:left w:val="nil"/>
              <w:bottom w:val="nil"/>
            </w:tcBorders>
          </w:tcPr>
          <w:p w14:paraId="5A5C6390" w14:textId="22EE3A83" w:rsidR="00EB4D6E" w:rsidRPr="007E435C"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43562535"/>
                <w:placeholder>
                  <w:docPart w:val="A472F191FC4649C78EFA822B9EC1A2A3"/>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18ECC4F9"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bottom w:val="nil"/>
              <w:right w:val="nil"/>
            </w:tcBorders>
          </w:tcPr>
          <w:p w14:paraId="31C1CC82" w14:textId="22C6B3B9" w:rsidR="00EB4D6E" w:rsidRPr="00965D2B" w:rsidRDefault="00EB4D6E" w:rsidP="00EB4D6E">
            <w:pPr>
              <w:pStyle w:val="BodyText"/>
              <w:spacing w:before="0" w:after="0"/>
              <w:rPr>
                <w:b/>
                <w:bCs/>
              </w:rPr>
            </w:pPr>
            <w:r w:rsidRPr="00965D2B">
              <w:rPr>
                <w:b/>
                <w:bCs/>
              </w:rPr>
              <w:t>Are utility companies and the appropriate national and local organizations contacted before conducting any excavation operation?</w:t>
            </w:r>
          </w:p>
        </w:tc>
        <w:tc>
          <w:tcPr>
            <w:tcW w:w="1082" w:type="dxa"/>
            <w:gridSpan w:val="7"/>
            <w:tcBorders>
              <w:left w:val="nil"/>
              <w:bottom w:val="nil"/>
            </w:tcBorders>
          </w:tcPr>
          <w:p w14:paraId="72CF61ED" w14:textId="78B4FFB6" w:rsidR="00EB4D6E" w:rsidRPr="007E435C"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62141763"/>
                <w:placeholder>
                  <w:docPart w:val="CE6098ACFA96424AB0B041B0970ED6A2"/>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789A4317"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right w:val="nil"/>
            </w:tcBorders>
          </w:tcPr>
          <w:p w14:paraId="7C2D702D" w14:textId="5E20D5EB" w:rsidR="00EB4D6E" w:rsidRPr="00965D2B" w:rsidRDefault="00EB4D6E" w:rsidP="00EB4D6E">
            <w:pPr>
              <w:pStyle w:val="BodyText"/>
              <w:spacing w:before="0" w:after="0"/>
              <w:rPr>
                <w:b/>
                <w:bCs/>
              </w:rPr>
            </w:pPr>
            <w:r w:rsidRPr="00965D2B">
              <w:rPr>
                <w:b/>
                <w:bCs/>
              </w:rPr>
              <w:t>Are blasting operations contracted out to licensed and qualified blasting contractors?</w:t>
            </w:r>
          </w:p>
        </w:tc>
        <w:tc>
          <w:tcPr>
            <w:tcW w:w="1082" w:type="dxa"/>
            <w:gridSpan w:val="7"/>
            <w:tcBorders>
              <w:left w:val="nil"/>
            </w:tcBorders>
          </w:tcPr>
          <w:p w14:paraId="76355F69" w14:textId="6A5CAC79" w:rsidR="00EB4D6E" w:rsidRPr="007E435C"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72889012"/>
                <w:placeholder>
                  <w:docPart w:val="D4245E032BBF499F8A8191C4259934A2"/>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4BB61618"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633" w:type="dxa"/>
            <w:gridSpan w:val="59"/>
            <w:tcBorders>
              <w:bottom w:val="nil"/>
              <w:right w:val="nil"/>
            </w:tcBorders>
          </w:tcPr>
          <w:p w14:paraId="4C1006AF" w14:textId="60B7559E" w:rsidR="00EB4D6E" w:rsidRPr="004D534E" w:rsidRDefault="00EB4D6E" w:rsidP="00EB4D6E">
            <w:pPr>
              <w:pStyle w:val="BodyText"/>
              <w:spacing w:before="0" w:after="0"/>
              <w:rPr>
                <w:b/>
                <w:bCs/>
              </w:rPr>
            </w:pPr>
            <w:r w:rsidRPr="004D534E">
              <w:rPr>
                <w:b/>
                <w:bCs/>
              </w:rPr>
              <w:t xml:space="preserve">Who is responsible for inspecting raw materials before they are approved for use on projects? </w:t>
            </w:r>
          </w:p>
        </w:tc>
        <w:tc>
          <w:tcPr>
            <w:tcW w:w="3807" w:type="dxa"/>
            <w:gridSpan w:val="29"/>
            <w:tcBorders>
              <w:left w:val="nil"/>
              <w:bottom w:val="nil"/>
            </w:tcBorders>
          </w:tcPr>
          <w:p w14:paraId="1DDD3E92" w14:textId="6356AB41"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32847741"/>
                <w:placeholder>
                  <w:docPart w:val="7D38374FCDAC4631B4784B88114DE0B1"/>
                </w:placeholder>
                <w:showingPlcHdr/>
              </w:sdtPr>
              <w:sdtEndPr/>
              <w:sdtContent>
                <w:r w:rsidR="00EB4D6E" w:rsidRPr="00095AB5">
                  <w:rPr>
                    <w:rStyle w:val="PlaceholderText"/>
                    <w:color w:val="CA6D4F" w:themeColor="text2"/>
                  </w:rPr>
                  <w:t xml:space="preserve">Please </w:t>
                </w:r>
                <w:r w:rsidR="00EB4D6E">
                  <w:rPr>
                    <w:rStyle w:val="PlaceholderText"/>
                    <w:color w:val="CA6D4F" w:themeColor="text2"/>
                  </w:rPr>
                  <w:t>List</w:t>
                </w:r>
                <w:r w:rsidR="00EB4D6E" w:rsidRPr="00095AB5">
                  <w:rPr>
                    <w:rStyle w:val="PlaceholderText"/>
                    <w:color w:val="CA6D4F" w:themeColor="text2"/>
                  </w:rPr>
                  <w:t>.</w:t>
                </w:r>
              </w:sdtContent>
            </w:sdt>
          </w:p>
        </w:tc>
      </w:tr>
      <w:tr w:rsidR="00EB4D6E" w14:paraId="65F71CE7"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8" w:type="dxa"/>
            <w:gridSpan w:val="81"/>
            <w:tcBorders>
              <w:top w:val="nil"/>
              <w:right w:val="nil"/>
            </w:tcBorders>
          </w:tcPr>
          <w:p w14:paraId="29B52542" w14:textId="2DE3E6EC" w:rsidR="00EB4D6E" w:rsidRPr="00A60B71" w:rsidRDefault="00EB4D6E" w:rsidP="00EB4D6E">
            <w:pPr>
              <w:pStyle w:val="BodyText"/>
              <w:spacing w:before="0" w:after="0"/>
            </w:pPr>
            <w:r w:rsidRPr="004D534E">
              <w:rPr>
                <w:b/>
                <w:bCs/>
              </w:rPr>
              <w:t>Are defective materials refused?</w:t>
            </w:r>
          </w:p>
        </w:tc>
        <w:tc>
          <w:tcPr>
            <w:tcW w:w="1082" w:type="dxa"/>
            <w:gridSpan w:val="7"/>
            <w:tcBorders>
              <w:top w:val="nil"/>
              <w:left w:val="nil"/>
            </w:tcBorders>
          </w:tcPr>
          <w:p w14:paraId="25631A5D" w14:textId="573DF29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472669918"/>
                <w:placeholder>
                  <w:docPart w:val="3F636667A19B43F39ECCCEFB66477787"/>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89703B1"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single" w:sz="2" w:space="0" w:color="595959" w:themeColor="text1" w:themeTint="A6"/>
            </w:tcBorders>
            <w:shd w:val="clear" w:color="auto" w:fill="CA6D4F" w:themeFill="text2"/>
          </w:tcPr>
          <w:p w14:paraId="1D6F798E" w14:textId="6526A645" w:rsidR="00EB4D6E" w:rsidRPr="00A91D21" w:rsidRDefault="00EB4D6E" w:rsidP="00EB4D6E">
            <w:pPr>
              <w:pStyle w:val="BodyText"/>
              <w:keepLines/>
              <w:spacing w:before="0" w:after="0"/>
              <w:jc w:val="center"/>
            </w:pPr>
            <w:r>
              <w:rPr>
                <w:b/>
                <w:bCs/>
                <w:color w:val="FFFFFF" w:themeColor="background1"/>
              </w:rPr>
              <w:lastRenderedPageBreak/>
              <w:t>SUBCONTRACTOR INFORMATION</w:t>
            </w:r>
          </w:p>
        </w:tc>
      </w:tr>
      <w:tr w:rsidR="00EB4D6E" w14:paraId="5BF79AC6" w14:textId="77777777" w:rsidTr="002E50B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Pr>
          <w:p w14:paraId="19B1C4F5" w14:textId="77777777" w:rsidR="00EB4D6E" w:rsidRDefault="00EB4D6E" w:rsidP="00EB4D6E">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EB4D6E" w:rsidRDefault="009E4923" w:rsidP="00EB4D6E">
            <w:pPr>
              <w:pStyle w:val="BodyText"/>
              <w:spacing w:after="0"/>
              <w:rPr>
                <w:b/>
                <w:bCs/>
              </w:rPr>
            </w:pPr>
            <w:sdt>
              <w:sdtPr>
                <w:id w:val="-1480919626"/>
                <w:placeholder>
                  <w:docPart w:val="F34B9BD1CE7B490CA71DC62622F3A22E"/>
                </w:placeholder>
                <w:showingPlcHdr/>
              </w:sdtPr>
              <w:sdtEndPr/>
              <w:sdtContent>
                <w:r w:rsidR="00EB4D6E" w:rsidRPr="00095AB5">
                  <w:rPr>
                    <w:rStyle w:val="PlaceholderText"/>
                    <w:b/>
                    <w:bCs/>
                    <w:color w:val="CA6D4F" w:themeColor="text2"/>
                  </w:rPr>
                  <w:t>Please Explain.</w:t>
                </w:r>
              </w:sdtContent>
            </w:sdt>
          </w:p>
        </w:tc>
      </w:tr>
      <w:tr w:rsidR="00EB4D6E" w14:paraId="0368EB03" w14:textId="77777777" w:rsidTr="002E50B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Pr>
          <w:p w14:paraId="395CD6C5" w14:textId="77777777" w:rsidR="00EB4D6E" w:rsidRDefault="00EB4D6E" w:rsidP="00EB4D6E">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EB4D6E" w:rsidRPr="00572001" w:rsidRDefault="009E4923" w:rsidP="00EB4D6E">
            <w:pPr>
              <w:pStyle w:val="BodyText"/>
              <w:spacing w:after="0"/>
              <w:rPr>
                <w:b/>
                <w:bCs/>
              </w:rPr>
            </w:pPr>
            <w:sdt>
              <w:sdtPr>
                <w:id w:val="1934557370"/>
                <w:placeholder>
                  <w:docPart w:val="95760DD9FE0D492C991E2F9EBBF34AEB"/>
                </w:placeholder>
                <w:showingPlcHdr/>
              </w:sdtPr>
              <w:sdtEndPr/>
              <w:sdtContent>
                <w:r w:rsidR="00EB4D6E" w:rsidRPr="00095AB5">
                  <w:rPr>
                    <w:rStyle w:val="PlaceholderText"/>
                    <w:b/>
                    <w:bCs/>
                    <w:color w:val="CA6D4F" w:themeColor="text2"/>
                  </w:rPr>
                  <w:t>Please Explain.</w:t>
                </w:r>
              </w:sdtContent>
            </w:sdt>
          </w:p>
        </w:tc>
      </w:tr>
      <w:tr w:rsidR="00EB4D6E" w14:paraId="15632A5D"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08" w:type="dxa"/>
            <w:gridSpan w:val="86"/>
            <w:tcBorders>
              <w:bottom w:val="nil"/>
              <w:right w:val="nil"/>
            </w:tcBorders>
            <w:vAlign w:val="bottom"/>
          </w:tcPr>
          <w:p w14:paraId="3990C02A" w14:textId="65B573D9" w:rsidR="00EB4D6E" w:rsidRPr="00572001" w:rsidRDefault="00EB4D6E" w:rsidP="00EB4D6E">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832" w:type="dxa"/>
            <w:gridSpan w:val="2"/>
            <w:tcBorders>
              <w:left w:val="nil"/>
              <w:bottom w:val="nil"/>
            </w:tcBorders>
            <w:vAlign w:val="bottom"/>
          </w:tcPr>
          <w:p w14:paraId="0128CD93" w14:textId="64459E2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34746005"/>
                <w:placeholder>
                  <w:docPart w:val="80A7E56E490A473F961694C91B895A04"/>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r w:rsidR="00EB4D6E">
              <w:br/>
            </w:r>
          </w:p>
        </w:tc>
      </w:tr>
      <w:tr w:rsidR="00EB4D6E" w14:paraId="78DD7DBD"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bottom w:val="nil"/>
            </w:tcBorders>
          </w:tcPr>
          <w:p w14:paraId="584C0EB8" w14:textId="0A8FADAF" w:rsidR="00EB4D6E" w:rsidRPr="00572001" w:rsidRDefault="00EB4D6E" w:rsidP="00EB4D6E">
            <w:pPr>
              <w:pStyle w:val="BodyText"/>
              <w:spacing w:before="0" w:after="0"/>
            </w:pPr>
            <w:r w:rsidRPr="00572001">
              <w:rPr>
                <w:b/>
                <w:bCs/>
              </w:rPr>
              <w:t xml:space="preserve">If </w:t>
            </w:r>
            <w:r>
              <w:rPr>
                <w:b/>
                <w:bCs/>
              </w:rPr>
              <w:t>“Y</w:t>
            </w:r>
            <w:r w:rsidRPr="00572001">
              <w:rPr>
                <w:b/>
                <w:bCs/>
              </w:rPr>
              <w:t>es,</w:t>
            </w:r>
            <w:r>
              <w:rPr>
                <w:b/>
                <w:bCs/>
              </w:rPr>
              <w:t>”</w:t>
            </w:r>
            <w:r w:rsidRPr="00572001">
              <w:t xml:space="preserve"> does the written agreement require subcontractor to:</w:t>
            </w:r>
          </w:p>
        </w:tc>
      </w:tr>
      <w:tr w:rsidR="002E50BF" w14:paraId="019D77E9"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50436CCF" w14:textId="0811D60F" w:rsidR="002E50BF" w:rsidRDefault="002E50BF" w:rsidP="002E50BF">
            <w:pPr>
              <w:pStyle w:val="BodyText"/>
              <w:spacing w:before="0" w:after="0"/>
            </w:pPr>
            <w:r w:rsidRPr="0012312B">
              <w:rPr>
                <w:rFonts w:ascii="Arial" w:hAnsi="Arial" w:cs="Arial"/>
              </w:rPr>
              <w:t>Carry Workers</w:t>
            </w:r>
            <w:r w:rsidR="007E32E2">
              <w:rPr>
                <w:rFonts w:ascii="Arial" w:hAnsi="Arial" w:cs="Arial"/>
              </w:rPr>
              <w:t>’</w:t>
            </w:r>
            <w:r w:rsidRPr="0012312B">
              <w:rPr>
                <w:rFonts w:ascii="Arial" w:hAnsi="Arial" w:cs="Arial"/>
              </w:rPr>
              <w:t xml:space="preserve"> Compensation Insurance?</w:t>
            </w:r>
          </w:p>
        </w:tc>
        <w:tc>
          <w:tcPr>
            <w:tcW w:w="759" w:type="dxa"/>
            <w:gridSpan w:val="4"/>
            <w:tcBorders>
              <w:top w:val="nil"/>
              <w:left w:val="nil"/>
              <w:bottom w:val="nil"/>
              <w:right w:val="nil"/>
            </w:tcBorders>
          </w:tcPr>
          <w:p w14:paraId="45B23437" w14:textId="332E3F0A"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6583770"/>
                <w:placeholder>
                  <w:docPart w:val="95013854A8CB46BA945F751652936CC2"/>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1265" w:type="dxa"/>
            <w:gridSpan w:val="13"/>
            <w:tcBorders>
              <w:top w:val="nil"/>
              <w:left w:val="nil"/>
              <w:bottom w:val="nil"/>
              <w:right w:val="nil"/>
            </w:tcBorders>
          </w:tcPr>
          <w:p w14:paraId="6089F4D9" w14:textId="3B664B5C" w:rsidR="002E50BF" w:rsidRDefault="002E50BF" w:rsidP="002E50BF">
            <w:pPr>
              <w:pStyle w:val="BodyText"/>
              <w:spacing w:before="0" w:after="0"/>
              <w:cnfStyle w:val="000000100000" w:firstRow="0" w:lastRow="0" w:firstColumn="0" w:lastColumn="0" w:oddVBand="0" w:evenVBand="0" w:oddHBand="1" w:evenHBand="0" w:firstRowFirstColumn="0" w:firstRowLastColumn="0" w:lastRowFirstColumn="0" w:lastRowLastColumn="0"/>
            </w:pPr>
            <w:r w:rsidRPr="00E03B7C">
              <w:rPr>
                <w:b w:val="0"/>
                <w:bCs w:val="0"/>
                <w:i/>
                <w:iCs/>
              </w:rPr>
              <w:t>Limits</w:t>
            </w:r>
            <w:r>
              <w:rPr>
                <w:b w:val="0"/>
                <w:bCs w:val="0"/>
                <w:i/>
                <w:iCs/>
              </w:rPr>
              <w:t xml:space="preserve"> Carried</w:t>
            </w:r>
            <w:r w:rsidRPr="00E03B7C">
              <w:rPr>
                <w:b w:val="0"/>
                <w:bCs w:val="0"/>
                <w:i/>
                <w:iCs/>
              </w:rPr>
              <w:t>?</w:t>
            </w:r>
          </w:p>
        </w:tc>
        <w:tc>
          <w:tcPr>
            <w:tcW w:w="4379" w:type="dxa"/>
            <w:gridSpan w:val="35"/>
            <w:tcBorders>
              <w:top w:val="nil"/>
              <w:left w:val="nil"/>
              <w:bottom w:val="nil"/>
            </w:tcBorders>
          </w:tcPr>
          <w:p w14:paraId="4DBA5D63" w14:textId="052A5B94"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28499794"/>
                <w:placeholder>
                  <w:docPart w:val="7FC8304ABCBC4A23ABDDB19F9C0CE462"/>
                </w:placeholder>
                <w:showingPlcHdr/>
              </w:sdtPr>
              <w:sdtEndPr/>
              <w:sdtContent>
                <w:r w:rsidR="002E50BF" w:rsidRPr="00095AB5">
                  <w:rPr>
                    <w:rStyle w:val="PlaceholderText"/>
                    <w:color w:val="CA6D4F" w:themeColor="text2"/>
                  </w:rPr>
                  <w:t>Please Explain.</w:t>
                </w:r>
              </w:sdtContent>
            </w:sdt>
          </w:p>
        </w:tc>
      </w:tr>
      <w:tr w:rsidR="002E50BF" w14:paraId="5A16BD1B"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08B0BD53" w14:textId="71B6FF54" w:rsidR="002E50BF" w:rsidRPr="0012312B" w:rsidRDefault="002E50BF" w:rsidP="002E50BF">
            <w:pPr>
              <w:pStyle w:val="BodyText"/>
              <w:spacing w:before="0" w:after="0"/>
              <w:rPr>
                <w:rFonts w:ascii="Arial" w:hAnsi="Arial" w:cs="Arial"/>
              </w:rPr>
            </w:pPr>
            <w:r w:rsidRPr="0012312B">
              <w:rPr>
                <w:rFonts w:ascii="Arial" w:hAnsi="Arial" w:cs="Arial"/>
              </w:rPr>
              <w:t>Carry General Liability Insurance?</w:t>
            </w:r>
          </w:p>
        </w:tc>
        <w:tc>
          <w:tcPr>
            <w:tcW w:w="759" w:type="dxa"/>
            <w:gridSpan w:val="4"/>
            <w:tcBorders>
              <w:top w:val="nil"/>
              <w:left w:val="nil"/>
              <w:bottom w:val="nil"/>
              <w:right w:val="nil"/>
            </w:tcBorders>
          </w:tcPr>
          <w:p w14:paraId="7F5BBEB0" w14:textId="5FA127F1" w:rsidR="002E50BF" w:rsidRDefault="009E4923" w:rsidP="002E50B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5698176"/>
                <w:placeholder>
                  <w:docPart w:val="BB410D477DFE4B26854CAB4CD299A0B8"/>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1265" w:type="dxa"/>
            <w:gridSpan w:val="13"/>
            <w:tcBorders>
              <w:top w:val="nil"/>
              <w:left w:val="nil"/>
              <w:bottom w:val="nil"/>
              <w:right w:val="nil"/>
            </w:tcBorders>
          </w:tcPr>
          <w:p w14:paraId="7DAF6636" w14:textId="76C20FB8" w:rsidR="002E50BF" w:rsidRDefault="002E50BF" w:rsidP="002E50BF">
            <w:pPr>
              <w:pStyle w:val="BodyText"/>
              <w:spacing w:before="0" w:after="0"/>
              <w:cnfStyle w:val="000000010000" w:firstRow="0" w:lastRow="0" w:firstColumn="0" w:lastColumn="0" w:oddVBand="0" w:evenVBand="0" w:oddHBand="0" w:evenHBand="1" w:firstRowFirstColumn="0" w:firstRowLastColumn="0" w:lastRowFirstColumn="0" w:lastRowLastColumn="0"/>
            </w:pPr>
            <w:r w:rsidRPr="00E03B7C">
              <w:rPr>
                <w:b w:val="0"/>
                <w:bCs w:val="0"/>
                <w:i/>
                <w:iCs/>
              </w:rPr>
              <w:t>Limits</w:t>
            </w:r>
            <w:r>
              <w:rPr>
                <w:b w:val="0"/>
                <w:bCs w:val="0"/>
                <w:i/>
                <w:iCs/>
              </w:rPr>
              <w:t xml:space="preserve"> Carried</w:t>
            </w:r>
            <w:r w:rsidRPr="00E03B7C">
              <w:rPr>
                <w:b w:val="0"/>
                <w:bCs w:val="0"/>
                <w:i/>
                <w:iCs/>
              </w:rPr>
              <w:t>?</w:t>
            </w:r>
          </w:p>
        </w:tc>
        <w:tc>
          <w:tcPr>
            <w:tcW w:w="4379" w:type="dxa"/>
            <w:gridSpan w:val="35"/>
            <w:tcBorders>
              <w:top w:val="nil"/>
              <w:left w:val="nil"/>
              <w:bottom w:val="nil"/>
            </w:tcBorders>
          </w:tcPr>
          <w:p w14:paraId="4CF1249F" w14:textId="32E0CE2D" w:rsidR="002E50BF" w:rsidRDefault="009E4923" w:rsidP="002E50BF">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2314071"/>
                <w:placeholder>
                  <w:docPart w:val="3573B301BAC94A548E533FC93249CB2A"/>
                </w:placeholder>
                <w:showingPlcHdr/>
              </w:sdtPr>
              <w:sdtEndPr/>
              <w:sdtContent>
                <w:r w:rsidR="002E50BF" w:rsidRPr="00095AB5">
                  <w:rPr>
                    <w:rStyle w:val="PlaceholderText"/>
                    <w:color w:val="CA6D4F" w:themeColor="text2"/>
                  </w:rPr>
                  <w:t>Please Explain.</w:t>
                </w:r>
              </w:sdtContent>
            </w:sdt>
          </w:p>
        </w:tc>
      </w:tr>
      <w:tr w:rsidR="002E50BF" w14:paraId="15C86059"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334E9A31" w14:textId="3BA529B4" w:rsidR="002E50BF" w:rsidRPr="0012312B" w:rsidRDefault="002E50BF" w:rsidP="002E50BF">
            <w:pPr>
              <w:pStyle w:val="BodyText"/>
              <w:spacing w:before="0" w:after="0"/>
              <w:rPr>
                <w:rFonts w:ascii="Arial" w:hAnsi="Arial" w:cs="Arial"/>
              </w:rPr>
            </w:pPr>
            <w:r>
              <w:rPr>
                <w:rFonts w:ascii="Arial" w:hAnsi="Arial" w:cs="Arial"/>
              </w:rPr>
              <w:t>Carry Auto Liability Insurance?</w:t>
            </w:r>
          </w:p>
        </w:tc>
        <w:tc>
          <w:tcPr>
            <w:tcW w:w="759" w:type="dxa"/>
            <w:gridSpan w:val="4"/>
            <w:tcBorders>
              <w:top w:val="nil"/>
              <w:left w:val="nil"/>
              <w:bottom w:val="nil"/>
              <w:right w:val="nil"/>
            </w:tcBorders>
          </w:tcPr>
          <w:p w14:paraId="697E0704" w14:textId="395C28F0"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814691804"/>
                <w:placeholder>
                  <w:docPart w:val="4D6D4A297C2E49C183E81C606EEB7F83"/>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1265" w:type="dxa"/>
            <w:gridSpan w:val="13"/>
            <w:tcBorders>
              <w:top w:val="nil"/>
              <w:left w:val="nil"/>
              <w:bottom w:val="nil"/>
              <w:right w:val="nil"/>
            </w:tcBorders>
          </w:tcPr>
          <w:p w14:paraId="22E00DA8" w14:textId="140BEFCD" w:rsidR="002E50BF" w:rsidRPr="00572001" w:rsidRDefault="002E50BF" w:rsidP="002E50BF">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E03B7C">
              <w:rPr>
                <w:b w:val="0"/>
                <w:bCs w:val="0"/>
                <w:i/>
                <w:iCs/>
              </w:rPr>
              <w:t>Limits</w:t>
            </w:r>
            <w:r>
              <w:rPr>
                <w:b w:val="0"/>
                <w:bCs w:val="0"/>
                <w:i/>
                <w:iCs/>
              </w:rPr>
              <w:t xml:space="preserve"> Carried</w:t>
            </w:r>
            <w:r w:rsidRPr="00E03B7C">
              <w:rPr>
                <w:b w:val="0"/>
                <w:bCs w:val="0"/>
                <w:i/>
                <w:iCs/>
              </w:rPr>
              <w:t>?</w:t>
            </w:r>
          </w:p>
        </w:tc>
        <w:tc>
          <w:tcPr>
            <w:tcW w:w="4379" w:type="dxa"/>
            <w:gridSpan w:val="35"/>
            <w:tcBorders>
              <w:top w:val="nil"/>
              <w:left w:val="nil"/>
              <w:bottom w:val="nil"/>
            </w:tcBorders>
          </w:tcPr>
          <w:p w14:paraId="08789A69" w14:textId="4C14C625"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98698629"/>
                <w:placeholder>
                  <w:docPart w:val="13E412663C7C4A1F98DFF3827E8A373E"/>
                </w:placeholder>
                <w:showingPlcHdr/>
              </w:sdtPr>
              <w:sdtEndPr/>
              <w:sdtContent>
                <w:r w:rsidR="002E50BF" w:rsidRPr="00095AB5">
                  <w:rPr>
                    <w:rStyle w:val="PlaceholderText"/>
                    <w:color w:val="CA6D4F" w:themeColor="text2"/>
                  </w:rPr>
                  <w:t>Please Explain.</w:t>
                </w:r>
              </w:sdtContent>
            </w:sdt>
          </w:p>
        </w:tc>
      </w:tr>
      <w:tr w:rsidR="002E50BF" w14:paraId="154E81C5"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54BCC294" w14:textId="0A306297" w:rsidR="002E50BF" w:rsidRPr="0012312B" w:rsidRDefault="002E50BF" w:rsidP="002E50BF">
            <w:pPr>
              <w:pStyle w:val="BodyText"/>
              <w:spacing w:before="0" w:after="0"/>
              <w:rPr>
                <w:rFonts w:ascii="Arial" w:hAnsi="Arial" w:cs="Arial"/>
              </w:rPr>
            </w:pPr>
            <w:r>
              <w:rPr>
                <w:rFonts w:ascii="Arial" w:hAnsi="Arial" w:cs="Arial"/>
              </w:rPr>
              <w:t>Carry Umbrella Insurance?</w:t>
            </w:r>
          </w:p>
        </w:tc>
        <w:tc>
          <w:tcPr>
            <w:tcW w:w="759" w:type="dxa"/>
            <w:gridSpan w:val="4"/>
            <w:tcBorders>
              <w:top w:val="nil"/>
              <w:left w:val="nil"/>
              <w:bottom w:val="nil"/>
              <w:right w:val="nil"/>
            </w:tcBorders>
          </w:tcPr>
          <w:p w14:paraId="6881959C" w14:textId="7D43022F" w:rsidR="002E50BF" w:rsidRDefault="009E4923" w:rsidP="002E50B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86059304"/>
                <w:placeholder>
                  <w:docPart w:val="9012FAA168D44E7D96C48CB16F334FAC"/>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1265" w:type="dxa"/>
            <w:gridSpan w:val="13"/>
            <w:tcBorders>
              <w:top w:val="nil"/>
              <w:left w:val="nil"/>
              <w:bottom w:val="nil"/>
              <w:right w:val="nil"/>
            </w:tcBorders>
          </w:tcPr>
          <w:p w14:paraId="4E556673" w14:textId="46461ED9" w:rsidR="002E50BF" w:rsidRPr="00572001" w:rsidRDefault="002E50BF" w:rsidP="002E50BF">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E03B7C">
              <w:rPr>
                <w:b w:val="0"/>
                <w:bCs w:val="0"/>
                <w:i/>
                <w:iCs/>
              </w:rPr>
              <w:t>Limits</w:t>
            </w:r>
            <w:r>
              <w:rPr>
                <w:b w:val="0"/>
                <w:bCs w:val="0"/>
                <w:i/>
                <w:iCs/>
              </w:rPr>
              <w:t xml:space="preserve"> Carried</w:t>
            </w:r>
            <w:r w:rsidRPr="00E03B7C">
              <w:rPr>
                <w:b w:val="0"/>
                <w:bCs w:val="0"/>
                <w:i/>
                <w:iCs/>
              </w:rPr>
              <w:t>?</w:t>
            </w:r>
          </w:p>
        </w:tc>
        <w:tc>
          <w:tcPr>
            <w:tcW w:w="4379" w:type="dxa"/>
            <w:gridSpan w:val="35"/>
            <w:tcBorders>
              <w:top w:val="nil"/>
              <w:left w:val="nil"/>
              <w:bottom w:val="nil"/>
            </w:tcBorders>
          </w:tcPr>
          <w:p w14:paraId="3D482F61" w14:textId="0B1A38EA" w:rsidR="002E50BF" w:rsidRDefault="009E4923" w:rsidP="002E50B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2495812"/>
                <w:placeholder>
                  <w:docPart w:val="0C3F1DA9A4954026B441B141EB700B31"/>
                </w:placeholder>
                <w:showingPlcHdr/>
              </w:sdtPr>
              <w:sdtEndPr/>
              <w:sdtContent>
                <w:r w:rsidR="002E50BF" w:rsidRPr="00095AB5">
                  <w:rPr>
                    <w:rStyle w:val="PlaceholderText"/>
                    <w:color w:val="CA6D4F" w:themeColor="text2"/>
                  </w:rPr>
                  <w:t>Please Explain.</w:t>
                </w:r>
              </w:sdtContent>
            </w:sdt>
          </w:p>
        </w:tc>
      </w:tr>
      <w:tr w:rsidR="002E50BF" w14:paraId="78C2942C"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45F32C4D" w14:textId="55BE23CE" w:rsidR="002E50BF" w:rsidRPr="0012312B" w:rsidRDefault="002E50BF" w:rsidP="002E50BF">
            <w:pPr>
              <w:pStyle w:val="BodyText"/>
              <w:spacing w:before="0" w:after="0"/>
              <w:rPr>
                <w:rFonts w:ascii="Arial" w:hAnsi="Arial" w:cs="Arial"/>
              </w:rPr>
            </w:pPr>
            <w:r w:rsidRPr="00572001">
              <w:rPr>
                <w:rFonts w:ascii="Arial" w:hAnsi="Arial" w:cs="Arial"/>
              </w:rPr>
              <w:t>Add applicant as Primary Additional Insured on their policy?</w:t>
            </w:r>
          </w:p>
        </w:tc>
        <w:tc>
          <w:tcPr>
            <w:tcW w:w="759" w:type="dxa"/>
            <w:gridSpan w:val="4"/>
            <w:tcBorders>
              <w:top w:val="nil"/>
              <w:left w:val="nil"/>
              <w:bottom w:val="nil"/>
              <w:right w:val="nil"/>
            </w:tcBorders>
          </w:tcPr>
          <w:p w14:paraId="1CF75D6B" w14:textId="7A707AD6"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942017111"/>
                <w:placeholder>
                  <w:docPart w:val="69D64D0D1ACC46DE909CA58ED7027A2B"/>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4822" w:type="dxa"/>
            <w:gridSpan w:val="46"/>
            <w:tcBorders>
              <w:top w:val="nil"/>
              <w:left w:val="nil"/>
              <w:bottom w:val="nil"/>
              <w:right w:val="nil"/>
            </w:tcBorders>
          </w:tcPr>
          <w:p w14:paraId="58C7845F" w14:textId="3C467842" w:rsidR="002E50BF" w:rsidRPr="00572001" w:rsidRDefault="002E50BF" w:rsidP="002E50BF">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822" w:type="dxa"/>
            <w:gridSpan w:val="2"/>
            <w:tcBorders>
              <w:top w:val="nil"/>
              <w:left w:val="nil"/>
              <w:bottom w:val="nil"/>
            </w:tcBorders>
          </w:tcPr>
          <w:p w14:paraId="792E1AAF" w14:textId="768043E8"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36854102"/>
                <w:placeholder>
                  <w:docPart w:val="8A9DC10D8AD049658809F407F8D54591"/>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r>
      <w:tr w:rsidR="002E50BF" w14:paraId="6C927003"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55751CE8" w14:textId="43EBAC1C" w:rsidR="002E50BF" w:rsidRPr="0012312B" w:rsidRDefault="002E50BF" w:rsidP="002E50BF">
            <w:pPr>
              <w:pStyle w:val="BodyText"/>
              <w:spacing w:before="0" w:after="0"/>
              <w:rPr>
                <w:rFonts w:ascii="Arial" w:hAnsi="Arial" w:cs="Arial"/>
              </w:rPr>
            </w:pPr>
            <w:r w:rsidRPr="00572001">
              <w:rPr>
                <w:rFonts w:ascii="Arial" w:hAnsi="Arial" w:cs="Arial"/>
              </w:rPr>
              <w:t>Require Primary and Non-Contributory wording?</w:t>
            </w:r>
          </w:p>
        </w:tc>
        <w:tc>
          <w:tcPr>
            <w:tcW w:w="759" w:type="dxa"/>
            <w:gridSpan w:val="4"/>
            <w:tcBorders>
              <w:top w:val="nil"/>
              <w:left w:val="nil"/>
              <w:bottom w:val="nil"/>
              <w:right w:val="nil"/>
            </w:tcBorders>
          </w:tcPr>
          <w:p w14:paraId="08E2E566" w14:textId="433688D6" w:rsidR="002E50BF" w:rsidRDefault="009E4923" w:rsidP="002E50B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138866566"/>
                <w:placeholder>
                  <w:docPart w:val="67B5A0148709451EAE644EF343523D18"/>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4822" w:type="dxa"/>
            <w:gridSpan w:val="46"/>
            <w:tcBorders>
              <w:top w:val="nil"/>
              <w:left w:val="nil"/>
              <w:bottom w:val="nil"/>
              <w:right w:val="nil"/>
            </w:tcBorders>
          </w:tcPr>
          <w:p w14:paraId="038729DD" w14:textId="621C023C" w:rsidR="002E50BF" w:rsidRPr="00572001" w:rsidRDefault="002E50BF" w:rsidP="002E50BF">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Do you sign a written contract with your customers?</w:t>
            </w:r>
          </w:p>
        </w:tc>
        <w:tc>
          <w:tcPr>
            <w:tcW w:w="822" w:type="dxa"/>
            <w:gridSpan w:val="2"/>
            <w:tcBorders>
              <w:top w:val="nil"/>
              <w:left w:val="nil"/>
              <w:bottom w:val="nil"/>
            </w:tcBorders>
          </w:tcPr>
          <w:p w14:paraId="735DB26A" w14:textId="678EB0CE" w:rsidR="002E50BF" w:rsidRDefault="009E4923" w:rsidP="002E50B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04422654"/>
                <w:placeholder>
                  <w:docPart w:val="E70F7481BFF545D2AB657807488E8D74"/>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r>
      <w:tr w:rsidR="002E50BF" w14:paraId="74C3DC75"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30"/>
        </w:trPr>
        <w:tc>
          <w:tcPr>
            <w:cnfStyle w:val="001000000000" w:firstRow="0" w:lastRow="0" w:firstColumn="1" w:lastColumn="0" w:oddVBand="0" w:evenVBand="0" w:oddHBand="0" w:evenHBand="0" w:firstRowFirstColumn="0" w:firstRowLastColumn="0" w:lastRowFirstColumn="0" w:lastRowLastColumn="0"/>
            <w:tcW w:w="4011" w:type="dxa"/>
            <w:gridSpan w:val="35"/>
            <w:tcBorders>
              <w:top w:val="nil"/>
              <w:bottom w:val="nil"/>
              <w:right w:val="nil"/>
            </w:tcBorders>
          </w:tcPr>
          <w:p w14:paraId="0C601889" w14:textId="2E7AF16B" w:rsidR="002E50BF" w:rsidRPr="0012312B" w:rsidRDefault="002E50BF" w:rsidP="002E50BF">
            <w:pPr>
              <w:pStyle w:val="BodyText"/>
              <w:spacing w:before="0" w:after="0"/>
              <w:rPr>
                <w:rFonts w:ascii="Arial" w:hAnsi="Arial" w:cs="Arial"/>
              </w:rPr>
            </w:pPr>
            <w:r w:rsidRPr="00572001">
              <w:rPr>
                <w:rFonts w:ascii="Arial" w:hAnsi="Arial" w:cs="Arial"/>
              </w:rPr>
              <w:t>Waive its rights of subrogation against applicant?</w:t>
            </w:r>
          </w:p>
        </w:tc>
        <w:tc>
          <w:tcPr>
            <w:tcW w:w="759" w:type="dxa"/>
            <w:gridSpan w:val="4"/>
            <w:tcBorders>
              <w:top w:val="nil"/>
              <w:left w:val="nil"/>
              <w:bottom w:val="nil"/>
              <w:right w:val="nil"/>
            </w:tcBorders>
          </w:tcPr>
          <w:p w14:paraId="5D9A023B" w14:textId="3D8C6CDD"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63144217"/>
                <w:placeholder>
                  <w:docPart w:val="52F2CD2FBF37434FB063B285FE10409A"/>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c>
          <w:tcPr>
            <w:tcW w:w="4822" w:type="dxa"/>
            <w:gridSpan w:val="46"/>
            <w:tcBorders>
              <w:top w:val="nil"/>
              <w:left w:val="nil"/>
              <w:bottom w:val="nil"/>
              <w:right w:val="nil"/>
            </w:tcBorders>
          </w:tcPr>
          <w:p w14:paraId="78546FB1" w14:textId="15C74B27" w:rsidR="002E50BF" w:rsidRPr="00572001" w:rsidRDefault="002E50BF" w:rsidP="002E50BF">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Obtain hold-harmless or indemnification agreement in favor of applicant?</w:t>
            </w:r>
          </w:p>
        </w:tc>
        <w:tc>
          <w:tcPr>
            <w:tcW w:w="822" w:type="dxa"/>
            <w:gridSpan w:val="2"/>
            <w:tcBorders>
              <w:top w:val="nil"/>
              <w:left w:val="nil"/>
              <w:bottom w:val="nil"/>
            </w:tcBorders>
          </w:tcPr>
          <w:p w14:paraId="5A4DC678" w14:textId="199AD643" w:rsidR="002E50BF" w:rsidRDefault="009E4923" w:rsidP="002E50B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1904577"/>
                <w:placeholder>
                  <w:docPart w:val="F44CAE5290E7461E9E1EAAA34E72AA55"/>
                </w:placeholder>
                <w:showingPlcHdr/>
                <w:comboBox>
                  <w:listItem w:value="Choose an item."/>
                  <w:listItem w:displayText="Yes" w:value="Yes"/>
                  <w:listItem w:displayText="No" w:value="No"/>
                </w:comboBox>
              </w:sdtPr>
              <w:sdtEndPr/>
              <w:sdtContent>
                <w:r w:rsidR="002E50BF" w:rsidRPr="007E435C">
                  <w:rPr>
                    <w:rStyle w:val="PlaceholderText"/>
                    <w:color w:val="CA6D4F" w:themeColor="text2"/>
                  </w:rPr>
                  <w:t>Yes/No</w:t>
                </w:r>
              </w:sdtContent>
            </w:sdt>
          </w:p>
        </w:tc>
      </w:tr>
      <w:tr w:rsidR="00EB4D6E" w14:paraId="67B624E1"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720"/>
        </w:trPr>
        <w:tc>
          <w:tcPr>
            <w:cnfStyle w:val="001000000000" w:firstRow="0" w:lastRow="0" w:firstColumn="1" w:lastColumn="0" w:oddVBand="0" w:evenVBand="0" w:oddHBand="0" w:evenHBand="0" w:firstRowFirstColumn="0" w:firstRowLastColumn="0" w:lastRowFirstColumn="0" w:lastRowLastColumn="0"/>
            <w:tcW w:w="10414" w:type="dxa"/>
            <w:gridSpan w:val="87"/>
            <w:tcBorders>
              <w:bottom w:val="nil"/>
            </w:tcBorders>
          </w:tcPr>
          <w:p w14:paraId="56DA0955" w14:textId="520B7CC8" w:rsidR="00EB4D6E" w:rsidRDefault="00EB4D6E" w:rsidP="00EB4D6E">
            <w:pPr>
              <w:pStyle w:val="BodyText"/>
              <w:spacing w:before="0" w:after="0"/>
            </w:pPr>
            <w:r w:rsidRPr="00572001">
              <w:rPr>
                <w:b/>
                <w:bCs/>
              </w:rPr>
              <w:t>How do you monitor receipt of certificates from subcontractors that reflect proof of general liability and workers</w:t>
            </w:r>
            <w:r w:rsidR="007E32E2">
              <w:rPr>
                <w:b/>
                <w:bCs/>
              </w:rPr>
              <w:t>’</w:t>
            </w:r>
            <w:r w:rsidRPr="00572001">
              <w:rPr>
                <w:b/>
                <w:bCs/>
              </w:rPr>
              <w:t xml:space="preserve"> compensation insurance and for how long does the risk maintain these records on file?</w:t>
            </w:r>
          </w:p>
          <w:p w14:paraId="587A525A" w14:textId="695873B7" w:rsidR="00EB4D6E" w:rsidRDefault="009E4923" w:rsidP="00EB4D6E">
            <w:pPr>
              <w:pStyle w:val="BodyText"/>
              <w:spacing w:before="0" w:after="0"/>
              <w:rPr>
                <w:b/>
                <w:bCs/>
              </w:rPr>
            </w:pPr>
            <w:sdt>
              <w:sdtPr>
                <w:id w:val="903405828"/>
                <w:placeholder>
                  <w:docPart w:val="81D718C877524BC4A5B0220F23494FD4"/>
                </w:placeholder>
                <w:showingPlcHdr/>
              </w:sdtPr>
              <w:sdtEndPr/>
              <w:sdtContent>
                <w:r w:rsidR="00EB4D6E" w:rsidRPr="00095AB5">
                  <w:rPr>
                    <w:rStyle w:val="PlaceholderText"/>
                    <w:b/>
                    <w:bCs/>
                    <w:color w:val="CA6D4F" w:themeColor="text2"/>
                  </w:rPr>
                  <w:t>Please Explain.</w:t>
                </w:r>
              </w:sdtContent>
            </w:sdt>
          </w:p>
        </w:tc>
      </w:tr>
      <w:tr w:rsidR="00EB4D6E" w14:paraId="22CD7F48"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88"/>
        </w:trPr>
        <w:tc>
          <w:tcPr>
            <w:cnfStyle w:val="001000000000" w:firstRow="0" w:lastRow="0" w:firstColumn="1" w:lastColumn="0" w:oddVBand="0" w:evenVBand="0" w:oddHBand="0" w:evenHBand="0" w:firstRowFirstColumn="0" w:firstRowLastColumn="0" w:lastRowFirstColumn="0" w:lastRowLastColumn="0"/>
            <w:tcW w:w="9592" w:type="dxa"/>
            <w:gridSpan w:val="85"/>
            <w:tcBorders>
              <w:top w:val="nil"/>
              <w:bottom w:val="nil"/>
              <w:right w:val="nil"/>
            </w:tcBorders>
          </w:tcPr>
          <w:p w14:paraId="276B2855" w14:textId="7E27DFB5" w:rsidR="00EB4D6E" w:rsidRPr="00572001" w:rsidRDefault="00EB4D6E" w:rsidP="00EB4D6E">
            <w:pPr>
              <w:pStyle w:val="BodyText"/>
              <w:spacing w:before="0" w:after="0"/>
            </w:pPr>
            <w:r>
              <w:rPr>
                <w:rFonts w:eastAsia="Times New Roman"/>
                <w:b/>
                <w:bCs/>
              </w:rPr>
              <w:t xml:space="preserve">Is there a dedicated individual responsible for reviewing subcontract agreements and obtaining additional insured endorsements from subcontractors? </w:t>
            </w:r>
          </w:p>
        </w:tc>
        <w:tc>
          <w:tcPr>
            <w:tcW w:w="822" w:type="dxa"/>
            <w:gridSpan w:val="2"/>
            <w:tcBorders>
              <w:top w:val="nil"/>
              <w:left w:val="nil"/>
              <w:bottom w:val="nil"/>
            </w:tcBorders>
          </w:tcPr>
          <w:p w14:paraId="54F70025" w14:textId="5ABE1BB0"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483565D8A9FD4AFA9F8392C0404EAC8A"/>
                </w:placeholder>
                <w:showingPlcHdr/>
                <w:comboBox>
                  <w:listItem w:value="Choose an item."/>
                  <w:listItem w:displayText="Yes" w:value="Yes"/>
                  <w:listItem w:displayText="No" w:value="No"/>
                </w:comboBox>
              </w:sdtPr>
              <w:sdtEndPr/>
              <w:sdtContent>
                <w:r w:rsidR="00EB4D6E">
                  <w:rPr>
                    <w:rStyle w:val="PlaceholderText"/>
                    <w:color w:val="CA6D4F" w:themeColor="text2"/>
                  </w:rPr>
                  <w:t>Yes/No</w:t>
                </w:r>
              </w:sdtContent>
            </w:sdt>
            <w:r w:rsidR="00EB4D6E">
              <w:br/>
            </w:r>
          </w:p>
        </w:tc>
      </w:tr>
      <w:tr w:rsidR="00EB4D6E" w14:paraId="0EAC7B30"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88"/>
        </w:trPr>
        <w:tc>
          <w:tcPr>
            <w:cnfStyle w:val="001000000000" w:firstRow="0" w:lastRow="0" w:firstColumn="1" w:lastColumn="0" w:oddVBand="0" w:evenVBand="0" w:oddHBand="0" w:evenHBand="0" w:firstRowFirstColumn="0" w:firstRowLastColumn="0" w:lastRowFirstColumn="0" w:lastRowLastColumn="0"/>
            <w:tcW w:w="9592" w:type="dxa"/>
            <w:gridSpan w:val="85"/>
            <w:tcBorders>
              <w:top w:val="nil"/>
              <w:right w:val="nil"/>
            </w:tcBorders>
          </w:tcPr>
          <w:p w14:paraId="3B8D9243" w14:textId="58D0DCAB" w:rsidR="00EB4D6E" w:rsidRPr="00572001" w:rsidRDefault="00EB4D6E" w:rsidP="00EB4D6E">
            <w:pPr>
              <w:pStyle w:val="BodyText"/>
              <w:spacing w:before="0" w:after="0"/>
            </w:pPr>
            <w:r>
              <w:rPr>
                <w:rFonts w:eastAsia="Times New Roman"/>
                <w:b/>
                <w:bCs/>
              </w:rPr>
              <w:t>If “Yes,”</w:t>
            </w:r>
            <w:r>
              <w:rPr>
                <w:rFonts w:eastAsia="Times New Roman"/>
              </w:rPr>
              <w:t xml:space="preserve"> please list the individual(s) and role(s). </w:t>
            </w:r>
            <w:sdt>
              <w:sdtPr>
                <w:id w:val="1457440320"/>
                <w:placeholder>
                  <w:docPart w:val="6032F845A2E94246AB37ADDA14F20263"/>
                </w:placeholder>
                <w:showingPlcHdr/>
              </w:sdtPr>
              <w:sdtEndPr/>
              <w:sdtContent>
                <w:r>
                  <w:rPr>
                    <w:rStyle w:val="PlaceholderText"/>
                    <w:b/>
                    <w:bCs/>
                    <w:color w:val="CA6D4F" w:themeColor="text2"/>
                  </w:rPr>
                  <w:t>Please List.</w:t>
                </w:r>
              </w:sdtContent>
            </w:sdt>
          </w:p>
        </w:tc>
        <w:tc>
          <w:tcPr>
            <w:tcW w:w="822" w:type="dxa"/>
            <w:gridSpan w:val="2"/>
            <w:tcBorders>
              <w:top w:val="nil"/>
              <w:left w:val="nil"/>
            </w:tcBorders>
          </w:tcPr>
          <w:p w14:paraId="4130F825"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EB4D6E" w14:paraId="2325C2B8"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88"/>
        </w:trPr>
        <w:tc>
          <w:tcPr>
            <w:cnfStyle w:val="001000000000" w:firstRow="0" w:lastRow="0" w:firstColumn="1" w:lastColumn="0" w:oddVBand="0" w:evenVBand="0" w:oddHBand="0" w:evenHBand="0" w:firstRowFirstColumn="0" w:firstRowLastColumn="0" w:lastRowFirstColumn="0" w:lastRowLastColumn="0"/>
            <w:tcW w:w="9592" w:type="dxa"/>
            <w:gridSpan w:val="85"/>
            <w:tcBorders>
              <w:bottom w:val="nil"/>
              <w:right w:val="nil"/>
            </w:tcBorders>
          </w:tcPr>
          <w:p w14:paraId="6791F7F1" w14:textId="24044990" w:rsidR="00EB4D6E" w:rsidRPr="00572001" w:rsidRDefault="00EB4D6E" w:rsidP="00EB4D6E">
            <w:pPr>
              <w:pStyle w:val="BodyText"/>
              <w:spacing w:before="0" w:after="0"/>
              <w:rPr>
                <w:b/>
                <w:bCs/>
              </w:rPr>
            </w:pPr>
            <w:r w:rsidRPr="00572001">
              <w:rPr>
                <w:b/>
                <w:bCs/>
              </w:rPr>
              <w:t>Are there any other operations conducted by or on behalf of the named insured outside of contracting now or in the past?</w:t>
            </w:r>
          </w:p>
        </w:tc>
        <w:tc>
          <w:tcPr>
            <w:tcW w:w="822" w:type="dxa"/>
            <w:gridSpan w:val="2"/>
            <w:tcBorders>
              <w:left w:val="nil"/>
              <w:bottom w:val="nil"/>
            </w:tcBorders>
          </w:tcPr>
          <w:p w14:paraId="65E1D142" w14:textId="4A21F690"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765407735"/>
                <w:placeholder>
                  <w:docPart w:val="9C52A1ECE5A84CC2B294B9BD6228D30B"/>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46B6ADE3"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88"/>
        </w:trPr>
        <w:tc>
          <w:tcPr>
            <w:cnfStyle w:val="001000000000" w:firstRow="0" w:lastRow="0" w:firstColumn="1" w:lastColumn="0" w:oddVBand="0" w:evenVBand="0" w:oddHBand="0" w:evenHBand="0" w:firstRowFirstColumn="0" w:firstRowLastColumn="0" w:lastRowFirstColumn="0" w:lastRowLastColumn="0"/>
            <w:tcW w:w="10414" w:type="dxa"/>
            <w:gridSpan w:val="87"/>
            <w:tcBorders>
              <w:top w:val="nil"/>
            </w:tcBorders>
            <w:vAlign w:val="top"/>
          </w:tcPr>
          <w:p w14:paraId="09380F7C" w14:textId="40C3DD74" w:rsidR="00EB4D6E" w:rsidRPr="007E435C" w:rsidRDefault="00EB4D6E" w:rsidP="00EB4D6E">
            <w:pPr>
              <w:pStyle w:val="BodyText"/>
              <w:spacing w:before="0" w:after="0"/>
            </w:pPr>
            <w:r w:rsidRPr="004060EE">
              <w:rPr>
                <w:b/>
                <w:bCs/>
              </w:rPr>
              <w:t>If “Yes</w:t>
            </w:r>
            <w:r>
              <w:rPr>
                <w:b/>
                <w:bCs/>
              </w:rPr>
              <w:t>,”</w:t>
            </w:r>
            <w:r w:rsidRPr="00703E5B">
              <w:t xml:space="preserve"> please explain.</w:t>
            </w:r>
            <w:r>
              <w:rPr>
                <w:b/>
                <w:bCs/>
              </w:rPr>
              <w:t xml:space="preserve"> </w:t>
            </w:r>
            <w:sdt>
              <w:sdtPr>
                <w:id w:val="-2011900061"/>
                <w:placeholder>
                  <w:docPart w:val="B80EF52B847A4E3BB2A68B6291E5862D"/>
                </w:placeholder>
                <w:showingPlcHdr/>
              </w:sdtPr>
              <w:sdtEndPr/>
              <w:sdtContent>
                <w:r w:rsidRPr="00095AB5">
                  <w:rPr>
                    <w:rStyle w:val="PlaceholderText"/>
                    <w:b/>
                    <w:bCs/>
                    <w:color w:val="CA6D4F" w:themeColor="text2"/>
                  </w:rPr>
                  <w:t>Please Explain.</w:t>
                </w:r>
              </w:sdtContent>
            </w:sdt>
          </w:p>
        </w:tc>
      </w:tr>
      <w:tr w:rsidR="00EB4D6E" w14:paraId="58C2D2B3"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288"/>
        </w:trPr>
        <w:tc>
          <w:tcPr>
            <w:cnfStyle w:val="001000000000" w:firstRow="0" w:lastRow="0" w:firstColumn="1" w:lastColumn="0" w:oddVBand="0" w:evenVBand="0" w:oddHBand="0" w:evenHBand="0" w:firstRowFirstColumn="0" w:firstRowLastColumn="0" w:lastRowFirstColumn="0" w:lastRowLastColumn="0"/>
            <w:tcW w:w="9592" w:type="dxa"/>
            <w:gridSpan w:val="85"/>
            <w:tcBorders>
              <w:bottom w:val="nil"/>
              <w:right w:val="nil"/>
            </w:tcBorders>
          </w:tcPr>
          <w:p w14:paraId="36B17965" w14:textId="269F0849" w:rsidR="00EB4D6E" w:rsidRPr="00572001" w:rsidRDefault="00EB4D6E" w:rsidP="00EB4D6E">
            <w:pPr>
              <w:pStyle w:val="BodyText"/>
              <w:spacing w:before="0" w:after="0"/>
            </w:pPr>
            <w:r w:rsidRPr="008849D0">
              <w:rPr>
                <w:b/>
                <w:bCs/>
              </w:rPr>
              <w:t>Do you apply or have you ever applied synthetic s</w:t>
            </w:r>
            <w:r w:rsidRPr="008849D0">
              <w:rPr>
                <w:b/>
                <w:bCs/>
                <w:color w:val="000000"/>
              </w:rPr>
              <w:t>tuccowork or Exterior Insulation Finishing System (EIFS)?</w:t>
            </w:r>
          </w:p>
        </w:tc>
        <w:tc>
          <w:tcPr>
            <w:tcW w:w="822" w:type="dxa"/>
            <w:gridSpan w:val="2"/>
            <w:tcBorders>
              <w:left w:val="nil"/>
              <w:bottom w:val="nil"/>
            </w:tcBorders>
          </w:tcPr>
          <w:p w14:paraId="518AE6BD" w14:textId="3E0DB0A3"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55617673"/>
                <w:placeholder>
                  <w:docPart w:val="A4F29B4FD4054923A949B238BD95EB05"/>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2AD8E78"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88"/>
        </w:trPr>
        <w:tc>
          <w:tcPr>
            <w:cnfStyle w:val="001000000000" w:firstRow="0" w:lastRow="0" w:firstColumn="1" w:lastColumn="0" w:oddVBand="0" w:evenVBand="0" w:oddHBand="0" w:evenHBand="0" w:firstRowFirstColumn="0" w:firstRowLastColumn="0" w:lastRowFirstColumn="0" w:lastRowLastColumn="0"/>
            <w:tcW w:w="9592" w:type="dxa"/>
            <w:gridSpan w:val="85"/>
            <w:tcBorders>
              <w:top w:val="nil"/>
              <w:right w:val="nil"/>
            </w:tcBorders>
            <w:vAlign w:val="top"/>
          </w:tcPr>
          <w:p w14:paraId="2A71B0C5" w14:textId="47F5AD76" w:rsidR="00EB4D6E" w:rsidRPr="00572001" w:rsidRDefault="00EB4D6E" w:rsidP="00EB4D6E">
            <w:pPr>
              <w:pStyle w:val="BodyText"/>
              <w:spacing w:before="0" w:after="0"/>
            </w:pPr>
            <w:r w:rsidRPr="008849D0">
              <w:rPr>
                <w:b/>
                <w:bCs/>
              </w:rPr>
              <w:t>If “Yes</w:t>
            </w:r>
            <w:r>
              <w:rPr>
                <w:b/>
                <w:bCs/>
              </w:rPr>
              <w:t>,”</w:t>
            </w:r>
            <w:r w:rsidRPr="0040483C">
              <w:t xml:space="preserve"> please explain.</w:t>
            </w:r>
            <w:r>
              <w:t xml:space="preserve"> </w:t>
            </w:r>
            <w:sdt>
              <w:sdtPr>
                <w:id w:val="1630360437"/>
                <w:placeholder>
                  <w:docPart w:val="E47D65DA71714890A5C12C047A3ADB8A"/>
                </w:placeholder>
                <w:showingPlcHdr/>
              </w:sdtPr>
              <w:sdtEndPr/>
              <w:sdtContent>
                <w:r w:rsidRPr="00095AB5">
                  <w:rPr>
                    <w:rStyle w:val="PlaceholderText"/>
                    <w:b/>
                    <w:bCs/>
                    <w:color w:val="CA6D4F" w:themeColor="text2"/>
                  </w:rPr>
                  <w:t>Please Explain.</w:t>
                </w:r>
              </w:sdtContent>
            </w:sdt>
          </w:p>
        </w:tc>
        <w:tc>
          <w:tcPr>
            <w:tcW w:w="822" w:type="dxa"/>
            <w:gridSpan w:val="2"/>
            <w:tcBorders>
              <w:top w:val="nil"/>
              <w:left w:val="nil"/>
            </w:tcBorders>
          </w:tcPr>
          <w:p w14:paraId="66973A89"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EB4D6E" w14:paraId="43999AE6" w14:textId="77777777" w:rsidTr="002E50BF">
        <w:trPr>
          <w:gridAfter w:val="1"/>
          <w:cnfStyle w:val="000000100000" w:firstRow="0" w:lastRow="0" w:firstColumn="0" w:lastColumn="0" w:oddVBand="0" w:evenVBand="0" w:oddHBand="1" w:evenHBand="0" w:firstRowFirstColumn="0" w:firstRowLastColumn="0" w:lastRowFirstColumn="0" w:lastRowLastColumn="0"/>
          <w:wAfter w:w="26" w:type="dxa"/>
          <w:trHeight w:val="432"/>
        </w:trPr>
        <w:tc>
          <w:tcPr>
            <w:cnfStyle w:val="001000000000" w:firstRow="0" w:lastRow="0" w:firstColumn="1" w:lastColumn="0" w:oddVBand="0" w:evenVBand="0" w:oddHBand="0" w:evenHBand="0" w:firstRowFirstColumn="0" w:firstRowLastColumn="0" w:lastRowFirstColumn="0" w:lastRowLastColumn="0"/>
            <w:tcW w:w="9592" w:type="dxa"/>
            <w:gridSpan w:val="85"/>
            <w:tcBorders>
              <w:bottom w:val="nil"/>
              <w:right w:val="nil"/>
            </w:tcBorders>
          </w:tcPr>
          <w:p w14:paraId="48570AC4" w14:textId="5AA84CAF" w:rsidR="00EB4D6E" w:rsidRPr="00572001" w:rsidRDefault="00EB4D6E" w:rsidP="00EB4D6E">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822" w:type="dxa"/>
            <w:gridSpan w:val="2"/>
            <w:tcBorders>
              <w:left w:val="nil"/>
              <w:bottom w:val="nil"/>
            </w:tcBorders>
          </w:tcPr>
          <w:p w14:paraId="4E44E1DC" w14:textId="7F1EE4F0"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51187408"/>
                <w:placeholder>
                  <w:docPart w:val="47305A1701034EEB93B4C079E8D8DA3D"/>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B12B495" w14:textId="77777777" w:rsidTr="002E50BF">
        <w:trPr>
          <w:gridAfter w:val="1"/>
          <w:cnfStyle w:val="000000010000" w:firstRow="0" w:lastRow="0" w:firstColumn="0" w:lastColumn="0" w:oddVBand="0" w:evenVBand="0" w:oddHBand="0" w:evenHBand="1" w:firstRowFirstColumn="0" w:firstRowLastColumn="0" w:lastRowFirstColumn="0" w:lastRowLastColumn="0"/>
          <w:wAfter w:w="26" w:type="dxa"/>
          <w:trHeight w:val="216"/>
        </w:trPr>
        <w:tc>
          <w:tcPr>
            <w:cnfStyle w:val="001000000000" w:firstRow="0" w:lastRow="0" w:firstColumn="1" w:lastColumn="0" w:oddVBand="0" w:evenVBand="0" w:oddHBand="0" w:evenHBand="0" w:firstRowFirstColumn="0" w:firstRowLastColumn="0" w:lastRowFirstColumn="0" w:lastRowLastColumn="0"/>
            <w:tcW w:w="10414" w:type="dxa"/>
            <w:gridSpan w:val="87"/>
            <w:tcBorders>
              <w:top w:val="nil"/>
            </w:tcBorders>
            <w:vAlign w:val="top"/>
          </w:tcPr>
          <w:p w14:paraId="62686C61" w14:textId="6FE23BDF" w:rsidR="00EB4D6E" w:rsidRDefault="00EB4D6E" w:rsidP="00EB4D6E">
            <w:pPr>
              <w:pStyle w:val="BodyText"/>
              <w:spacing w:before="0" w:after="0"/>
              <w:rPr>
                <w:b/>
                <w:bCs/>
              </w:rPr>
            </w:pPr>
            <w:r w:rsidRPr="004060EE">
              <w:rPr>
                <w:b/>
                <w:bCs/>
              </w:rPr>
              <w:t>If “Yes</w:t>
            </w:r>
            <w:r>
              <w:rPr>
                <w:b/>
                <w:bCs/>
              </w:rPr>
              <w:t>,”</w:t>
            </w:r>
            <w:r w:rsidRPr="004060EE">
              <w:rPr>
                <w:b/>
                <w:bCs/>
              </w:rPr>
              <w:t xml:space="preserve"> </w:t>
            </w:r>
            <w:r w:rsidRPr="00703E5B">
              <w:t xml:space="preserve">please </w:t>
            </w:r>
            <w:r>
              <w:t xml:space="preserve">provide </w:t>
            </w:r>
            <w:r w:rsidRPr="00703E5B">
              <w:t>details.</w:t>
            </w:r>
            <w:r>
              <w:rPr>
                <w:b/>
                <w:bCs/>
              </w:rPr>
              <w:t xml:space="preserve"> </w:t>
            </w:r>
            <w:sdt>
              <w:sdtPr>
                <w:id w:val="1161435048"/>
                <w:placeholder>
                  <w:docPart w:val="AF2825B5D3F6402E8C5E8D381D82F8C9"/>
                </w:placeholder>
                <w:showingPlcHdr/>
              </w:sdtPr>
              <w:sdtEndPr/>
              <w:sdtContent>
                <w:r w:rsidRPr="00095AB5">
                  <w:rPr>
                    <w:rStyle w:val="PlaceholderText"/>
                    <w:b/>
                    <w:bCs/>
                    <w:color w:val="CA6D4F" w:themeColor="text2"/>
                  </w:rPr>
                  <w:t>Please Explain.</w:t>
                </w:r>
              </w:sdtContent>
            </w:sdt>
          </w:p>
        </w:tc>
      </w:tr>
      <w:tr w:rsidR="00EB4D6E" w14:paraId="564EA504"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shd w:val="clear" w:color="auto" w:fill="CA6D4F"/>
          </w:tcPr>
          <w:p w14:paraId="519B851E" w14:textId="77777777" w:rsidR="00EB4D6E" w:rsidRDefault="00EB4D6E" w:rsidP="00EB4D6E">
            <w:pPr>
              <w:pStyle w:val="BodyText"/>
              <w:spacing w:before="0" w:after="0"/>
              <w:jc w:val="center"/>
              <w:rPr>
                <w:b/>
                <w:bCs/>
              </w:rPr>
            </w:pPr>
            <w:r>
              <w:rPr>
                <w:b/>
                <w:bCs/>
                <w:color w:val="FFFFFF" w:themeColor="background1"/>
              </w:rPr>
              <w:t>AUTOMOBILE QUESTIONS</w:t>
            </w:r>
          </w:p>
        </w:tc>
      </w:tr>
      <w:tr w:rsidR="00EB4D6E" w:rsidRPr="000B4CCE" w14:paraId="5E974C28"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0" w:type="dxa"/>
            <w:gridSpan w:val="88"/>
            <w:tcBorders>
              <w:bottom w:val="nil"/>
            </w:tcBorders>
          </w:tcPr>
          <w:p w14:paraId="221D717B" w14:textId="77777777" w:rsidR="00EB4D6E" w:rsidRPr="000B4CCE" w:rsidRDefault="00EB4D6E" w:rsidP="00EB4D6E">
            <w:pPr>
              <w:pStyle w:val="BodyText"/>
              <w:tabs>
                <w:tab w:val="left" w:pos="1576"/>
                <w:tab w:val="left" w:pos="2746"/>
                <w:tab w:val="left" w:pos="4546"/>
                <w:tab w:val="left" w:pos="6436"/>
              </w:tabs>
              <w:spacing w:before="0" w:after="0"/>
              <w:rPr>
                <w:b/>
                <w:bCs/>
                <w:i/>
                <w:iCs/>
                <w:color w:val="CA6D4F" w:themeColor="text2"/>
              </w:rPr>
            </w:pPr>
            <w:r w:rsidRPr="000B4CCE">
              <w:rPr>
                <w:b/>
                <w:bCs/>
                <w:i/>
                <w:iCs/>
                <w:color w:val="CA6D4F" w:themeColor="text2"/>
              </w:rPr>
              <w:t>Please provide a copy of acceptable driver criteria</w:t>
            </w:r>
            <w:r>
              <w:rPr>
                <w:b/>
                <w:bCs/>
                <w:i/>
                <w:iCs/>
                <w:color w:val="CA6D4F" w:themeColor="text2"/>
              </w:rPr>
              <w:t xml:space="preserve"> and MVR guidelines</w:t>
            </w:r>
            <w:r w:rsidRPr="000B4CCE">
              <w:rPr>
                <w:b/>
                <w:bCs/>
                <w:i/>
                <w:iCs/>
                <w:color w:val="CA6D4F" w:themeColor="text2"/>
              </w:rPr>
              <w:t>.</w:t>
            </w:r>
          </w:p>
        </w:tc>
      </w:tr>
      <w:tr w:rsidR="00EB4D6E" w:rsidRPr="004D7C3D" w14:paraId="13216DE0"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1" w:type="dxa"/>
            <w:gridSpan w:val="4"/>
            <w:tcBorders>
              <w:top w:val="nil"/>
              <w:right w:val="nil"/>
            </w:tcBorders>
          </w:tcPr>
          <w:p w14:paraId="6D517784" w14:textId="77777777" w:rsidR="00EB4D6E" w:rsidRDefault="00EB4D6E" w:rsidP="00EB4D6E">
            <w:pPr>
              <w:pStyle w:val="BodyText"/>
              <w:spacing w:before="0" w:after="0"/>
              <w:rPr>
                <w:b/>
                <w:bCs/>
              </w:rPr>
            </w:pPr>
            <w:r>
              <w:rPr>
                <w:b/>
                <w:bCs/>
              </w:rPr>
              <w:t>Driver Screening</w:t>
            </w:r>
          </w:p>
        </w:tc>
        <w:tc>
          <w:tcPr>
            <w:tcW w:w="8729" w:type="dxa"/>
            <w:gridSpan w:val="84"/>
            <w:tcBorders>
              <w:top w:val="nil"/>
              <w:left w:val="nil"/>
            </w:tcBorders>
          </w:tcPr>
          <w:p w14:paraId="6962ECC0" w14:textId="77777777" w:rsidR="00EB4D6E" w:rsidRPr="004D7C3D" w:rsidRDefault="009E4923" w:rsidP="00EB4D6E">
            <w:pPr>
              <w:pStyle w:val="BodyText"/>
              <w:tabs>
                <w:tab w:val="left" w:pos="1576"/>
                <w:tab w:val="left" w:pos="2746"/>
                <w:tab w:val="left" w:pos="4546"/>
                <w:tab w:val="left" w:pos="643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b w:val="0"/>
                <w:bCs w:val="0"/>
              </w:rPr>
              <w:t xml:space="preserve"> </w:t>
            </w:r>
            <w:r w:rsidR="00EB4D6E" w:rsidRPr="004D7C3D">
              <w:rPr>
                <w:b w:val="0"/>
                <w:bCs w:val="0"/>
              </w:rPr>
              <w:t xml:space="preserve">Written </w:t>
            </w:r>
            <w:r w:rsidR="00EB4D6E">
              <w:rPr>
                <w:b w:val="0"/>
                <w:bCs w:val="0"/>
              </w:rPr>
              <w:t>a</w:t>
            </w:r>
            <w:r w:rsidR="00EB4D6E" w:rsidRPr="004D7C3D">
              <w:rPr>
                <w:b w:val="0"/>
                <w:bCs w:val="0"/>
              </w:rPr>
              <w:t>pplication</w:t>
            </w:r>
            <w:r w:rsidR="00EB4D6E" w:rsidRPr="004D7C3D">
              <w:rPr>
                <w:b w:val="0"/>
                <w:bCs w:val="0"/>
              </w:rPr>
              <w:tab/>
            </w:r>
            <w:sdt>
              <w:sdtPr>
                <w:rPr>
                  <w:b w:val="0"/>
                  <w:bCs w:val="0"/>
                </w:rPr>
                <w:id w:val="613253168"/>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b w:val="0"/>
                <w:bCs w:val="0"/>
              </w:rPr>
              <w:t xml:space="preserve"> </w:t>
            </w:r>
            <w:r w:rsidR="00EB4D6E" w:rsidRPr="004D7C3D">
              <w:rPr>
                <w:rFonts w:ascii="Arial" w:eastAsiaTheme="minorHAnsi" w:hAnsi="Arial" w:cs="Arial"/>
                <w:b w:val="0"/>
                <w:bCs w:val="0"/>
                <w:szCs w:val="20"/>
                <w:lang w:bidi="ar-SA"/>
              </w:rPr>
              <w:t>Interview</w:t>
            </w:r>
            <w:r w:rsidR="00EB4D6E">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r w:rsidR="00EB4D6E" w:rsidRPr="004D7C3D">
              <w:rPr>
                <w:rFonts w:ascii="Arial" w:eastAsiaTheme="minorHAnsi" w:hAnsi="Arial" w:cs="Arial"/>
                <w:b w:val="0"/>
                <w:bCs w:val="0"/>
                <w:szCs w:val="20"/>
                <w:lang w:bidi="ar-SA"/>
              </w:rPr>
              <w:t>Reference checks</w:t>
            </w:r>
            <w:r w:rsidR="00EB4D6E">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Valid driver’s license</w:t>
            </w:r>
            <w:r w:rsidR="00EB4D6E">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proofErr w:type="gramStart"/>
            <w:r w:rsidR="00EB4D6E">
              <w:rPr>
                <w:rFonts w:ascii="Arial" w:eastAsiaTheme="minorHAnsi" w:hAnsi="Arial" w:cs="Arial"/>
                <w:b w:val="0"/>
                <w:bCs w:val="0"/>
                <w:szCs w:val="20"/>
                <w:lang w:bidi="ar-SA"/>
              </w:rPr>
              <w:t>Driving road</w:t>
            </w:r>
            <w:proofErr w:type="gramEnd"/>
            <w:r w:rsidR="00EB4D6E">
              <w:rPr>
                <w:rFonts w:ascii="Arial" w:eastAsiaTheme="minorHAnsi" w:hAnsi="Arial" w:cs="Arial"/>
                <w:b w:val="0"/>
                <w:bCs w:val="0"/>
                <w:szCs w:val="20"/>
                <w:lang w:bidi="ar-SA"/>
              </w:rPr>
              <w:t xml:space="preserve"> test</w:t>
            </w:r>
          </w:p>
        </w:tc>
      </w:tr>
      <w:tr w:rsidR="00EB4D6E" w14:paraId="2AA784EC"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86" w:type="dxa"/>
            <w:gridSpan w:val="9"/>
            <w:tcBorders>
              <w:right w:val="nil"/>
            </w:tcBorders>
          </w:tcPr>
          <w:p w14:paraId="0480E1FA" w14:textId="77777777" w:rsidR="00EB4D6E" w:rsidRPr="004D7C3D" w:rsidRDefault="00EB4D6E" w:rsidP="00EB4D6E">
            <w:pPr>
              <w:pStyle w:val="BodyText"/>
              <w:spacing w:before="0" w:after="0"/>
              <w:rPr>
                <w:b/>
                <w:bCs/>
              </w:rPr>
            </w:pPr>
            <w:r w:rsidRPr="004D7C3D">
              <w:rPr>
                <w:rFonts w:ascii="Arial" w:eastAsiaTheme="minorHAnsi" w:hAnsi="Arial" w:cs="Arial"/>
                <w:b/>
                <w:bCs/>
                <w:szCs w:val="20"/>
                <w:lang w:bidi="ar-SA"/>
              </w:rPr>
              <w:t>Minimum/Maximum age</w:t>
            </w:r>
          </w:p>
        </w:tc>
        <w:tc>
          <w:tcPr>
            <w:tcW w:w="605" w:type="dxa"/>
            <w:gridSpan w:val="7"/>
            <w:tcBorders>
              <w:left w:val="nil"/>
              <w:right w:val="nil"/>
            </w:tcBorders>
          </w:tcPr>
          <w:p w14:paraId="5F69DEC1" w14:textId="77777777" w:rsidR="00EB4D6E"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1611627465"/>
                <w:placeholder>
                  <w:docPart w:val="C5D61D4EA9614ABD87E8741372053646"/>
                </w:placeholder>
                <w:showingPlcHdr/>
              </w:sdtPr>
              <w:sdtEndPr/>
              <w:sdtContent>
                <w:r w:rsidR="00EB4D6E">
                  <w:rPr>
                    <w:rStyle w:val="PlaceholderText"/>
                    <w:color w:val="CA6D4F" w:themeColor="text2"/>
                  </w:rPr>
                  <w:t>#</w:t>
                </w:r>
              </w:sdtContent>
            </w:sdt>
          </w:p>
        </w:tc>
        <w:tc>
          <w:tcPr>
            <w:tcW w:w="270" w:type="dxa"/>
            <w:gridSpan w:val="4"/>
            <w:tcBorders>
              <w:left w:val="nil"/>
              <w:right w:val="nil"/>
            </w:tcBorders>
          </w:tcPr>
          <w:p w14:paraId="7B936F05"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691" w:type="dxa"/>
            <w:gridSpan w:val="5"/>
            <w:tcBorders>
              <w:left w:val="nil"/>
            </w:tcBorders>
          </w:tcPr>
          <w:p w14:paraId="62171C02" w14:textId="77777777" w:rsidR="00EB4D6E"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201447218"/>
                <w:placeholder>
                  <w:docPart w:val="EC1A00868BFD4FDFB59A5CFC0C110BEA"/>
                </w:placeholder>
                <w:showingPlcHdr/>
              </w:sdtPr>
              <w:sdtEndPr/>
              <w:sdtContent>
                <w:r w:rsidR="00EB4D6E">
                  <w:rPr>
                    <w:rStyle w:val="PlaceholderText"/>
                    <w:color w:val="CA6D4F" w:themeColor="text2"/>
                  </w:rPr>
                  <w:t>#</w:t>
                </w:r>
              </w:sdtContent>
            </w:sdt>
          </w:p>
        </w:tc>
        <w:tc>
          <w:tcPr>
            <w:tcW w:w="3902" w:type="dxa"/>
            <w:gridSpan w:val="39"/>
            <w:tcBorders>
              <w:right w:val="nil"/>
            </w:tcBorders>
          </w:tcPr>
          <w:p w14:paraId="2B9A690C"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086" w:type="dxa"/>
            <w:gridSpan w:val="24"/>
            <w:tcBorders>
              <w:left w:val="nil"/>
            </w:tcBorders>
          </w:tcPr>
          <w:p w14:paraId="5DBCAF8C"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41598738"/>
                <w:placeholder>
                  <w:docPart w:val="6F26EF244F96426EAEFCFF7257B7BE3F"/>
                </w:placeholder>
                <w:showingPlcHdr/>
              </w:sdtPr>
              <w:sdtEndPr/>
              <w:sdtContent>
                <w:r w:rsidR="00EB4D6E">
                  <w:rPr>
                    <w:rStyle w:val="PlaceholderText"/>
                    <w:color w:val="CA6D4F" w:themeColor="text2"/>
                  </w:rPr>
                  <w:t>#</w:t>
                </w:r>
              </w:sdtContent>
            </w:sdt>
          </w:p>
        </w:tc>
      </w:tr>
      <w:tr w:rsidR="00EB4D6E" w14:paraId="7338C11F"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right w:val="nil"/>
            </w:tcBorders>
          </w:tcPr>
          <w:p w14:paraId="77A31D42" w14:textId="77777777" w:rsidR="00EB4D6E" w:rsidRPr="004D7C3D" w:rsidRDefault="00EB4D6E" w:rsidP="00EB4D6E">
            <w:pPr>
              <w:pStyle w:val="BodyText"/>
              <w:spacing w:before="0" w:after="0"/>
              <w:rPr>
                <w:b/>
                <w:bCs/>
              </w:rPr>
            </w:pPr>
            <w:r w:rsidRPr="004D7C3D">
              <w:rPr>
                <w:rFonts w:ascii="Arial" w:eastAsiaTheme="minorHAnsi" w:hAnsi="Arial" w:cs="Arial"/>
                <w:b/>
                <w:bCs/>
                <w:szCs w:val="20"/>
                <w:lang w:bidi="ar-SA"/>
              </w:rPr>
              <w:t>Motor vehicle record (MVR) ordered and reviewed at time of hire by manager</w:t>
            </w:r>
          </w:p>
        </w:tc>
        <w:tc>
          <w:tcPr>
            <w:tcW w:w="1077" w:type="dxa"/>
            <w:gridSpan w:val="6"/>
            <w:tcBorders>
              <w:left w:val="nil"/>
            </w:tcBorders>
          </w:tcPr>
          <w:p w14:paraId="47A670C6"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36122144"/>
                <w:placeholder>
                  <w:docPart w:val="364EAC62B89C430BACB6878E9EE9914B"/>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c>
          <w:tcPr>
            <w:tcW w:w="4150" w:type="dxa"/>
            <w:gridSpan w:val="37"/>
            <w:tcBorders>
              <w:right w:val="nil"/>
            </w:tcBorders>
          </w:tcPr>
          <w:p w14:paraId="57414940"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091" w:type="dxa"/>
            <w:gridSpan w:val="8"/>
            <w:tcBorders>
              <w:left w:val="nil"/>
            </w:tcBorders>
          </w:tcPr>
          <w:p w14:paraId="7EA3F69C"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81709188"/>
                <w:placeholder>
                  <w:docPart w:val="AD2988E0697D4EA2923C3229DB08038E"/>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73A2925"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right w:val="nil"/>
            </w:tcBorders>
          </w:tcPr>
          <w:p w14:paraId="6355A53D" w14:textId="77777777" w:rsidR="00EB4D6E" w:rsidRPr="00644A5D" w:rsidRDefault="00EB4D6E" w:rsidP="00EB4D6E">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Established written MVR criteria</w:t>
            </w:r>
          </w:p>
        </w:tc>
        <w:tc>
          <w:tcPr>
            <w:tcW w:w="1077" w:type="dxa"/>
            <w:gridSpan w:val="6"/>
            <w:tcBorders>
              <w:left w:val="nil"/>
            </w:tcBorders>
          </w:tcPr>
          <w:p w14:paraId="67B1136A"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37695706"/>
                <w:placeholder>
                  <w:docPart w:val="9AB3481064EE4973AD43A69B5FA37BA6"/>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right w:val="nil"/>
            </w:tcBorders>
          </w:tcPr>
          <w:p w14:paraId="0F42A5D3"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091" w:type="dxa"/>
            <w:gridSpan w:val="8"/>
            <w:tcBorders>
              <w:left w:val="nil"/>
            </w:tcBorders>
          </w:tcPr>
          <w:p w14:paraId="0AE03ABD"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20772185"/>
                <w:placeholder>
                  <w:docPart w:val="4C87D337C2E14300AA4EF91F22D9C2AD"/>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r>
      <w:tr w:rsidR="00EB4D6E" w14:paraId="4555552B"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right w:val="nil"/>
            </w:tcBorders>
          </w:tcPr>
          <w:p w14:paraId="6D494B07" w14:textId="77777777" w:rsidR="00EB4D6E" w:rsidRPr="009E0F12" w:rsidRDefault="00EB4D6E" w:rsidP="00EB4D6E">
            <w:pPr>
              <w:pStyle w:val="BodyText"/>
              <w:spacing w:before="0" w:after="0"/>
              <w:rPr>
                <w:rFonts w:ascii="Arial" w:eastAsiaTheme="minorHAnsi" w:hAnsi="Arial" w:cs="Arial"/>
                <w:b/>
                <w:bCs/>
                <w:szCs w:val="20"/>
                <w:lang w:bidi="ar-SA"/>
              </w:rPr>
            </w:pPr>
            <w:r w:rsidRPr="009E0F12">
              <w:rPr>
                <w:rFonts w:ascii="Arial" w:eastAsiaTheme="minorHAnsi" w:hAnsi="Arial" w:cs="Arial"/>
                <w:b/>
                <w:bCs/>
                <w:szCs w:val="20"/>
                <w:lang w:bidi="ar-SA"/>
              </w:rPr>
              <w:t>Do guidelines include a distracted driving policy</w:t>
            </w:r>
          </w:p>
        </w:tc>
        <w:tc>
          <w:tcPr>
            <w:tcW w:w="1077" w:type="dxa"/>
            <w:gridSpan w:val="6"/>
            <w:tcBorders>
              <w:left w:val="nil"/>
            </w:tcBorders>
          </w:tcPr>
          <w:p w14:paraId="2FD03C89"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82667981"/>
                <w:placeholder>
                  <w:docPart w:val="E6542C07B3EB439DBEC8B3FFD5CC4210"/>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c>
          <w:tcPr>
            <w:tcW w:w="4150" w:type="dxa"/>
            <w:gridSpan w:val="37"/>
            <w:tcBorders>
              <w:right w:val="nil"/>
            </w:tcBorders>
          </w:tcPr>
          <w:p w14:paraId="62AF2A4F"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t>Fleet safety manager in place</w:t>
            </w:r>
          </w:p>
        </w:tc>
        <w:tc>
          <w:tcPr>
            <w:tcW w:w="1091" w:type="dxa"/>
            <w:gridSpan w:val="8"/>
            <w:tcBorders>
              <w:left w:val="nil"/>
            </w:tcBorders>
          </w:tcPr>
          <w:p w14:paraId="74F71108"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99794540"/>
                <w:placeholder>
                  <w:docPart w:val="7BD3CC9FCC8345FC91378F83DDC1F29E"/>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r>
      <w:tr w:rsidR="00EB4D6E" w14:paraId="2A902AB2" w14:textId="77777777" w:rsidTr="002E50B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440" w:type="dxa"/>
            <w:gridSpan w:val="88"/>
          </w:tcPr>
          <w:p w14:paraId="75B136CC" w14:textId="77777777" w:rsidR="00EB4D6E" w:rsidRDefault="00EB4D6E" w:rsidP="00EB4D6E">
            <w:pPr>
              <w:pStyle w:val="BodyText"/>
              <w:spacing w:before="0" w:after="0"/>
            </w:pPr>
            <w:r w:rsidRPr="009E0F12">
              <w:rPr>
                <w:rFonts w:ascii="Arial" w:eastAsiaTheme="minorHAnsi" w:hAnsi="Arial" w:cs="Arial"/>
                <w:b/>
                <w:bCs/>
                <w:szCs w:val="20"/>
                <w:lang w:bidi="ar-SA"/>
              </w:rPr>
              <w:t>Name of Safety Manager</w:t>
            </w:r>
            <w:r>
              <w:rPr>
                <w:rFonts w:ascii="Arial" w:eastAsiaTheme="minorHAnsi" w:hAnsi="Arial" w:cs="Arial"/>
                <w:b/>
                <w:bCs/>
                <w:szCs w:val="20"/>
                <w:lang w:bidi="ar-SA"/>
              </w:rPr>
              <w:t xml:space="preserve">  </w:t>
            </w:r>
            <w:sdt>
              <w:sdtPr>
                <w:id w:val="-1421866774"/>
                <w:placeholder>
                  <w:docPart w:val="0945D5B4C4F74690AFF3F0EA7744B4E0"/>
                </w:placeholder>
                <w:showingPlcHdr/>
              </w:sdtPr>
              <w:sdtEndPr/>
              <w:sdtContent>
                <w:r w:rsidRPr="001F4D5A">
                  <w:rPr>
                    <w:rStyle w:val="PlaceholderText"/>
                    <w:b/>
                    <w:bCs/>
                    <w:color w:val="CA6D4F" w:themeColor="text2"/>
                  </w:rPr>
                  <w:t>Please list.</w:t>
                </w:r>
              </w:sdtContent>
            </w:sdt>
          </w:p>
        </w:tc>
      </w:tr>
      <w:tr w:rsidR="00EB4D6E" w14:paraId="754ABFF1"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right w:val="nil"/>
            </w:tcBorders>
          </w:tcPr>
          <w:p w14:paraId="77C2A86E" w14:textId="77777777" w:rsidR="00EB4D6E" w:rsidRPr="009E0F12" w:rsidRDefault="00EB4D6E" w:rsidP="00EB4D6E">
            <w:pPr>
              <w:pStyle w:val="BodyText"/>
              <w:spacing w:before="0" w:after="0"/>
              <w:rPr>
                <w:rFonts w:ascii="Arial" w:eastAsiaTheme="minorHAnsi" w:hAnsi="Arial" w:cs="Arial"/>
                <w:b/>
                <w:bCs/>
                <w:szCs w:val="20"/>
                <w:lang w:bidi="ar-SA"/>
              </w:rPr>
            </w:pPr>
            <w:r w:rsidRPr="009E0F12">
              <w:rPr>
                <w:b/>
                <w:bCs/>
              </w:rPr>
              <w:t>Formal Safety training in place</w:t>
            </w:r>
          </w:p>
        </w:tc>
        <w:tc>
          <w:tcPr>
            <w:tcW w:w="1077" w:type="dxa"/>
            <w:gridSpan w:val="6"/>
            <w:tcBorders>
              <w:left w:val="nil"/>
            </w:tcBorders>
          </w:tcPr>
          <w:p w14:paraId="01C485E4"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23375484"/>
                <w:placeholder>
                  <w:docPart w:val="5C2BC8D9E3C348C390042BF2337ACCE6"/>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c>
          <w:tcPr>
            <w:tcW w:w="4150" w:type="dxa"/>
            <w:gridSpan w:val="37"/>
            <w:tcBorders>
              <w:right w:val="nil"/>
            </w:tcBorders>
          </w:tcPr>
          <w:p w14:paraId="6B512E1A"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091" w:type="dxa"/>
            <w:gridSpan w:val="8"/>
            <w:tcBorders>
              <w:left w:val="nil"/>
            </w:tcBorders>
          </w:tcPr>
          <w:p w14:paraId="24629715"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91027515"/>
                <w:placeholder>
                  <w:docPart w:val="EEF46D2D0E864A28B282838CE4451797"/>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r>
      <w:tr w:rsidR="00EB4D6E" w14:paraId="443FD138"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right w:val="nil"/>
            </w:tcBorders>
          </w:tcPr>
          <w:p w14:paraId="4FB26D0C" w14:textId="77777777" w:rsidR="00EB4D6E" w:rsidRPr="00644A5D" w:rsidRDefault="00EB4D6E" w:rsidP="00EB4D6E">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Frequency of safety meetings</w:t>
            </w:r>
          </w:p>
        </w:tc>
        <w:tc>
          <w:tcPr>
            <w:tcW w:w="1077" w:type="dxa"/>
            <w:gridSpan w:val="6"/>
            <w:tcBorders>
              <w:left w:val="nil"/>
            </w:tcBorders>
          </w:tcPr>
          <w:p w14:paraId="0B0E3FCD"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91240363"/>
                <w:placeholder>
                  <w:docPart w:val="5ADDD60332154BDAA3C9E7835A7A5C89"/>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right w:val="nil"/>
            </w:tcBorders>
          </w:tcPr>
          <w:p w14:paraId="3CB2582A"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091" w:type="dxa"/>
            <w:gridSpan w:val="8"/>
            <w:tcBorders>
              <w:left w:val="nil"/>
            </w:tcBorders>
          </w:tcPr>
          <w:p w14:paraId="20ED220B"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03468361"/>
                <w:placeholder>
                  <w:docPart w:val="3BD986763927443D8AF1C7BBC1E68E85"/>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r>
      <w:tr w:rsidR="00EB4D6E" w14:paraId="4FF5B9E1"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right w:val="nil"/>
            </w:tcBorders>
          </w:tcPr>
          <w:p w14:paraId="5F4A2749" w14:textId="77777777" w:rsidR="00EB4D6E" w:rsidRPr="00644A5D" w:rsidRDefault="00EB4D6E" w:rsidP="00EB4D6E">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Monthly safety communications</w:t>
            </w:r>
          </w:p>
        </w:tc>
        <w:tc>
          <w:tcPr>
            <w:tcW w:w="1077" w:type="dxa"/>
            <w:gridSpan w:val="6"/>
            <w:tcBorders>
              <w:left w:val="nil"/>
            </w:tcBorders>
          </w:tcPr>
          <w:p w14:paraId="3AD20279"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42884678"/>
                <w:placeholder>
                  <w:docPart w:val="B0AF8194BC4744B7885863A7CDB8F388"/>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right w:val="nil"/>
            </w:tcBorders>
          </w:tcPr>
          <w:p w14:paraId="25B5A577"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091" w:type="dxa"/>
            <w:gridSpan w:val="8"/>
            <w:tcBorders>
              <w:left w:val="nil"/>
            </w:tcBorders>
          </w:tcPr>
          <w:p w14:paraId="449980F9"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08471354"/>
                <w:placeholder>
                  <w:docPart w:val="727B397780624F1B97E0885468CB0169"/>
                </w:placeholder>
                <w:showingPlcHdr/>
                <w:comboBox>
                  <w:listItem w:value="Choose an item."/>
                  <w:listItem w:displayText="Yes" w:value="Yes"/>
                  <w:listItem w:displayText="No" w:value="No"/>
                </w:comboBox>
              </w:sdtPr>
              <w:sdtEndPr/>
              <w:sdtContent>
                <w:r w:rsidR="00EB4D6E" w:rsidRPr="00C74783">
                  <w:rPr>
                    <w:rStyle w:val="PlaceholderText"/>
                    <w:color w:val="CA6D4F" w:themeColor="text2"/>
                  </w:rPr>
                  <w:t>Yes/No</w:t>
                </w:r>
              </w:sdtContent>
            </w:sdt>
          </w:p>
        </w:tc>
      </w:tr>
      <w:tr w:rsidR="00EB4D6E" w:rsidRPr="00C74783" w14:paraId="3197E77F"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66" w:type="dxa"/>
            <w:gridSpan w:val="24"/>
            <w:tcBorders>
              <w:right w:val="nil"/>
            </w:tcBorders>
          </w:tcPr>
          <w:p w14:paraId="20E8DC62" w14:textId="77777777" w:rsidR="00EB4D6E" w:rsidRPr="00644A5D" w:rsidRDefault="00EB4D6E" w:rsidP="00EB4D6E">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 of days for onboarding of a new drive</w:t>
            </w:r>
            <w:r>
              <w:rPr>
                <w:rFonts w:ascii="Arial" w:eastAsiaTheme="minorHAnsi" w:hAnsi="Arial" w:cs="Arial"/>
                <w:b/>
                <w:bCs/>
                <w:szCs w:val="20"/>
                <w:lang w:bidi="ar-SA"/>
              </w:rPr>
              <w:t>r</w:t>
            </w:r>
          </w:p>
        </w:tc>
        <w:tc>
          <w:tcPr>
            <w:tcW w:w="798" w:type="dxa"/>
            <w:gridSpan w:val="6"/>
            <w:tcBorders>
              <w:left w:val="nil"/>
            </w:tcBorders>
          </w:tcPr>
          <w:p w14:paraId="205B67CE" w14:textId="77777777" w:rsidR="00EB4D6E" w:rsidRPr="00EF683A" w:rsidRDefault="009E4923" w:rsidP="00EB4D6E">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28956733"/>
                <w:placeholder>
                  <w:docPart w:val="574FF6B25E1441AA986A9F52CAC7950B"/>
                </w:placeholder>
                <w:showingPlcHdr/>
              </w:sdtPr>
              <w:sdtEndPr/>
              <w:sdtContent>
                <w:r w:rsidR="00EB4D6E">
                  <w:rPr>
                    <w:rStyle w:val="PlaceholderText"/>
                    <w:color w:val="CA6D4F" w:themeColor="text2"/>
                  </w:rPr>
                  <w:t>#</w:t>
                </w:r>
              </w:sdtContent>
            </w:sdt>
          </w:p>
        </w:tc>
        <w:tc>
          <w:tcPr>
            <w:tcW w:w="6676" w:type="dxa"/>
            <w:gridSpan w:val="58"/>
          </w:tcPr>
          <w:p w14:paraId="6DAA1942" w14:textId="77777777" w:rsidR="00EB4D6E" w:rsidRPr="00C74783" w:rsidRDefault="00EB4D6E" w:rsidP="00EB4D6E">
            <w:pPr>
              <w:pStyle w:val="BodyText"/>
              <w:tabs>
                <w:tab w:val="left" w:pos="1241"/>
                <w:tab w:val="left" w:pos="2141"/>
                <w:tab w:val="left" w:pos="3131"/>
                <w:tab w:val="left" w:pos="4571"/>
              </w:tabs>
              <w:spacing w:before="0" w:after="0"/>
              <w:cnfStyle w:val="000000010000" w:firstRow="0" w:lastRow="0" w:firstColumn="0" w:lastColumn="0" w:oddVBand="0" w:evenVBand="0" w:oddHBand="0" w:evenHBand="1"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EB4D6E" w14:paraId="75A78389" w14:textId="77777777" w:rsidTr="002E50B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49" w:type="dxa"/>
            <w:gridSpan w:val="80"/>
            <w:tcBorders>
              <w:bottom w:val="nil"/>
              <w:right w:val="nil"/>
            </w:tcBorders>
          </w:tcPr>
          <w:p w14:paraId="2B98C9FB" w14:textId="77777777" w:rsidR="00EB4D6E" w:rsidRDefault="00EB4D6E" w:rsidP="00EB4D6E">
            <w:pPr>
              <w:pStyle w:val="BodyText"/>
              <w:tabs>
                <w:tab w:val="left" w:pos="1036"/>
                <w:tab w:val="left" w:pos="2026"/>
                <w:tab w:val="left" w:pos="2926"/>
                <w:tab w:val="left" w:pos="4096"/>
              </w:tabs>
              <w:spacing w:before="0" w:after="0"/>
            </w:pPr>
            <w:r w:rsidRPr="00644A5D">
              <w:rPr>
                <w:rFonts w:ascii="Arial" w:eastAsiaTheme="minorHAnsi" w:hAnsi="Arial" w:cs="Arial"/>
                <w:b/>
                <w:bCs/>
                <w:szCs w:val="20"/>
                <w:lang w:bidi="ar-SA"/>
              </w:rPr>
              <w:t>Personal use of company vehicle by</w:t>
            </w:r>
            <w:r>
              <w:rPr>
                <w:rFonts w:ascii="Arial" w:eastAsiaTheme="minorHAnsi" w:hAnsi="Arial" w:cs="Arial"/>
                <w:b/>
                <w:bCs/>
                <w:szCs w:val="20"/>
                <w:lang w:bidi="ar-SA"/>
              </w:rPr>
              <w:t xml:space="preserve"> o</w:t>
            </w:r>
            <w:r w:rsidRPr="00644A5D">
              <w:rPr>
                <w:rFonts w:ascii="Arial" w:eastAsiaTheme="minorHAnsi" w:hAnsi="Arial" w:cs="Arial"/>
                <w:b/>
                <w:bCs/>
                <w:szCs w:val="20"/>
                <w:lang w:bidi="ar-SA"/>
              </w:rPr>
              <w:t>wners/partners/spouse</w:t>
            </w:r>
            <w:r>
              <w:rPr>
                <w:rFonts w:ascii="Arial" w:eastAsiaTheme="minorHAnsi" w:hAnsi="Arial" w:cs="Arial"/>
                <w:b/>
                <w:bCs/>
                <w:szCs w:val="20"/>
                <w:lang w:bidi="ar-SA"/>
              </w:rPr>
              <w:t>/family members</w:t>
            </w:r>
            <w:r>
              <w:rPr>
                <w:rFonts w:ascii="Arial" w:eastAsiaTheme="minorHAnsi" w:hAnsi="Arial" w:cs="Arial"/>
                <w:b/>
                <w:bCs/>
                <w:szCs w:val="20"/>
                <w:lang w:bidi="ar-SA"/>
              </w:rPr>
              <w:br/>
            </w:r>
            <w:r w:rsidRPr="00191772">
              <w:rPr>
                <w:i/>
                <w:iCs/>
                <w:color w:val="CA6D4F" w:themeColor="text2"/>
              </w:rPr>
              <w:t>If spouse or family members allowed to use company vehicles for personal use, please provide driver info to obtain MVR.</w:t>
            </w:r>
          </w:p>
        </w:tc>
        <w:tc>
          <w:tcPr>
            <w:tcW w:w="1091" w:type="dxa"/>
            <w:gridSpan w:val="8"/>
            <w:tcBorders>
              <w:left w:val="nil"/>
              <w:bottom w:val="nil"/>
            </w:tcBorders>
          </w:tcPr>
          <w:p w14:paraId="1F8969AB" w14:textId="77777777" w:rsidR="00EB4D6E" w:rsidRDefault="009E4923" w:rsidP="00EB4D6E">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929569467"/>
                <w:placeholder>
                  <w:docPart w:val="DECA61C3007D4535AED5CDBFE688449A"/>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r w:rsidR="00EB4D6E">
              <w:br/>
            </w:r>
          </w:p>
        </w:tc>
      </w:tr>
      <w:tr w:rsidR="00EB4D6E" w14:paraId="61471F10"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2" w:type="dxa"/>
            <w:gridSpan w:val="37"/>
            <w:tcBorders>
              <w:top w:val="nil"/>
              <w:right w:val="nil"/>
            </w:tcBorders>
          </w:tcPr>
          <w:p w14:paraId="366E0460" w14:textId="5371A5C4" w:rsidR="00EB4D6E" w:rsidRPr="00191772" w:rsidRDefault="002E50BF" w:rsidP="00EB4D6E">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w:t>
            </w:r>
            <w:r w:rsidR="00EB4D6E" w:rsidRPr="00191772">
              <w:rPr>
                <w:rFonts w:ascii="Arial" w:eastAsiaTheme="minorHAnsi" w:hAnsi="Arial" w:cs="Arial"/>
                <w:b/>
                <w:bCs/>
                <w:szCs w:val="20"/>
                <w:lang w:bidi="ar-SA"/>
              </w:rPr>
              <w:t xml:space="preserve"> employees</w:t>
            </w:r>
          </w:p>
        </w:tc>
        <w:tc>
          <w:tcPr>
            <w:tcW w:w="1077" w:type="dxa"/>
            <w:gridSpan w:val="6"/>
            <w:tcBorders>
              <w:top w:val="nil"/>
              <w:left w:val="nil"/>
              <w:right w:val="nil"/>
            </w:tcBorders>
          </w:tcPr>
          <w:p w14:paraId="35AA960A" w14:textId="77777777" w:rsidR="00EB4D6E" w:rsidRDefault="009E4923" w:rsidP="00EB4D6E">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id w:val="-416712654"/>
                <w:placeholder>
                  <w:docPart w:val="BCDC79F3F85A4B1291B7AACAE3E8B987"/>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top w:val="nil"/>
              <w:left w:val="nil"/>
              <w:right w:val="nil"/>
            </w:tcBorders>
          </w:tcPr>
          <w:p w14:paraId="6C4ADC31" w14:textId="77777777" w:rsidR="00EB4D6E" w:rsidRDefault="00EB4D6E" w:rsidP="00EB4D6E">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r>
              <w:rPr>
                <w:rFonts w:ascii="Arial" w:eastAsiaTheme="minorHAnsi" w:hAnsi="Arial" w:cs="Arial"/>
                <w:szCs w:val="20"/>
                <w:lang w:bidi="ar-SA"/>
              </w:rPr>
              <w:t>Are passengers allowed in vehicles</w:t>
            </w:r>
          </w:p>
        </w:tc>
        <w:tc>
          <w:tcPr>
            <w:tcW w:w="1091" w:type="dxa"/>
            <w:gridSpan w:val="8"/>
            <w:tcBorders>
              <w:top w:val="nil"/>
              <w:left w:val="nil"/>
            </w:tcBorders>
          </w:tcPr>
          <w:p w14:paraId="0EEE267C" w14:textId="77777777" w:rsidR="00EB4D6E" w:rsidRDefault="009E4923" w:rsidP="00EB4D6E">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07746492"/>
                <w:placeholder>
                  <w:docPart w:val="3F6E00558BDF4B36A9AF5FECF5F88AAC"/>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r>
      <w:tr w:rsidR="00EB4D6E" w14:paraId="16971356"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1" w:type="dxa"/>
            <w:gridSpan w:val="4"/>
            <w:tcBorders>
              <w:right w:val="nil"/>
            </w:tcBorders>
          </w:tcPr>
          <w:p w14:paraId="007F959D" w14:textId="77777777" w:rsidR="00EB4D6E" w:rsidRPr="00644A5D" w:rsidRDefault="00EB4D6E" w:rsidP="00EB4D6E">
            <w:pPr>
              <w:pStyle w:val="BodyText"/>
              <w:spacing w:before="0" w:after="0"/>
              <w:rPr>
                <w:b/>
                <w:bCs/>
              </w:rPr>
            </w:pPr>
            <w:r w:rsidRPr="00644A5D">
              <w:rPr>
                <w:rFonts w:ascii="Arial" w:eastAsiaTheme="minorHAnsi" w:hAnsi="Arial" w:cs="Arial"/>
                <w:b/>
                <w:bCs/>
                <w:szCs w:val="20"/>
                <w:lang w:bidi="ar-SA"/>
              </w:rPr>
              <w:t>Wages based on</w:t>
            </w:r>
          </w:p>
        </w:tc>
        <w:tc>
          <w:tcPr>
            <w:tcW w:w="8729" w:type="dxa"/>
            <w:gridSpan w:val="84"/>
            <w:tcBorders>
              <w:left w:val="nil"/>
            </w:tcBorders>
          </w:tcPr>
          <w:p w14:paraId="399B519F" w14:textId="77777777" w:rsidR="00EB4D6E" w:rsidRDefault="009E4923" w:rsidP="00EB4D6E">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b w:val="0"/>
                <w:bCs w:val="0"/>
              </w:rPr>
              <w:t xml:space="preserve"> Hours</w:t>
            </w:r>
            <w:r w:rsidR="00EB4D6E" w:rsidRPr="004D7C3D">
              <w:rPr>
                <w:b w:val="0"/>
                <w:bCs w:val="0"/>
              </w:rPr>
              <w:tab/>
            </w:r>
            <w:sdt>
              <w:sdtPr>
                <w:rPr>
                  <w:b w:val="0"/>
                  <w:bCs w:val="0"/>
                </w:rPr>
                <w:id w:val="-1925564280"/>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b w:val="0"/>
                <w:bCs w:val="0"/>
              </w:rPr>
              <w:t xml:space="preserve"> </w:t>
            </w:r>
            <w:r w:rsidR="00EB4D6E">
              <w:rPr>
                <w:rFonts w:ascii="Arial" w:eastAsiaTheme="minorHAnsi" w:hAnsi="Arial" w:cs="Arial"/>
                <w:b w:val="0"/>
                <w:bCs w:val="0"/>
                <w:szCs w:val="20"/>
                <w:lang w:bidi="ar-SA"/>
              </w:rPr>
              <w:t>Miles</w:t>
            </w:r>
            <w:r w:rsidR="00EB4D6E">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Trip</w:t>
            </w:r>
            <w:r w:rsidR="00EB4D6E">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Revenue</w:t>
            </w:r>
            <w:r w:rsidR="00EB4D6E">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Other  </w:t>
            </w:r>
            <w:sdt>
              <w:sdtPr>
                <w:id w:val="1301113547"/>
                <w:placeholder>
                  <w:docPart w:val="208C6594706E4DDFA493B1F1088514AA"/>
                </w:placeholder>
                <w:showingPlcHdr/>
              </w:sdtPr>
              <w:sdtEndPr/>
              <w:sdtContent>
                <w:r w:rsidR="00EB4D6E" w:rsidRPr="00095AB5">
                  <w:rPr>
                    <w:rStyle w:val="PlaceholderText"/>
                    <w:color w:val="CA6D4F" w:themeColor="text2"/>
                  </w:rPr>
                  <w:t>Please Explain.</w:t>
                </w:r>
              </w:sdtContent>
            </w:sdt>
          </w:p>
        </w:tc>
      </w:tr>
      <w:tr w:rsidR="00EB4D6E" w14:paraId="2101F637" w14:textId="77777777" w:rsidTr="002E50BF">
        <w:trPr>
          <w:cnfStyle w:val="000000010000" w:firstRow="0" w:lastRow="0" w:firstColumn="0" w:lastColumn="0" w:oddVBand="0" w:evenVBand="0" w:oddHBand="0" w:evenHBand="1"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9349" w:type="dxa"/>
            <w:gridSpan w:val="80"/>
            <w:tcBorders>
              <w:bottom w:val="nil"/>
              <w:right w:val="nil"/>
            </w:tcBorders>
          </w:tcPr>
          <w:p w14:paraId="3CCD8FA0" w14:textId="77777777" w:rsidR="00EB4D6E" w:rsidRDefault="00EB4D6E" w:rsidP="00EB4D6E">
            <w:pPr>
              <w:pStyle w:val="BodyText"/>
              <w:spacing w:before="0" w:after="0"/>
              <w:rPr>
                <w:b/>
                <w:bCs/>
              </w:rPr>
            </w:pPr>
            <w:r w:rsidRPr="007A0B1F">
              <w:rPr>
                <w:b/>
                <w:bCs/>
              </w:rPr>
              <w:t>Do any units include special equipment that is permanently attached?</w:t>
            </w:r>
          </w:p>
        </w:tc>
        <w:tc>
          <w:tcPr>
            <w:tcW w:w="1091" w:type="dxa"/>
            <w:gridSpan w:val="8"/>
            <w:tcBorders>
              <w:left w:val="nil"/>
              <w:bottom w:val="nil"/>
            </w:tcBorders>
          </w:tcPr>
          <w:p w14:paraId="350BCE9C"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03835993"/>
                <w:placeholder>
                  <w:docPart w:val="18CBDA52BC1642CDB8F8EE4D22B2421E"/>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274EEFD" w14:textId="77777777" w:rsidTr="002E50B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bottom w:val="single" w:sz="2" w:space="0" w:color="808285" w:themeColor="background2"/>
            </w:tcBorders>
            <w:vAlign w:val="top"/>
          </w:tcPr>
          <w:p w14:paraId="634F50A7" w14:textId="44B9FCE9" w:rsidR="00EB4D6E" w:rsidRDefault="00EB4D6E" w:rsidP="00EB4D6E">
            <w:pPr>
              <w:pStyle w:val="BodyText"/>
              <w:spacing w:before="0" w:after="0"/>
            </w:pPr>
            <w:r w:rsidRPr="00EB3369">
              <w:rPr>
                <w:b/>
                <w:bCs/>
              </w:rPr>
              <w:t xml:space="preserve">If </w:t>
            </w:r>
            <w:r>
              <w:rPr>
                <w:b/>
                <w:bCs/>
              </w:rPr>
              <w:t>“Yes</w:t>
            </w:r>
            <w:r w:rsidRPr="00EB3369">
              <w:rPr>
                <w:b/>
                <w:bCs/>
              </w:rPr>
              <w:t>,</w:t>
            </w:r>
            <w:r>
              <w:rPr>
                <w:b/>
                <w:bCs/>
              </w:rPr>
              <w:t>”</w:t>
            </w:r>
            <w:r w:rsidRPr="00EB3369">
              <w:rPr>
                <w:b/>
                <w:bCs/>
              </w:rPr>
              <w:t xml:space="preserve"> </w:t>
            </w:r>
            <w:r w:rsidRPr="002E50BF">
              <w:t>please provide type of equipment and value</w:t>
            </w:r>
            <w:r w:rsidR="002E50BF">
              <w:rPr>
                <w:b/>
                <w:bCs/>
              </w:rPr>
              <w:t>.</w:t>
            </w:r>
          </w:p>
          <w:p w14:paraId="74D60B1B" w14:textId="77777777" w:rsidR="00EB4D6E" w:rsidRDefault="009E4923" w:rsidP="00EB4D6E">
            <w:pPr>
              <w:pStyle w:val="BodyText"/>
              <w:spacing w:before="0" w:after="0"/>
            </w:pPr>
            <w:sdt>
              <w:sdtPr>
                <w:id w:val="-372310997"/>
                <w:placeholder>
                  <w:docPart w:val="47468C57324D4201A3B082FCFB288914"/>
                </w:placeholder>
                <w:showingPlcHdr/>
              </w:sdtPr>
              <w:sdtEndPr/>
              <w:sdtContent>
                <w:r w:rsidR="00EB4D6E" w:rsidRPr="00095AB5">
                  <w:rPr>
                    <w:rStyle w:val="PlaceholderText"/>
                    <w:b/>
                    <w:bCs/>
                    <w:color w:val="CA6D4F" w:themeColor="text2"/>
                  </w:rPr>
                  <w:t>Please Explain.</w:t>
                </w:r>
              </w:sdtContent>
            </w:sdt>
          </w:p>
        </w:tc>
      </w:tr>
      <w:tr w:rsidR="00EB4D6E" w14:paraId="28127325" w14:textId="77777777" w:rsidTr="002E50BF">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10" w:type="dxa"/>
            <w:gridSpan w:val="36"/>
            <w:tcBorders>
              <w:top w:val="single" w:sz="2" w:space="0" w:color="808285" w:themeColor="background2"/>
              <w:left w:val="single" w:sz="2" w:space="0" w:color="808285" w:themeColor="background2"/>
              <w:bottom w:val="nil"/>
              <w:right w:val="nil"/>
            </w:tcBorders>
            <w:vAlign w:val="bottom"/>
          </w:tcPr>
          <w:p w14:paraId="6B013434" w14:textId="77777777" w:rsidR="00EB4D6E" w:rsidRDefault="00EB4D6E" w:rsidP="00EB4D6E">
            <w:pPr>
              <w:pStyle w:val="BodyText"/>
              <w:spacing w:before="0" w:after="0"/>
              <w:rPr>
                <w:b/>
                <w:bCs/>
              </w:rPr>
            </w:pPr>
            <w:r>
              <w:rPr>
                <w:b/>
                <w:bCs/>
              </w:rPr>
              <w:t>Safety Equipmen</w:t>
            </w:r>
            <w:r w:rsidRPr="00D77059">
              <w:rPr>
                <w:b/>
                <w:bCs/>
              </w:rPr>
              <w:t>t</w:t>
            </w:r>
            <w:r w:rsidRPr="00D77059">
              <w:rPr>
                <w:rFonts w:ascii="Arial" w:eastAsiaTheme="minorHAnsi" w:hAnsi="Arial" w:cs="Arial"/>
                <w:b/>
                <w:bCs/>
                <w:szCs w:val="20"/>
                <w:lang w:bidi="ar-SA"/>
              </w:rPr>
              <w:t>:</w:t>
            </w:r>
            <w:r>
              <w:rPr>
                <w:rFonts w:ascii="Arial" w:eastAsiaTheme="minorHAnsi" w:hAnsi="Arial" w:cs="Arial"/>
                <w:szCs w:val="20"/>
                <w:lang w:bidi="ar-SA"/>
              </w:rPr>
              <w:br/>
            </w:r>
            <w:r w:rsidRPr="00721DBA">
              <w:rPr>
                <w:rFonts w:ascii="Arial" w:eastAsiaTheme="minorHAnsi" w:hAnsi="Arial" w:cs="Arial"/>
                <w:szCs w:val="20"/>
                <w:lang w:bidi="ar-SA"/>
              </w:rPr>
              <w:t>Front/rear facing cameras</w:t>
            </w:r>
          </w:p>
        </w:tc>
        <w:tc>
          <w:tcPr>
            <w:tcW w:w="1089" w:type="dxa"/>
            <w:gridSpan w:val="7"/>
            <w:tcBorders>
              <w:top w:val="single" w:sz="2" w:space="0" w:color="808285" w:themeColor="background2"/>
              <w:left w:val="nil"/>
              <w:bottom w:val="nil"/>
              <w:right w:val="single" w:sz="4" w:space="0" w:color="7F7F7F" w:themeColor="text1" w:themeTint="80"/>
            </w:tcBorders>
            <w:vAlign w:val="bottom"/>
          </w:tcPr>
          <w:p w14:paraId="283C95FE"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2299132"/>
                <w:placeholder>
                  <w:docPart w:val="4F9E972256544F5C8A70B5910D649027"/>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top w:val="single" w:sz="4" w:space="0" w:color="7F7F7F" w:themeColor="text1" w:themeTint="80"/>
              <w:left w:val="single" w:sz="4" w:space="0" w:color="7F7F7F" w:themeColor="text1" w:themeTint="80"/>
              <w:bottom w:val="nil"/>
              <w:right w:val="nil"/>
            </w:tcBorders>
            <w:vAlign w:val="bottom"/>
          </w:tcPr>
          <w:p w14:paraId="375308B7"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21DBA">
              <w:rPr>
                <w:rFonts w:ascii="Arial" w:eastAsiaTheme="minorHAnsi" w:hAnsi="Arial" w:cs="Arial"/>
                <w:b w:val="0"/>
                <w:bCs w:val="0"/>
                <w:szCs w:val="20"/>
                <w:lang w:bidi="ar-SA"/>
              </w:rPr>
              <w:t>Video based safety management and driver coaching</w:t>
            </w:r>
          </w:p>
        </w:tc>
        <w:tc>
          <w:tcPr>
            <w:tcW w:w="1091" w:type="dxa"/>
            <w:gridSpan w:val="8"/>
            <w:tcBorders>
              <w:top w:val="single" w:sz="4" w:space="0" w:color="7F7F7F" w:themeColor="text1" w:themeTint="80"/>
              <w:left w:val="nil"/>
              <w:bottom w:val="nil"/>
              <w:right w:val="single" w:sz="4" w:space="0" w:color="7F7F7F" w:themeColor="text1" w:themeTint="80"/>
            </w:tcBorders>
            <w:vAlign w:val="bottom"/>
          </w:tcPr>
          <w:p w14:paraId="07822D59"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59649371"/>
                <w:placeholder>
                  <w:docPart w:val="33BAAC64EDAA4FDBB6B533825F5DC4A9"/>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r>
      <w:tr w:rsidR="00EB4D6E" w14:paraId="55B86C52" w14:textId="77777777" w:rsidTr="002E50BF">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4110" w:type="dxa"/>
            <w:gridSpan w:val="36"/>
            <w:tcBorders>
              <w:top w:val="nil"/>
              <w:left w:val="single" w:sz="2" w:space="0" w:color="808285" w:themeColor="background2"/>
              <w:bottom w:val="nil"/>
              <w:right w:val="nil"/>
            </w:tcBorders>
          </w:tcPr>
          <w:p w14:paraId="66D814AD" w14:textId="77777777" w:rsidR="00EB4D6E" w:rsidRPr="00721DBA" w:rsidRDefault="00EB4D6E" w:rsidP="00EB4D6E">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89" w:type="dxa"/>
            <w:gridSpan w:val="7"/>
            <w:tcBorders>
              <w:top w:val="nil"/>
              <w:left w:val="nil"/>
              <w:bottom w:val="nil"/>
              <w:right w:val="single" w:sz="4" w:space="0" w:color="7F7F7F" w:themeColor="text1" w:themeTint="80"/>
            </w:tcBorders>
          </w:tcPr>
          <w:p w14:paraId="0A9E2092"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650045666"/>
                <w:placeholder>
                  <w:docPart w:val="C76A8076DBF742C9823B0FDE4CB23170"/>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top w:val="nil"/>
              <w:left w:val="single" w:sz="4" w:space="0" w:color="7F7F7F" w:themeColor="text1" w:themeTint="80"/>
              <w:bottom w:val="nil"/>
              <w:right w:val="nil"/>
            </w:tcBorders>
          </w:tcPr>
          <w:p w14:paraId="6F542DD8" w14:textId="77777777" w:rsidR="00EB4D6E" w:rsidRPr="00D76A37"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r w:rsidRPr="00D76A37">
              <w:rPr>
                <w:rFonts w:ascii="Arial" w:eastAsiaTheme="minorHAnsi" w:hAnsi="Arial" w:cs="Arial"/>
                <w:b w:val="0"/>
                <w:bCs w:val="0"/>
                <w:szCs w:val="20"/>
                <w:lang w:bidi="ar-SA"/>
              </w:rPr>
              <w:t>Distracted driver cell phone control app installed</w:t>
            </w:r>
          </w:p>
        </w:tc>
        <w:tc>
          <w:tcPr>
            <w:tcW w:w="1091" w:type="dxa"/>
            <w:gridSpan w:val="8"/>
            <w:tcBorders>
              <w:top w:val="nil"/>
              <w:left w:val="nil"/>
              <w:bottom w:val="nil"/>
              <w:right w:val="single" w:sz="4" w:space="0" w:color="7F7F7F" w:themeColor="text1" w:themeTint="80"/>
            </w:tcBorders>
          </w:tcPr>
          <w:p w14:paraId="0B6FA923"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50103525"/>
                <w:placeholder>
                  <w:docPart w:val="217D6266744C42A2A8AB83F0199284AB"/>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r>
      <w:tr w:rsidR="00EB4D6E" w14:paraId="0E005CFD" w14:textId="77777777" w:rsidTr="002E50B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110" w:type="dxa"/>
            <w:gridSpan w:val="36"/>
            <w:tcBorders>
              <w:top w:val="nil"/>
              <w:left w:val="single" w:sz="2" w:space="0" w:color="808285" w:themeColor="background2"/>
              <w:bottom w:val="single" w:sz="2" w:space="0" w:color="808285" w:themeColor="background2"/>
              <w:right w:val="nil"/>
            </w:tcBorders>
            <w:vAlign w:val="top"/>
          </w:tcPr>
          <w:p w14:paraId="1F206001" w14:textId="77777777" w:rsidR="00EB4D6E" w:rsidRPr="00721DBA" w:rsidRDefault="00EB4D6E" w:rsidP="00EB4D6E">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89" w:type="dxa"/>
            <w:gridSpan w:val="7"/>
            <w:tcBorders>
              <w:top w:val="nil"/>
              <w:left w:val="nil"/>
              <w:bottom w:val="single" w:sz="2" w:space="0" w:color="808285" w:themeColor="background2"/>
              <w:right w:val="single" w:sz="4" w:space="0" w:color="7F7F7F" w:themeColor="text1" w:themeTint="80"/>
            </w:tcBorders>
            <w:vAlign w:val="top"/>
          </w:tcPr>
          <w:p w14:paraId="380FD484"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828238361"/>
                <w:placeholder>
                  <w:docPart w:val="40F21EB1B7224329BEFAFC6DB2D4AFA0"/>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5241" w:type="dxa"/>
            <w:gridSpan w:val="45"/>
            <w:tcBorders>
              <w:top w:val="nil"/>
              <w:left w:val="single" w:sz="4" w:space="0" w:color="7F7F7F" w:themeColor="text1" w:themeTint="80"/>
              <w:bottom w:val="single" w:sz="4" w:space="0" w:color="7F7F7F" w:themeColor="text1" w:themeTint="80"/>
              <w:right w:val="single" w:sz="4" w:space="0" w:color="7F7F7F" w:themeColor="text1" w:themeTint="80"/>
            </w:tcBorders>
            <w:vAlign w:val="top"/>
          </w:tcPr>
          <w:p w14:paraId="525890BD" w14:textId="77777777" w:rsidR="00EB4D6E" w:rsidRPr="00D76A37" w:rsidRDefault="009E4923" w:rsidP="00EB4D6E">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r w:rsidR="00EB4D6E" w:rsidRPr="00D76A37">
              <w:rPr>
                <w:rFonts w:ascii="Arial" w:eastAsiaTheme="minorHAnsi" w:hAnsi="Arial" w:cs="Arial"/>
                <w:b w:val="0"/>
                <w:bCs w:val="0"/>
                <w:szCs w:val="20"/>
                <w:lang w:bidi="ar-SA"/>
              </w:rPr>
              <w:t>Roll stability</w:t>
            </w:r>
            <w:r w:rsidR="00EB4D6E" w:rsidRPr="00D76A37">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r w:rsidR="00EB4D6E" w:rsidRPr="00D76A37">
              <w:rPr>
                <w:rFonts w:ascii="Arial" w:eastAsiaTheme="minorHAnsi" w:hAnsi="Arial" w:cs="Arial"/>
                <w:b w:val="0"/>
                <w:bCs w:val="0"/>
                <w:szCs w:val="20"/>
                <w:lang w:bidi="ar-SA"/>
              </w:rPr>
              <w:t>Anti-collision</w:t>
            </w:r>
            <w:r w:rsidR="00EB4D6E" w:rsidRPr="00D76A37">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r w:rsidR="00EB4D6E" w:rsidRPr="00D76A37">
              <w:rPr>
                <w:rFonts w:ascii="Arial" w:eastAsiaTheme="minorHAnsi" w:hAnsi="Arial" w:cs="Arial"/>
                <w:b w:val="0"/>
                <w:bCs w:val="0"/>
                <w:szCs w:val="20"/>
                <w:lang w:bidi="ar-SA"/>
              </w:rPr>
              <w:t>Avoidance systems</w:t>
            </w:r>
          </w:p>
          <w:p w14:paraId="2AB572C3" w14:textId="77777777" w:rsidR="00EB4D6E" w:rsidRDefault="009E4923" w:rsidP="00EB4D6E">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r w:rsidR="00EB4D6E" w:rsidRPr="00D76A37">
              <w:rPr>
                <w:rFonts w:ascii="Arial" w:eastAsiaTheme="minorHAnsi" w:hAnsi="Arial" w:cs="Arial"/>
                <w:b w:val="0"/>
                <w:bCs w:val="0"/>
                <w:szCs w:val="20"/>
                <w:lang w:bidi="ar-SA"/>
              </w:rPr>
              <w:t>Lane departure</w:t>
            </w:r>
            <w:r w:rsidR="00EB4D6E" w:rsidRPr="00D76A37">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rFonts w:ascii="Arial" w:eastAsiaTheme="minorHAnsi" w:hAnsi="Arial" w:cs="Arial"/>
                <w:b w:val="0"/>
                <w:bCs w:val="0"/>
                <w:szCs w:val="20"/>
                <w:lang w:bidi="ar-SA"/>
              </w:rPr>
              <w:t xml:space="preserve"> </w:t>
            </w:r>
            <w:r w:rsidR="00EB4D6E" w:rsidRPr="00D76A37">
              <w:rPr>
                <w:rFonts w:ascii="Arial" w:eastAsiaTheme="minorHAnsi" w:hAnsi="Arial" w:cs="Arial"/>
                <w:b w:val="0"/>
                <w:bCs w:val="0"/>
                <w:szCs w:val="20"/>
                <w:lang w:bidi="ar-SA"/>
              </w:rPr>
              <w:t>Speed monitoring/governor</w:t>
            </w:r>
          </w:p>
        </w:tc>
      </w:tr>
      <w:tr w:rsidR="00EB4D6E" w14:paraId="09E03DAC" w14:textId="77777777" w:rsidTr="002E50B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10" w:type="dxa"/>
            <w:gridSpan w:val="36"/>
            <w:tcBorders>
              <w:top w:val="single" w:sz="2" w:space="0" w:color="808285" w:themeColor="background2"/>
              <w:bottom w:val="nil"/>
              <w:right w:val="nil"/>
            </w:tcBorders>
            <w:vAlign w:val="bottom"/>
          </w:tcPr>
          <w:p w14:paraId="3EFC0797" w14:textId="77777777" w:rsidR="00EB4D6E" w:rsidRDefault="00EB4D6E" w:rsidP="00EB4D6E">
            <w:pPr>
              <w:pStyle w:val="BodyText"/>
              <w:spacing w:before="0" w:after="0"/>
              <w:rPr>
                <w:rFonts w:ascii="Arial" w:eastAsiaTheme="minorHAnsi" w:hAnsi="Arial" w:cs="Arial"/>
                <w:szCs w:val="20"/>
                <w:lang w:bidi="ar-SA"/>
              </w:rPr>
            </w:pPr>
            <w:r w:rsidRPr="00D76A37">
              <w:rPr>
                <w:rFonts w:ascii="Arial" w:eastAsiaTheme="minorHAnsi" w:hAnsi="Arial" w:cs="Arial"/>
                <w:b/>
                <w:bCs/>
                <w:szCs w:val="20"/>
                <w:lang w:bidi="ar-SA"/>
              </w:rPr>
              <w:lastRenderedPageBreak/>
              <w:t>Preventative Maintenance:</w:t>
            </w:r>
            <w:r>
              <w:rPr>
                <w:rFonts w:ascii="Arial" w:eastAsiaTheme="minorHAnsi" w:hAnsi="Arial" w:cs="Arial"/>
                <w:szCs w:val="20"/>
                <w:lang w:bidi="ar-SA"/>
              </w:rPr>
              <w:br/>
              <w:t>Scheduled based upon time and/or mileage</w:t>
            </w:r>
          </w:p>
        </w:tc>
        <w:tc>
          <w:tcPr>
            <w:tcW w:w="1089" w:type="dxa"/>
            <w:gridSpan w:val="7"/>
            <w:tcBorders>
              <w:top w:val="single" w:sz="2" w:space="0" w:color="808285" w:themeColor="background2"/>
              <w:left w:val="nil"/>
              <w:bottom w:val="nil"/>
              <w:right w:val="nil"/>
            </w:tcBorders>
            <w:vAlign w:val="bottom"/>
          </w:tcPr>
          <w:p w14:paraId="65BBEFBD" w14:textId="77777777" w:rsidR="00EB4D6E" w:rsidRPr="00EF683A"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9300954"/>
                <w:placeholder>
                  <w:docPart w:val="A5A4696C1FCA4FA58C5C03CE85C10779"/>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5241" w:type="dxa"/>
            <w:gridSpan w:val="45"/>
            <w:tcBorders>
              <w:top w:val="single" w:sz="4" w:space="0" w:color="7F7F7F" w:themeColor="text1" w:themeTint="80"/>
              <w:left w:val="nil"/>
              <w:bottom w:val="nil"/>
            </w:tcBorders>
            <w:vAlign w:val="bottom"/>
          </w:tcPr>
          <w:p w14:paraId="75E9153A" w14:textId="77777777" w:rsidR="00EB4D6E" w:rsidRDefault="009E4923" w:rsidP="00EB4D6E">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b w:val="0"/>
                <w:bCs w:val="0"/>
              </w:rPr>
              <w:t xml:space="preserve"> In-house</w:t>
            </w:r>
            <w:r w:rsidR="00EB4D6E">
              <w:rPr>
                <w:b w:val="0"/>
                <w:bCs w:val="0"/>
              </w:rPr>
              <w:tab/>
            </w:r>
            <w:sdt>
              <w:sdtPr>
                <w:rPr>
                  <w:b w:val="0"/>
                  <w:bCs w:val="0"/>
                </w:rPr>
                <w:id w:val="510111786"/>
                <w14:checkbox>
                  <w14:checked w14:val="0"/>
                  <w14:checkedState w14:val="2612" w14:font="MS Gothic"/>
                  <w14:uncheckedState w14:val="2610" w14:font="MS Gothic"/>
                </w14:checkbox>
              </w:sdtPr>
              <w:sdtEndPr/>
              <w:sdtContent>
                <w:r w:rsidR="00EB4D6E">
                  <w:rPr>
                    <w:rFonts w:ascii="MS Gothic" w:eastAsia="MS Gothic" w:hAnsi="MS Gothic" w:hint="eastAsia"/>
                    <w:b w:val="0"/>
                    <w:bCs w:val="0"/>
                  </w:rPr>
                  <w:t>☐</w:t>
                </w:r>
              </w:sdtContent>
            </w:sdt>
            <w:r w:rsidR="00EB4D6E">
              <w:rPr>
                <w:b w:val="0"/>
                <w:bCs w:val="0"/>
              </w:rPr>
              <w:t xml:space="preserve"> 3</w:t>
            </w:r>
            <w:r w:rsidR="00EB4D6E" w:rsidRPr="004764D6">
              <w:rPr>
                <w:b w:val="0"/>
                <w:bCs w:val="0"/>
                <w:vertAlign w:val="superscript"/>
              </w:rPr>
              <w:t>rd</w:t>
            </w:r>
            <w:r w:rsidR="00EB4D6E">
              <w:rPr>
                <w:b w:val="0"/>
                <w:bCs w:val="0"/>
              </w:rPr>
              <w:t xml:space="preserve"> Party</w:t>
            </w:r>
          </w:p>
        </w:tc>
      </w:tr>
      <w:tr w:rsidR="00EB4D6E" w14:paraId="06BD5C32"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0" w:type="dxa"/>
            <w:gridSpan w:val="36"/>
            <w:tcBorders>
              <w:top w:val="nil"/>
              <w:bottom w:val="single" w:sz="2" w:space="0" w:color="808285" w:themeColor="background2"/>
              <w:right w:val="nil"/>
            </w:tcBorders>
          </w:tcPr>
          <w:p w14:paraId="7AAA9CAA" w14:textId="77777777" w:rsidR="00EB4D6E" w:rsidRDefault="00EB4D6E" w:rsidP="00EB4D6E">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89" w:type="dxa"/>
            <w:gridSpan w:val="7"/>
            <w:tcBorders>
              <w:top w:val="nil"/>
              <w:left w:val="nil"/>
              <w:bottom w:val="single" w:sz="2" w:space="0" w:color="808285" w:themeColor="background2"/>
              <w:right w:val="nil"/>
            </w:tcBorders>
          </w:tcPr>
          <w:p w14:paraId="7E4913E6" w14:textId="77777777" w:rsidR="00EB4D6E" w:rsidRPr="00EF683A"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49685482"/>
                <w:placeholder>
                  <w:docPart w:val="ED1E76CC7C1E43AB91160BDEF646361F"/>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4150" w:type="dxa"/>
            <w:gridSpan w:val="37"/>
            <w:tcBorders>
              <w:top w:val="nil"/>
              <w:left w:val="nil"/>
              <w:bottom w:val="single" w:sz="2" w:space="0" w:color="808285" w:themeColor="background2"/>
              <w:right w:val="nil"/>
            </w:tcBorders>
          </w:tcPr>
          <w:p w14:paraId="548D5F5B" w14:textId="77777777" w:rsidR="00EB4D6E" w:rsidRPr="00D76A37" w:rsidRDefault="00EB4D6E" w:rsidP="00EB4D6E">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D76A37">
              <w:rPr>
                <w:rFonts w:ascii="Arial" w:eastAsiaTheme="minorHAnsi" w:hAnsi="Arial" w:cs="Arial"/>
                <w:b w:val="0"/>
                <w:bCs w:val="0"/>
                <w:szCs w:val="20"/>
                <w:lang w:bidi="ar-SA"/>
              </w:rPr>
              <w:t>Pre-trip and/or post-trip vehicle deficiency reporting by driver</w:t>
            </w:r>
          </w:p>
        </w:tc>
        <w:tc>
          <w:tcPr>
            <w:tcW w:w="1091" w:type="dxa"/>
            <w:gridSpan w:val="8"/>
            <w:tcBorders>
              <w:top w:val="nil"/>
              <w:left w:val="nil"/>
              <w:bottom w:val="single" w:sz="2" w:space="0" w:color="808285" w:themeColor="background2"/>
            </w:tcBorders>
          </w:tcPr>
          <w:p w14:paraId="4E900930" w14:textId="77777777" w:rsidR="00EB4D6E" w:rsidRDefault="009E4923" w:rsidP="00EB4D6E">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10584494"/>
                <w:placeholder>
                  <w:docPart w:val="69DD2CA9C4494502BEEBFCC9F8497709"/>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r>
      <w:tr w:rsidR="00EB4D6E" w:rsidRPr="00EF683A" w14:paraId="2A71C43D" w14:textId="77777777" w:rsidTr="002E50B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single" w:sz="2" w:space="0" w:color="808285" w:themeColor="background2"/>
              <w:bottom w:val="nil"/>
            </w:tcBorders>
            <w:vAlign w:val="bottom"/>
          </w:tcPr>
          <w:p w14:paraId="298690E7" w14:textId="77777777" w:rsidR="00EB4D6E" w:rsidRPr="00EF683A" w:rsidRDefault="00EB4D6E" w:rsidP="00EB4D6E">
            <w:pPr>
              <w:pStyle w:val="BodyText"/>
              <w:keepNext/>
              <w:keepLines/>
              <w:tabs>
                <w:tab w:val="left" w:pos="1515"/>
                <w:tab w:val="left" w:pos="3315"/>
              </w:tabs>
              <w:spacing w:before="0" w:after="0"/>
            </w:pPr>
            <w:r w:rsidRPr="004764D6">
              <w:rPr>
                <w:rFonts w:ascii="Helvetica" w:eastAsiaTheme="minorHAnsi" w:hAnsi="Helvetica" w:cs="Helvetica"/>
                <w:b/>
                <w:bCs/>
                <w:szCs w:val="20"/>
                <w:lang w:bidi="ar-SA"/>
              </w:rPr>
              <w:t>Additional Fleet Safety Measure</w:t>
            </w:r>
            <w:r>
              <w:rPr>
                <w:rFonts w:ascii="Helvetica" w:eastAsiaTheme="minorHAnsi" w:hAnsi="Helvetica" w:cs="Helvetica"/>
                <w:b/>
                <w:bCs/>
                <w:szCs w:val="20"/>
                <w:lang w:bidi="ar-SA"/>
              </w:rPr>
              <w:t>s:</w:t>
            </w:r>
          </w:p>
        </w:tc>
      </w:tr>
      <w:tr w:rsidR="00EB4D6E" w14:paraId="1D09AF16"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84" w:type="dxa"/>
            <w:gridSpan w:val="18"/>
            <w:tcBorders>
              <w:top w:val="nil"/>
              <w:bottom w:val="nil"/>
              <w:right w:val="nil"/>
            </w:tcBorders>
          </w:tcPr>
          <w:p w14:paraId="69821539" w14:textId="77777777" w:rsidR="00EB4D6E" w:rsidRDefault="00EB4D6E" w:rsidP="00EB4D6E">
            <w:pPr>
              <w:pStyle w:val="BodyText"/>
              <w:keepNext/>
              <w:keepLines/>
              <w:spacing w:before="0" w:after="0"/>
              <w:rPr>
                <w:b/>
                <w:bCs/>
              </w:rPr>
            </w:pPr>
            <w:r>
              <w:rPr>
                <w:rFonts w:ascii="Arial" w:eastAsiaTheme="minorHAnsi" w:hAnsi="Arial" w:cs="Arial"/>
                <w:szCs w:val="20"/>
                <w:lang w:bidi="ar-SA"/>
              </w:rPr>
              <w:t>Accident review committee</w:t>
            </w:r>
          </w:p>
        </w:tc>
        <w:tc>
          <w:tcPr>
            <w:tcW w:w="868" w:type="dxa"/>
            <w:gridSpan w:val="7"/>
            <w:tcBorders>
              <w:top w:val="nil"/>
              <w:left w:val="nil"/>
              <w:bottom w:val="nil"/>
              <w:right w:val="nil"/>
            </w:tcBorders>
          </w:tcPr>
          <w:p w14:paraId="3E752D55"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34253148"/>
                <w:placeholder>
                  <w:docPart w:val="E40703E08FD240AFB90565F6F842F315"/>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2647" w:type="dxa"/>
            <w:gridSpan w:val="29"/>
            <w:tcBorders>
              <w:top w:val="nil"/>
              <w:left w:val="nil"/>
              <w:bottom w:val="nil"/>
              <w:right w:val="nil"/>
            </w:tcBorders>
          </w:tcPr>
          <w:p w14:paraId="3058F8DC" w14:textId="77777777" w:rsidR="00EB4D6E" w:rsidRPr="004764D6"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Monitored vehicle storage</w:t>
            </w:r>
          </w:p>
        </w:tc>
        <w:tc>
          <w:tcPr>
            <w:tcW w:w="837" w:type="dxa"/>
            <w:gridSpan w:val="8"/>
            <w:tcBorders>
              <w:top w:val="nil"/>
              <w:left w:val="nil"/>
              <w:bottom w:val="nil"/>
              <w:right w:val="nil"/>
            </w:tcBorders>
          </w:tcPr>
          <w:p w14:paraId="604FE7BC"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16671215"/>
                <w:placeholder>
                  <w:docPart w:val="AE9205DB3B2A4928B61DB6C48C609BD1"/>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2672" w:type="dxa"/>
            <w:gridSpan w:val="24"/>
            <w:tcBorders>
              <w:top w:val="nil"/>
              <w:left w:val="nil"/>
              <w:bottom w:val="nil"/>
              <w:right w:val="nil"/>
            </w:tcBorders>
          </w:tcPr>
          <w:p w14:paraId="747A1300" w14:textId="77777777" w:rsidR="00EB4D6E" w:rsidRPr="004764D6"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Vehicles loaned/rented to others</w:t>
            </w:r>
          </w:p>
        </w:tc>
        <w:tc>
          <w:tcPr>
            <w:tcW w:w="832" w:type="dxa"/>
            <w:gridSpan w:val="2"/>
            <w:tcBorders>
              <w:top w:val="nil"/>
              <w:left w:val="nil"/>
              <w:bottom w:val="nil"/>
            </w:tcBorders>
          </w:tcPr>
          <w:p w14:paraId="0A37E2EF"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33952817"/>
                <w:placeholder>
                  <w:docPart w:val="493284BD8E8E437B8CA07945529AF88C"/>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r>
      <w:tr w:rsidR="00EB4D6E" w14:paraId="5CCB3B7F" w14:textId="77777777" w:rsidTr="002E50B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84" w:type="dxa"/>
            <w:gridSpan w:val="18"/>
            <w:tcBorders>
              <w:top w:val="nil"/>
              <w:bottom w:val="nil"/>
              <w:right w:val="nil"/>
            </w:tcBorders>
          </w:tcPr>
          <w:p w14:paraId="178EA4AE" w14:textId="77777777" w:rsidR="00EB4D6E" w:rsidRDefault="00EB4D6E" w:rsidP="00EB4D6E">
            <w:pPr>
              <w:pStyle w:val="BodyText"/>
              <w:spacing w:before="0" w:after="0"/>
              <w:rPr>
                <w:b/>
                <w:bCs/>
              </w:rPr>
            </w:pPr>
            <w:r>
              <w:rPr>
                <w:rFonts w:ascii="Arial" w:eastAsiaTheme="minorHAnsi" w:hAnsi="Arial" w:cs="Arial"/>
                <w:szCs w:val="20"/>
                <w:lang w:bidi="ar-SA"/>
              </w:rPr>
              <w:t>Preventability determined</w:t>
            </w:r>
          </w:p>
        </w:tc>
        <w:tc>
          <w:tcPr>
            <w:tcW w:w="868" w:type="dxa"/>
            <w:gridSpan w:val="7"/>
            <w:tcBorders>
              <w:top w:val="nil"/>
              <w:left w:val="nil"/>
              <w:bottom w:val="nil"/>
              <w:right w:val="nil"/>
            </w:tcBorders>
          </w:tcPr>
          <w:p w14:paraId="565057D7"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88543503"/>
                <w:placeholder>
                  <w:docPart w:val="049E7CDCA2424267AEB3B2B0DAAE7B8D"/>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2647" w:type="dxa"/>
            <w:gridSpan w:val="29"/>
            <w:tcBorders>
              <w:top w:val="nil"/>
              <w:left w:val="nil"/>
              <w:bottom w:val="nil"/>
              <w:right w:val="nil"/>
            </w:tcBorders>
          </w:tcPr>
          <w:p w14:paraId="6346A886"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Post-accident interview of driver</w:t>
            </w:r>
          </w:p>
        </w:tc>
        <w:tc>
          <w:tcPr>
            <w:tcW w:w="837" w:type="dxa"/>
            <w:gridSpan w:val="8"/>
            <w:tcBorders>
              <w:top w:val="nil"/>
              <w:left w:val="nil"/>
              <w:bottom w:val="nil"/>
              <w:right w:val="nil"/>
            </w:tcBorders>
          </w:tcPr>
          <w:p w14:paraId="28BBF938"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91775375"/>
                <w:placeholder>
                  <w:docPart w:val="B4108DC01FC643C89823001D0C433A16"/>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2672" w:type="dxa"/>
            <w:gridSpan w:val="24"/>
            <w:tcBorders>
              <w:top w:val="nil"/>
              <w:left w:val="nil"/>
              <w:bottom w:val="nil"/>
              <w:right w:val="nil"/>
            </w:tcBorders>
          </w:tcPr>
          <w:p w14:paraId="4E549955" w14:textId="77777777" w:rsidR="00EB4D6E" w:rsidRPr="004764D6"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Secure vehicle key storage</w:t>
            </w:r>
          </w:p>
        </w:tc>
        <w:tc>
          <w:tcPr>
            <w:tcW w:w="832" w:type="dxa"/>
            <w:gridSpan w:val="2"/>
            <w:tcBorders>
              <w:top w:val="nil"/>
              <w:left w:val="nil"/>
              <w:bottom w:val="nil"/>
            </w:tcBorders>
          </w:tcPr>
          <w:p w14:paraId="1E8B305E" w14:textId="77777777" w:rsidR="00EB4D6E"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38066584"/>
                <w:placeholder>
                  <w:docPart w:val="B3611D021FBE45A28499654BAEB89595"/>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r>
      <w:tr w:rsidR="00EB4D6E" w14:paraId="7F2DD958" w14:textId="77777777" w:rsidTr="002E50B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84" w:type="dxa"/>
            <w:gridSpan w:val="18"/>
            <w:tcBorders>
              <w:top w:val="nil"/>
              <w:right w:val="nil"/>
            </w:tcBorders>
          </w:tcPr>
          <w:p w14:paraId="7BB65D8F" w14:textId="77777777" w:rsidR="00EB4D6E" w:rsidRDefault="00EB4D6E" w:rsidP="00EB4D6E">
            <w:pPr>
              <w:pStyle w:val="BodyText"/>
              <w:spacing w:before="0" w:after="0"/>
              <w:rPr>
                <w:b/>
                <w:bCs/>
              </w:rPr>
            </w:pPr>
            <w:r>
              <w:rPr>
                <w:rFonts w:ascii="Arial" w:eastAsiaTheme="minorHAnsi" w:hAnsi="Arial" w:cs="Arial"/>
                <w:szCs w:val="20"/>
                <w:lang w:bidi="ar-SA"/>
              </w:rPr>
              <w:t>Post-accident driver retraining</w:t>
            </w:r>
          </w:p>
        </w:tc>
        <w:tc>
          <w:tcPr>
            <w:tcW w:w="868" w:type="dxa"/>
            <w:gridSpan w:val="7"/>
            <w:tcBorders>
              <w:top w:val="nil"/>
              <w:left w:val="nil"/>
              <w:right w:val="nil"/>
            </w:tcBorders>
          </w:tcPr>
          <w:p w14:paraId="1E3042C5"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80461900"/>
                <w:placeholder>
                  <w:docPart w:val="1D8CEEB785BC44AAB4998CF8076E01EC"/>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2647" w:type="dxa"/>
            <w:gridSpan w:val="29"/>
            <w:tcBorders>
              <w:top w:val="nil"/>
              <w:left w:val="nil"/>
              <w:right w:val="nil"/>
            </w:tcBorders>
          </w:tcPr>
          <w:p w14:paraId="3C7E30F2" w14:textId="77777777" w:rsidR="00EB4D6E" w:rsidRPr="004764D6"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Documentation retained</w:t>
            </w:r>
          </w:p>
        </w:tc>
        <w:tc>
          <w:tcPr>
            <w:tcW w:w="837" w:type="dxa"/>
            <w:gridSpan w:val="8"/>
            <w:tcBorders>
              <w:top w:val="nil"/>
              <w:left w:val="nil"/>
              <w:right w:val="nil"/>
            </w:tcBorders>
          </w:tcPr>
          <w:p w14:paraId="5028824A" w14:textId="77777777"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49960349"/>
                <w:placeholder>
                  <w:docPart w:val="E3D59F15035643DFB24ECEC810697D6A"/>
                </w:placeholder>
                <w:showingPlcHdr/>
                <w:comboBox>
                  <w:listItem w:value="Choose an item."/>
                  <w:listItem w:displayText="Yes" w:value="Yes"/>
                  <w:listItem w:displayText="No" w:value="No"/>
                </w:comboBox>
              </w:sdtPr>
              <w:sdtEndPr/>
              <w:sdtContent>
                <w:r w:rsidR="00EB4D6E" w:rsidRPr="00EF683A">
                  <w:rPr>
                    <w:rStyle w:val="PlaceholderText"/>
                    <w:color w:val="CA6D4F" w:themeColor="text2"/>
                  </w:rPr>
                  <w:t>Yes/No</w:t>
                </w:r>
              </w:sdtContent>
            </w:sdt>
          </w:p>
        </w:tc>
        <w:tc>
          <w:tcPr>
            <w:tcW w:w="2672" w:type="dxa"/>
            <w:gridSpan w:val="24"/>
            <w:tcBorders>
              <w:top w:val="nil"/>
              <w:left w:val="nil"/>
              <w:right w:val="nil"/>
            </w:tcBorders>
          </w:tcPr>
          <w:p w14:paraId="3D1B2A93"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32" w:type="dxa"/>
            <w:gridSpan w:val="2"/>
            <w:tcBorders>
              <w:top w:val="nil"/>
              <w:left w:val="nil"/>
            </w:tcBorders>
          </w:tcPr>
          <w:p w14:paraId="563D0D23" w14:textId="77777777" w:rsidR="00EB4D6E" w:rsidRDefault="00EB4D6E" w:rsidP="00EB4D6E">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EB4D6E" w14:paraId="2D58CBE2"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gridSpan w:val="3"/>
            <w:tcBorders>
              <w:right w:val="nil"/>
            </w:tcBorders>
          </w:tcPr>
          <w:p w14:paraId="1CF7F8CF" w14:textId="77777777" w:rsidR="00EB4D6E" w:rsidRPr="004E4A9D" w:rsidRDefault="00EB4D6E" w:rsidP="00EB4D6E">
            <w:pPr>
              <w:pStyle w:val="BodyText"/>
              <w:tabs>
                <w:tab w:val="left" w:pos="2139"/>
                <w:tab w:val="left" w:pos="2516"/>
              </w:tabs>
              <w:spacing w:before="0" w:after="0"/>
              <w:rPr>
                <w:b/>
                <w:bCs/>
              </w:rPr>
            </w:pPr>
            <w:r w:rsidRPr="004E4A9D">
              <w:rPr>
                <w:b/>
                <w:bCs/>
              </w:rPr>
              <w:t>Radius of Operation</w:t>
            </w:r>
          </w:p>
        </w:tc>
        <w:tc>
          <w:tcPr>
            <w:tcW w:w="3328" w:type="dxa"/>
            <w:gridSpan w:val="37"/>
            <w:tcBorders>
              <w:left w:val="nil"/>
              <w:right w:val="nil"/>
            </w:tcBorders>
          </w:tcPr>
          <w:p w14:paraId="7010F024" w14:textId="77777777" w:rsidR="00EB4D6E" w:rsidRDefault="00EB4D6E" w:rsidP="00EB4D6E">
            <w:pPr>
              <w:pStyle w:val="BodyText"/>
              <w:tabs>
                <w:tab w:val="left" w:pos="2139"/>
                <w:tab w:val="left" w:pos="2516"/>
              </w:tabs>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9FBF9893F1CE4E0E9F31F0C40131553D"/>
                </w:placeholder>
                <w:showingPlcHdr/>
              </w:sdtPr>
              <w:sdtEndPr/>
              <w:sdtContent>
                <w:r w:rsidRPr="009E60C8">
                  <w:rPr>
                    <w:rStyle w:val="PlaceholderText"/>
                    <w:color w:val="CA6D4F" w:themeColor="text2"/>
                  </w:rPr>
                  <w:t>%</w:t>
                </w:r>
              </w:sdtContent>
            </w:sdt>
            <w:r w:rsidRPr="009E60C8">
              <w:t xml:space="preserve">    %</w:t>
            </w:r>
          </w:p>
        </w:tc>
        <w:tc>
          <w:tcPr>
            <w:tcW w:w="3059" w:type="dxa"/>
            <w:gridSpan w:val="27"/>
            <w:tcBorders>
              <w:left w:val="nil"/>
              <w:right w:val="nil"/>
            </w:tcBorders>
          </w:tcPr>
          <w:p w14:paraId="54D99834"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b w:val="0"/>
                <w:bCs w:val="0"/>
              </w:rPr>
              <w:t>Between 51 and 200 miles</w:t>
            </w:r>
            <w:r w:rsidRPr="009E60C8">
              <w:tab/>
            </w:r>
            <w:r>
              <w:rPr>
                <w:b w:val="0"/>
                <w:bCs w:val="0"/>
              </w:rPr>
              <w:t xml:space="preserve">  </w:t>
            </w:r>
            <w:sdt>
              <w:sdtPr>
                <w:rPr>
                  <w:b w:val="0"/>
                  <w:bCs w:val="0"/>
                </w:rPr>
                <w:id w:val="-724677983"/>
                <w:placeholder>
                  <w:docPart w:val="33FB260D0BB2423F9460C2A79F72EB74"/>
                </w:placeholder>
                <w:showingPlcHdr/>
              </w:sdtPr>
              <w:sdtEndPr/>
              <w:sdtContent>
                <w:r w:rsidRPr="007E435C">
                  <w:rPr>
                    <w:rStyle w:val="PlaceholderText"/>
                    <w:color w:val="CA6D4F" w:themeColor="text2"/>
                  </w:rPr>
                  <w:t>%</w:t>
                </w:r>
              </w:sdtContent>
            </w:sdt>
            <w:r>
              <w:rPr>
                <w:b w:val="0"/>
                <w:bCs w:val="0"/>
              </w:rPr>
              <w:t xml:space="preserve">    </w:t>
            </w:r>
            <w:r w:rsidRPr="00965D2B">
              <w:t>%</w:t>
            </w:r>
          </w:p>
        </w:tc>
        <w:tc>
          <w:tcPr>
            <w:tcW w:w="2351" w:type="dxa"/>
            <w:gridSpan w:val="21"/>
            <w:tcBorders>
              <w:left w:val="nil"/>
            </w:tcBorders>
          </w:tcPr>
          <w:p w14:paraId="3AB0D7EF" w14:textId="77777777" w:rsidR="00EB4D6E" w:rsidRDefault="00EB4D6E" w:rsidP="00EB4D6E">
            <w:pPr>
              <w:pStyle w:val="BodyText"/>
              <w:spacing w:before="0" w:after="0"/>
              <w:cnfStyle w:val="000000100000" w:firstRow="0" w:lastRow="0" w:firstColumn="0" w:lastColumn="0" w:oddVBand="0" w:evenVBand="0" w:oddHBand="1" w:evenHBand="0" w:firstRowFirstColumn="0" w:firstRowLastColumn="0" w:lastRowFirstColumn="0" w:lastRowLastColumn="0"/>
            </w:pPr>
            <w:r w:rsidRPr="004E4A9D">
              <w:rPr>
                <w:b w:val="0"/>
                <w:bCs w:val="0"/>
              </w:rPr>
              <w:t>Over 200 miles</w:t>
            </w:r>
            <w:r>
              <w:tab/>
            </w:r>
            <w:r>
              <w:rPr>
                <w:b w:val="0"/>
                <w:bCs w:val="0"/>
              </w:rPr>
              <w:t xml:space="preserve">  </w:t>
            </w:r>
            <w:sdt>
              <w:sdtPr>
                <w:rPr>
                  <w:b w:val="0"/>
                  <w:bCs w:val="0"/>
                </w:rPr>
                <w:id w:val="-1023245944"/>
                <w:placeholder>
                  <w:docPart w:val="D4F32447088B43A582BC3A7573F9801B"/>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EB4D6E" w14:paraId="07209647" w14:textId="77777777" w:rsidTr="002E50BF">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40" w:type="dxa"/>
            <w:gridSpan w:val="88"/>
          </w:tcPr>
          <w:p w14:paraId="429271B2" w14:textId="77777777" w:rsidR="00EB4D6E" w:rsidRDefault="00EB4D6E" w:rsidP="00EB4D6E">
            <w:pPr>
              <w:pStyle w:val="BodyText"/>
              <w:spacing w:before="0" w:after="0"/>
            </w:pPr>
            <w:r w:rsidRPr="009E60C8">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21709F56321C41868C24C88BA0266305"/>
                </w:placeholder>
                <w:showingPlcHdr/>
              </w:sdtPr>
              <w:sdtEndPr/>
              <w:sdtContent>
                <w:r w:rsidRPr="00095AB5">
                  <w:rPr>
                    <w:rStyle w:val="PlaceholderText"/>
                    <w:b/>
                    <w:bCs/>
                    <w:color w:val="CA6D4F" w:themeColor="text2"/>
                  </w:rPr>
                  <w:t>Please Explain.</w:t>
                </w:r>
              </w:sdtContent>
            </w:sdt>
          </w:p>
        </w:tc>
      </w:tr>
      <w:tr w:rsidR="00EB4D6E" w:rsidRPr="007E435C" w14:paraId="06677CA0" w14:textId="77777777" w:rsidTr="002E50BF">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394" w:type="dxa"/>
            <w:gridSpan w:val="83"/>
            <w:tcBorders>
              <w:right w:val="nil"/>
            </w:tcBorders>
          </w:tcPr>
          <w:p w14:paraId="0831E8C1" w14:textId="77777777" w:rsidR="00EB4D6E" w:rsidRPr="004E4A9D" w:rsidRDefault="00EB4D6E" w:rsidP="00EB4D6E">
            <w:pPr>
              <w:pStyle w:val="BodyText"/>
              <w:spacing w:before="0" w:after="0"/>
              <w:rPr>
                <w:b/>
                <w:bCs/>
              </w:rPr>
            </w:pPr>
            <w:r w:rsidRPr="004E4A9D">
              <w:rPr>
                <w:b/>
                <w:bCs/>
              </w:rPr>
              <w:t xml:space="preserve">Loads being transported by excavation operations may exceed the weight capacity of roadbeds, bridges, and culverts. </w:t>
            </w:r>
            <w:r w:rsidRPr="004E4A9D">
              <w:rPr>
                <w:b/>
                <w:bCs/>
              </w:rPr>
              <w:br/>
              <w:t>Are truck routes investigated to determine such limitations before transporting heavy equipment to sites?</w:t>
            </w:r>
          </w:p>
        </w:tc>
        <w:tc>
          <w:tcPr>
            <w:tcW w:w="1046" w:type="dxa"/>
            <w:gridSpan w:val="5"/>
            <w:tcBorders>
              <w:left w:val="nil"/>
            </w:tcBorders>
          </w:tcPr>
          <w:p w14:paraId="7DBAE81C" w14:textId="77777777" w:rsidR="00EB4D6E" w:rsidRPr="007E435C" w:rsidRDefault="009E4923" w:rsidP="00EB4D6E">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27130368"/>
                <w:placeholder>
                  <w:docPart w:val="3D1D13982F6549D39AC04AC3BF6A6FC9"/>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C4FCAD7" w14:textId="77777777" w:rsidTr="002E50BF">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single" w:sz="2" w:space="0" w:color="808080" w:themeColor="background1" w:themeShade="80"/>
            </w:tcBorders>
          </w:tcPr>
          <w:p w14:paraId="4B24C2BE" w14:textId="77777777" w:rsidR="00EB4D6E" w:rsidRDefault="00EB4D6E" w:rsidP="00EB4D6E">
            <w:pPr>
              <w:pStyle w:val="BodyText"/>
              <w:spacing w:before="0" w:after="0"/>
            </w:pPr>
            <w:r w:rsidRPr="00826C59">
              <w:rPr>
                <w:b/>
                <w:bCs/>
              </w:rPr>
              <w:t>How are the risk’s vehicles protected; where are they garaged or stored?</w:t>
            </w:r>
            <w:r>
              <w:rPr>
                <w:b/>
                <w:bCs/>
              </w:rPr>
              <w:br/>
            </w:r>
            <w:sdt>
              <w:sdtPr>
                <w:id w:val="-308707156"/>
                <w:placeholder>
                  <w:docPart w:val="AA9A902607044D6FA46BEFF1BE4CDCEC"/>
                </w:placeholder>
                <w:showingPlcHdr/>
              </w:sdtPr>
              <w:sdtEndPr/>
              <w:sdtContent>
                <w:r w:rsidRPr="00095AB5">
                  <w:rPr>
                    <w:rStyle w:val="PlaceholderText"/>
                    <w:b/>
                    <w:bCs/>
                    <w:color w:val="CA6D4F" w:themeColor="text2"/>
                  </w:rPr>
                  <w:t>Please Explain.</w:t>
                </w:r>
              </w:sdtContent>
            </w:sdt>
          </w:p>
        </w:tc>
      </w:tr>
      <w:tr w:rsidR="00EB4D6E" w:rsidRPr="00826C59" w14:paraId="43316458" w14:textId="77777777" w:rsidTr="002E50BF">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tcBorders>
          </w:tcPr>
          <w:p w14:paraId="7C256F72" w14:textId="26923EC3" w:rsidR="00EB4D6E" w:rsidRPr="00826C59" w:rsidRDefault="00EB4D6E" w:rsidP="00EB4D6E">
            <w:pPr>
              <w:pStyle w:val="BodyText"/>
              <w:spacing w:before="0" w:after="0"/>
            </w:pPr>
            <w:r w:rsidRPr="004E4A9D">
              <w:rPr>
                <w:b/>
                <w:bCs/>
              </w:rPr>
              <w:t>If the risk handles delivery of raw materials to work sites, how are loads secured for transport (i.e.: tie downs, tarps, etc.)?</w:t>
            </w:r>
            <w:r>
              <w:rPr>
                <w:b/>
                <w:bCs/>
              </w:rPr>
              <w:br/>
            </w:r>
            <w:sdt>
              <w:sdtPr>
                <w:id w:val="604706786"/>
                <w:placeholder>
                  <w:docPart w:val="27B818726CAC488E8BAB347E2E427846"/>
                </w:placeholder>
                <w:showingPlcHdr/>
              </w:sdtPr>
              <w:sdtEndPr/>
              <w:sdtContent>
                <w:r w:rsidRPr="00095AB5">
                  <w:rPr>
                    <w:rStyle w:val="PlaceholderText"/>
                    <w:b/>
                    <w:bCs/>
                    <w:color w:val="CA6D4F" w:themeColor="text2"/>
                  </w:rPr>
                  <w:t>Please Explain.</w:t>
                </w:r>
              </w:sdtContent>
            </w:sdt>
          </w:p>
        </w:tc>
      </w:tr>
      <w:tr w:rsidR="00EB4D6E" w14:paraId="4B1826BC"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shd w:val="clear" w:color="auto" w:fill="CA6D4F" w:themeFill="text2"/>
          </w:tcPr>
          <w:p w14:paraId="3EBF471E" w14:textId="2B0590EC" w:rsidR="00EB4D6E" w:rsidRDefault="00EB4D6E" w:rsidP="00EB4D6E">
            <w:pPr>
              <w:pStyle w:val="BodyText"/>
              <w:spacing w:before="0" w:after="0"/>
              <w:jc w:val="center"/>
              <w:rPr>
                <w:b/>
                <w:bCs/>
              </w:rPr>
            </w:pPr>
            <w:r>
              <w:rPr>
                <w:b/>
                <w:bCs/>
                <w:color w:val="FFFFFF" w:themeColor="background1"/>
              </w:rPr>
              <w:t>MOBILE EQUIPMENT QUESTIONS</w:t>
            </w:r>
          </w:p>
        </w:tc>
      </w:tr>
      <w:tr w:rsidR="00EB4D6E" w14:paraId="201ED36A" w14:textId="77777777" w:rsidTr="002E50BF">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440" w:type="dxa"/>
            <w:gridSpan w:val="88"/>
          </w:tcPr>
          <w:p w14:paraId="613B4D95" w14:textId="77777777" w:rsidR="00EB4D6E" w:rsidRDefault="00EB4D6E" w:rsidP="00EB4D6E">
            <w:pPr>
              <w:pStyle w:val="BodyText"/>
              <w:spacing w:before="0" w:after="0"/>
            </w:pPr>
            <w:r w:rsidRPr="00DE5193">
              <w:rPr>
                <w:b/>
                <w:bCs/>
              </w:rPr>
              <w:t>If mobile equipment is ever left at jobsites overnight, what measures are employed to help protect it against theft or vandalism?</w:t>
            </w:r>
          </w:p>
          <w:p w14:paraId="66492BB6" w14:textId="456B5CE4" w:rsidR="00EB4D6E" w:rsidRDefault="009E4923" w:rsidP="00EB4D6E">
            <w:pPr>
              <w:pStyle w:val="BodyText"/>
              <w:spacing w:before="0" w:after="0"/>
              <w:rPr>
                <w:b/>
                <w:bCs/>
              </w:rPr>
            </w:pPr>
            <w:sdt>
              <w:sdtPr>
                <w:id w:val="1983417189"/>
                <w:placeholder>
                  <w:docPart w:val="927B46B56B7246EC82E95CE9AE02F9EE"/>
                </w:placeholder>
                <w:showingPlcHdr/>
              </w:sdtPr>
              <w:sdtEndPr/>
              <w:sdtContent>
                <w:r w:rsidR="00EB4D6E" w:rsidRPr="00095AB5">
                  <w:rPr>
                    <w:rStyle w:val="PlaceholderText"/>
                    <w:b/>
                    <w:bCs/>
                    <w:color w:val="CA6D4F" w:themeColor="text2"/>
                  </w:rPr>
                  <w:t>Please Explain.</w:t>
                </w:r>
              </w:sdtContent>
            </w:sdt>
          </w:p>
        </w:tc>
      </w:tr>
      <w:tr w:rsidR="00EB4D6E" w14:paraId="70179393" w14:textId="77777777" w:rsidTr="002E50B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8" w:type="dxa"/>
            <w:gridSpan w:val="86"/>
            <w:tcBorders>
              <w:bottom w:val="nil"/>
              <w:right w:val="nil"/>
            </w:tcBorders>
          </w:tcPr>
          <w:p w14:paraId="5531F7F6" w14:textId="42EDF3E6" w:rsidR="00EB4D6E" w:rsidRDefault="00EB4D6E" w:rsidP="00EB4D6E">
            <w:pPr>
              <w:pStyle w:val="BodyText"/>
              <w:spacing w:before="0" w:after="0"/>
            </w:pPr>
            <w:r w:rsidRPr="00DE5193">
              <w:rPr>
                <w:b/>
                <w:bCs/>
              </w:rPr>
              <w:t xml:space="preserve">Do you own, </w:t>
            </w:r>
            <w:proofErr w:type="gramStart"/>
            <w:r w:rsidRPr="00DE5193">
              <w:rPr>
                <w:b/>
                <w:bCs/>
              </w:rPr>
              <w:t>rent</w:t>
            </w:r>
            <w:proofErr w:type="gramEnd"/>
            <w:r w:rsidRPr="00DE5193">
              <w:rPr>
                <w:b/>
                <w:bCs/>
              </w:rPr>
              <w:t xml:space="preserve"> or subcontract any cranes?</w:t>
            </w:r>
          </w:p>
        </w:tc>
        <w:tc>
          <w:tcPr>
            <w:tcW w:w="832" w:type="dxa"/>
            <w:gridSpan w:val="2"/>
            <w:tcBorders>
              <w:left w:val="nil"/>
              <w:bottom w:val="nil"/>
            </w:tcBorders>
          </w:tcPr>
          <w:p w14:paraId="790280E4" w14:textId="59F25761" w:rsidR="00EB4D6E" w:rsidRDefault="009E4923" w:rsidP="00EB4D6E">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37070025"/>
                <w:placeholder>
                  <w:docPart w:val="D94AE633858443FBB65CE26EDC74CAA2"/>
                </w:placeholder>
                <w:showingPlcHdr/>
                <w:comboBox>
                  <w:listItem w:value="Choose an item."/>
                  <w:listItem w:displayText="Yes" w:value="Yes"/>
                  <w:listItem w:displayText="No" w:value="No"/>
                </w:comboBox>
              </w:sdtPr>
              <w:sdtEndPr/>
              <w:sdtContent>
                <w:r w:rsidR="00EB4D6E" w:rsidRPr="007E435C">
                  <w:rPr>
                    <w:rStyle w:val="PlaceholderText"/>
                    <w:color w:val="CA6D4F" w:themeColor="text2"/>
                  </w:rPr>
                  <w:t>Yes/No</w:t>
                </w:r>
              </w:sdtContent>
            </w:sdt>
          </w:p>
        </w:tc>
      </w:tr>
      <w:tr w:rsidR="00EB4D6E" w14:paraId="5A17EC8B" w14:textId="77777777" w:rsidTr="002E50B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nil"/>
              <w:bottom w:val="single" w:sz="2" w:space="0" w:color="595959" w:themeColor="text1" w:themeTint="A6"/>
            </w:tcBorders>
            <w:vAlign w:val="top"/>
          </w:tcPr>
          <w:p w14:paraId="11C1FD1D" w14:textId="75E03E77" w:rsidR="00EB4D6E" w:rsidRDefault="00EB4D6E" w:rsidP="00EB4D6E">
            <w:pPr>
              <w:pStyle w:val="BodyText"/>
              <w:spacing w:before="0" w:after="0"/>
              <w:rPr>
                <w:b/>
                <w:bCs/>
              </w:rPr>
            </w:pPr>
            <w:r>
              <w:rPr>
                <w:b/>
                <w:bCs/>
              </w:rPr>
              <w:t>If “Yes,”</w:t>
            </w:r>
            <w:r w:rsidRPr="00D04514">
              <w:t xml:space="preserve"> please describe.</w:t>
            </w:r>
            <w:r>
              <w:rPr>
                <w:b/>
                <w:bCs/>
              </w:rPr>
              <w:t xml:space="preserve"> </w:t>
            </w:r>
            <w:sdt>
              <w:sdtPr>
                <w:id w:val="1551116731"/>
                <w:placeholder>
                  <w:docPart w:val="74C3BCE7D2FB4A06B1FB4134A5AB030B"/>
                </w:placeholder>
                <w:showingPlcHdr/>
              </w:sdtPr>
              <w:sdtEndPr/>
              <w:sdtContent>
                <w:r w:rsidRPr="00095AB5">
                  <w:rPr>
                    <w:rStyle w:val="PlaceholderText"/>
                    <w:b/>
                    <w:bCs/>
                    <w:color w:val="CA6D4F" w:themeColor="text2"/>
                  </w:rPr>
                  <w:t>Please Explain.</w:t>
                </w:r>
              </w:sdtContent>
            </w:sdt>
          </w:p>
        </w:tc>
      </w:tr>
      <w:tr w:rsidR="00EB4D6E" w14:paraId="567171BB" w14:textId="77777777" w:rsidTr="002E50BF">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40" w:type="dxa"/>
            <w:gridSpan w:val="88"/>
            <w:tcBorders>
              <w:top w:val="single" w:sz="2" w:space="0" w:color="595959" w:themeColor="text1" w:themeTint="A6"/>
            </w:tcBorders>
          </w:tcPr>
          <w:p w14:paraId="28B533A0" w14:textId="77777777" w:rsidR="00EB4D6E" w:rsidRDefault="00EB4D6E" w:rsidP="00EB4D6E">
            <w:pPr>
              <w:pStyle w:val="BodyText"/>
              <w:spacing w:before="0" w:after="0"/>
            </w:pPr>
            <w:r w:rsidRPr="0050281C">
              <w:rPr>
                <w:b/>
                <w:bCs/>
              </w:rPr>
              <w:t>What methods do you employ to monitor the whereabouts of handheld tools and equipment at job sites? For example, do the employees have to sign tools in and out?</w:t>
            </w:r>
          </w:p>
          <w:p w14:paraId="7230D53D" w14:textId="3D81CE17" w:rsidR="00EB4D6E" w:rsidRPr="0050281C" w:rsidRDefault="009E4923" w:rsidP="00EB4D6E">
            <w:pPr>
              <w:pStyle w:val="BodyText"/>
              <w:spacing w:before="0" w:after="0"/>
              <w:rPr>
                <w:b/>
                <w:bCs/>
              </w:rPr>
            </w:pPr>
            <w:sdt>
              <w:sdtPr>
                <w:id w:val="-1793890168"/>
                <w:placeholder>
                  <w:docPart w:val="AE3D245AC0FF45BCA6F49FA9DE69C79E"/>
                </w:placeholder>
                <w:showingPlcHdr/>
              </w:sdtPr>
              <w:sdtEndPr/>
              <w:sdtContent>
                <w:r w:rsidR="00EB4D6E" w:rsidRPr="00095AB5">
                  <w:rPr>
                    <w:rStyle w:val="PlaceholderText"/>
                    <w:b/>
                    <w:bCs/>
                    <w:color w:val="CA6D4F" w:themeColor="text2"/>
                  </w:rPr>
                  <w:t>Please Explain.</w:t>
                </w:r>
              </w:sdtContent>
            </w:sdt>
          </w:p>
        </w:tc>
      </w:tr>
    </w:tbl>
    <w:p w14:paraId="1E01F221" w14:textId="71527D84" w:rsidR="0001350E" w:rsidRDefault="00DE5193" w:rsidP="00A91D21">
      <w:pPr>
        <w:pStyle w:val="BodyText"/>
        <w:rPr>
          <w:b w:val="0"/>
          <w:bCs w:val="0"/>
        </w:rPr>
      </w:pPr>
      <w:r>
        <w:br/>
      </w:r>
      <w:r w:rsidR="002E79FC" w:rsidRPr="00EE71F8">
        <w:rPr>
          <w:sz w:val="12"/>
          <w:szCs w:val="12"/>
        </w:rPr>
        <w:t xml:space="preserve">WARRANTY: </w:t>
      </w:r>
      <w:r w:rsidR="002E79FC"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p w14:paraId="747449D0" w14:textId="77777777" w:rsidR="00DE5193" w:rsidRDefault="00DE5193" w:rsidP="00A91D21">
      <w:pPr>
        <w:pStyle w:val="BodyText"/>
        <w:rPr>
          <w:b w:val="0"/>
          <w:bCs w:val="0"/>
        </w:rPr>
      </w:pP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9E4923"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9E4923"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5FA0145D" w14:textId="79AF98A4" w:rsidR="009E4923" w:rsidRDefault="00846E38" w:rsidP="009E4923">
    <w:pPr>
      <w:pStyle w:val="Footnote"/>
    </w:pPr>
    <w:r w:rsidRPr="008C4C30">
      <w:t>© 202</w:t>
    </w:r>
    <w:r w:rsidR="009E4923">
      <w:t>3</w:t>
    </w:r>
    <w:r w:rsidRPr="008C4C30">
      <w:t xml:space="preserve"> CopperPoint Mutual Insurance Holding Co. All Rights Reserved.</w:t>
    </w:r>
    <w:r w:rsidRPr="008C4C30">
      <w:tab/>
    </w:r>
    <w:r w:rsidR="00341069">
      <w:t xml:space="preserve">MASONRY </w:t>
    </w:r>
    <w:r w:rsidR="00041CAC">
      <w:t>–</w:t>
    </w:r>
    <w:r w:rsidR="00341069">
      <w:t xml:space="preserve"> </w:t>
    </w:r>
    <w:r w:rsidR="009E4923">
      <w:t>04</w:t>
    </w:r>
    <w:r w:rsidRPr="008C4C30">
      <w:t xml:space="preserve"> | 2</w:t>
    </w:r>
    <w:r w:rsidR="009E4923">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234170">
    <w:abstractNumId w:val="5"/>
  </w:num>
  <w:num w:numId="2" w16cid:durableId="585653816">
    <w:abstractNumId w:val="0"/>
  </w:num>
  <w:num w:numId="3" w16cid:durableId="491719657">
    <w:abstractNumId w:val="4"/>
  </w:num>
  <w:num w:numId="4" w16cid:durableId="843976382">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169195006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2081245784">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501705265">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1029649171">
    <w:abstractNumId w:val="2"/>
  </w:num>
  <w:num w:numId="9" w16cid:durableId="110750673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2104761386">
    <w:abstractNumId w:val="6"/>
  </w:num>
  <w:num w:numId="11" w16cid:durableId="1827624473">
    <w:abstractNumId w:val="3"/>
  </w:num>
  <w:num w:numId="12" w16cid:durableId="124918886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1248418374">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1437822692">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1648245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eM7oKLaRV9Q3EZfxesx1JscVlBn6yHrfmr3Ilcof9THoSI41ln+72q9yVe+HZNrP8sNnq63PlXXCDRR7TyDXjw==" w:salt="cvISzM+I7xdBYOyqf22Q5A=="/>
  <w:defaultTabStop w:val="720"/>
  <w:defaultTableStyle w:val="ListTable3-Accent1"/>
  <w:drawingGridHorizontalSpacing w:val="110"/>
  <w:displayHorizontalDrawingGridEvery w:val="2"/>
  <w:characterSpacingControl w:val="doNotCompress"/>
  <w:hdrShapeDefaults>
    <o:shapedefaults v:ext="edit" spidmax="75777"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NagFAFjanpQtAAAA"/>
  </w:docVars>
  <w:rsids>
    <w:rsidRoot w:val="005820AC"/>
    <w:rsid w:val="000044F2"/>
    <w:rsid w:val="0001350E"/>
    <w:rsid w:val="00021124"/>
    <w:rsid w:val="000236A4"/>
    <w:rsid w:val="0002416A"/>
    <w:rsid w:val="00024EB5"/>
    <w:rsid w:val="0002588D"/>
    <w:rsid w:val="000310BA"/>
    <w:rsid w:val="00032E11"/>
    <w:rsid w:val="000354D0"/>
    <w:rsid w:val="00041CAC"/>
    <w:rsid w:val="00044BF2"/>
    <w:rsid w:val="00045B67"/>
    <w:rsid w:val="00050139"/>
    <w:rsid w:val="00052E61"/>
    <w:rsid w:val="000544BF"/>
    <w:rsid w:val="000564CA"/>
    <w:rsid w:val="000607B4"/>
    <w:rsid w:val="0006320C"/>
    <w:rsid w:val="00064381"/>
    <w:rsid w:val="00064E5D"/>
    <w:rsid w:val="000679CD"/>
    <w:rsid w:val="00070CB6"/>
    <w:rsid w:val="000828E2"/>
    <w:rsid w:val="000860E7"/>
    <w:rsid w:val="000879D9"/>
    <w:rsid w:val="000927E3"/>
    <w:rsid w:val="00095AB5"/>
    <w:rsid w:val="000A5E41"/>
    <w:rsid w:val="000A6A58"/>
    <w:rsid w:val="000B18BD"/>
    <w:rsid w:val="000B3593"/>
    <w:rsid w:val="000B4232"/>
    <w:rsid w:val="000C01EF"/>
    <w:rsid w:val="000C5221"/>
    <w:rsid w:val="000C789D"/>
    <w:rsid w:val="000D2E7D"/>
    <w:rsid w:val="000D385A"/>
    <w:rsid w:val="000D5ECF"/>
    <w:rsid w:val="000E4108"/>
    <w:rsid w:val="000E59F2"/>
    <w:rsid w:val="000F580F"/>
    <w:rsid w:val="0010111E"/>
    <w:rsid w:val="0010330B"/>
    <w:rsid w:val="0010387D"/>
    <w:rsid w:val="001111E3"/>
    <w:rsid w:val="001122A7"/>
    <w:rsid w:val="00112BE5"/>
    <w:rsid w:val="001163F5"/>
    <w:rsid w:val="00120A5B"/>
    <w:rsid w:val="00120C97"/>
    <w:rsid w:val="00121E2D"/>
    <w:rsid w:val="00123A5E"/>
    <w:rsid w:val="00125760"/>
    <w:rsid w:val="00126C59"/>
    <w:rsid w:val="0013141F"/>
    <w:rsid w:val="00131E0A"/>
    <w:rsid w:val="00134B2D"/>
    <w:rsid w:val="001408A3"/>
    <w:rsid w:val="00143A78"/>
    <w:rsid w:val="0014541B"/>
    <w:rsid w:val="00145EA5"/>
    <w:rsid w:val="00152C8A"/>
    <w:rsid w:val="00165C66"/>
    <w:rsid w:val="00173FBB"/>
    <w:rsid w:val="00175011"/>
    <w:rsid w:val="00183DEC"/>
    <w:rsid w:val="00190139"/>
    <w:rsid w:val="00193BF4"/>
    <w:rsid w:val="00193EA9"/>
    <w:rsid w:val="0019466F"/>
    <w:rsid w:val="001959F3"/>
    <w:rsid w:val="001A73B0"/>
    <w:rsid w:val="001B4768"/>
    <w:rsid w:val="001C79F6"/>
    <w:rsid w:val="001D3B6A"/>
    <w:rsid w:val="001E02EA"/>
    <w:rsid w:val="001E29A0"/>
    <w:rsid w:val="001E6FF8"/>
    <w:rsid w:val="001F0B9C"/>
    <w:rsid w:val="001F1371"/>
    <w:rsid w:val="001F36D3"/>
    <w:rsid w:val="001F3880"/>
    <w:rsid w:val="001F470F"/>
    <w:rsid w:val="001F561E"/>
    <w:rsid w:val="001F7370"/>
    <w:rsid w:val="002011DD"/>
    <w:rsid w:val="00202F7C"/>
    <w:rsid w:val="002118AE"/>
    <w:rsid w:val="00211FFF"/>
    <w:rsid w:val="00214A68"/>
    <w:rsid w:val="00215A3D"/>
    <w:rsid w:val="00221D18"/>
    <w:rsid w:val="00226D3E"/>
    <w:rsid w:val="002409D3"/>
    <w:rsid w:val="002413B1"/>
    <w:rsid w:val="00241DE0"/>
    <w:rsid w:val="00247FE6"/>
    <w:rsid w:val="00251A17"/>
    <w:rsid w:val="00251A4C"/>
    <w:rsid w:val="00252984"/>
    <w:rsid w:val="002575DD"/>
    <w:rsid w:val="002607A6"/>
    <w:rsid w:val="00262C70"/>
    <w:rsid w:val="00263CBB"/>
    <w:rsid w:val="002660DA"/>
    <w:rsid w:val="00266C5D"/>
    <w:rsid w:val="00267A3F"/>
    <w:rsid w:val="00275ADA"/>
    <w:rsid w:val="002766A2"/>
    <w:rsid w:val="00285598"/>
    <w:rsid w:val="002865F2"/>
    <w:rsid w:val="00296B8F"/>
    <w:rsid w:val="002A0CF7"/>
    <w:rsid w:val="002A1A26"/>
    <w:rsid w:val="002A2FB4"/>
    <w:rsid w:val="002A46F6"/>
    <w:rsid w:val="002B17DC"/>
    <w:rsid w:val="002B38F1"/>
    <w:rsid w:val="002B5DA1"/>
    <w:rsid w:val="002C4597"/>
    <w:rsid w:val="002C7977"/>
    <w:rsid w:val="002C7E46"/>
    <w:rsid w:val="002D1AAF"/>
    <w:rsid w:val="002D350F"/>
    <w:rsid w:val="002D48ED"/>
    <w:rsid w:val="002D6D3E"/>
    <w:rsid w:val="002D73DD"/>
    <w:rsid w:val="002D776A"/>
    <w:rsid w:val="002E01BE"/>
    <w:rsid w:val="002E4678"/>
    <w:rsid w:val="002E50BF"/>
    <w:rsid w:val="002E6CCE"/>
    <w:rsid w:val="002E79FC"/>
    <w:rsid w:val="002F65BF"/>
    <w:rsid w:val="003001F2"/>
    <w:rsid w:val="0030253A"/>
    <w:rsid w:val="003026E3"/>
    <w:rsid w:val="00304565"/>
    <w:rsid w:val="00305A79"/>
    <w:rsid w:val="0031267B"/>
    <w:rsid w:val="00313403"/>
    <w:rsid w:val="00316AFB"/>
    <w:rsid w:val="0031764B"/>
    <w:rsid w:val="00327213"/>
    <w:rsid w:val="00327467"/>
    <w:rsid w:val="00337A3B"/>
    <w:rsid w:val="00340CE8"/>
    <w:rsid w:val="00341069"/>
    <w:rsid w:val="00341C7E"/>
    <w:rsid w:val="00342783"/>
    <w:rsid w:val="003473C4"/>
    <w:rsid w:val="00353E4C"/>
    <w:rsid w:val="00357051"/>
    <w:rsid w:val="00363BF3"/>
    <w:rsid w:val="00363EE6"/>
    <w:rsid w:val="00365514"/>
    <w:rsid w:val="00367F28"/>
    <w:rsid w:val="00386CB9"/>
    <w:rsid w:val="0038726D"/>
    <w:rsid w:val="00387821"/>
    <w:rsid w:val="00393352"/>
    <w:rsid w:val="00394FDB"/>
    <w:rsid w:val="003956F3"/>
    <w:rsid w:val="00395D87"/>
    <w:rsid w:val="003970E8"/>
    <w:rsid w:val="003A15C3"/>
    <w:rsid w:val="003A6F9D"/>
    <w:rsid w:val="003B0710"/>
    <w:rsid w:val="003B1054"/>
    <w:rsid w:val="003B41B1"/>
    <w:rsid w:val="003B489D"/>
    <w:rsid w:val="003B4D3C"/>
    <w:rsid w:val="003B5BA5"/>
    <w:rsid w:val="003B7C44"/>
    <w:rsid w:val="003B7EB9"/>
    <w:rsid w:val="003C33D5"/>
    <w:rsid w:val="003D0FF5"/>
    <w:rsid w:val="003D1516"/>
    <w:rsid w:val="003D33A8"/>
    <w:rsid w:val="003D400D"/>
    <w:rsid w:val="003E494C"/>
    <w:rsid w:val="003F089B"/>
    <w:rsid w:val="003F1A67"/>
    <w:rsid w:val="003F35B6"/>
    <w:rsid w:val="003F3760"/>
    <w:rsid w:val="003F3E47"/>
    <w:rsid w:val="003F4212"/>
    <w:rsid w:val="003F7A40"/>
    <w:rsid w:val="00402A29"/>
    <w:rsid w:val="00405802"/>
    <w:rsid w:val="004060EE"/>
    <w:rsid w:val="00406565"/>
    <w:rsid w:val="004074AE"/>
    <w:rsid w:val="004109DF"/>
    <w:rsid w:val="004110A9"/>
    <w:rsid w:val="004119B0"/>
    <w:rsid w:val="00417B84"/>
    <w:rsid w:val="0043243E"/>
    <w:rsid w:val="00441082"/>
    <w:rsid w:val="00445CEE"/>
    <w:rsid w:val="004476A0"/>
    <w:rsid w:val="00447921"/>
    <w:rsid w:val="00453CE2"/>
    <w:rsid w:val="004577DA"/>
    <w:rsid w:val="00457AC3"/>
    <w:rsid w:val="0046659B"/>
    <w:rsid w:val="0046753C"/>
    <w:rsid w:val="00472056"/>
    <w:rsid w:val="00472A3B"/>
    <w:rsid w:val="00474AA6"/>
    <w:rsid w:val="0047590A"/>
    <w:rsid w:val="00475F63"/>
    <w:rsid w:val="0047682F"/>
    <w:rsid w:val="00477E0F"/>
    <w:rsid w:val="00480E17"/>
    <w:rsid w:val="00481656"/>
    <w:rsid w:val="00483B9C"/>
    <w:rsid w:val="00483BF7"/>
    <w:rsid w:val="00483E55"/>
    <w:rsid w:val="00484618"/>
    <w:rsid w:val="00485747"/>
    <w:rsid w:val="0048645C"/>
    <w:rsid w:val="004873AD"/>
    <w:rsid w:val="00492C12"/>
    <w:rsid w:val="00492D81"/>
    <w:rsid w:val="004A02B7"/>
    <w:rsid w:val="004A079A"/>
    <w:rsid w:val="004A3162"/>
    <w:rsid w:val="004A40E1"/>
    <w:rsid w:val="004A4152"/>
    <w:rsid w:val="004A6DAA"/>
    <w:rsid w:val="004B0187"/>
    <w:rsid w:val="004B2B64"/>
    <w:rsid w:val="004B39B0"/>
    <w:rsid w:val="004B41D0"/>
    <w:rsid w:val="004B5243"/>
    <w:rsid w:val="004B7F57"/>
    <w:rsid w:val="004C38CA"/>
    <w:rsid w:val="004D0F78"/>
    <w:rsid w:val="004D19F9"/>
    <w:rsid w:val="004D382F"/>
    <w:rsid w:val="004D534E"/>
    <w:rsid w:val="004D5C69"/>
    <w:rsid w:val="004E1E0D"/>
    <w:rsid w:val="004E48A8"/>
    <w:rsid w:val="004E5063"/>
    <w:rsid w:val="004E62EC"/>
    <w:rsid w:val="004E7A8F"/>
    <w:rsid w:val="004F0485"/>
    <w:rsid w:val="004F186A"/>
    <w:rsid w:val="004F340A"/>
    <w:rsid w:val="004F38F8"/>
    <w:rsid w:val="004F647C"/>
    <w:rsid w:val="004F6B92"/>
    <w:rsid w:val="00500A19"/>
    <w:rsid w:val="0050281C"/>
    <w:rsid w:val="00505127"/>
    <w:rsid w:val="0050583D"/>
    <w:rsid w:val="005058AD"/>
    <w:rsid w:val="00507CB9"/>
    <w:rsid w:val="0051075C"/>
    <w:rsid w:val="00515591"/>
    <w:rsid w:val="0052383A"/>
    <w:rsid w:val="00530E3D"/>
    <w:rsid w:val="00532542"/>
    <w:rsid w:val="00533DE8"/>
    <w:rsid w:val="0053774F"/>
    <w:rsid w:val="00537BB5"/>
    <w:rsid w:val="00544C02"/>
    <w:rsid w:val="00546778"/>
    <w:rsid w:val="00547571"/>
    <w:rsid w:val="00550973"/>
    <w:rsid w:val="00554DDC"/>
    <w:rsid w:val="00557307"/>
    <w:rsid w:val="005616B9"/>
    <w:rsid w:val="00562DFD"/>
    <w:rsid w:val="00563BD3"/>
    <w:rsid w:val="0057151C"/>
    <w:rsid w:val="00572001"/>
    <w:rsid w:val="00574311"/>
    <w:rsid w:val="005764F8"/>
    <w:rsid w:val="005820AC"/>
    <w:rsid w:val="00585CCB"/>
    <w:rsid w:val="00586EEA"/>
    <w:rsid w:val="005930EE"/>
    <w:rsid w:val="00593B79"/>
    <w:rsid w:val="00595E0C"/>
    <w:rsid w:val="005A4B33"/>
    <w:rsid w:val="005A5A93"/>
    <w:rsid w:val="005A70A6"/>
    <w:rsid w:val="005B5C6C"/>
    <w:rsid w:val="005B76D5"/>
    <w:rsid w:val="005D36F5"/>
    <w:rsid w:val="005D4A2E"/>
    <w:rsid w:val="005D4C2C"/>
    <w:rsid w:val="005E2C5E"/>
    <w:rsid w:val="005E3EE9"/>
    <w:rsid w:val="005E74B1"/>
    <w:rsid w:val="005E7766"/>
    <w:rsid w:val="005F0340"/>
    <w:rsid w:val="005F0550"/>
    <w:rsid w:val="005F1E59"/>
    <w:rsid w:val="005F4177"/>
    <w:rsid w:val="006024E8"/>
    <w:rsid w:val="00603657"/>
    <w:rsid w:val="00604011"/>
    <w:rsid w:val="006048A8"/>
    <w:rsid w:val="00605614"/>
    <w:rsid w:val="00605BB5"/>
    <w:rsid w:val="0060669D"/>
    <w:rsid w:val="006140B1"/>
    <w:rsid w:val="006147A8"/>
    <w:rsid w:val="00625697"/>
    <w:rsid w:val="006318A8"/>
    <w:rsid w:val="0063224E"/>
    <w:rsid w:val="0063375E"/>
    <w:rsid w:val="00635211"/>
    <w:rsid w:val="006377DB"/>
    <w:rsid w:val="006451A4"/>
    <w:rsid w:val="00661CE2"/>
    <w:rsid w:val="006668A0"/>
    <w:rsid w:val="00671559"/>
    <w:rsid w:val="0068214D"/>
    <w:rsid w:val="00685C15"/>
    <w:rsid w:val="00686C53"/>
    <w:rsid w:val="006916CE"/>
    <w:rsid w:val="00691D52"/>
    <w:rsid w:val="00695026"/>
    <w:rsid w:val="00695663"/>
    <w:rsid w:val="006A01D9"/>
    <w:rsid w:val="006A27BC"/>
    <w:rsid w:val="006A540A"/>
    <w:rsid w:val="006A75F2"/>
    <w:rsid w:val="006B372E"/>
    <w:rsid w:val="006B50BB"/>
    <w:rsid w:val="006B5CEB"/>
    <w:rsid w:val="006C5A67"/>
    <w:rsid w:val="006D1F85"/>
    <w:rsid w:val="006D2657"/>
    <w:rsid w:val="006E4914"/>
    <w:rsid w:val="006F1101"/>
    <w:rsid w:val="006F4301"/>
    <w:rsid w:val="006F455A"/>
    <w:rsid w:val="006F653A"/>
    <w:rsid w:val="006F716D"/>
    <w:rsid w:val="006F75E7"/>
    <w:rsid w:val="00700014"/>
    <w:rsid w:val="00703E5B"/>
    <w:rsid w:val="007042D2"/>
    <w:rsid w:val="007132AA"/>
    <w:rsid w:val="00717FF9"/>
    <w:rsid w:val="007211B2"/>
    <w:rsid w:val="00732780"/>
    <w:rsid w:val="007401AA"/>
    <w:rsid w:val="007449F6"/>
    <w:rsid w:val="00747617"/>
    <w:rsid w:val="0075031F"/>
    <w:rsid w:val="0075333A"/>
    <w:rsid w:val="00753B47"/>
    <w:rsid w:val="00754D9B"/>
    <w:rsid w:val="00757997"/>
    <w:rsid w:val="00772ED2"/>
    <w:rsid w:val="00776356"/>
    <w:rsid w:val="0077721F"/>
    <w:rsid w:val="007779EE"/>
    <w:rsid w:val="007800A1"/>
    <w:rsid w:val="007825E3"/>
    <w:rsid w:val="007858B3"/>
    <w:rsid w:val="00787BBA"/>
    <w:rsid w:val="00795E27"/>
    <w:rsid w:val="007A0B1F"/>
    <w:rsid w:val="007A116F"/>
    <w:rsid w:val="007A66C4"/>
    <w:rsid w:val="007A6FFF"/>
    <w:rsid w:val="007A72E6"/>
    <w:rsid w:val="007B19A6"/>
    <w:rsid w:val="007C352B"/>
    <w:rsid w:val="007C77B1"/>
    <w:rsid w:val="007C78DB"/>
    <w:rsid w:val="007D0F15"/>
    <w:rsid w:val="007D2013"/>
    <w:rsid w:val="007D2218"/>
    <w:rsid w:val="007D44CD"/>
    <w:rsid w:val="007D7EC7"/>
    <w:rsid w:val="007E08CA"/>
    <w:rsid w:val="007E0955"/>
    <w:rsid w:val="007E2588"/>
    <w:rsid w:val="007E32E2"/>
    <w:rsid w:val="007E435C"/>
    <w:rsid w:val="007E45F5"/>
    <w:rsid w:val="007E5E88"/>
    <w:rsid w:val="007E73D1"/>
    <w:rsid w:val="007F2A75"/>
    <w:rsid w:val="007F2B90"/>
    <w:rsid w:val="007F3433"/>
    <w:rsid w:val="007F4D4E"/>
    <w:rsid w:val="007F5328"/>
    <w:rsid w:val="00804034"/>
    <w:rsid w:val="0080709F"/>
    <w:rsid w:val="008075A2"/>
    <w:rsid w:val="008129E6"/>
    <w:rsid w:val="00815F99"/>
    <w:rsid w:val="00817826"/>
    <w:rsid w:val="008179AD"/>
    <w:rsid w:val="0082132D"/>
    <w:rsid w:val="008228C9"/>
    <w:rsid w:val="00824A22"/>
    <w:rsid w:val="00826C59"/>
    <w:rsid w:val="00830544"/>
    <w:rsid w:val="008326C3"/>
    <w:rsid w:val="00835DD4"/>
    <w:rsid w:val="00837068"/>
    <w:rsid w:val="00845CAF"/>
    <w:rsid w:val="00846E38"/>
    <w:rsid w:val="0084749A"/>
    <w:rsid w:val="008522D4"/>
    <w:rsid w:val="00853AC2"/>
    <w:rsid w:val="008549E5"/>
    <w:rsid w:val="00855695"/>
    <w:rsid w:val="0085596A"/>
    <w:rsid w:val="00856110"/>
    <w:rsid w:val="0086046D"/>
    <w:rsid w:val="008620AC"/>
    <w:rsid w:val="008646EF"/>
    <w:rsid w:val="00866A79"/>
    <w:rsid w:val="00867B8A"/>
    <w:rsid w:val="00872793"/>
    <w:rsid w:val="00875572"/>
    <w:rsid w:val="008755FF"/>
    <w:rsid w:val="00875E8E"/>
    <w:rsid w:val="0088143B"/>
    <w:rsid w:val="00883270"/>
    <w:rsid w:val="00885794"/>
    <w:rsid w:val="008864B3"/>
    <w:rsid w:val="00886F51"/>
    <w:rsid w:val="00890D41"/>
    <w:rsid w:val="00891B06"/>
    <w:rsid w:val="00892507"/>
    <w:rsid w:val="0089405A"/>
    <w:rsid w:val="008A2E1C"/>
    <w:rsid w:val="008A6E32"/>
    <w:rsid w:val="008B2E9D"/>
    <w:rsid w:val="008B58DB"/>
    <w:rsid w:val="008B728C"/>
    <w:rsid w:val="008C16FF"/>
    <w:rsid w:val="008C61CC"/>
    <w:rsid w:val="008D1828"/>
    <w:rsid w:val="008D1CCF"/>
    <w:rsid w:val="008D38A2"/>
    <w:rsid w:val="008D3B58"/>
    <w:rsid w:val="008D66A0"/>
    <w:rsid w:val="008E1984"/>
    <w:rsid w:val="008E3DF6"/>
    <w:rsid w:val="008E5654"/>
    <w:rsid w:val="008E6146"/>
    <w:rsid w:val="008F03F1"/>
    <w:rsid w:val="008F068E"/>
    <w:rsid w:val="008F56AD"/>
    <w:rsid w:val="00901E2B"/>
    <w:rsid w:val="00904EBF"/>
    <w:rsid w:val="00906589"/>
    <w:rsid w:val="009065BE"/>
    <w:rsid w:val="0091221F"/>
    <w:rsid w:val="0091526F"/>
    <w:rsid w:val="00915679"/>
    <w:rsid w:val="00916007"/>
    <w:rsid w:val="009177C0"/>
    <w:rsid w:val="00920F33"/>
    <w:rsid w:val="0092635E"/>
    <w:rsid w:val="00930190"/>
    <w:rsid w:val="00931354"/>
    <w:rsid w:val="00951B06"/>
    <w:rsid w:val="00951D5C"/>
    <w:rsid w:val="00963F6E"/>
    <w:rsid w:val="00965D2B"/>
    <w:rsid w:val="00971C1E"/>
    <w:rsid w:val="0097492F"/>
    <w:rsid w:val="00976B2A"/>
    <w:rsid w:val="0097794E"/>
    <w:rsid w:val="0098442B"/>
    <w:rsid w:val="00987941"/>
    <w:rsid w:val="009926F3"/>
    <w:rsid w:val="00994693"/>
    <w:rsid w:val="009960B1"/>
    <w:rsid w:val="00996454"/>
    <w:rsid w:val="00997B79"/>
    <w:rsid w:val="009A075F"/>
    <w:rsid w:val="009A78E4"/>
    <w:rsid w:val="009C069A"/>
    <w:rsid w:val="009C28B1"/>
    <w:rsid w:val="009C3C5F"/>
    <w:rsid w:val="009C574B"/>
    <w:rsid w:val="009D2DF4"/>
    <w:rsid w:val="009D303D"/>
    <w:rsid w:val="009D330C"/>
    <w:rsid w:val="009D4196"/>
    <w:rsid w:val="009E0857"/>
    <w:rsid w:val="009E08DB"/>
    <w:rsid w:val="009E4923"/>
    <w:rsid w:val="009E725F"/>
    <w:rsid w:val="009F22E9"/>
    <w:rsid w:val="009F3800"/>
    <w:rsid w:val="009F5AFF"/>
    <w:rsid w:val="009F763F"/>
    <w:rsid w:val="00A04E1D"/>
    <w:rsid w:val="00A06094"/>
    <w:rsid w:val="00A07A02"/>
    <w:rsid w:val="00A12EBA"/>
    <w:rsid w:val="00A22F53"/>
    <w:rsid w:val="00A26616"/>
    <w:rsid w:val="00A30635"/>
    <w:rsid w:val="00A31F43"/>
    <w:rsid w:val="00A32D66"/>
    <w:rsid w:val="00A35329"/>
    <w:rsid w:val="00A434BC"/>
    <w:rsid w:val="00A45E90"/>
    <w:rsid w:val="00A46731"/>
    <w:rsid w:val="00A55407"/>
    <w:rsid w:val="00A60B71"/>
    <w:rsid w:val="00A614FE"/>
    <w:rsid w:val="00A678C2"/>
    <w:rsid w:val="00A708D1"/>
    <w:rsid w:val="00A73C3D"/>
    <w:rsid w:val="00A73E03"/>
    <w:rsid w:val="00A75072"/>
    <w:rsid w:val="00A81844"/>
    <w:rsid w:val="00A82F7B"/>
    <w:rsid w:val="00A85A87"/>
    <w:rsid w:val="00A8725F"/>
    <w:rsid w:val="00A91D21"/>
    <w:rsid w:val="00A937C4"/>
    <w:rsid w:val="00AA0FCE"/>
    <w:rsid w:val="00AA1442"/>
    <w:rsid w:val="00AA4BB5"/>
    <w:rsid w:val="00AB08E6"/>
    <w:rsid w:val="00AB7857"/>
    <w:rsid w:val="00AC26B4"/>
    <w:rsid w:val="00AC78BB"/>
    <w:rsid w:val="00AE0CC2"/>
    <w:rsid w:val="00AE206E"/>
    <w:rsid w:val="00AE3E33"/>
    <w:rsid w:val="00AE4D2E"/>
    <w:rsid w:val="00AE4EC2"/>
    <w:rsid w:val="00AF17F4"/>
    <w:rsid w:val="00AF2E9F"/>
    <w:rsid w:val="00AF477D"/>
    <w:rsid w:val="00B00496"/>
    <w:rsid w:val="00B05360"/>
    <w:rsid w:val="00B06269"/>
    <w:rsid w:val="00B067FE"/>
    <w:rsid w:val="00B10226"/>
    <w:rsid w:val="00B10CE8"/>
    <w:rsid w:val="00B12475"/>
    <w:rsid w:val="00B14219"/>
    <w:rsid w:val="00B14637"/>
    <w:rsid w:val="00B14830"/>
    <w:rsid w:val="00B14B3C"/>
    <w:rsid w:val="00B2593E"/>
    <w:rsid w:val="00B26927"/>
    <w:rsid w:val="00B301FE"/>
    <w:rsid w:val="00B32EEF"/>
    <w:rsid w:val="00B33071"/>
    <w:rsid w:val="00B346BC"/>
    <w:rsid w:val="00B351A9"/>
    <w:rsid w:val="00B3622A"/>
    <w:rsid w:val="00B369B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83A76"/>
    <w:rsid w:val="00B8525D"/>
    <w:rsid w:val="00B863A9"/>
    <w:rsid w:val="00B86D5B"/>
    <w:rsid w:val="00B92DC5"/>
    <w:rsid w:val="00B94826"/>
    <w:rsid w:val="00B9604E"/>
    <w:rsid w:val="00BA0F5A"/>
    <w:rsid w:val="00BA5843"/>
    <w:rsid w:val="00BA7424"/>
    <w:rsid w:val="00BB38FC"/>
    <w:rsid w:val="00BB5B88"/>
    <w:rsid w:val="00BC0A27"/>
    <w:rsid w:val="00BC7196"/>
    <w:rsid w:val="00BD0F61"/>
    <w:rsid w:val="00BD2303"/>
    <w:rsid w:val="00BD3E53"/>
    <w:rsid w:val="00BD75BD"/>
    <w:rsid w:val="00BE25E6"/>
    <w:rsid w:val="00BE2D72"/>
    <w:rsid w:val="00BE6308"/>
    <w:rsid w:val="00BE648D"/>
    <w:rsid w:val="00BF0169"/>
    <w:rsid w:val="00BF39C1"/>
    <w:rsid w:val="00BF3C2E"/>
    <w:rsid w:val="00BF72E8"/>
    <w:rsid w:val="00BF7798"/>
    <w:rsid w:val="00BF7BC2"/>
    <w:rsid w:val="00BF7FED"/>
    <w:rsid w:val="00C002CE"/>
    <w:rsid w:val="00C00F8B"/>
    <w:rsid w:val="00C053E6"/>
    <w:rsid w:val="00C06AD3"/>
    <w:rsid w:val="00C079A4"/>
    <w:rsid w:val="00C07B06"/>
    <w:rsid w:val="00C10F27"/>
    <w:rsid w:val="00C1197C"/>
    <w:rsid w:val="00C13AA9"/>
    <w:rsid w:val="00C16D33"/>
    <w:rsid w:val="00C175CA"/>
    <w:rsid w:val="00C22847"/>
    <w:rsid w:val="00C27D43"/>
    <w:rsid w:val="00C34B94"/>
    <w:rsid w:val="00C35A9A"/>
    <w:rsid w:val="00C36012"/>
    <w:rsid w:val="00C40828"/>
    <w:rsid w:val="00C42C59"/>
    <w:rsid w:val="00C44B80"/>
    <w:rsid w:val="00C45635"/>
    <w:rsid w:val="00C46C4F"/>
    <w:rsid w:val="00C47B88"/>
    <w:rsid w:val="00C513A0"/>
    <w:rsid w:val="00C6181D"/>
    <w:rsid w:val="00C6368D"/>
    <w:rsid w:val="00C70BEE"/>
    <w:rsid w:val="00C771F0"/>
    <w:rsid w:val="00C77510"/>
    <w:rsid w:val="00C8010C"/>
    <w:rsid w:val="00C8025B"/>
    <w:rsid w:val="00C8114C"/>
    <w:rsid w:val="00C83061"/>
    <w:rsid w:val="00C8653E"/>
    <w:rsid w:val="00C87642"/>
    <w:rsid w:val="00C90004"/>
    <w:rsid w:val="00C923C1"/>
    <w:rsid w:val="00C93F4C"/>
    <w:rsid w:val="00C97391"/>
    <w:rsid w:val="00CA0E3D"/>
    <w:rsid w:val="00CA59B1"/>
    <w:rsid w:val="00CA7FD6"/>
    <w:rsid w:val="00CB067A"/>
    <w:rsid w:val="00CB2831"/>
    <w:rsid w:val="00CC4E07"/>
    <w:rsid w:val="00CC6037"/>
    <w:rsid w:val="00CE631B"/>
    <w:rsid w:val="00CF17AE"/>
    <w:rsid w:val="00CF3016"/>
    <w:rsid w:val="00CF6297"/>
    <w:rsid w:val="00CF76AD"/>
    <w:rsid w:val="00CF7B0C"/>
    <w:rsid w:val="00D0090F"/>
    <w:rsid w:val="00D035FD"/>
    <w:rsid w:val="00D04514"/>
    <w:rsid w:val="00D04F9D"/>
    <w:rsid w:val="00D07C0F"/>
    <w:rsid w:val="00D108EE"/>
    <w:rsid w:val="00D150BF"/>
    <w:rsid w:val="00D151F7"/>
    <w:rsid w:val="00D209A0"/>
    <w:rsid w:val="00D25817"/>
    <w:rsid w:val="00D322F7"/>
    <w:rsid w:val="00D35152"/>
    <w:rsid w:val="00D374AB"/>
    <w:rsid w:val="00D41070"/>
    <w:rsid w:val="00D42215"/>
    <w:rsid w:val="00D51BDB"/>
    <w:rsid w:val="00D57A18"/>
    <w:rsid w:val="00D6424F"/>
    <w:rsid w:val="00D657DC"/>
    <w:rsid w:val="00D66354"/>
    <w:rsid w:val="00D73EDD"/>
    <w:rsid w:val="00D745BB"/>
    <w:rsid w:val="00D75F9D"/>
    <w:rsid w:val="00D76111"/>
    <w:rsid w:val="00D831C3"/>
    <w:rsid w:val="00D85F50"/>
    <w:rsid w:val="00D90B37"/>
    <w:rsid w:val="00D91715"/>
    <w:rsid w:val="00D95B20"/>
    <w:rsid w:val="00DA1A7D"/>
    <w:rsid w:val="00DA2307"/>
    <w:rsid w:val="00DA2B30"/>
    <w:rsid w:val="00DB46B4"/>
    <w:rsid w:val="00DB66EF"/>
    <w:rsid w:val="00DB6F41"/>
    <w:rsid w:val="00DB7964"/>
    <w:rsid w:val="00DD01D5"/>
    <w:rsid w:val="00DD0684"/>
    <w:rsid w:val="00DD571D"/>
    <w:rsid w:val="00DD5766"/>
    <w:rsid w:val="00DE0EA3"/>
    <w:rsid w:val="00DE5193"/>
    <w:rsid w:val="00DE566A"/>
    <w:rsid w:val="00DE6FE7"/>
    <w:rsid w:val="00DF04E4"/>
    <w:rsid w:val="00DF3423"/>
    <w:rsid w:val="00DF45D3"/>
    <w:rsid w:val="00E0044A"/>
    <w:rsid w:val="00E05E64"/>
    <w:rsid w:val="00E112A5"/>
    <w:rsid w:val="00E12D5C"/>
    <w:rsid w:val="00E17C05"/>
    <w:rsid w:val="00E211FC"/>
    <w:rsid w:val="00E247C4"/>
    <w:rsid w:val="00E24AEF"/>
    <w:rsid w:val="00E2514A"/>
    <w:rsid w:val="00E32F9F"/>
    <w:rsid w:val="00E33248"/>
    <w:rsid w:val="00E34759"/>
    <w:rsid w:val="00E37404"/>
    <w:rsid w:val="00E40C7D"/>
    <w:rsid w:val="00E43468"/>
    <w:rsid w:val="00E51ED5"/>
    <w:rsid w:val="00E56889"/>
    <w:rsid w:val="00E6102D"/>
    <w:rsid w:val="00E63E92"/>
    <w:rsid w:val="00E653BA"/>
    <w:rsid w:val="00E70BDA"/>
    <w:rsid w:val="00E733C7"/>
    <w:rsid w:val="00E7665B"/>
    <w:rsid w:val="00E77470"/>
    <w:rsid w:val="00E82AC9"/>
    <w:rsid w:val="00E86478"/>
    <w:rsid w:val="00E87B31"/>
    <w:rsid w:val="00E918F8"/>
    <w:rsid w:val="00E929E4"/>
    <w:rsid w:val="00EA38AE"/>
    <w:rsid w:val="00EB12D2"/>
    <w:rsid w:val="00EB3369"/>
    <w:rsid w:val="00EB4D6E"/>
    <w:rsid w:val="00EC5F6D"/>
    <w:rsid w:val="00EC6FC0"/>
    <w:rsid w:val="00EC7FD2"/>
    <w:rsid w:val="00ED31CB"/>
    <w:rsid w:val="00ED5286"/>
    <w:rsid w:val="00ED53AB"/>
    <w:rsid w:val="00EE68A1"/>
    <w:rsid w:val="00EE71F8"/>
    <w:rsid w:val="00EE7CC7"/>
    <w:rsid w:val="00EF3A05"/>
    <w:rsid w:val="00F04D0A"/>
    <w:rsid w:val="00F05642"/>
    <w:rsid w:val="00F077BD"/>
    <w:rsid w:val="00F15158"/>
    <w:rsid w:val="00F16942"/>
    <w:rsid w:val="00F21BE5"/>
    <w:rsid w:val="00F23E91"/>
    <w:rsid w:val="00F265CB"/>
    <w:rsid w:val="00F3485C"/>
    <w:rsid w:val="00F351E7"/>
    <w:rsid w:val="00F36BE6"/>
    <w:rsid w:val="00F41465"/>
    <w:rsid w:val="00F4759E"/>
    <w:rsid w:val="00F63B2C"/>
    <w:rsid w:val="00F66800"/>
    <w:rsid w:val="00F66E92"/>
    <w:rsid w:val="00F67730"/>
    <w:rsid w:val="00F71729"/>
    <w:rsid w:val="00F71E14"/>
    <w:rsid w:val="00F75310"/>
    <w:rsid w:val="00F82C35"/>
    <w:rsid w:val="00F83D64"/>
    <w:rsid w:val="00F90D97"/>
    <w:rsid w:val="00FA261C"/>
    <w:rsid w:val="00FA38DD"/>
    <w:rsid w:val="00FA75AD"/>
    <w:rsid w:val="00FA7AD9"/>
    <w:rsid w:val="00FB03E2"/>
    <w:rsid w:val="00FB250C"/>
    <w:rsid w:val="00FC318C"/>
    <w:rsid w:val="00FC5A10"/>
    <w:rsid w:val="00FD388A"/>
    <w:rsid w:val="00FD69D4"/>
    <w:rsid w:val="00FE0387"/>
    <w:rsid w:val="00FE41F5"/>
    <w:rsid w:val="00FE45F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6022E9" w:rsidP="006022E9">
          <w:r w:rsidRPr="00A91D21">
            <w:rPr>
              <w:rStyle w:val="PlaceholderText"/>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6022E9" w:rsidP="006022E9">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6022E9" w:rsidP="006022E9">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6022E9" w:rsidP="006022E9">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6022E9" w:rsidP="006022E9">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6022E9" w:rsidP="006022E9">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6022E9" w:rsidP="006022E9">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6022E9" w:rsidP="006022E9">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6022E9" w:rsidP="006022E9">
          <w:r w:rsidRPr="00095AB5">
            <w:rPr>
              <w:rStyle w:val="PlaceholderText"/>
              <w:color w:val="44546A" w:themeColor="text2"/>
            </w:rPr>
            <w:t>Please Explain.</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6022E9" w:rsidP="006022E9">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6022E9" w:rsidP="006022E9">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6022E9" w:rsidP="00A74C43">
          <w:r w:rsidRPr="002E79FC">
            <w:rPr>
              <w:rStyle w:val="PlaceholderText"/>
              <w:color w:val="44546A" w:themeColor="text2"/>
            </w:rPr>
            <w:t>Enter Tex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6022E9" w:rsidP="00A74C43">
          <w:r w:rsidRPr="002E79FC">
            <w:rPr>
              <w:rStyle w:val="PlaceholderText"/>
              <w:color w:val="44546A" w:themeColor="text2"/>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6022E9" w:rsidP="006022E9">
          <w:r w:rsidRPr="006140B1">
            <w:rPr>
              <w:rStyle w:val="PlaceholderText"/>
              <w:color w:val="44546A" w:themeColor="text2"/>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6022E9" w:rsidP="006022E9">
          <w:r w:rsidRPr="006140B1">
            <w:rPr>
              <w:rStyle w:val="PlaceholderText"/>
              <w:color w:val="44546A" w:themeColor="text2"/>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6022E9" w:rsidP="006022E9">
          <w:r w:rsidRPr="006140B1">
            <w:rPr>
              <w:rStyle w:val="PlaceholderText"/>
              <w:color w:val="44546A" w:themeColor="text2"/>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6022E9" w:rsidP="006022E9">
          <w:r w:rsidRPr="006140B1">
            <w:rPr>
              <w:rStyle w:val="PlaceholderText"/>
              <w:color w:val="44546A" w:themeColor="text2"/>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6022E9" w:rsidP="006022E9">
          <w:r w:rsidRPr="006140B1">
            <w:rPr>
              <w:rStyle w:val="PlaceholderText"/>
              <w:color w:val="44546A" w:themeColor="text2"/>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6022E9" w:rsidP="006022E9">
          <w:r w:rsidRPr="006140B1">
            <w:rPr>
              <w:rStyle w:val="PlaceholderText"/>
              <w:color w:val="44546A" w:themeColor="text2"/>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6022E9" w:rsidP="006022E9">
          <w:r w:rsidRPr="006140B1">
            <w:rPr>
              <w:rStyle w:val="PlaceholderText"/>
              <w:color w:val="44546A" w:themeColor="text2"/>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6022E9" w:rsidP="006022E9">
          <w:r w:rsidRPr="006140B1">
            <w:rPr>
              <w:rStyle w:val="PlaceholderText"/>
              <w:color w:val="44546A" w:themeColor="text2"/>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6022E9" w:rsidP="006022E9">
          <w:r w:rsidRPr="006140B1">
            <w:rPr>
              <w:rStyle w:val="PlaceholderText"/>
              <w:color w:val="44546A" w:themeColor="text2"/>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6022E9" w:rsidP="006022E9">
          <w:r w:rsidRPr="006140B1">
            <w:rPr>
              <w:rStyle w:val="PlaceholderText"/>
              <w:color w:val="44546A" w:themeColor="text2"/>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6022E9" w:rsidP="00434912">
          <w:pPr>
            <w:pStyle w:val="2D935850AD574408932BA5493522E5A3"/>
          </w:pPr>
          <w:r w:rsidRPr="006140B1">
            <w:rPr>
              <w:rStyle w:val="PlaceholderText"/>
              <w:color w:val="44546A" w:themeColor="text2"/>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6022E9" w:rsidP="00434912">
          <w:pPr>
            <w:pStyle w:val="641B1C59BD704F37A6F4247B136476D5"/>
          </w:pPr>
          <w:r w:rsidRPr="006140B1">
            <w:rPr>
              <w:rStyle w:val="PlaceholderText"/>
              <w:color w:val="44546A" w:themeColor="text2"/>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6022E9" w:rsidP="006022E9">
          <w:r w:rsidRPr="00E929E4">
            <w:rPr>
              <w:rStyle w:val="PlaceholderText"/>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6022E9" w:rsidP="006022E9">
          <w:r w:rsidRPr="00E929E4">
            <w:rPr>
              <w:rStyle w:val="PlaceholderText"/>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6022E9" w:rsidP="006022E9">
          <w:r w:rsidRPr="00E929E4">
            <w:rPr>
              <w:rStyle w:val="PlaceholderText"/>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6022E9" w:rsidP="006022E9">
          <w:r w:rsidRPr="00E929E4">
            <w:rPr>
              <w:rStyle w:val="PlaceholderText"/>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6022E9" w:rsidP="006022E9">
          <w:r w:rsidRPr="00E929E4">
            <w:rPr>
              <w:rStyle w:val="PlaceholderText"/>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6022E9" w:rsidP="006022E9">
          <w:r w:rsidRPr="00E929E4">
            <w:rPr>
              <w:rStyle w:val="PlaceholderText"/>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6022E9" w:rsidP="006022E9">
          <w:r w:rsidRPr="00E929E4">
            <w:rPr>
              <w:rStyle w:val="PlaceholderText"/>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6022E9" w:rsidP="006022E9">
          <w:r w:rsidRPr="00E929E4">
            <w:rPr>
              <w:rStyle w:val="PlaceholderText"/>
              <w:color w:val="44546A" w:themeColor="text2"/>
            </w:rPr>
            <w:t>Please list.</w:t>
          </w:r>
        </w:p>
      </w:docPartBody>
    </w:docPart>
    <w:docPart>
      <w:docPartPr>
        <w:name w:val="50EC45A258444E2FB370D0512D12862C"/>
        <w:category>
          <w:name w:val="General"/>
          <w:gallery w:val="placeholder"/>
        </w:category>
        <w:types>
          <w:type w:val="bbPlcHdr"/>
        </w:types>
        <w:behaviors>
          <w:behavior w:val="content"/>
        </w:behaviors>
        <w:guid w:val="{11C02EA2-BF40-45F2-9A82-BE3A68F7A46D}"/>
      </w:docPartPr>
      <w:docPartBody>
        <w:p w:rsidR="00C77378" w:rsidRDefault="00901FF3" w:rsidP="00901FF3">
          <w:pPr>
            <w:pStyle w:val="FE33B0F8355649C1B413CCBD5A655163"/>
          </w:pPr>
          <w:r w:rsidRPr="006D2657">
            <w:rPr>
              <w:rStyle w:val="PlaceholderText"/>
              <w:color w:val="44546A" w:themeColor="text2"/>
            </w:rPr>
            <w:t>%</w:t>
          </w:r>
        </w:p>
      </w:docPartBody>
    </w:docPart>
    <w:docPart>
      <w:docPartPr>
        <w:name w:val="FE33B0F8355649C1B413CCBD5A655163"/>
        <w:category>
          <w:name w:val="General"/>
          <w:gallery w:val="placeholder"/>
        </w:category>
        <w:types>
          <w:type w:val="bbPlcHdr"/>
        </w:types>
        <w:behaviors>
          <w:behavior w:val="content"/>
        </w:behaviors>
        <w:guid w:val="{757DAA0F-81F3-4961-A6CE-61F63E6E2931}"/>
      </w:docPartPr>
      <w:docPartBody>
        <w:p w:rsidR="00C77378" w:rsidRDefault="00901FF3" w:rsidP="00901FF3">
          <w:pPr>
            <w:pStyle w:val="C51173025A2A449BBCC40D33472E7341"/>
          </w:pPr>
          <w:r w:rsidRPr="006D2657">
            <w:rPr>
              <w:rStyle w:val="PlaceholderText"/>
              <w:color w:val="44546A" w:themeColor="text2"/>
            </w:rPr>
            <w:t>%</w:t>
          </w:r>
        </w:p>
      </w:docPartBody>
    </w:docPart>
    <w:docPart>
      <w:docPartPr>
        <w:name w:val="C51173025A2A449BBCC40D33472E7341"/>
        <w:category>
          <w:name w:val="General"/>
          <w:gallery w:val="placeholder"/>
        </w:category>
        <w:types>
          <w:type w:val="bbPlcHdr"/>
        </w:types>
        <w:behaviors>
          <w:behavior w:val="content"/>
        </w:behaviors>
        <w:guid w:val="{2E783DE8-0477-44C7-9F9C-FC05397C7A51}"/>
      </w:docPartPr>
      <w:docPartBody>
        <w:p w:rsidR="00C77378" w:rsidRDefault="00901FF3" w:rsidP="00901FF3">
          <w:pPr>
            <w:pStyle w:val="694E7602482D401786726A9A8FC82D9A"/>
          </w:pPr>
          <w:r w:rsidRPr="00173FBB">
            <w:rPr>
              <w:rStyle w:val="PlaceholderText"/>
              <w:color w:val="44546A" w:themeColor="text2"/>
            </w:rPr>
            <w:t>%</w:t>
          </w:r>
        </w:p>
      </w:docPartBody>
    </w:docPart>
    <w:docPart>
      <w:docPartPr>
        <w:name w:val="694E7602482D401786726A9A8FC82D9A"/>
        <w:category>
          <w:name w:val="General"/>
          <w:gallery w:val="placeholder"/>
        </w:category>
        <w:types>
          <w:type w:val="bbPlcHdr"/>
        </w:types>
        <w:behaviors>
          <w:behavior w:val="content"/>
        </w:behaviors>
        <w:guid w:val="{A2222D6C-9861-4D12-A705-1CC1EAD13668}"/>
      </w:docPartPr>
      <w:docPartBody>
        <w:p w:rsidR="00C77378" w:rsidRDefault="00901FF3" w:rsidP="00901FF3">
          <w:pPr>
            <w:pStyle w:val="FA09DBFA3A974A00867D6FC17DA0F1E4"/>
          </w:pPr>
          <w:r w:rsidRPr="00173FBB">
            <w:rPr>
              <w:rStyle w:val="PlaceholderText"/>
              <w:color w:val="44546A" w:themeColor="text2"/>
            </w:rPr>
            <w:t>%</w:t>
          </w:r>
        </w:p>
      </w:docPartBody>
    </w:docPart>
    <w:docPart>
      <w:docPartPr>
        <w:name w:val="CEE67CE6B813403F85A68AA42D37DCA9"/>
        <w:category>
          <w:name w:val="General"/>
          <w:gallery w:val="placeholder"/>
        </w:category>
        <w:types>
          <w:type w:val="bbPlcHdr"/>
        </w:types>
        <w:behaviors>
          <w:behavior w:val="content"/>
        </w:behaviors>
        <w:guid w:val="{3C6DED55-9165-441A-ABE5-0F58B2F9E31D}"/>
      </w:docPartPr>
      <w:docPartBody>
        <w:p w:rsidR="00C77378" w:rsidRDefault="00901FF3" w:rsidP="00901FF3">
          <w:pPr>
            <w:pStyle w:val="7CD34AD44FDE48F9BDB4141ABBD18E8D"/>
          </w:pPr>
          <w:r w:rsidRPr="006D2657">
            <w:rPr>
              <w:rStyle w:val="PlaceholderText"/>
              <w:color w:val="44546A" w:themeColor="text2"/>
            </w:rPr>
            <w:t>%</w:t>
          </w:r>
        </w:p>
      </w:docPartBody>
    </w:docPart>
    <w:docPart>
      <w:docPartPr>
        <w:name w:val="7CD34AD44FDE48F9BDB4141ABBD18E8D"/>
        <w:category>
          <w:name w:val="General"/>
          <w:gallery w:val="placeholder"/>
        </w:category>
        <w:types>
          <w:type w:val="bbPlcHdr"/>
        </w:types>
        <w:behaviors>
          <w:behavior w:val="content"/>
        </w:behaviors>
        <w:guid w:val="{5A41736B-CB95-475B-A0D5-9EB0A5ADFC18}"/>
      </w:docPartPr>
      <w:docPartBody>
        <w:p w:rsidR="00C77378" w:rsidRDefault="00901FF3" w:rsidP="00901FF3">
          <w:pPr>
            <w:pStyle w:val="5ABA223E0C664058A871765827991223"/>
          </w:pPr>
          <w:r w:rsidRPr="006D2657">
            <w:rPr>
              <w:rStyle w:val="PlaceholderText"/>
              <w:color w:val="44546A" w:themeColor="text2"/>
            </w:rPr>
            <w:t>%</w:t>
          </w:r>
        </w:p>
      </w:docPartBody>
    </w:docPart>
    <w:docPart>
      <w:docPartPr>
        <w:name w:val="4270CF67192349318A06C7EA093185F7"/>
        <w:category>
          <w:name w:val="General"/>
          <w:gallery w:val="placeholder"/>
        </w:category>
        <w:types>
          <w:type w:val="bbPlcHdr"/>
        </w:types>
        <w:behaviors>
          <w:behavior w:val="content"/>
        </w:behaviors>
        <w:guid w:val="{7D4E6AFB-10FF-4AF0-806E-BCF1C7882C93}"/>
      </w:docPartPr>
      <w:docPartBody>
        <w:p w:rsidR="00DC18E1" w:rsidRDefault="00190E73" w:rsidP="00190E73">
          <w:pPr>
            <w:pStyle w:val="ED1E76CC7C1E43AB91160BDEF646361F"/>
          </w:pPr>
          <w:r>
            <w:rPr>
              <w:rStyle w:val="PlaceholderText"/>
              <w:b/>
              <w:bCs/>
              <w:color w:val="44546A" w:themeColor="text2"/>
            </w:rPr>
            <w:t xml:space="preserve">Please list all named insureds, active or inactive, and provide </w:t>
          </w:r>
          <w:r>
            <w:rPr>
              <w:rStyle w:val="PlaceholderText"/>
              <w:color w:val="44546A" w:themeColor="text2"/>
            </w:rPr>
            <w:t>description of each.</w:t>
          </w:r>
        </w:p>
      </w:docPartBody>
    </w:docPart>
    <w:docPart>
      <w:docPartPr>
        <w:name w:val="AC158F65C69543F9B36F8490E5061414"/>
        <w:category>
          <w:name w:val="General"/>
          <w:gallery w:val="placeholder"/>
        </w:category>
        <w:types>
          <w:type w:val="bbPlcHdr"/>
        </w:types>
        <w:behaviors>
          <w:behavior w:val="content"/>
        </w:behaviors>
        <w:guid w:val="{DF852552-FEFC-4CD5-B755-0AA09DD025DA}"/>
      </w:docPartPr>
      <w:docPartBody>
        <w:p w:rsidR="004A3E75" w:rsidRDefault="005E2262" w:rsidP="005E2262">
          <w:pPr>
            <w:pStyle w:val="14337D81342A4B53BF122B7F3865D94A"/>
          </w:pPr>
          <w:r w:rsidRPr="00095AB5">
            <w:rPr>
              <w:rStyle w:val="PlaceholderText"/>
              <w:color w:val="44546A" w:themeColor="text2"/>
            </w:rPr>
            <w:t>Please Explain.</w:t>
          </w:r>
        </w:p>
      </w:docPartBody>
    </w:docPart>
    <w:docPart>
      <w:docPartPr>
        <w:name w:val="BC6A12BE46DC45368109C4B666FB4BE3"/>
        <w:category>
          <w:name w:val="General"/>
          <w:gallery w:val="placeholder"/>
        </w:category>
        <w:types>
          <w:type w:val="bbPlcHdr"/>
        </w:types>
        <w:behaviors>
          <w:behavior w:val="content"/>
        </w:behaviors>
        <w:guid w:val="{1DAAE47A-D6BA-4D9C-864D-59D00F7A941C}"/>
      </w:docPartPr>
      <w:docPartBody>
        <w:p w:rsidR="00987751" w:rsidRDefault="004A3E75" w:rsidP="004A3E75">
          <w:pPr>
            <w:pStyle w:val="B4F1C213BF2A43EE8A83D9A6139543FF"/>
          </w:pPr>
          <w:r w:rsidRPr="00173FBB">
            <w:rPr>
              <w:rStyle w:val="PlaceholderText"/>
              <w:color w:val="44546A" w:themeColor="text2"/>
            </w:rPr>
            <w:t>%</w:t>
          </w:r>
        </w:p>
      </w:docPartBody>
    </w:docPart>
    <w:docPart>
      <w:docPartPr>
        <w:name w:val="304AD18F205E43D382E265802CA1DEA4"/>
        <w:category>
          <w:name w:val="General"/>
          <w:gallery w:val="placeholder"/>
        </w:category>
        <w:types>
          <w:type w:val="bbPlcHdr"/>
        </w:types>
        <w:behaviors>
          <w:behavior w:val="content"/>
        </w:behaviors>
        <w:guid w:val="{D1043D9A-1979-427A-910E-05FDEB0B1D44}"/>
      </w:docPartPr>
      <w:docPartBody>
        <w:p w:rsidR="00987751" w:rsidRDefault="004A3E75" w:rsidP="004A3E75">
          <w:pPr>
            <w:pStyle w:val="5D14D87B1D9E479288C469B66FDA8AEF"/>
          </w:pPr>
          <w:r w:rsidRPr="00173FBB">
            <w:rPr>
              <w:rStyle w:val="PlaceholderText"/>
              <w:color w:val="44546A" w:themeColor="text2"/>
            </w:rPr>
            <w:t>%</w:t>
          </w:r>
        </w:p>
      </w:docPartBody>
    </w:docPart>
    <w:docPart>
      <w:docPartPr>
        <w:name w:val="7F1A7E0B13F74852B8276A24BAB9E646"/>
        <w:category>
          <w:name w:val="General"/>
          <w:gallery w:val="placeholder"/>
        </w:category>
        <w:types>
          <w:type w:val="bbPlcHdr"/>
        </w:types>
        <w:behaviors>
          <w:behavior w:val="content"/>
        </w:behaviors>
        <w:guid w:val="{5684F240-018C-4FA6-A9B7-EC7C1C23A53B}"/>
      </w:docPartPr>
      <w:docPartBody>
        <w:p w:rsidR="00987751" w:rsidRDefault="004A3E75" w:rsidP="004A3E75">
          <w:pPr>
            <w:pStyle w:val="2CB6BA46DD4D4759A006292FA89139AD"/>
          </w:pPr>
          <w:r w:rsidRPr="00173FBB">
            <w:rPr>
              <w:rStyle w:val="PlaceholderText"/>
              <w:color w:val="44546A" w:themeColor="text2"/>
            </w:rPr>
            <w:t>%</w:t>
          </w:r>
        </w:p>
      </w:docPartBody>
    </w:docPart>
    <w:docPart>
      <w:docPartPr>
        <w:name w:val="45C41A9371B14AC7A90B204E0125F12F"/>
        <w:category>
          <w:name w:val="General"/>
          <w:gallery w:val="placeholder"/>
        </w:category>
        <w:types>
          <w:type w:val="bbPlcHdr"/>
        </w:types>
        <w:behaviors>
          <w:behavior w:val="content"/>
        </w:behaviors>
        <w:guid w:val="{53840184-2C2E-4A0C-A95D-5DCE9A65C753}"/>
      </w:docPartPr>
      <w:docPartBody>
        <w:p w:rsidR="00987751" w:rsidRDefault="004A3E75" w:rsidP="004A3E75">
          <w:pPr>
            <w:pStyle w:val="8DD759BFA7E74D7D9F5554D707BB3518"/>
          </w:pPr>
          <w:r w:rsidRPr="00173FBB">
            <w:rPr>
              <w:rStyle w:val="PlaceholderText"/>
              <w:color w:val="44546A" w:themeColor="text2"/>
            </w:rPr>
            <w:t>%</w:t>
          </w:r>
        </w:p>
      </w:docPartBody>
    </w:docPart>
    <w:docPart>
      <w:docPartPr>
        <w:name w:val="EB2B06B604194F928A80410CD6C25C27"/>
        <w:category>
          <w:name w:val="General"/>
          <w:gallery w:val="placeholder"/>
        </w:category>
        <w:types>
          <w:type w:val="bbPlcHdr"/>
        </w:types>
        <w:behaviors>
          <w:behavior w:val="content"/>
        </w:behaviors>
        <w:guid w:val="{032616F0-8DB9-4AAC-AD42-7FD59FF558BA}"/>
      </w:docPartPr>
      <w:docPartBody>
        <w:p w:rsidR="00987751" w:rsidRDefault="004A3E75" w:rsidP="004A3E75">
          <w:pPr>
            <w:pStyle w:val="B5384109B0A44B23BE025D7CF82E0BB9"/>
          </w:pPr>
          <w:r w:rsidRPr="00173FBB">
            <w:rPr>
              <w:rStyle w:val="PlaceholderText"/>
              <w:color w:val="44546A" w:themeColor="text2"/>
            </w:rPr>
            <w:t>%</w:t>
          </w:r>
        </w:p>
      </w:docPartBody>
    </w:docPart>
    <w:docPart>
      <w:docPartPr>
        <w:name w:val="430688B7400B4DB7B45965858825EF3A"/>
        <w:category>
          <w:name w:val="General"/>
          <w:gallery w:val="placeholder"/>
        </w:category>
        <w:types>
          <w:type w:val="bbPlcHdr"/>
        </w:types>
        <w:behaviors>
          <w:behavior w:val="content"/>
        </w:behaviors>
        <w:guid w:val="{1781E7C5-E614-4447-A9CC-2A48A172C128}"/>
      </w:docPartPr>
      <w:docPartBody>
        <w:p w:rsidR="00987751" w:rsidRDefault="004A3E75" w:rsidP="004A3E75">
          <w:pPr>
            <w:pStyle w:val="C68467B1A265467AB40E77707D01C021"/>
          </w:pPr>
          <w:r w:rsidRPr="00173FBB">
            <w:rPr>
              <w:rStyle w:val="PlaceholderText"/>
              <w:color w:val="44546A" w:themeColor="text2"/>
            </w:rPr>
            <w:t>%</w:t>
          </w:r>
        </w:p>
      </w:docPartBody>
    </w:docPart>
    <w:docPart>
      <w:docPartPr>
        <w:name w:val="0BAA529C7AEC431DB0E0064498379B02"/>
        <w:category>
          <w:name w:val="General"/>
          <w:gallery w:val="placeholder"/>
        </w:category>
        <w:types>
          <w:type w:val="bbPlcHdr"/>
        </w:types>
        <w:behaviors>
          <w:behavior w:val="content"/>
        </w:behaviors>
        <w:guid w:val="{822DF185-1704-4E60-8900-09C56647AF07}"/>
      </w:docPartPr>
      <w:docPartBody>
        <w:p w:rsidR="00987751" w:rsidRDefault="004A3E75" w:rsidP="004A3E75">
          <w:pPr>
            <w:pStyle w:val="BB0EE2C8B02447959D73EA012F7C85AC"/>
          </w:pPr>
          <w:r w:rsidRPr="00173FBB">
            <w:rPr>
              <w:rStyle w:val="PlaceholderText"/>
              <w:color w:val="44546A" w:themeColor="text2"/>
            </w:rPr>
            <w:t>%</w:t>
          </w:r>
        </w:p>
      </w:docPartBody>
    </w:docPart>
    <w:docPart>
      <w:docPartPr>
        <w:name w:val="3B74A3E8DE2B45F3880435CAB476AAE2"/>
        <w:category>
          <w:name w:val="General"/>
          <w:gallery w:val="placeholder"/>
        </w:category>
        <w:types>
          <w:type w:val="bbPlcHdr"/>
        </w:types>
        <w:behaviors>
          <w:behavior w:val="content"/>
        </w:behaviors>
        <w:guid w:val="{5B84CE37-F2B0-43C5-8FE5-E88E95656143}"/>
      </w:docPartPr>
      <w:docPartBody>
        <w:p w:rsidR="00987751" w:rsidRDefault="004A3E75" w:rsidP="004A3E75">
          <w:pPr>
            <w:pStyle w:val="04541B4BFED149BFB1FB2FA6C396760B"/>
          </w:pPr>
          <w:r w:rsidRPr="00173FBB">
            <w:rPr>
              <w:rStyle w:val="PlaceholderText"/>
              <w:color w:val="44546A" w:themeColor="text2"/>
            </w:rPr>
            <w:t>%</w:t>
          </w:r>
        </w:p>
      </w:docPartBody>
    </w:docPart>
    <w:docPart>
      <w:docPartPr>
        <w:name w:val="2FEAD635E32145FA94EB2FDEE985D366"/>
        <w:category>
          <w:name w:val="General"/>
          <w:gallery w:val="placeholder"/>
        </w:category>
        <w:types>
          <w:type w:val="bbPlcHdr"/>
        </w:types>
        <w:behaviors>
          <w:behavior w:val="content"/>
        </w:behaviors>
        <w:guid w:val="{20CFA511-752F-4E90-BB04-8122A4A8D74B}"/>
      </w:docPartPr>
      <w:docPartBody>
        <w:p w:rsidR="00987751" w:rsidRDefault="004A3E75" w:rsidP="004A3E75">
          <w:pPr>
            <w:pStyle w:val="56522A799FE244E0860864020D03471F"/>
          </w:pPr>
          <w:r w:rsidRPr="00173FBB">
            <w:rPr>
              <w:rStyle w:val="PlaceholderText"/>
              <w:color w:val="44546A" w:themeColor="text2"/>
            </w:rPr>
            <w:t>%</w:t>
          </w:r>
        </w:p>
      </w:docPartBody>
    </w:docPart>
    <w:docPart>
      <w:docPartPr>
        <w:name w:val="9769658F7BD24903AC2075DAF638A18C"/>
        <w:category>
          <w:name w:val="General"/>
          <w:gallery w:val="placeholder"/>
        </w:category>
        <w:types>
          <w:type w:val="bbPlcHdr"/>
        </w:types>
        <w:behaviors>
          <w:behavior w:val="content"/>
        </w:behaviors>
        <w:guid w:val="{0E717733-C4D3-48AF-9439-53F686D303E6}"/>
      </w:docPartPr>
      <w:docPartBody>
        <w:p w:rsidR="00987751" w:rsidRDefault="004A3E75" w:rsidP="004A3E75">
          <w:pPr>
            <w:pStyle w:val="8192A3C976CD49A79601A27C5EB889E3"/>
          </w:pPr>
          <w:r w:rsidRPr="00173FBB">
            <w:rPr>
              <w:rStyle w:val="PlaceholderText"/>
              <w:color w:val="44546A" w:themeColor="text2"/>
            </w:rPr>
            <w:t>%</w:t>
          </w:r>
        </w:p>
      </w:docPartBody>
    </w:docPart>
    <w:docPart>
      <w:docPartPr>
        <w:name w:val="A357092AEE064B3AB552C0623C657FF3"/>
        <w:category>
          <w:name w:val="General"/>
          <w:gallery w:val="placeholder"/>
        </w:category>
        <w:types>
          <w:type w:val="bbPlcHdr"/>
        </w:types>
        <w:behaviors>
          <w:behavior w:val="content"/>
        </w:behaviors>
        <w:guid w:val="{9BA20A95-9D67-4042-B0F2-5D2F2249BBD6}"/>
      </w:docPartPr>
      <w:docPartBody>
        <w:p w:rsidR="00987751" w:rsidRDefault="004A3E75" w:rsidP="004A3E75">
          <w:pPr>
            <w:pStyle w:val="128C309CB9F14218BB8F14BB955760B2"/>
          </w:pPr>
          <w:r w:rsidRPr="00173FBB">
            <w:rPr>
              <w:rStyle w:val="PlaceholderText"/>
              <w:color w:val="44546A" w:themeColor="text2"/>
            </w:rPr>
            <w:t>%</w:t>
          </w:r>
        </w:p>
      </w:docPartBody>
    </w:docPart>
    <w:docPart>
      <w:docPartPr>
        <w:name w:val="19F98A1885914189AE8A9FD1CFB04DF4"/>
        <w:category>
          <w:name w:val="General"/>
          <w:gallery w:val="placeholder"/>
        </w:category>
        <w:types>
          <w:type w:val="bbPlcHdr"/>
        </w:types>
        <w:behaviors>
          <w:behavior w:val="content"/>
        </w:behaviors>
        <w:guid w:val="{392CA36E-C880-49A5-AD34-504160CCD861}"/>
      </w:docPartPr>
      <w:docPartBody>
        <w:p w:rsidR="00987751" w:rsidRDefault="004A3E75" w:rsidP="004A3E75">
          <w:pPr>
            <w:pStyle w:val="016473188EC04A70A1B84296DAB20643"/>
          </w:pPr>
          <w:r w:rsidRPr="00173FBB">
            <w:rPr>
              <w:rStyle w:val="PlaceholderText"/>
              <w:color w:val="44546A" w:themeColor="text2"/>
            </w:rPr>
            <w:t>%</w:t>
          </w:r>
        </w:p>
      </w:docPartBody>
    </w:docPart>
    <w:docPart>
      <w:docPartPr>
        <w:name w:val="C9746EB341834232B8A887E5E8F34D30"/>
        <w:category>
          <w:name w:val="General"/>
          <w:gallery w:val="placeholder"/>
        </w:category>
        <w:types>
          <w:type w:val="bbPlcHdr"/>
        </w:types>
        <w:behaviors>
          <w:behavior w:val="content"/>
        </w:behaviors>
        <w:guid w:val="{3AFE0CB6-F384-42B0-9618-862BBCF66901}"/>
      </w:docPartPr>
      <w:docPartBody>
        <w:p w:rsidR="00987751" w:rsidRDefault="004A3E75" w:rsidP="004A3E75">
          <w:pPr>
            <w:pStyle w:val="41B5ACA33BD84E188F08FAA2E63C2EA6"/>
          </w:pPr>
          <w:r w:rsidRPr="00173FBB">
            <w:rPr>
              <w:rStyle w:val="PlaceholderText"/>
              <w:color w:val="44546A" w:themeColor="text2"/>
            </w:rPr>
            <w:t>%</w:t>
          </w:r>
        </w:p>
      </w:docPartBody>
    </w:docPart>
    <w:docPart>
      <w:docPartPr>
        <w:name w:val="3BF5F7CC01A14F87AD3DEDBFF8854BF5"/>
        <w:category>
          <w:name w:val="General"/>
          <w:gallery w:val="placeholder"/>
        </w:category>
        <w:types>
          <w:type w:val="bbPlcHdr"/>
        </w:types>
        <w:behaviors>
          <w:behavior w:val="content"/>
        </w:behaviors>
        <w:guid w:val="{C9EAC273-F754-4B1F-90FA-9FB8D48EA239}"/>
      </w:docPartPr>
      <w:docPartBody>
        <w:p w:rsidR="00987751" w:rsidRDefault="004A3E75" w:rsidP="004A3E75">
          <w:pPr>
            <w:pStyle w:val="BCC5984B30F145CB9AC141D7CBB769BA"/>
          </w:pPr>
          <w:r w:rsidRPr="00173FBB">
            <w:rPr>
              <w:rStyle w:val="PlaceholderText"/>
              <w:color w:val="44546A" w:themeColor="text2"/>
            </w:rPr>
            <w:t>%</w:t>
          </w:r>
        </w:p>
      </w:docPartBody>
    </w:docPart>
    <w:docPart>
      <w:docPartPr>
        <w:name w:val="71DDFF006E744C08BBCA9E200C3046A7"/>
        <w:category>
          <w:name w:val="General"/>
          <w:gallery w:val="placeholder"/>
        </w:category>
        <w:types>
          <w:type w:val="bbPlcHdr"/>
        </w:types>
        <w:behaviors>
          <w:behavior w:val="content"/>
        </w:behaviors>
        <w:guid w:val="{8F352F13-30C0-4097-ADCB-6B2FF7052F19}"/>
      </w:docPartPr>
      <w:docPartBody>
        <w:p w:rsidR="00987751" w:rsidRDefault="004A3E75" w:rsidP="004A3E75">
          <w:pPr>
            <w:pStyle w:val="39C38A738E9742A19943EBC6DBCF99BE"/>
          </w:pPr>
          <w:r w:rsidRPr="00173FBB">
            <w:rPr>
              <w:rStyle w:val="PlaceholderText"/>
              <w:color w:val="44546A" w:themeColor="text2"/>
            </w:rPr>
            <w:t>%</w:t>
          </w:r>
        </w:p>
      </w:docPartBody>
    </w:docPart>
    <w:docPart>
      <w:docPartPr>
        <w:name w:val="98BB8AF89D2C412D9E406418AB5AFD53"/>
        <w:category>
          <w:name w:val="General"/>
          <w:gallery w:val="placeholder"/>
        </w:category>
        <w:types>
          <w:type w:val="bbPlcHdr"/>
        </w:types>
        <w:behaviors>
          <w:behavior w:val="content"/>
        </w:behaviors>
        <w:guid w:val="{22673F17-9E2A-4F82-B19B-47C5D61C1D8C}"/>
      </w:docPartPr>
      <w:docPartBody>
        <w:p w:rsidR="00987751" w:rsidRDefault="004A3E75" w:rsidP="004A3E75">
          <w:pPr>
            <w:pStyle w:val="E4AD5511C32849E18C62BD8FC5D945E9"/>
          </w:pPr>
          <w:r w:rsidRPr="00173FBB">
            <w:rPr>
              <w:rStyle w:val="PlaceholderText"/>
              <w:color w:val="44546A" w:themeColor="text2"/>
            </w:rPr>
            <w:t>%</w:t>
          </w:r>
        </w:p>
      </w:docPartBody>
    </w:docPart>
    <w:docPart>
      <w:docPartPr>
        <w:name w:val="2BCB28C20600453EA164F007E6267BE1"/>
        <w:category>
          <w:name w:val="General"/>
          <w:gallery w:val="placeholder"/>
        </w:category>
        <w:types>
          <w:type w:val="bbPlcHdr"/>
        </w:types>
        <w:behaviors>
          <w:behavior w:val="content"/>
        </w:behaviors>
        <w:guid w:val="{4DFF4C02-252A-42E4-8F1D-51134EF6A53A}"/>
      </w:docPartPr>
      <w:docPartBody>
        <w:p w:rsidR="00987751" w:rsidRDefault="004A3E75" w:rsidP="004A3E75">
          <w:pPr>
            <w:pStyle w:val="905CD5CDE41D438094B9A21860429263"/>
          </w:pPr>
          <w:r w:rsidRPr="00173FBB">
            <w:rPr>
              <w:rStyle w:val="PlaceholderText"/>
              <w:color w:val="44546A" w:themeColor="text2"/>
            </w:rPr>
            <w:t>%</w:t>
          </w:r>
        </w:p>
      </w:docPartBody>
    </w:docPart>
    <w:docPart>
      <w:docPartPr>
        <w:name w:val="779AAEFD4FF144A38C198C3150F7791F"/>
        <w:category>
          <w:name w:val="General"/>
          <w:gallery w:val="placeholder"/>
        </w:category>
        <w:types>
          <w:type w:val="bbPlcHdr"/>
        </w:types>
        <w:behaviors>
          <w:behavior w:val="content"/>
        </w:behaviors>
        <w:guid w:val="{0BFF254D-53C5-4B29-94EB-286B2824322B}"/>
      </w:docPartPr>
      <w:docPartBody>
        <w:p w:rsidR="00987751" w:rsidRDefault="004A3E75" w:rsidP="004A3E75">
          <w:pPr>
            <w:pStyle w:val="AC4BC4E11FE54E19899640FF00EB1B5E"/>
          </w:pPr>
          <w:r w:rsidRPr="00173FBB">
            <w:rPr>
              <w:rStyle w:val="PlaceholderText"/>
              <w:color w:val="44546A" w:themeColor="text2"/>
            </w:rPr>
            <w:t>%</w:t>
          </w:r>
        </w:p>
      </w:docPartBody>
    </w:docPart>
    <w:docPart>
      <w:docPartPr>
        <w:name w:val="E1D1E41D940C4D54A2B2232620FD6CF9"/>
        <w:category>
          <w:name w:val="General"/>
          <w:gallery w:val="placeholder"/>
        </w:category>
        <w:types>
          <w:type w:val="bbPlcHdr"/>
        </w:types>
        <w:behaviors>
          <w:behavior w:val="content"/>
        </w:behaviors>
        <w:guid w:val="{6D313100-C9EB-421A-BD25-0D98AA19839A}"/>
      </w:docPartPr>
      <w:docPartBody>
        <w:p w:rsidR="00987751" w:rsidRDefault="004A3E75" w:rsidP="004A3E75">
          <w:pPr>
            <w:pStyle w:val="F384AB37304C431B9C07775107DDD98B"/>
          </w:pPr>
          <w:r w:rsidRPr="00173FBB">
            <w:rPr>
              <w:rStyle w:val="PlaceholderText"/>
              <w:color w:val="44546A" w:themeColor="text2"/>
            </w:rPr>
            <w:t>%</w:t>
          </w:r>
        </w:p>
      </w:docPartBody>
    </w:docPart>
    <w:docPart>
      <w:docPartPr>
        <w:name w:val="39ECD994EA37416C97479394240B21D2"/>
        <w:category>
          <w:name w:val="General"/>
          <w:gallery w:val="placeholder"/>
        </w:category>
        <w:types>
          <w:type w:val="bbPlcHdr"/>
        </w:types>
        <w:behaviors>
          <w:behavior w:val="content"/>
        </w:behaviors>
        <w:guid w:val="{01B41DFE-7C97-473C-BE74-C649935147F5}"/>
      </w:docPartPr>
      <w:docPartBody>
        <w:p w:rsidR="00987751" w:rsidRDefault="004A3E75" w:rsidP="004A3E75">
          <w:pPr>
            <w:pStyle w:val="136B5FEAADC14722957A8CD2272A75F7"/>
          </w:pPr>
          <w:r w:rsidRPr="00173FBB">
            <w:rPr>
              <w:rStyle w:val="PlaceholderText"/>
              <w:color w:val="44546A" w:themeColor="text2"/>
            </w:rPr>
            <w:t>%</w:t>
          </w:r>
        </w:p>
      </w:docPartBody>
    </w:docPart>
    <w:docPart>
      <w:docPartPr>
        <w:name w:val="4A23B51668FE43648C5157EC48063D69"/>
        <w:category>
          <w:name w:val="General"/>
          <w:gallery w:val="placeholder"/>
        </w:category>
        <w:types>
          <w:type w:val="bbPlcHdr"/>
        </w:types>
        <w:behaviors>
          <w:behavior w:val="content"/>
        </w:behaviors>
        <w:guid w:val="{473DBD14-BEEF-4C79-BAAE-FE76E7DDF839}"/>
      </w:docPartPr>
      <w:docPartBody>
        <w:p w:rsidR="00987751" w:rsidRDefault="004A3E75" w:rsidP="004A3E75">
          <w:pPr>
            <w:pStyle w:val="BAB91D3741D941FDAF10E4451B4E54DA"/>
          </w:pPr>
          <w:r w:rsidRPr="00173FBB">
            <w:rPr>
              <w:rStyle w:val="PlaceholderText"/>
              <w:color w:val="44546A" w:themeColor="text2"/>
            </w:rPr>
            <w:t>%</w:t>
          </w:r>
        </w:p>
      </w:docPartBody>
    </w:docPart>
    <w:docPart>
      <w:docPartPr>
        <w:name w:val="93EA08B763914C6A9900C26CDBFA031A"/>
        <w:category>
          <w:name w:val="General"/>
          <w:gallery w:val="placeholder"/>
        </w:category>
        <w:types>
          <w:type w:val="bbPlcHdr"/>
        </w:types>
        <w:behaviors>
          <w:behavior w:val="content"/>
        </w:behaviors>
        <w:guid w:val="{1A35A77B-2402-48B3-A171-3B36410B554D}"/>
      </w:docPartPr>
      <w:docPartBody>
        <w:p w:rsidR="00987751" w:rsidRDefault="004A3E75" w:rsidP="004A3E75">
          <w:pPr>
            <w:pStyle w:val="6AE1AD5AD8164E35A4CE2B6991BFA306"/>
          </w:pPr>
          <w:r w:rsidRPr="00173FBB">
            <w:rPr>
              <w:rStyle w:val="PlaceholderText"/>
              <w:color w:val="44546A" w:themeColor="text2"/>
            </w:rPr>
            <w:t>%</w:t>
          </w:r>
        </w:p>
      </w:docPartBody>
    </w:docPart>
    <w:docPart>
      <w:docPartPr>
        <w:name w:val="03494A4F0C724163948C2D5678F6A9FF"/>
        <w:category>
          <w:name w:val="General"/>
          <w:gallery w:val="placeholder"/>
        </w:category>
        <w:types>
          <w:type w:val="bbPlcHdr"/>
        </w:types>
        <w:behaviors>
          <w:behavior w:val="content"/>
        </w:behaviors>
        <w:guid w:val="{7EBFBB33-D86F-48E8-934E-580A84E9A995}"/>
      </w:docPartPr>
      <w:docPartBody>
        <w:p w:rsidR="00987751" w:rsidRDefault="004A3E75" w:rsidP="004A3E75">
          <w:pPr>
            <w:pStyle w:val="ED705D1A1F0146568740CDE0C343A3A4"/>
          </w:pPr>
          <w:r>
            <w:rPr>
              <w:rStyle w:val="PlaceholderText"/>
              <w:color w:val="44546A" w:themeColor="text2"/>
            </w:rPr>
            <w:t>%</w:t>
          </w:r>
        </w:p>
      </w:docPartBody>
    </w:docPart>
    <w:docPart>
      <w:docPartPr>
        <w:name w:val="CADFA9F38A4A4A9483B3B7E7686BECDF"/>
        <w:category>
          <w:name w:val="General"/>
          <w:gallery w:val="placeholder"/>
        </w:category>
        <w:types>
          <w:type w:val="bbPlcHdr"/>
        </w:types>
        <w:behaviors>
          <w:behavior w:val="content"/>
        </w:behaviors>
        <w:guid w:val="{25B36EB3-96D8-46A8-B688-CA2BA0F7A01F}"/>
      </w:docPartPr>
      <w:docPartBody>
        <w:p w:rsidR="00987751" w:rsidRDefault="004A3E75" w:rsidP="004A3E75">
          <w:pPr>
            <w:pStyle w:val="61FD9D0713D8425A8BB8F85C6E0F9573"/>
          </w:pPr>
          <w:r>
            <w:rPr>
              <w:rStyle w:val="PlaceholderText"/>
              <w:color w:val="44546A" w:themeColor="text2"/>
            </w:rPr>
            <w:t>%</w:t>
          </w:r>
        </w:p>
      </w:docPartBody>
    </w:docPart>
    <w:docPart>
      <w:docPartPr>
        <w:name w:val="71D7488B255A40F5BBAE08C6372ECC82"/>
        <w:category>
          <w:name w:val="General"/>
          <w:gallery w:val="placeholder"/>
        </w:category>
        <w:types>
          <w:type w:val="bbPlcHdr"/>
        </w:types>
        <w:behaviors>
          <w:behavior w:val="content"/>
        </w:behaviors>
        <w:guid w:val="{5F421FBB-8734-41EA-960C-6F44EF0F5F36}"/>
      </w:docPartPr>
      <w:docPartBody>
        <w:p w:rsidR="00987751" w:rsidRDefault="004A3E75" w:rsidP="004A3E75">
          <w:pPr>
            <w:pStyle w:val="656F38275E5F4D80BA8D2BC50AFAF8F0"/>
          </w:pPr>
          <w:r w:rsidRPr="007800A1">
            <w:rPr>
              <w:rStyle w:val="PlaceholderText"/>
              <w:color w:val="44546A" w:themeColor="text2"/>
            </w:rPr>
            <w:t>%</w:t>
          </w:r>
        </w:p>
      </w:docPartBody>
    </w:docPart>
    <w:docPart>
      <w:docPartPr>
        <w:name w:val="722ECF4B1CB541868A610EBF759EE602"/>
        <w:category>
          <w:name w:val="General"/>
          <w:gallery w:val="placeholder"/>
        </w:category>
        <w:types>
          <w:type w:val="bbPlcHdr"/>
        </w:types>
        <w:behaviors>
          <w:behavior w:val="content"/>
        </w:behaviors>
        <w:guid w:val="{2C90946C-AD93-40D6-B67A-F05243A53E28}"/>
      </w:docPartPr>
      <w:docPartBody>
        <w:p w:rsidR="00987751" w:rsidRDefault="004A3E75" w:rsidP="004A3E75">
          <w:pPr>
            <w:pStyle w:val="14337D81342A4B53BF122B7F3865D94A"/>
          </w:pPr>
          <w:r w:rsidRPr="007800A1">
            <w:rPr>
              <w:rStyle w:val="PlaceholderText"/>
              <w:color w:val="44546A" w:themeColor="text2"/>
            </w:rPr>
            <w:t>%</w:t>
          </w:r>
        </w:p>
      </w:docPartBody>
    </w:docPart>
    <w:docPart>
      <w:docPartPr>
        <w:name w:val="2EAB126423244F21BD8891AE7F5F73DD"/>
        <w:category>
          <w:name w:val="General"/>
          <w:gallery w:val="placeholder"/>
        </w:category>
        <w:types>
          <w:type w:val="bbPlcHdr"/>
        </w:types>
        <w:behaviors>
          <w:behavior w:val="content"/>
        </w:behaviors>
        <w:guid w:val="{326BD6C7-FA3F-4B58-8948-5BA06DEF7524}"/>
      </w:docPartPr>
      <w:docPartBody>
        <w:p w:rsidR="00987751" w:rsidRDefault="004A3E75" w:rsidP="004A3E75">
          <w:pPr>
            <w:pStyle w:val="43D9415BB9FA4C5C8E0FCDA049513893"/>
          </w:pPr>
          <w:r w:rsidRPr="007800A1">
            <w:rPr>
              <w:rStyle w:val="PlaceholderText"/>
              <w:color w:val="44546A" w:themeColor="text2"/>
            </w:rPr>
            <w:t>%</w:t>
          </w:r>
        </w:p>
      </w:docPartBody>
    </w:docPart>
    <w:docPart>
      <w:docPartPr>
        <w:name w:val="725F6E0D1F254899B0AB6E484181CFEF"/>
        <w:category>
          <w:name w:val="General"/>
          <w:gallery w:val="placeholder"/>
        </w:category>
        <w:types>
          <w:type w:val="bbPlcHdr"/>
        </w:types>
        <w:behaviors>
          <w:behavior w:val="content"/>
        </w:behaviors>
        <w:guid w:val="{0110628B-C277-4F5E-A320-ACF5C9225480}"/>
      </w:docPartPr>
      <w:docPartBody>
        <w:p w:rsidR="00987751" w:rsidRDefault="004A3E75" w:rsidP="004A3E75">
          <w:pPr>
            <w:pStyle w:val="A3183D9B714243FBB12A446D75A38D6C"/>
          </w:pPr>
          <w:r w:rsidRPr="007800A1">
            <w:rPr>
              <w:rStyle w:val="PlaceholderText"/>
              <w:color w:val="44546A" w:themeColor="text2"/>
            </w:rPr>
            <w:t>%</w:t>
          </w:r>
        </w:p>
      </w:docPartBody>
    </w:docPart>
    <w:docPart>
      <w:docPartPr>
        <w:name w:val="FDE2BD71BA6043B79BD54C5A4E2B5016"/>
        <w:category>
          <w:name w:val="General"/>
          <w:gallery w:val="placeholder"/>
        </w:category>
        <w:types>
          <w:type w:val="bbPlcHdr"/>
        </w:types>
        <w:behaviors>
          <w:behavior w:val="content"/>
        </w:behaviors>
        <w:guid w:val="{D96D1778-2212-4CA7-8EC0-37BCB8B1679A}"/>
      </w:docPartPr>
      <w:docPartBody>
        <w:p w:rsidR="00987751" w:rsidRDefault="004A3E75" w:rsidP="004A3E75">
          <w:pPr>
            <w:pStyle w:val="7C5B412101954213AAEA037D7018938E"/>
          </w:pPr>
          <w:r w:rsidRPr="007800A1">
            <w:rPr>
              <w:rStyle w:val="PlaceholderText"/>
              <w:color w:val="44546A" w:themeColor="text2"/>
            </w:rPr>
            <w:t>%</w:t>
          </w:r>
        </w:p>
      </w:docPartBody>
    </w:docPart>
    <w:docPart>
      <w:docPartPr>
        <w:name w:val="69E479E25D624C989365132041AED281"/>
        <w:category>
          <w:name w:val="General"/>
          <w:gallery w:val="placeholder"/>
        </w:category>
        <w:types>
          <w:type w:val="bbPlcHdr"/>
        </w:types>
        <w:behaviors>
          <w:behavior w:val="content"/>
        </w:behaviors>
        <w:guid w:val="{78A08B77-2703-48D6-A0C8-86568B13F5A9}"/>
      </w:docPartPr>
      <w:docPartBody>
        <w:p w:rsidR="00987751" w:rsidRDefault="004A3E75" w:rsidP="004A3E75">
          <w:pPr>
            <w:pStyle w:val="0522701643644802BF835734EF34EFB4"/>
          </w:pPr>
          <w:r w:rsidRPr="007800A1">
            <w:rPr>
              <w:rStyle w:val="PlaceholderText"/>
              <w:color w:val="44546A" w:themeColor="text2"/>
            </w:rPr>
            <w:t>%</w:t>
          </w:r>
        </w:p>
      </w:docPartBody>
    </w:docPart>
    <w:docPart>
      <w:docPartPr>
        <w:name w:val="F7E19E0F580041D99F9ED882CA8CA3D7"/>
        <w:category>
          <w:name w:val="General"/>
          <w:gallery w:val="placeholder"/>
        </w:category>
        <w:types>
          <w:type w:val="bbPlcHdr"/>
        </w:types>
        <w:behaviors>
          <w:behavior w:val="content"/>
        </w:behaviors>
        <w:guid w:val="{ECF4BDBB-D10E-40B3-859A-4EDE441C921E}"/>
      </w:docPartPr>
      <w:docPartBody>
        <w:p w:rsidR="00987751" w:rsidRDefault="004A3E75" w:rsidP="004A3E75">
          <w:pPr>
            <w:pStyle w:val="D552FD7112D04029B161000002D8A921"/>
          </w:pPr>
          <w:r w:rsidRPr="00B12475">
            <w:rPr>
              <w:rStyle w:val="PlaceholderText"/>
              <w:color w:val="44546A" w:themeColor="text2"/>
            </w:rPr>
            <w:t>Yes/No</w:t>
          </w:r>
        </w:p>
      </w:docPartBody>
    </w:docPart>
    <w:docPart>
      <w:docPartPr>
        <w:name w:val="5E74294DF3EA47F98DDDD191E43C417D"/>
        <w:category>
          <w:name w:val="General"/>
          <w:gallery w:val="placeholder"/>
        </w:category>
        <w:types>
          <w:type w:val="bbPlcHdr"/>
        </w:types>
        <w:behaviors>
          <w:behavior w:val="content"/>
        </w:behaviors>
        <w:guid w:val="{760EA4F9-20C0-4212-AADD-3F8607FEB605}"/>
      </w:docPartPr>
      <w:docPartBody>
        <w:p w:rsidR="00987751" w:rsidRDefault="004A3E75" w:rsidP="004A3E75">
          <w:pPr>
            <w:pStyle w:val="F31EAFA57612491CABB5BF856F569296"/>
          </w:pPr>
          <w:r w:rsidRPr="00B12475">
            <w:rPr>
              <w:rStyle w:val="PlaceholderText"/>
              <w:color w:val="44546A" w:themeColor="text2"/>
            </w:rPr>
            <w:t>Yes/No</w:t>
          </w:r>
        </w:p>
      </w:docPartBody>
    </w:docPart>
    <w:docPart>
      <w:docPartPr>
        <w:name w:val="8B4B2F54C13D4B47ACA70D0659FA2A43"/>
        <w:category>
          <w:name w:val="General"/>
          <w:gallery w:val="placeholder"/>
        </w:category>
        <w:types>
          <w:type w:val="bbPlcHdr"/>
        </w:types>
        <w:behaviors>
          <w:behavior w:val="content"/>
        </w:behaviors>
        <w:guid w:val="{D727E8C6-7C8F-4633-ACDC-07EE2AC632C3}"/>
      </w:docPartPr>
      <w:docPartBody>
        <w:p w:rsidR="00987751" w:rsidRDefault="004A3E75" w:rsidP="004A3E75">
          <w:pPr>
            <w:pStyle w:val="F12D4E5CD7EE4535BA8D3D2FBCB4AC86"/>
          </w:pPr>
          <w:r w:rsidRPr="00B12475">
            <w:rPr>
              <w:rStyle w:val="PlaceholderText"/>
              <w:color w:val="44546A" w:themeColor="text2"/>
            </w:rPr>
            <w:t>Yes/No</w:t>
          </w:r>
        </w:p>
      </w:docPartBody>
    </w:docPart>
    <w:docPart>
      <w:docPartPr>
        <w:name w:val="277DDD89FCE44FC0A5483EEC9EA6F82F"/>
        <w:category>
          <w:name w:val="General"/>
          <w:gallery w:val="placeholder"/>
        </w:category>
        <w:types>
          <w:type w:val="bbPlcHdr"/>
        </w:types>
        <w:behaviors>
          <w:behavior w:val="content"/>
        </w:behaviors>
        <w:guid w:val="{CC4A65B1-9D81-42E9-87A0-0302A28EFCF0}"/>
      </w:docPartPr>
      <w:docPartBody>
        <w:p w:rsidR="00987751" w:rsidRDefault="004A3E75" w:rsidP="004A3E75">
          <w:pPr>
            <w:pStyle w:val="465574F876E0434797449C466FF7F35D"/>
          </w:pPr>
          <w:r w:rsidRPr="00B12475">
            <w:rPr>
              <w:rStyle w:val="PlaceholderText"/>
              <w:color w:val="44546A" w:themeColor="text2"/>
            </w:rPr>
            <w:t>Yes/No</w:t>
          </w:r>
        </w:p>
      </w:docPartBody>
    </w:docPart>
    <w:docPart>
      <w:docPartPr>
        <w:name w:val="60B5CB489A944A7EB7AFEF82DEC29F08"/>
        <w:category>
          <w:name w:val="General"/>
          <w:gallery w:val="placeholder"/>
        </w:category>
        <w:types>
          <w:type w:val="bbPlcHdr"/>
        </w:types>
        <w:behaviors>
          <w:behavior w:val="content"/>
        </w:behaviors>
        <w:guid w:val="{69B6031F-C1C5-4ABC-A1B6-B72A800660CC}"/>
      </w:docPartPr>
      <w:docPartBody>
        <w:p w:rsidR="00987751" w:rsidRDefault="004A3E75" w:rsidP="004A3E75">
          <w:pPr>
            <w:pStyle w:val="6C99FCCD5C164667B645D2A3A83D157E"/>
          </w:pPr>
          <w:r w:rsidRPr="00B12475">
            <w:rPr>
              <w:rStyle w:val="PlaceholderText"/>
              <w:color w:val="44546A" w:themeColor="text2"/>
            </w:rPr>
            <w:t>Yes/No</w:t>
          </w:r>
        </w:p>
      </w:docPartBody>
    </w:docPart>
    <w:docPart>
      <w:docPartPr>
        <w:name w:val="F2463510A8EA4F7AB37B19544B5C95E7"/>
        <w:category>
          <w:name w:val="General"/>
          <w:gallery w:val="placeholder"/>
        </w:category>
        <w:types>
          <w:type w:val="bbPlcHdr"/>
        </w:types>
        <w:behaviors>
          <w:behavior w:val="content"/>
        </w:behaviors>
        <w:guid w:val="{A45ABFF5-734C-45F1-A461-43F6E51295F2}"/>
      </w:docPartPr>
      <w:docPartBody>
        <w:p w:rsidR="00987751" w:rsidRDefault="004A3E75" w:rsidP="004A3E75">
          <w:pPr>
            <w:pStyle w:val="BAE4B7E04D03419481E964F26023F648"/>
          </w:pPr>
          <w:r w:rsidRPr="00B12475">
            <w:rPr>
              <w:rStyle w:val="PlaceholderText"/>
              <w:color w:val="44546A" w:themeColor="text2"/>
            </w:rPr>
            <w:t>Yes/No</w:t>
          </w:r>
        </w:p>
      </w:docPartBody>
    </w:docPart>
    <w:docPart>
      <w:docPartPr>
        <w:name w:val="9B6E03C4B0FE482C8FF785555998B3EB"/>
        <w:category>
          <w:name w:val="General"/>
          <w:gallery w:val="placeholder"/>
        </w:category>
        <w:types>
          <w:type w:val="bbPlcHdr"/>
        </w:types>
        <w:behaviors>
          <w:behavior w:val="content"/>
        </w:behaviors>
        <w:guid w:val="{67D0A965-5D4F-4F2C-B965-7E2B05FF5014}"/>
      </w:docPartPr>
      <w:docPartBody>
        <w:p w:rsidR="00987751" w:rsidRDefault="004A3E75" w:rsidP="004A3E75">
          <w:pPr>
            <w:pStyle w:val="2A929B913D6D4B30B498219F4D7442F9"/>
          </w:pPr>
          <w:r w:rsidRPr="00B12475">
            <w:rPr>
              <w:rStyle w:val="PlaceholderText"/>
              <w:color w:val="44546A" w:themeColor="text2"/>
            </w:rPr>
            <w:t>Yes/No</w:t>
          </w:r>
        </w:p>
      </w:docPartBody>
    </w:docPart>
    <w:docPart>
      <w:docPartPr>
        <w:name w:val="AE1A3BDB1D26466BAF565A165F7B25EC"/>
        <w:category>
          <w:name w:val="General"/>
          <w:gallery w:val="placeholder"/>
        </w:category>
        <w:types>
          <w:type w:val="bbPlcHdr"/>
        </w:types>
        <w:behaviors>
          <w:behavior w:val="content"/>
        </w:behaviors>
        <w:guid w:val="{6CEB7CCF-E641-4CA0-B7ED-18C376D39775}"/>
      </w:docPartPr>
      <w:docPartBody>
        <w:p w:rsidR="00987751" w:rsidRDefault="004A3E75" w:rsidP="004A3E75">
          <w:pPr>
            <w:pStyle w:val="E068EF54B54345B596D79EA81DF9B5E5"/>
          </w:pPr>
          <w:r w:rsidRPr="00B12475">
            <w:rPr>
              <w:rStyle w:val="PlaceholderText"/>
              <w:color w:val="44546A" w:themeColor="text2"/>
            </w:rPr>
            <w:t>Yes/No</w:t>
          </w:r>
        </w:p>
      </w:docPartBody>
    </w:docPart>
    <w:docPart>
      <w:docPartPr>
        <w:name w:val="227F12520E15461DA4AB64C80AE6E175"/>
        <w:category>
          <w:name w:val="General"/>
          <w:gallery w:val="placeholder"/>
        </w:category>
        <w:types>
          <w:type w:val="bbPlcHdr"/>
        </w:types>
        <w:behaviors>
          <w:behavior w:val="content"/>
        </w:behaviors>
        <w:guid w:val="{7185FE3C-1E5F-4325-B0C1-069F3506790A}"/>
      </w:docPartPr>
      <w:docPartBody>
        <w:p w:rsidR="00987751" w:rsidRDefault="004A3E75" w:rsidP="004A3E75">
          <w:pPr>
            <w:pStyle w:val="FE19FDD13C47496E97BFF4D5055530A7"/>
          </w:pPr>
          <w:r w:rsidRPr="00B12475">
            <w:rPr>
              <w:rStyle w:val="PlaceholderText"/>
              <w:color w:val="44546A" w:themeColor="text2"/>
            </w:rPr>
            <w:t>Yes/No</w:t>
          </w:r>
        </w:p>
      </w:docPartBody>
    </w:docPart>
    <w:docPart>
      <w:docPartPr>
        <w:name w:val="513FAE69662B4A2C9E42A5518095DDDF"/>
        <w:category>
          <w:name w:val="General"/>
          <w:gallery w:val="placeholder"/>
        </w:category>
        <w:types>
          <w:type w:val="bbPlcHdr"/>
        </w:types>
        <w:behaviors>
          <w:behavior w:val="content"/>
        </w:behaviors>
        <w:guid w:val="{29A2CAC2-E91F-4B86-BA69-CCB7493AD8B2}"/>
      </w:docPartPr>
      <w:docPartBody>
        <w:p w:rsidR="00987751" w:rsidRDefault="004A3E75" w:rsidP="004A3E75">
          <w:pPr>
            <w:pStyle w:val="D7A457F3754A4D998A9019E690818725"/>
          </w:pPr>
          <w:r w:rsidRPr="00B12475">
            <w:rPr>
              <w:rStyle w:val="PlaceholderText"/>
              <w:color w:val="44546A" w:themeColor="text2"/>
            </w:rPr>
            <w:t>Yes/No</w:t>
          </w:r>
        </w:p>
      </w:docPartBody>
    </w:docPart>
    <w:docPart>
      <w:docPartPr>
        <w:name w:val="0525169FAB1A400486DCD269654F47BC"/>
        <w:category>
          <w:name w:val="General"/>
          <w:gallery w:val="placeholder"/>
        </w:category>
        <w:types>
          <w:type w:val="bbPlcHdr"/>
        </w:types>
        <w:behaviors>
          <w:behavior w:val="content"/>
        </w:behaviors>
        <w:guid w:val="{99E223E5-EF2E-4285-872B-91408081D18C}"/>
      </w:docPartPr>
      <w:docPartBody>
        <w:p w:rsidR="00987751" w:rsidRDefault="004A3E75" w:rsidP="004A3E75">
          <w:pPr>
            <w:pStyle w:val="D1D3742788984E7491411CAB1279114B"/>
          </w:pPr>
          <w:r w:rsidRPr="00B12475">
            <w:rPr>
              <w:rStyle w:val="PlaceholderText"/>
              <w:color w:val="44546A" w:themeColor="text2"/>
            </w:rPr>
            <w:t>Yes/No</w:t>
          </w:r>
        </w:p>
      </w:docPartBody>
    </w:docPart>
    <w:docPart>
      <w:docPartPr>
        <w:name w:val="5E6006254FC942CB8276D7ED38B28DFA"/>
        <w:category>
          <w:name w:val="General"/>
          <w:gallery w:val="placeholder"/>
        </w:category>
        <w:types>
          <w:type w:val="bbPlcHdr"/>
        </w:types>
        <w:behaviors>
          <w:behavior w:val="content"/>
        </w:behaviors>
        <w:guid w:val="{30BDC3F8-6B5F-423A-8F45-34CDB1AA307B}"/>
      </w:docPartPr>
      <w:docPartBody>
        <w:p w:rsidR="00987751" w:rsidRDefault="004A3E75" w:rsidP="004A3E75">
          <w:pPr>
            <w:pStyle w:val="C087D0E8FC2749A799BFD3F40C483602"/>
          </w:pPr>
          <w:r w:rsidRPr="00B12475">
            <w:rPr>
              <w:rStyle w:val="PlaceholderText"/>
              <w:color w:val="44546A" w:themeColor="text2"/>
            </w:rPr>
            <w:t>Yes/No</w:t>
          </w:r>
        </w:p>
      </w:docPartBody>
    </w:docPart>
    <w:docPart>
      <w:docPartPr>
        <w:name w:val="DCB585DDBB9343E7BE2C24A4E27F1965"/>
        <w:category>
          <w:name w:val="General"/>
          <w:gallery w:val="placeholder"/>
        </w:category>
        <w:types>
          <w:type w:val="bbPlcHdr"/>
        </w:types>
        <w:behaviors>
          <w:behavior w:val="content"/>
        </w:behaviors>
        <w:guid w:val="{0FEEB078-DF85-420F-BD38-76E353522C9C}"/>
      </w:docPartPr>
      <w:docPartBody>
        <w:p w:rsidR="00987751" w:rsidRDefault="004A3E75" w:rsidP="004A3E75">
          <w:pPr>
            <w:pStyle w:val="A9A33CEE19CB48E3AF776CB17005EED1"/>
          </w:pPr>
          <w:r w:rsidRPr="00B63E7A">
            <w:rPr>
              <w:rStyle w:val="PlaceholderText"/>
              <w:b/>
              <w:bCs/>
              <w:color w:val="44546A" w:themeColor="text2"/>
            </w:rPr>
            <w:t>Please Explain.</w:t>
          </w:r>
        </w:p>
      </w:docPartBody>
    </w:docPart>
    <w:docPart>
      <w:docPartPr>
        <w:name w:val="B8263FA816864C5EBF8B5A9B17493ADF"/>
        <w:category>
          <w:name w:val="General"/>
          <w:gallery w:val="placeholder"/>
        </w:category>
        <w:types>
          <w:type w:val="bbPlcHdr"/>
        </w:types>
        <w:behaviors>
          <w:behavior w:val="content"/>
        </w:behaviors>
        <w:guid w:val="{28CBFB97-D7F8-41AB-8A8D-49E2D10ED04A}"/>
      </w:docPartPr>
      <w:docPartBody>
        <w:p w:rsidR="00987751" w:rsidRDefault="004A3E75" w:rsidP="004A3E75">
          <w:pPr>
            <w:pStyle w:val="3EF228BD9FD844688717C83DE471F1CE"/>
          </w:pPr>
          <w:r w:rsidRPr="00B12475">
            <w:rPr>
              <w:rStyle w:val="PlaceholderText"/>
              <w:color w:val="44546A" w:themeColor="text2"/>
            </w:rPr>
            <w:t>Yes/No</w:t>
          </w:r>
        </w:p>
      </w:docPartBody>
    </w:docPart>
    <w:docPart>
      <w:docPartPr>
        <w:name w:val="63667ED496334FD3A9524D68C3ED162C"/>
        <w:category>
          <w:name w:val="General"/>
          <w:gallery w:val="placeholder"/>
        </w:category>
        <w:types>
          <w:type w:val="bbPlcHdr"/>
        </w:types>
        <w:behaviors>
          <w:behavior w:val="content"/>
        </w:behaviors>
        <w:guid w:val="{56FD6E30-B174-44BB-B46B-D2D5854A1A5C}"/>
      </w:docPartPr>
      <w:docPartBody>
        <w:p w:rsidR="00987751" w:rsidRDefault="004A3E75" w:rsidP="004A3E75">
          <w:pPr>
            <w:pStyle w:val="D3D922E91035436B921494C360FF3257"/>
          </w:pPr>
          <w:r w:rsidRPr="00095AB5">
            <w:rPr>
              <w:rStyle w:val="PlaceholderText"/>
              <w:b/>
              <w:bCs/>
              <w:color w:val="44546A" w:themeColor="text2"/>
            </w:rPr>
            <w:t>Please Explain.</w:t>
          </w:r>
        </w:p>
      </w:docPartBody>
    </w:docPart>
    <w:docPart>
      <w:docPartPr>
        <w:name w:val="7501246C185B48F8966A2EDCC557DA32"/>
        <w:category>
          <w:name w:val="General"/>
          <w:gallery w:val="placeholder"/>
        </w:category>
        <w:types>
          <w:type w:val="bbPlcHdr"/>
        </w:types>
        <w:behaviors>
          <w:behavior w:val="content"/>
        </w:behaviors>
        <w:guid w:val="{7CCB3DF5-3D91-4785-B060-5EFFE6EDDDB0}"/>
      </w:docPartPr>
      <w:docPartBody>
        <w:p w:rsidR="00987751" w:rsidRDefault="004A3E75" w:rsidP="004A3E75">
          <w:pPr>
            <w:pStyle w:val="95EA45F163A44F1CB1142CD7DFA1D8B8"/>
          </w:pPr>
          <w:r w:rsidRPr="00B12475">
            <w:rPr>
              <w:rStyle w:val="PlaceholderText"/>
              <w:color w:val="44546A" w:themeColor="text2"/>
            </w:rPr>
            <w:t>Yes/No</w:t>
          </w:r>
        </w:p>
      </w:docPartBody>
    </w:docPart>
    <w:docPart>
      <w:docPartPr>
        <w:name w:val="F9476CFB3F8842F48C0BC5463063D8E4"/>
        <w:category>
          <w:name w:val="General"/>
          <w:gallery w:val="placeholder"/>
        </w:category>
        <w:types>
          <w:type w:val="bbPlcHdr"/>
        </w:types>
        <w:behaviors>
          <w:behavior w:val="content"/>
        </w:behaviors>
        <w:guid w:val="{7C0B9F7B-8563-4343-9466-347015800AE0}"/>
      </w:docPartPr>
      <w:docPartBody>
        <w:p w:rsidR="00987751" w:rsidRDefault="004A3E75" w:rsidP="004A3E75">
          <w:pPr>
            <w:pStyle w:val="2D225DCDB1864FE79C94F1AFC85B9BDB"/>
          </w:pPr>
          <w:r w:rsidRPr="00387821">
            <w:rPr>
              <w:rStyle w:val="PlaceholderText"/>
              <w:b/>
              <w:bCs/>
              <w:color w:val="44546A" w:themeColor="text2"/>
            </w:rPr>
            <w:t>Please Explain.</w:t>
          </w:r>
        </w:p>
      </w:docPartBody>
    </w:docPart>
    <w:docPart>
      <w:docPartPr>
        <w:name w:val="FAC6F1BDBE434ABCA0D8CB9E745BA188"/>
        <w:category>
          <w:name w:val="General"/>
          <w:gallery w:val="placeholder"/>
        </w:category>
        <w:types>
          <w:type w:val="bbPlcHdr"/>
        </w:types>
        <w:behaviors>
          <w:behavior w:val="content"/>
        </w:behaviors>
        <w:guid w:val="{43BC01E3-3008-4365-9C9A-3C385A2C5A32}"/>
      </w:docPartPr>
      <w:docPartBody>
        <w:p w:rsidR="00987751" w:rsidRDefault="004A3E75" w:rsidP="004A3E75">
          <w:r>
            <w:rPr>
              <w:rStyle w:val="PlaceholderText"/>
              <w:b/>
              <w:bCs/>
              <w:color w:val="44546A" w:themeColor="text2"/>
            </w:rPr>
            <w:t>Yes/No</w:t>
          </w:r>
        </w:p>
      </w:docPartBody>
    </w:docPart>
    <w:docPart>
      <w:docPartPr>
        <w:name w:val="AF5572DCEDDE4840B77AB789B5950DB3"/>
        <w:category>
          <w:name w:val="General"/>
          <w:gallery w:val="placeholder"/>
        </w:category>
        <w:types>
          <w:type w:val="bbPlcHdr"/>
        </w:types>
        <w:behaviors>
          <w:behavior w:val="content"/>
        </w:behaviors>
        <w:guid w:val="{1E1339B4-F11B-418E-8D7E-9574ABE9C0AF}"/>
      </w:docPartPr>
      <w:docPartBody>
        <w:p w:rsidR="00987751" w:rsidRDefault="004A3E75" w:rsidP="004A3E75">
          <w:r>
            <w:rPr>
              <w:rStyle w:val="PlaceholderText"/>
              <w:b/>
              <w:bCs/>
              <w:color w:val="44546A" w:themeColor="text2"/>
            </w:rPr>
            <w:t>Yes/No</w:t>
          </w:r>
        </w:p>
      </w:docPartBody>
    </w:docPart>
    <w:docPart>
      <w:docPartPr>
        <w:name w:val="1660F473DC2A41F09BB01B7D686B2519"/>
        <w:category>
          <w:name w:val="General"/>
          <w:gallery w:val="placeholder"/>
        </w:category>
        <w:types>
          <w:type w:val="bbPlcHdr"/>
        </w:types>
        <w:behaviors>
          <w:behavior w:val="content"/>
        </w:behaviors>
        <w:guid w:val="{F2C2EC87-7A7B-41B0-9484-874AFB0ED552}"/>
      </w:docPartPr>
      <w:docPartBody>
        <w:p w:rsidR="00987751" w:rsidRDefault="004A3E75" w:rsidP="004A3E75">
          <w:r>
            <w:rPr>
              <w:rStyle w:val="PlaceholderText"/>
              <w:b/>
              <w:bCs/>
              <w:color w:val="44546A" w:themeColor="text2"/>
            </w:rPr>
            <w:t>Yes/No</w:t>
          </w:r>
        </w:p>
      </w:docPartBody>
    </w:docPart>
    <w:docPart>
      <w:docPartPr>
        <w:name w:val="15D048E98DF54E5793B5CB54689B6225"/>
        <w:category>
          <w:name w:val="General"/>
          <w:gallery w:val="placeholder"/>
        </w:category>
        <w:types>
          <w:type w:val="bbPlcHdr"/>
        </w:types>
        <w:behaviors>
          <w:behavior w:val="content"/>
        </w:behaviors>
        <w:guid w:val="{4722953E-BAD8-4862-BD19-7C8537AD0A6B}"/>
      </w:docPartPr>
      <w:docPartBody>
        <w:p w:rsidR="00987751" w:rsidRDefault="004A3E75" w:rsidP="004A3E75">
          <w:r>
            <w:rPr>
              <w:rStyle w:val="PlaceholderText"/>
              <w:b/>
              <w:bCs/>
              <w:color w:val="44546A" w:themeColor="text2"/>
            </w:rPr>
            <w:t>Yes/No</w:t>
          </w:r>
        </w:p>
      </w:docPartBody>
    </w:docPart>
    <w:docPart>
      <w:docPartPr>
        <w:name w:val="E9EED61CAA5C4B9DACF95A95BA913E2C"/>
        <w:category>
          <w:name w:val="General"/>
          <w:gallery w:val="placeholder"/>
        </w:category>
        <w:types>
          <w:type w:val="bbPlcHdr"/>
        </w:types>
        <w:behaviors>
          <w:behavior w:val="content"/>
        </w:behaviors>
        <w:guid w:val="{C6FBA693-5A58-4BA8-A038-9F00BDEFD3F9}"/>
      </w:docPartPr>
      <w:docPartBody>
        <w:p w:rsidR="00987751" w:rsidRDefault="004A3E75" w:rsidP="004A3E75">
          <w:r>
            <w:rPr>
              <w:rStyle w:val="PlaceholderText"/>
              <w:b/>
              <w:bCs/>
              <w:color w:val="44546A" w:themeColor="text2"/>
            </w:rPr>
            <w:t>Yes/No</w:t>
          </w:r>
        </w:p>
      </w:docPartBody>
    </w:docPart>
    <w:docPart>
      <w:docPartPr>
        <w:name w:val="84E15F4F896A44ECBF6855CC4F902B62"/>
        <w:category>
          <w:name w:val="General"/>
          <w:gallery w:val="placeholder"/>
        </w:category>
        <w:types>
          <w:type w:val="bbPlcHdr"/>
        </w:types>
        <w:behaviors>
          <w:behavior w:val="content"/>
        </w:behaviors>
        <w:guid w:val="{8F5CF16E-5D31-4DA3-BCCD-3CE9AECF9091}"/>
      </w:docPartPr>
      <w:docPartBody>
        <w:p w:rsidR="00987751" w:rsidRDefault="004A3E75" w:rsidP="004A3E75">
          <w:r w:rsidRPr="00241DE0">
            <w:rPr>
              <w:rStyle w:val="PlaceholderText"/>
              <w:color w:val="44546A" w:themeColor="text2"/>
            </w:rPr>
            <w:t>Yes/No</w:t>
          </w:r>
        </w:p>
      </w:docPartBody>
    </w:docPart>
    <w:docPart>
      <w:docPartPr>
        <w:name w:val="45AEB62DBE3345EE843DEE998C528971"/>
        <w:category>
          <w:name w:val="General"/>
          <w:gallery w:val="placeholder"/>
        </w:category>
        <w:types>
          <w:type w:val="bbPlcHdr"/>
        </w:types>
        <w:behaviors>
          <w:behavior w:val="content"/>
        </w:behaviors>
        <w:guid w:val="{B75BF66A-7B72-402C-A8BE-3D64BAF18733}"/>
      </w:docPartPr>
      <w:docPartBody>
        <w:p w:rsidR="00987751" w:rsidRDefault="004A3E75" w:rsidP="004A3E75">
          <w:r w:rsidRPr="00241DE0">
            <w:rPr>
              <w:rStyle w:val="PlaceholderText"/>
              <w:color w:val="44546A" w:themeColor="text2"/>
            </w:rPr>
            <w:t>Yes/No</w:t>
          </w:r>
        </w:p>
      </w:docPartBody>
    </w:docPart>
    <w:docPart>
      <w:docPartPr>
        <w:name w:val="E2FD46244AF3446DA13E9A17B47DEBC4"/>
        <w:category>
          <w:name w:val="General"/>
          <w:gallery w:val="placeholder"/>
        </w:category>
        <w:types>
          <w:type w:val="bbPlcHdr"/>
        </w:types>
        <w:behaviors>
          <w:behavior w:val="content"/>
        </w:behaviors>
        <w:guid w:val="{96AE1E09-900F-461B-8DA1-597100E8805E}"/>
      </w:docPartPr>
      <w:docPartBody>
        <w:p w:rsidR="00987751" w:rsidRDefault="004A3E75" w:rsidP="004A3E75">
          <w:r w:rsidRPr="00241DE0">
            <w:rPr>
              <w:rStyle w:val="PlaceholderText"/>
              <w:color w:val="44546A" w:themeColor="text2"/>
            </w:rPr>
            <w:t>Yes/No</w:t>
          </w:r>
        </w:p>
      </w:docPartBody>
    </w:docPart>
    <w:docPart>
      <w:docPartPr>
        <w:name w:val="2C28A0409216403587F90CD2FD288ACF"/>
        <w:category>
          <w:name w:val="General"/>
          <w:gallery w:val="placeholder"/>
        </w:category>
        <w:types>
          <w:type w:val="bbPlcHdr"/>
        </w:types>
        <w:behaviors>
          <w:behavior w:val="content"/>
        </w:behaviors>
        <w:guid w:val="{31047475-F4F2-4ECF-AE0E-6AE4572596AA}"/>
      </w:docPartPr>
      <w:docPartBody>
        <w:p w:rsidR="00987751" w:rsidRDefault="004A3E75" w:rsidP="004A3E75">
          <w:r w:rsidRPr="007E435C">
            <w:rPr>
              <w:rStyle w:val="PlaceholderText"/>
              <w:color w:val="44546A" w:themeColor="text2"/>
            </w:rPr>
            <w:t>Yes/No</w:t>
          </w:r>
        </w:p>
      </w:docPartBody>
    </w:docPart>
    <w:docPart>
      <w:docPartPr>
        <w:name w:val="4757FEDB94A94D1A90B9CF4D175D8AF9"/>
        <w:category>
          <w:name w:val="General"/>
          <w:gallery w:val="placeholder"/>
        </w:category>
        <w:types>
          <w:type w:val="bbPlcHdr"/>
        </w:types>
        <w:behaviors>
          <w:behavior w:val="content"/>
        </w:behaviors>
        <w:guid w:val="{D0A589CB-2F92-420B-B39B-B741AA110718}"/>
      </w:docPartPr>
      <w:docPartBody>
        <w:p w:rsidR="00987751" w:rsidRDefault="004A3E75" w:rsidP="004A3E75">
          <w:r w:rsidRPr="00095AB5">
            <w:rPr>
              <w:rStyle w:val="PlaceholderText"/>
              <w:b/>
              <w:bCs/>
              <w:color w:val="44546A" w:themeColor="text2"/>
            </w:rPr>
            <w:t>Please Explain.</w:t>
          </w:r>
        </w:p>
      </w:docPartBody>
    </w:docPart>
    <w:docPart>
      <w:docPartPr>
        <w:name w:val="E8339682788E425AA395304CB918A5A3"/>
        <w:category>
          <w:name w:val="General"/>
          <w:gallery w:val="placeholder"/>
        </w:category>
        <w:types>
          <w:type w:val="bbPlcHdr"/>
        </w:types>
        <w:behaviors>
          <w:behavior w:val="content"/>
        </w:behaviors>
        <w:guid w:val="{40B492F9-FD97-4519-A2ED-AEDC018A1230}"/>
      </w:docPartPr>
      <w:docPartBody>
        <w:p w:rsidR="00987751" w:rsidRDefault="004A3E75" w:rsidP="004A3E75">
          <w:r>
            <w:rPr>
              <w:rStyle w:val="PlaceholderText"/>
              <w:color w:val="44546A" w:themeColor="text2"/>
            </w:rPr>
            <w:t>#</w:t>
          </w:r>
        </w:p>
      </w:docPartBody>
    </w:docPart>
    <w:docPart>
      <w:docPartPr>
        <w:name w:val="A88493B24084425997FBB4840E70D498"/>
        <w:category>
          <w:name w:val="General"/>
          <w:gallery w:val="placeholder"/>
        </w:category>
        <w:types>
          <w:type w:val="bbPlcHdr"/>
        </w:types>
        <w:behaviors>
          <w:behavior w:val="content"/>
        </w:behaviors>
        <w:guid w:val="{ACE9A7E4-8F20-4F9E-A8BA-CE3849781FFA}"/>
      </w:docPartPr>
      <w:docPartBody>
        <w:p w:rsidR="00987751" w:rsidRDefault="004A3E75" w:rsidP="004A3E75">
          <w:r w:rsidRPr="00E63E92">
            <w:rPr>
              <w:rStyle w:val="PlaceholderText"/>
              <w:color w:val="44546A" w:themeColor="text2"/>
            </w:rPr>
            <w:t>Choose an item.</w:t>
          </w:r>
        </w:p>
      </w:docPartBody>
    </w:docPart>
    <w:docPart>
      <w:docPartPr>
        <w:name w:val="75BFF516E6C0422596E5F81C78635127"/>
        <w:category>
          <w:name w:val="General"/>
          <w:gallery w:val="placeholder"/>
        </w:category>
        <w:types>
          <w:type w:val="bbPlcHdr"/>
        </w:types>
        <w:behaviors>
          <w:behavior w:val="content"/>
        </w:behaviors>
        <w:guid w:val="{75A7E564-ABEA-44C4-8EA3-86A218927666}"/>
      </w:docPartPr>
      <w:docPartBody>
        <w:p w:rsidR="00987751" w:rsidRDefault="004A3E75" w:rsidP="004A3E75">
          <w:r>
            <w:rPr>
              <w:rStyle w:val="PlaceholderText"/>
              <w:color w:val="44546A" w:themeColor="text2"/>
            </w:rPr>
            <w:t>#</w:t>
          </w:r>
        </w:p>
      </w:docPartBody>
    </w:docPart>
    <w:docPart>
      <w:docPartPr>
        <w:name w:val="33210E8BA14C4F4AAC4AF32450F0959B"/>
        <w:category>
          <w:name w:val="General"/>
          <w:gallery w:val="placeholder"/>
        </w:category>
        <w:types>
          <w:type w:val="bbPlcHdr"/>
        </w:types>
        <w:behaviors>
          <w:behavior w:val="content"/>
        </w:behaviors>
        <w:guid w:val="{D1B7114B-AC6A-4A6A-BD92-37F3F9F86F6E}"/>
      </w:docPartPr>
      <w:docPartBody>
        <w:p w:rsidR="00987751" w:rsidRDefault="004A3E75" w:rsidP="004A3E75">
          <w:r w:rsidRPr="00E63E92">
            <w:rPr>
              <w:rStyle w:val="PlaceholderText"/>
              <w:color w:val="44546A" w:themeColor="text2"/>
            </w:rPr>
            <w:t>Choose an item.</w:t>
          </w:r>
        </w:p>
      </w:docPartBody>
    </w:docPart>
    <w:docPart>
      <w:docPartPr>
        <w:name w:val="2D88391C77CA4471AF14FF080A5B3B91"/>
        <w:category>
          <w:name w:val="General"/>
          <w:gallery w:val="placeholder"/>
        </w:category>
        <w:types>
          <w:type w:val="bbPlcHdr"/>
        </w:types>
        <w:behaviors>
          <w:behavior w:val="content"/>
        </w:behaviors>
        <w:guid w:val="{4DFCE33D-94EC-4185-8824-03E690288099}"/>
      </w:docPartPr>
      <w:docPartBody>
        <w:p w:rsidR="00987751" w:rsidRDefault="004A3E75" w:rsidP="004A3E75">
          <w:r w:rsidRPr="007E435C">
            <w:rPr>
              <w:rStyle w:val="PlaceholderText"/>
              <w:color w:val="44546A" w:themeColor="text2"/>
            </w:rPr>
            <w:t>Yes/No</w:t>
          </w:r>
        </w:p>
      </w:docPartBody>
    </w:docPart>
    <w:docPart>
      <w:docPartPr>
        <w:name w:val="8A1843F796A143C6B19B46D88CA990BA"/>
        <w:category>
          <w:name w:val="General"/>
          <w:gallery w:val="placeholder"/>
        </w:category>
        <w:types>
          <w:type w:val="bbPlcHdr"/>
        </w:types>
        <w:behaviors>
          <w:behavior w:val="content"/>
        </w:behaviors>
        <w:guid w:val="{0FE9758F-1DF5-4C67-AADA-3F6008BE7550}"/>
      </w:docPartPr>
      <w:docPartBody>
        <w:p w:rsidR="00987751" w:rsidRDefault="004A3E75" w:rsidP="004A3E75">
          <w:r w:rsidRPr="00095AB5">
            <w:rPr>
              <w:rStyle w:val="PlaceholderText"/>
              <w:b/>
              <w:bCs/>
              <w:color w:val="44546A" w:themeColor="text2"/>
            </w:rPr>
            <w:t>Please Explain.</w:t>
          </w:r>
        </w:p>
      </w:docPartBody>
    </w:docPart>
    <w:docPart>
      <w:docPartPr>
        <w:name w:val="71EFEAC44D4C4262B05EE47B7078F032"/>
        <w:category>
          <w:name w:val="General"/>
          <w:gallery w:val="placeholder"/>
        </w:category>
        <w:types>
          <w:type w:val="bbPlcHdr"/>
        </w:types>
        <w:behaviors>
          <w:behavior w:val="content"/>
        </w:behaviors>
        <w:guid w:val="{A7D414DB-AD04-44BC-8FA2-EE280FD24AE1}"/>
      </w:docPartPr>
      <w:docPartBody>
        <w:p w:rsidR="00987751" w:rsidRDefault="004A3E75" w:rsidP="004A3E75">
          <w:r w:rsidRPr="007E435C">
            <w:rPr>
              <w:rStyle w:val="PlaceholderText"/>
              <w:color w:val="44546A" w:themeColor="text2"/>
            </w:rPr>
            <w:t>Yes/No</w:t>
          </w:r>
        </w:p>
      </w:docPartBody>
    </w:docPart>
    <w:docPart>
      <w:docPartPr>
        <w:name w:val="6155C44BAF9F4EDBA5430B2E941749F4"/>
        <w:category>
          <w:name w:val="General"/>
          <w:gallery w:val="placeholder"/>
        </w:category>
        <w:types>
          <w:type w:val="bbPlcHdr"/>
        </w:types>
        <w:behaviors>
          <w:behavior w:val="content"/>
        </w:behaviors>
        <w:guid w:val="{0F05033C-D18A-4613-9D96-8BF468A1A173}"/>
      </w:docPartPr>
      <w:docPartBody>
        <w:p w:rsidR="00987751" w:rsidRDefault="004A3E75" w:rsidP="004A3E75">
          <w:r>
            <w:rPr>
              <w:rStyle w:val="PlaceholderText"/>
              <w:color w:val="44546A" w:themeColor="text2"/>
            </w:rPr>
            <w:t>#</w:t>
          </w:r>
        </w:p>
      </w:docPartBody>
    </w:docPart>
    <w:docPart>
      <w:docPartPr>
        <w:name w:val="AD3DF6B10344425FB82E17913A47C92B"/>
        <w:category>
          <w:name w:val="General"/>
          <w:gallery w:val="placeholder"/>
        </w:category>
        <w:types>
          <w:type w:val="bbPlcHdr"/>
        </w:types>
        <w:behaviors>
          <w:behavior w:val="content"/>
        </w:behaviors>
        <w:guid w:val="{D48EA6CC-CE1D-42A6-8303-28AD09AC1460}"/>
      </w:docPartPr>
      <w:docPartBody>
        <w:p w:rsidR="00987751" w:rsidRDefault="004A3E75" w:rsidP="004A3E75">
          <w:r w:rsidRPr="007E435C">
            <w:rPr>
              <w:rStyle w:val="PlaceholderText"/>
              <w:color w:val="44546A" w:themeColor="text2"/>
            </w:rPr>
            <w:t>%</w:t>
          </w:r>
        </w:p>
      </w:docPartBody>
    </w:docPart>
    <w:docPart>
      <w:docPartPr>
        <w:name w:val="63CC632C726048A5A36B90FA80B38523"/>
        <w:category>
          <w:name w:val="General"/>
          <w:gallery w:val="placeholder"/>
        </w:category>
        <w:types>
          <w:type w:val="bbPlcHdr"/>
        </w:types>
        <w:behaviors>
          <w:behavior w:val="content"/>
        </w:behaviors>
        <w:guid w:val="{81FDEA61-0E3D-4C09-AA98-7DA9D116E292}"/>
      </w:docPartPr>
      <w:docPartBody>
        <w:p w:rsidR="00987751" w:rsidRDefault="004A3E75" w:rsidP="004A3E75">
          <w:r w:rsidRPr="007E435C">
            <w:rPr>
              <w:rStyle w:val="PlaceholderText"/>
              <w:color w:val="44546A" w:themeColor="text2"/>
            </w:rPr>
            <w:t>%</w:t>
          </w:r>
        </w:p>
      </w:docPartBody>
    </w:docPart>
    <w:docPart>
      <w:docPartPr>
        <w:name w:val="76D226FC944746CCA867C55E0232C14B"/>
        <w:category>
          <w:name w:val="General"/>
          <w:gallery w:val="placeholder"/>
        </w:category>
        <w:types>
          <w:type w:val="bbPlcHdr"/>
        </w:types>
        <w:behaviors>
          <w:behavior w:val="content"/>
        </w:behaviors>
        <w:guid w:val="{75AF9470-C397-436A-86DC-EE4BFE9336E2}"/>
      </w:docPartPr>
      <w:docPartBody>
        <w:p w:rsidR="00987751" w:rsidRDefault="004A3E75" w:rsidP="004A3E75">
          <w:r w:rsidRPr="007E435C">
            <w:rPr>
              <w:rStyle w:val="PlaceholderText"/>
              <w:color w:val="44546A" w:themeColor="text2"/>
            </w:rPr>
            <w:t>%</w:t>
          </w:r>
        </w:p>
      </w:docPartBody>
    </w:docPart>
    <w:docPart>
      <w:docPartPr>
        <w:name w:val="4F0A8BDDDE904D75A08E0CE2F4D4F3F3"/>
        <w:category>
          <w:name w:val="General"/>
          <w:gallery w:val="placeholder"/>
        </w:category>
        <w:types>
          <w:type w:val="bbPlcHdr"/>
        </w:types>
        <w:behaviors>
          <w:behavior w:val="content"/>
        </w:behaviors>
        <w:guid w:val="{A09D63B8-E3A1-4F16-AC37-A9CEF1FA7BB8}"/>
      </w:docPartPr>
      <w:docPartBody>
        <w:p w:rsidR="00987751" w:rsidRDefault="004A3E75" w:rsidP="004A3E75">
          <w:r w:rsidRPr="007E435C">
            <w:rPr>
              <w:rStyle w:val="PlaceholderText"/>
              <w:color w:val="44546A" w:themeColor="text2"/>
            </w:rPr>
            <w:t>%</w:t>
          </w:r>
        </w:p>
      </w:docPartBody>
    </w:docPart>
    <w:docPart>
      <w:docPartPr>
        <w:name w:val="B3CD3172AE3C4936B8D70FBF20117E3A"/>
        <w:category>
          <w:name w:val="General"/>
          <w:gallery w:val="placeholder"/>
        </w:category>
        <w:types>
          <w:type w:val="bbPlcHdr"/>
        </w:types>
        <w:behaviors>
          <w:behavior w:val="content"/>
        </w:behaviors>
        <w:guid w:val="{5ADF034E-0433-46A8-A44F-00914D07C89D}"/>
      </w:docPartPr>
      <w:docPartBody>
        <w:p w:rsidR="00987751" w:rsidRDefault="004A3E75" w:rsidP="004A3E75">
          <w:r w:rsidRPr="007E435C">
            <w:rPr>
              <w:rStyle w:val="PlaceholderText"/>
              <w:color w:val="44546A" w:themeColor="text2"/>
            </w:rPr>
            <w:t>%</w:t>
          </w:r>
        </w:p>
      </w:docPartBody>
    </w:docPart>
    <w:docPart>
      <w:docPartPr>
        <w:name w:val="21583F3DC3214E00B226225F5B12E9B4"/>
        <w:category>
          <w:name w:val="General"/>
          <w:gallery w:val="placeholder"/>
        </w:category>
        <w:types>
          <w:type w:val="bbPlcHdr"/>
        </w:types>
        <w:behaviors>
          <w:behavior w:val="content"/>
        </w:behaviors>
        <w:guid w:val="{8482C7A8-702C-43AF-8418-5A96FA1382F1}"/>
      </w:docPartPr>
      <w:docPartBody>
        <w:p w:rsidR="00987751" w:rsidRDefault="004A3E75" w:rsidP="004A3E75">
          <w:r w:rsidRPr="007E435C">
            <w:rPr>
              <w:rStyle w:val="PlaceholderText"/>
              <w:color w:val="44546A" w:themeColor="text2"/>
            </w:rPr>
            <w:t>%</w:t>
          </w:r>
        </w:p>
      </w:docPartBody>
    </w:docPart>
    <w:docPart>
      <w:docPartPr>
        <w:name w:val="43C6E76148D949818CF210E0ABC2FB28"/>
        <w:category>
          <w:name w:val="General"/>
          <w:gallery w:val="placeholder"/>
        </w:category>
        <w:types>
          <w:type w:val="bbPlcHdr"/>
        </w:types>
        <w:behaviors>
          <w:behavior w:val="content"/>
        </w:behaviors>
        <w:guid w:val="{8C348CA1-8BB0-4B5B-9DF0-785E2E313A0F}"/>
      </w:docPartPr>
      <w:docPartBody>
        <w:p w:rsidR="00987751" w:rsidRDefault="004A3E75" w:rsidP="004A3E75">
          <w:r w:rsidRPr="007E435C">
            <w:rPr>
              <w:rStyle w:val="PlaceholderText"/>
              <w:color w:val="44546A" w:themeColor="text2"/>
            </w:rPr>
            <w:t>Yes/No</w:t>
          </w:r>
        </w:p>
      </w:docPartBody>
    </w:docPart>
    <w:docPart>
      <w:docPartPr>
        <w:name w:val="C5C531E38CFF4E7DBFC411E6FC6E5855"/>
        <w:category>
          <w:name w:val="General"/>
          <w:gallery w:val="placeholder"/>
        </w:category>
        <w:types>
          <w:type w:val="bbPlcHdr"/>
        </w:types>
        <w:behaviors>
          <w:behavior w:val="content"/>
        </w:behaviors>
        <w:guid w:val="{C6F9BA50-0ECD-41FE-90DE-FEFAEC30B9CB}"/>
      </w:docPartPr>
      <w:docPartBody>
        <w:p w:rsidR="00987751" w:rsidRDefault="004A3E75" w:rsidP="004A3E75">
          <w:r w:rsidRPr="007E435C">
            <w:rPr>
              <w:rStyle w:val="PlaceholderText"/>
              <w:color w:val="44546A" w:themeColor="text2"/>
            </w:rPr>
            <w:t>Yes/No</w:t>
          </w:r>
        </w:p>
      </w:docPartBody>
    </w:docPart>
    <w:docPart>
      <w:docPartPr>
        <w:name w:val="0FE33597A0E04BEC907D77CA246BF292"/>
        <w:category>
          <w:name w:val="General"/>
          <w:gallery w:val="placeholder"/>
        </w:category>
        <w:types>
          <w:type w:val="bbPlcHdr"/>
        </w:types>
        <w:behaviors>
          <w:behavior w:val="content"/>
        </w:behaviors>
        <w:guid w:val="{CCF5AA15-39B8-4518-A249-16EF80563548}"/>
      </w:docPartPr>
      <w:docPartBody>
        <w:p w:rsidR="00987751" w:rsidRDefault="004A3E75" w:rsidP="004A3E75">
          <w:r w:rsidRPr="007E435C">
            <w:rPr>
              <w:rStyle w:val="PlaceholderText"/>
              <w:color w:val="44546A" w:themeColor="text2"/>
            </w:rPr>
            <w:t>Yes/No</w:t>
          </w:r>
        </w:p>
      </w:docPartBody>
    </w:docPart>
    <w:docPart>
      <w:docPartPr>
        <w:name w:val="A472F191FC4649C78EFA822B9EC1A2A3"/>
        <w:category>
          <w:name w:val="General"/>
          <w:gallery w:val="placeholder"/>
        </w:category>
        <w:types>
          <w:type w:val="bbPlcHdr"/>
        </w:types>
        <w:behaviors>
          <w:behavior w:val="content"/>
        </w:behaviors>
        <w:guid w:val="{21E09334-3B4D-4B00-8004-46668D9A0109}"/>
      </w:docPartPr>
      <w:docPartBody>
        <w:p w:rsidR="00987751" w:rsidRDefault="004A3E75" w:rsidP="004A3E75">
          <w:r w:rsidRPr="007E435C">
            <w:rPr>
              <w:rStyle w:val="PlaceholderText"/>
              <w:color w:val="44546A" w:themeColor="text2"/>
            </w:rPr>
            <w:t>Yes/No</w:t>
          </w:r>
        </w:p>
      </w:docPartBody>
    </w:docPart>
    <w:docPart>
      <w:docPartPr>
        <w:name w:val="CE6098ACFA96424AB0B041B0970ED6A2"/>
        <w:category>
          <w:name w:val="General"/>
          <w:gallery w:val="placeholder"/>
        </w:category>
        <w:types>
          <w:type w:val="bbPlcHdr"/>
        </w:types>
        <w:behaviors>
          <w:behavior w:val="content"/>
        </w:behaviors>
        <w:guid w:val="{F6533E99-389C-412F-9619-76296C10DA34}"/>
      </w:docPartPr>
      <w:docPartBody>
        <w:p w:rsidR="00987751" w:rsidRDefault="004A3E75" w:rsidP="004A3E75">
          <w:r w:rsidRPr="007E435C">
            <w:rPr>
              <w:rStyle w:val="PlaceholderText"/>
              <w:color w:val="44546A" w:themeColor="text2"/>
            </w:rPr>
            <w:t>Yes/No</w:t>
          </w:r>
        </w:p>
      </w:docPartBody>
    </w:docPart>
    <w:docPart>
      <w:docPartPr>
        <w:name w:val="D4245E032BBF499F8A8191C4259934A2"/>
        <w:category>
          <w:name w:val="General"/>
          <w:gallery w:val="placeholder"/>
        </w:category>
        <w:types>
          <w:type w:val="bbPlcHdr"/>
        </w:types>
        <w:behaviors>
          <w:behavior w:val="content"/>
        </w:behaviors>
        <w:guid w:val="{43CBB069-59ED-4B1E-9AF7-819610F26CED}"/>
      </w:docPartPr>
      <w:docPartBody>
        <w:p w:rsidR="00987751" w:rsidRDefault="004A3E75" w:rsidP="004A3E75">
          <w:r w:rsidRPr="007E435C">
            <w:rPr>
              <w:rStyle w:val="PlaceholderText"/>
              <w:color w:val="44546A" w:themeColor="text2"/>
            </w:rPr>
            <w:t>Yes/No</w:t>
          </w:r>
        </w:p>
      </w:docPartBody>
    </w:docPart>
    <w:docPart>
      <w:docPartPr>
        <w:name w:val="7D38374FCDAC4631B4784B88114DE0B1"/>
        <w:category>
          <w:name w:val="General"/>
          <w:gallery w:val="placeholder"/>
        </w:category>
        <w:types>
          <w:type w:val="bbPlcHdr"/>
        </w:types>
        <w:behaviors>
          <w:behavior w:val="content"/>
        </w:behaviors>
        <w:guid w:val="{5552EA05-8F7E-45B3-92F1-256824FACC5C}"/>
      </w:docPartPr>
      <w:docPartBody>
        <w:p w:rsidR="00987751" w:rsidRDefault="004A3E75" w:rsidP="004A3E75">
          <w:r w:rsidRPr="00095AB5">
            <w:rPr>
              <w:rStyle w:val="PlaceholderText"/>
              <w:b/>
              <w:bCs/>
              <w:color w:val="44546A" w:themeColor="text2"/>
            </w:rPr>
            <w:t xml:space="preserve">Please </w:t>
          </w:r>
          <w:r>
            <w:rPr>
              <w:rStyle w:val="PlaceholderText"/>
              <w:color w:val="44546A" w:themeColor="text2"/>
            </w:rPr>
            <w:t>List</w:t>
          </w:r>
          <w:r w:rsidRPr="00095AB5">
            <w:rPr>
              <w:rStyle w:val="PlaceholderText"/>
              <w:b/>
              <w:bCs/>
              <w:color w:val="44546A" w:themeColor="text2"/>
            </w:rPr>
            <w:t>.</w:t>
          </w:r>
        </w:p>
      </w:docPartBody>
    </w:docPart>
    <w:docPart>
      <w:docPartPr>
        <w:name w:val="3F636667A19B43F39ECCCEFB66477787"/>
        <w:category>
          <w:name w:val="General"/>
          <w:gallery w:val="placeholder"/>
        </w:category>
        <w:types>
          <w:type w:val="bbPlcHdr"/>
        </w:types>
        <w:behaviors>
          <w:behavior w:val="content"/>
        </w:behaviors>
        <w:guid w:val="{3BDFBD58-4615-4772-B11E-24F5C0B623CD}"/>
      </w:docPartPr>
      <w:docPartBody>
        <w:p w:rsidR="00987751" w:rsidRDefault="004A3E75" w:rsidP="004A3E75">
          <w:r w:rsidRPr="007E435C">
            <w:rPr>
              <w:rStyle w:val="PlaceholderText"/>
              <w:color w:val="44546A" w:themeColor="text2"/>
            </w:rPr>
            <w:t>Yes/No</w:t>
          </w:r>
        </w:p>
      </w:docPartBody>
    </w:docPart>
    <w:docPart>
      <w:docPartPr>
        <w:name w:val="F34B9BD1CE7B490CA71DC62622F3A22E"/>
        <w:category>
          <w:name w:val="General"/>
          <w:gallery w:val="placeholder"/>
        </w:category>
        <w:types>
          <w:type w:val="bbPlcHdr"/>
        </w:types>
        <w:behaviors>
          <w:behavior w:val="content"/>
        </w:behaviors>
        <w:guid w:val="{F3D1B7C5-46A9-47EC-A116-21ADC0709EF8}"/>
      </w:docPartPr>
      <w:docPartBody>
        <w:p w:rsidR="00987751" w:rsidRDefault="004A3E75" w:rsidP="004A3E75">
          <w:r w:rsidRPr="00095AB5">
            <w:rPr>
              <w:rStyle w:val="PlaceholderText"/>
              <w:b/>
              <w:bCs/>
              <w:color w:val="44546A" w:themeColor="text2"/>
            </w:rPr>
            <w:t>Please Explain.</w:t>
          </w:r>
        </w:p>
      </w:docPartBody>
    </w:docPart>
    <w:docPart>
      <w:docPartPr>
        <w:name w:val="95760DD9FE0D492C991E2F9EBBF34AEB"/>
        <w:category>
          <w:name w:val="General"/>
          <w:gallery w:val="placeholder"/>
        </w:category>
        <w:types>
          <w:type w:val="bbPlcHdr"/>
        </w:types>
        <w:behaviors>
          <w:behavior w:val="content"/>
        </w:behaviors>
        <w:guid w:val="{6E48E2FA-2AA6-465D-B1FC-D69D3B4D0834}"/>
      </w:docPartPr>
      <w:docPartBody>
        <w:p w:rsidR="00987751" w:rsidRDefault="004A3E75" w:rsidP="004A3E75">
          <w:r w:rsidRPr="00095AB5">
            <w:rPr>
              <w:rStyle w:val="PlaceholderText"/>
              <w:b/>
              <w:bCs/>
              <w:color w:val="44546A" w:themeColor="text2"/>
            </w:rPr>
            <w:t>Please Explain.</w:t>
          </w:r>
        </w:p>
      </w:docPartBody>
    </w:docPart>
    <w:docPart>
      <w:docPartPr>
        <w:name w:val="80A7E56E490A473F961694C91B895A04"/>
        <w:category>
          <w:name w:val="General"/>
          <w:gallery w:val="placeholder"/>
        </w:category>
        <w:types>
          <w:type w:val="bbPlcHdr"/>
        </w:types>
        <w:behaviors>
          <w:behavior w:val="content"/>
        </w:behaviors>
        <w:guid w:val="{528459AD-0390-4716-8DA4-833E2EA24234}"/>
      </w:docPartPr>
      <w:docPartBody>
        <w:p w:rsidR="00987751" w:rsidRDefault="004A3E75" w:rsidP="004A3E75">
          <w:r w:rsidRPr="007E435C">
            <w:rPr>
              <w:rStyle w:val="PlaceholderText"/>
              <w:color w:val="44546A" w:themeColor="text2"/>
            </w:rPr>
            <w:t>Yes/No</w:t>
          </w:r>
        </w:p>
      </w:docPartBody>
    </w:docPart>
    <w:docPart>
      <w:docPartPr>
        <w:name w:val="81D718C877524BC4A5B0220F23494FD4"/>
        <w:category>
          <w:name w:val="General"/>
          <w:gallery w:val="placeholder"/>
        </w:category>
        <w:types>
          <w:type w:val="bbPlcHdr"/>
        </w:types>
        <w:behaviors>
          <w:behavior w:val="content"/>
        </w:behaviors>
        <w:guid w:val="{7D4E3A3A-22EC-4BB7-8843-01AF7D173F7F}"/>
      </w:docPartPr>
      <w:docPartBody>
        <w:p w:rsidR="00987751" w:rsidRDefault="004A3E75" w:rsidP="004A3E75">
          <w:r w:rsidRPr="00095AB5">
            <w:rPr>
              <w:rStyle w:val="PlaceholderText"/>
              <w:b/>
              <w:bCs/>
              <w:color w:val="44546A" w:themeColor="text2"/>
            </w:rPr>
            <w:t>Please Explain.</w:t>
          </w:r>
        </w:p>
      </w:docPartBody>
    </w:docPart>
    <w:docPart>
      <w:docPartPr>
        <w:name w:val="483565D8A9FD4AFA9F8392C0404EAC8A"/>
        <w:category>
          <w:name w:val="General"/>
          <w:gallery w:val="placeholder"/>
        </w:category>
        <w:types>
          <w:type w:val="bbPlcHdr"/>
        </w:types>
        <w:behaviors>
          <w:behavior w:val="content"/>
        </w:behaviors>
        <w:guid w:val="{A0585558-6714-4BA2-A5CA-E692394B3417}"/>
      </w:docPartPr>
      <w:docPartBody>
        <w:p w:rsidR="00987751" w:rsidRDefault="004A3E75" w:rsidP="004A3E75">
          <w:r>
            <w:rPr>
              <w:rStyle w:val="PlaceholderText"/>
              <w:color w:val="44546A" w:themeColor="text2"/>
            </w:rPr>
            <w:t>Yes/No</w:t>
          </w:r>
        </w:p>
      </w:docPartBody>
    </w:docPart>
    <w:docPart>
      <w:docPartPr>
        <w:name w:val="6032F845A2E94246AB37ADDA14F20263"/>
        <w:category>
          <w:name w:val="General"/>
          <w:gallery w:val="placeholder"/>
        </w:category>
        <w:types>
          <w:type w:val="bbPlcHdr"/>
        </w:types>
        <w:behaviors>
          <w:behavior w:val="content"/>
        </w:behaviors>
        <w:guid w:val="{1E862461-9A5D-47D4-8D0E-6E98C74F3404}"/>
      </w:docPartPr>
      <w:docPartBody>
        <w:p w:rsidR="00987751" w:rsidRDefault="004A3E75" w:rsidP="004A3E75">
          <w:r>
            <w:rPr>
              <w:rStyle w:val="PlaceholderText"/>
              <w:b/>
              <w:bCs/>
              <w:color w:val="44546A" w:themeColor="text2"/>
            </w:rPr>
            <w:t>Please List.</w:t>
          </w:r>
        </w:p>
      </w:docPartBody>
    </w:docPart>
    <w:docPart>
      <w:docPartPr>
        <w:name w:val="9C52A1ECE5A84CC2B294B9BD6228D30B"/>
        <w:category>
          <w:name w:val="General"/>
          <w:gallery w:val="placeholder"/>
        </w:category>
        <w:types>
          <w:type w:val="bbPlcHdr"/>
        </w:types>
        <w:behaviors>
          <w:behavior w:val="content"/>
        </w:behaviors>
        <w:guid w:val="{16A9932B-E2FE-4B39-992A-492B52F1B836}"/>
      </w:docPartPr>
      <w:docPartBody>
        <w:p w:rsidR="00987751" w:rsidRDefault="004A3E75" w:rsidP="004A3E75">
          <w:r w:rsidRPr="007E435C">
            <w:rPr>
              <w:rStyle w:val="PlaceholderText"/>
              <w:color w:val="44546A" w:themeColor="text2"/>
            </w:rPr>
            <w:t>Yes/No</w:t>
          </w:r>
        </w:p>
      </w:docPartBody>
    </w:docPart>
    <w:docPart>
      <w:docPartPr>
        <w:name w:val="B80EF52B847A4E3BB2A68B6291E5862D"/>
        <w:category>
          <w:name w:val="General"/>
          <w:gallery w:val="placeholder"/>
        </w:category>
        <w:types>
          <w:type w:val="bbPlcHdr"/>
        </w:types>
        <w:behaviors>
          <w:behavior w:val="content"/>
        </w:behaviors>
        <w:guid w:val="{F369DC83-19D3-4917-9C38-A7D50E4F362F}"/>
      </w:docPartPr>
      <w:docPartBody>
        <w:p w:rsidR="00987751" w:rsidRDefault="004A3E75" w:rsidP="004A3E75">
          <w:r w:rsidRPr="00095AB5">
            <w:rPr>
              <w:rStyle w:val="PlaceholderText"/>
              <w:b/>
              <w:bCs/>
              <w:color w:val="44546A" w:themeColor="text2"/>
            </w:rPr>
            <w:t>Please Explain.</w:t>
          </w:r>
        </w:p>
      </w:docPartBody>
    </w:docPart>
    <w:docPart>
      <w:docPartPr>
        <w:name w:val="A4F29B4FD4054923A949B238BD95EB05"/>
        <w:category>
          <w:name w:val="General"/>
          <w:gallery w:val="placeholder"/>
        </w:category>
        <w:types>
          <w:type w:val="bbPlcHdr"/>
        </w:types>
        <w:behaviors>
          <w:behavior w:val="content"/>
        </w:behaviors>
        <w:guid w:val="{46D361D4-2B5A-40AA-95E0-5A285E134BC2}"/>
      </w:docPartPr>
      <w:docPartBody>
        <w:p w:rsidR="00987751" w:rsidRDefault="004A3E75" w:rsidP="004A3E75">
          <w:r w:rsidRPr="007E435C">
            <w:rPr>
              <w:rStyle w:val="PlaceholderText"/>
              <w:color w:val="44546A" w:themeColor="text2"/>
            </w:rPr>
            <w:t>Yes/No</w:t>
          </w:r>
        </w:p>
      </w:docPartBody>
    </w:docPart>
    <w:docPart>
      <w:docPartPr>
        <w:name w:val="E47D65DA71714890A5C12C047A3ADB8A"/>
        <w:category>
          <w:name w:val="General"/>
          <w:gallery w:val="placeholder"/>
        </w:category>
        <w:types>
          <w:type w:val="bbPlcHdr"/>
        </w:types>
        <w:behaviors>
          <w:behavior w:val="content"/>
        </w:behaviors>
        <w:guid w:val="{FDB15E47-B191-4140-9204-279F1C1D8B1C}"/>
      </w:docPartPr>
      <w:docPartBody>
        <w:p w:rsidR="00987751" w:rsidRDefault="004A3E75" w:rsidP="004A3E75">
          <w:r w:rsidRPr="00095AB5">
            <w:rPr>
              <w:rStyle w:val="PlaceholderText"/>
              <w:b/>
              <w:bCs/>
              <w:color w:val="44546A" w:themeColor="text2"/>
            </w:rPr>
            <w:t>Please Explain.</w:t>
          </w:r>
        </w:p>
      </w:docPartBody>
    </w:docPart>
    <w:docPart>
      <w:docPartPr>
        <w:name w:val="47305A1701034EEB93B4C079E8D8DA3D"/>
        <w:category>
          <w:name w:val="General"/>
          <w:gallery w:val="placeholder"/>
        </w:category>
        <w:types>
          <w:type w:val="bbPlcHdr"/>
        </w:types>
        <w:behaviors>
          <w:behavior w:val="content"/>
        </w:behaviors>
        <w:guid w:val="{62E3D3C4-57E0-45F5-B8C2-9663E58FE94C}"/>
      </w:docPartPr>
      <w:docPartBody>
        <w:p w:rsidR="00987751" w:rsidRDefault="004A3E75" w:rsidP="004A3E75">
          <w:r w:rsidRPr="007E435C">
            <w:rPr>
              <w:rStyle w:val="PlaceholderText"/>
              <w:color w:val="44546A" w:themeColor="text2"/>
            </w:rPr>
            <w:t>Yes/No</w:t>
          </w:r>
        </w:p>
      </w:docPartBody>
    </w:docPart>
    <w:docPart>
      <w:docPartPr>
        <w:name w:val="AF2825B5D3F6402E8C5E8D381D82F8C9"/>
        <w:category>
          <w:name w:val="General"/>
          <w:gallery w:val="placeholder"/>
        </w:category>
        <w:types>
          <w:type w:val="bbPlcHdr"/>
        </w:types>
        <w:behaviors>
          <w:behavior w:val="content"/>
        </w:behaviors>
        <w:guid w:val="{919748C9-E37D-4A22-988A-81A40385E1C3}"/>
      </w:docPartPr>
      <w:docPartBody>
        <w:p w:rsidR="00987751" w:rsidRDefault="004A3E75" w:rsidP="004A3E75">
          <w:r w:rsidRPr="00095AB5">
            <w:rPr>
              <w:rStyle w:val="PlaceholderText"/>
              <w:b/>
              <w:bCs/>
              <w:color w:val="44546A" w:themeColor="text2"/>
            </w:rPr>
            <w:t>Please Explain.</w:t>
          </w:r>
        </w:p>
      </w:docPartBody>
    </w:docPart>
    <w:docPart>
      <w:docPartPr>
        <w:name w:val="C5D61D4EA9614ABD87E8741372053646"/>
        <w:category>
          <w:name w:val="General"/>
          <w:gallery w:val="placeholder"/>
        </w:category>
        <w:types>
          <w:type w:val="bbPlcHdr"/>
        </w:types>
        <w:behaviors>
          <w:behavior w:val="content"/>
        </w:behaviors>
        <w:guid w:val="{282B6237-0D54-4959-AEDB-6DC25BF57EE1}"/>
      </w:docPartPr>
      <w:docPartBody>
        <w:p w:rsidR="00987751" w:rsidRDefault="004A3E75" w:rsidP="004A3E75">
          <w:r>
            <w:rPr>
              <w:rStyle w:val="PlaceholderText"/>
              <w:color w:val="44546A" w:themeColor="text2"/>
            </w:rPr>
            <w:t>#</w:t>
          </w:r>
        </w:p>
      </w:docPartBody>
    </w:docPart>
    <w:docPart>
      <w:docPartPr>
        <w:name w:val="EC1A00868BFD4FDFB59A5CFC0C110BEA"/>
        <w:category>
          <w:name w:val="General"/>
          <w:gallery w:val="placeholder"/>
        </w:category>
        <w:types>
          <w:type w:val="bbPlcHdr"/>
        </w:types>
        <w:behaviors>
          <w:behavior w:val="content"/>
        </w:behaviors>
        <w:guid w:val="{BA13AD69-138D-460C-B85F-59AC879AAB10}"/>
      </w:docPartPr>
      <w:docPartBody>
        <w:p w:rsidR="00987751" w:rsidRDefault="004A3E75" w:rsidP="004A3E75">
          <w:r>
            <w:rPr>
              <w:rStyle w:val="PlaceholderText"/>
              <w:color w:val="44546A" w:themeColor="text2"/>
            </w:rPr>
            <w:t>#</w:t>
          </w:r>
        </w:p>
      </w:docPartBody>
    </w:docPart>
    <w:docPart>
      <w:docPartPr>
        <w:name w:val="6F26EF244F96426EAEFCFF7257B7BE3F"/>
        <w:category>
          <w:name w:val="General"/>
          <w:gallery w:val="placeholder"/>
        </w:category>
        <w:types>
          <w:type w:val="bbPlcHdr"/>
        </w:types>
        <w:behaviors>
          <w:behavior w:val="content"/>
        </w:behaviors>
        <w:guid w:val="{8B858459-BC76-49B3-BA2D-9CEF2883ECD3}"/>
      </w:docPartPr>
      <w:docPartBody>
        <w:p w:rsidR="00987751" w:rsidRDefault="004A3E75" w:rsidP="004A3E75">
          <w:r>
            <w:rPr>
              <w:rStyle w:val="PlaceholderText"/>
              <w:color w:val="44546A" w:themeColor="text2"/>
            </w:rPr>
            <w:t>#</w:t>
          </w:r>
        </w:p>
      </w:docPartBody>
    </w:docPart>
    <w:docPart>
      <w:docPartPr>
        <w:name w:val="364EAC62B89C430BACB6878E9EE9914B"/>
        <w:category>
          <w:name w:val="General"/>
          <w:gallery w:val="placeholder"/>
        </w:category>
        <w:types>
          <w:type w:val="bbPlcHdr"/>
        </w:types>
        <w:behaviors>
          <w:behavior w:val="content"/>
        </w:behaviors>
        <w:guid w:val="{E3B7A1DF-451E-4C22-B7DA-EEFA723E3287}"/>
      </w:docPartPr>
      <w:docPartBody>
        <w:p w:rsidR="00987751" w:rsidRDefault="004A3E75" w:rsidP="004A3E75">
          <w:r w:rsidRPr="007E435C">
            <w:rPr>
              <w:rStyle w:val="PlaceholderText"/>
              <w:color w:val="44546A" w:themeColor="text2"/>
            </w:rPr>
            <w:t>Yes/No</w:t>
          </w:r>
        </w:p>
      </w:docPartBody>
    </w:docPart>
    <w:docPart>
      <w:docPartPr>
        <w:name w:val="AD2988E0697D4EA2923C3229DB08038E"/>
        <w:category>
          <w:name w:val="General"/>
          <w:gallery w:val="placeholder"/>
        </w:category>
        <w:types>
          <w:type w:val="bbPlcHdr"/>
        </w:types>
        <w:behaviors>
          <w:behavior w:val="content"/>
        </w:behaviors>
        <w:guid w:val="{0D3D2AE0-661F-4CC1-8CAB-BD33B3E94BEB}"/>
      </w:docPartPr>
      <w:docPartBody>
        <w:p w:rsidR="00987751" w:rsidRDefault="004A3E75" w:rsidP="004A3E75">
          <w:r w:rsidRPr="007E435C">
            <w:rPr>
              <w:rStyle w:val="PlaceholderText"/>
              <w:color w:val="44546A" w:themeColor="text2"/>
            </w:rPr>
            <w:t>Yes/No</w:t>
          </w:r>
        </w:p>
      </w:docPartBody>
    </w:docPart>
    <w:docPart>
      <w:docPartPr>
        <w:name w:val="9AB3481064EE4973AD43A69B5FA37BA6"/>
        <w:category>
          <w:name w:val="General"/>
          <w:gallery w:val="placeholder"/>
        </w:category>
        <w:types>
          <w:type w:val="bbPlcHdr"/>
        </w:types>
        <w:behaviors>
          <w:behavior w:val="content"/>
        </w:behaviors>
        <w:guid w:val="{28383B8C-C61C-4DB5-81BC-445A420C8EDF}"/>
      </w:docPartPr>
      <w:docPartBody>
        <w:p w:rsidR="00987751" w:rsidRDefault="004A3E75" w:rsidP="004A3E75">
          <w:r w:rsidRPr="00EF683A">
            <w:rPr>
              <w:rStyle w:val="PlaceholderText"/>
              <w:color w:val="44546A" w:themeColor="text2"/>
            </w:rPr>
            <w:t>Yes/No</w:t>
          </w:r>
        </w:p>
      </w:docPartBody>
    </w:docPart>
    <w:docPart>
      <w:docPartPr>
        <w:name w:val="4C87D337C2E14300AA4EF91F22D9C2AD"/>
        <w:category>
          <w:name w:val="General"/>
          <w:gallery w:val="placeholder"/>
        </w:category>
        <w:types>
          <w:type w:val="bbPlcHdr"/>
        </w:types>
        <w:behaviors>
          <w:behavior w:val="content"/>
        </w:behaviors>
        <w:guid w:val="{B9AB42E3-963B-41BD-933F-FC0FF2E8EFAC}"/>
      </w:docPartPr>
      <w:docPartBody>
        <w:p w:rsidR="00987751" w:rsidRDefault="004A3E75" w:rsidP="004A3E75">
          <w:r w:rsidRPr="00C74783">
            <w:rPr>
              <w:rStyle w:val="PlaceholderText"/>
              <w:color w:val="44546A" w:themeColor="text2"/>
            </w:rPr>
            <w:t>Yes/No</w:t>
          </w:r>
        </w:p>
      </w:docPartBody>
    </w:docPart>
    <w:docPart>
      <w:docPartPr>
        <w:name w:val="E6542C07B3EB439DBEC8B3FFD5CC4210"/>
        <w:category>
          <w:name w:val="General"/>
          <w:gallery w:val="placeholder"/>
        </w:category>
        <w:types>
          <w:type w:val="bbPlcHdr"/>
        </w:types>
        <w:behaviors>
          <w:behavior w:val="content"/>
        </w:behaviors>
        <w:guid w:val="{459AACB7-22B4-43B5-8404-53DC5CBCE1FD}"/>
      </w:docPartPr>
      <w:docPartBody>
        <w:p w:rsidR="00987751" w:rsidRDefault="004A3E75" w:rsidP="004A3E75">
          <w:r w:rsidRPr="00C74783">
            <w:rPr>
              <w:rStyle w:val="PlaceholderText"/>
              <w:color w:val="44546A" w:themeColor="text2"/>
            </w:rPr>
            <w:t>Yes/No</w:t>
          </w:r>
        </w:p>
      </w:docPartBody>
    </w:docPart>
    <w:docPart>
      <w:docPartPr>
        <w:name w:val="7BD3CC9FCC8345FC91378F83DDC1F29E"/>
        <w:category>
          <w:name w:val="General"/>
          <w:gallery w:val="placeholder"/>
        </w:category>
        <w:types>
          <w:type w:val="bbPlcHdr"/>
        </w:types>
        <w:behaviors>
          <w:behavior w:val="content"/>
        </w:behaviors>
        <w:guid w:val="{3BB295CA-55D3-4803-87EB-05CA236C571E}"/>
      </w:docPartPr>
      <w:docPartBody>
        <w:p w:rsidR="00987751" w:rsidRDefault="004A3E75" w:rsidP="004A3E75">
          <w:r w:rsidRPr="00C74783">
            <w:rPr>
              <w:rStyle w:val="PlaceholderText"/>
              <w:color w:val="44546A" w:themeColor="text2"/>
            </w:rPr>
            <w:t>Yes/No</w:t>
          </w:r>
        </w:p>
      </w:docPartBody>
    </w:docPart>
    <w:docPart>
      <w:docPartPr>
        <w:name w:val="0945D5B4C4F74690AFF3F0EA7744B4E0"/>
        <w:category>
          <w:name w:val="General"/>
          <w:gallery w:val="placeholder"/>
        </w:category>
        <w:types>
          <w:type w:val="bbPlcHdr"/>
        </w:types>
        <w:behaviors>
          <w:behavior w:val="content"/>
        </w:behaviors>
        <w:guid w:val="{305A9BFB-D15E-4B8F-88B7-5C543E4E976D}"/>
      </w:docPartPr>
      <w:docPartBody>
        <w:p w:rsidR="00987751" w:rsidRDefault="004A3E75" w:rsidP="004A3E75">
          <w:r w:rsidRPr="00E929E4">
            <w:rPr>
              <w:rStyle w:val="PlaceholderText"/>
              <w:color w:val="44546A" w:themeColor="text2"/>
            </w:rPr>
            <w:t>Please list.</w:t>
          </w:r>
        </w:p>
      </w:docPartBody>
    </w:docPart>
    <w:docPart>
      <w:docPartPr>
        <w:name w:val="5C2BC8D9E3C348C390042BF2337ACCE6"/>
        <w:category>
          <w:name w:val="General"/>
          <w:gallery w:val="placeholder"/>
        </w:category>
        <w:types>
          <w:type w:val="bbPlcHdr"/>
        </w:types>
        <w:behaviors>
          <w:behavior w:val="content"/>
        </w:behaviors>
        <w:guid w:val="{622E4E9C-9B64-4C06-9AB0-574D71B926DB}"/>
      </w:docPartPr>
      <w:docPartBody>
        <w:p w:rsidR="00987751" w:rsidRDefault="004A3E75" w:rsidP="004A3E75">
          <w:r w:rsidRPr="00C74783">
            <w:rPr>
              <w:rStyle w:val="PlaceholderText"/>
              <w:color w:val="44546A" w:themeColor="text2"/>
            </w:rPr>
            <w:t>Yes/No</w:t>
          </w:r>
        </w:p>
      </w:docPartBody>
    </w:docPart>
    <w:docPart>
      <w:docPartPr>
        <w:name w:val="EEF46D2D0E864A28B282838CE4451797"/>
        <w:category>
          <w:name w:val="General"/>
          <w:gallery w:val="placeholder"/>
        </w:category>
        <w:types>
          <w:type w:val="bbPlcHdr"/>
        </w:types>
        <w:behaviors>
          <w:behavior w:val="content"/>
        </w:behaviors>
        <w:guid w:val="{78F5D553-5934-471B-9715-FE86A07039B2}"/>
      </w:docPartPr>
      <w:docPartBody>
        <w:p w:rsidR="00987751" w:rsidRDefault="004A3E75" w:rsidP="004A3E75">
          <w:r w:rsidRPr="00C74783">
            <w:rPr>
              <w:rStyle w:val="PlaceholderText"/>
              <w:color w:val="44546A" w:themeColor="text2"/>
            </w:rPr>
            <w:t>Yes/No</w:t>
          </w:r>
        </w:p>
      </w:docPartBody>
    </w:docPart>
    <w:docPart>
      <w:docPartPr>
        <w:name w:val="5ADDD60332154BDAA3C9E7835A7A5C89"/>
        <w:category>
          <w:name w:val="General"/>
          <w:gallery w:val="placeholder"/>
        </w:category>
        <w:types>
          <w:type w:val="bbPlcHdr"/>
        </w:types>
        <w:behaviors>
          <w:behavior w:val="content"/>
        </w:behaviors>
        <w:guid w:val="{686E9FA1-0437-4259-9CDE-627D407FA3F5}"/>
      </w:docPartPr>
      <w:docPartBody>
        <w:p w:rsidR="00987751" w:rsidRDefault="004A3E75" w:rsidP="004A3E75">
          <w:r w:rsidRPr="00EF683A">
            <w:rPr>
              <w:rStyle w:val="PlaceholderText"/>
              <w:color w:val="44546A" w:themeColor="text2"/>
            </w:rPr>
            <w:t>Yes/No</w:t>
          </w:r>
        </w:p>
      </w:docPartBody>
    </w:docPart>
    <w:docPart>
      <w:docPartPr>
        <w:name w:val="3BD986763927443D8AF1C7BBC1E68E85"/>
        <w:category>
          <w:name w:val="General"/>
          <w:gallery w:val="placeholder"/>
        </w:category>
        <w:types>
          <w:type w:val="bbPlcHdr"/>
        </w:types>
        <w:behaviors>
          <w:behavior w:val="content"/>
        </w:behaviors>
        <w:guid w:val="{CA66DE8B-4668-4A6A-AD52-1AB1D60D60E0}"/>
      </w:docPartPr>
      <w:docPartBody>
        <w:p w:rsidR="00987751" w:rsidRDefault="004A3E75" w:rsidP="004A3E75">
          <w:r w:rsidRPr="00C74783">
            <w:rPr>
              <w:rStyle w:val="PlaceholderText"/>
              <w:color w:val="44546A" w:themeColor="text2"/>
            </w:rPr>
            <w:t>Yes/No</w:t>
          </w:r>
        </w:p>
      </w:docPartBody>
    </w:docPart>
    <w:docPart>
      <w:docPartPr>
        <w:name w:val="B0AF8194BC4744B7885863A7CDB8F388"/>
        <w:category>
          <w:name w:val="General"/>
          <w:gallery w:val="placeholder"/>
        </w:category>
        <w:types>
          <w:type w:val="bbPlcHdr"/>
        </w:types>
        <w:behaviors>
          <w:behavior w:val="content"/>
        </w:behaviors>
        <w:guid w:val="{117284B5-7D25-425B-8E4C-58560DA5FF18}"/>
      </w:docPartPr>
      <w:docPartBody>
        <w:p w:rsidR="00987751" w:rsidRDefault="004A3E75" w:rsidP="004A3E75">
          <w:r w:rsidRPr="00EF683A">
            <w:rPr>
              <w:rStyle w:val="PlaceholderText"/>
              <w:color w:val="44546A" w:themeColor="text2"/>
            </w:rPr>
            <w:t>Yes/No</w:t>
          </w:r>
        </w:p>
      </w:docPartBody>
    </w:docPart>
    <w:docPart>
      <w:docPartPr>
        <w:name w:val="727B397780624F1B97E0885468CB0169"/>
        <w:category>
          <w:name w:val="General"/>
          <w:gallery w:val="placeholder"/>
        </w:category>
        <w:types>
          <w:type w:val="bbPlcHdr"/>
        </w:types>
        <w:behaviors>
          <w:behavior w:val="content"/>
        </w:behaviors>
        <w:guid w:val="{E08AA9AE-0DB9-4985-A2E3-D32FE1A0ED7B}"/>
      </w:docPartPr>
      <w:docPartBody>
        <w:p w:rsidR="00987751" w:rsidRDefault="004A3E75" w:rsidP="004A3E75">
          <w:r w:rsidRPr="00C74783">
            <w:rPr>
              <w:rStyle w:val="PlaceholderText"/>
              <w:color w:val="44546A" w:themeColor="text2"/>
            </w:rPr>
            <w:t>Yes/No</w:t>
          </w:r>
        </w:p>
      </w:docPartBody>
    </w:docPart>
    <w:docPart>
      <w:docPartPr>
        <w:name w:val="574FF6B25E1441AA986A9F52CAC7950B"/>
        <w:category>
          <w:name w:val="General"/>
          <w:gallery w:val="placeholder"/>
        </w:category>
        <w:types>
          <w:type w:val="bbPlcHdr"/>
        </w:types>
        <w:behaviors>
          <w:behavior w:val="content"/>
        </w:behaviors>
        <w:guid w:val="{B4B1E17F-38D1-48BE-BD59-97F7DE8B3E47}"/>
      </w:docPartPr>
      <w:docPartBody>
        <w:p w:rsidR="00987751" w:rsidRDefault="004A3E75" w:rsidP="004A3E75">
          <w:r>
            <w:rPr>
              <w:rStyle w:val="PlaceholderText"/>
              <w:color w:val="44546A" w:themeColor="text2"/>
            </w:rPr>
            <w:t>#</w:t>
          </w:r>
        </w:p>
      </w:docPartBody>
    </w:docPart>
    <w:docPart>
      <w:docPartPr>
        <w:name w:val="DECA61C3007D4535AED5CDBFE688449A"/>
        <w:category>
          <w:name w:val="General"/>
          <w:gallery w:val="placeholder"/>
        </w:category>
        <w:types>
          <w:type w:val="bbPlcHdr"/>
        </w:types>
        <w:behaviors>
          <w:behavior w:val="content"/>
        </w:behaviors>
        <w:guid w:val="{B85111ED-7BB8-4A84-A3F6-73789039AA45}"/>
      </w:docPartPr>
      <w:docPartBody>
        <w:p w:rsidR="00987751" w:rsidRDefault="004A3E75" w:rsidP="004A3E75">
          <w:r w:rsidRPr="00EF683A">
            <w:rPr>
              <w:rStyle w:val="PlaceholderText"/>
              <w:color w:val="44546A" w:themeColor="text2"/>
            </w:rPr>
            <w:t>Yes/No</w:t>
          </w:r>
        </w:p>
      </w:docPartBody>
    </w:docPart>
    <w:docPart>
      <w:docPartPr>
        <w:name w:val="BCDC79F3F85A4B1291B7AACAE3E8B987"/>
        <w:category>
          <w:name w:val="General"/>
          <w:gallery w:val="placeholder"/>
        </w:category>
        <w:types>
          <w:type w:val="bbPlcHdr"/>
        </w:types>
        <w:behaviors>
          <w:behavior w:val="content"/>
        </w:behaviors>
        <w:guid w:val="{B188C255-BFE3-49FC-948C-746B57904603}"/>
      </w:docPartPr>
      <w:docPartBody>
        <w:p w:rsidR="00987751" w:rsidRDefault="004A3E75" w:rsidP="004A3E75">
          <w:r w:rsidRPr="00EF683A">
            <w:rPr>
              <w:rStyle w:val="PlaceholderText"/>
              <w:color w:val="44546A" w:themeColor="text2"/>
            </w:rPr>
            <w:t>Yes/No</w:t>
          </w:r>
        </w:p>
      </w:docPartBody>
    </w:docPart>
    <w:docPart>
      <w:docPartPr>
        <w:name w:val="3F6E00558BDF4B36A9AF5FECF5F88AAC"/>
        <w:category>
          <w:name w:val="General"/>
          <w:gallery w:val="placeholder"/>
        </w:category>
        <w:types>
          <w:type w:val="bbPlcHdr"/>
        </w:types>
        <w:behaviors>
          <w:behavior w:val="content"/>
        </w:behaviors>
        <w:guid w:val="{CE45FC24-45E3-4BDA-9714-A86FC502A5C2}"/>
      </w:docPartPr>
      <w:docPartBody>
        <w:p w:rsidR="00987751" w:rsidRDefault="004A3E75" w:rsidP="004A3E75">
          <w:r w:rsidRPr="00EF683A">
            <w:rPr>
              <w:rStyle w:val="PlaceholderText"/>
              <w:color w:val="44546A" w:themeColor="text2"/>
            </w:rPr>
            <w:t>Yes/No</w:t>
          </w:r>
        </w:p>
      </w:docPartBody>
    </w:docPart>
    <w:docPart>
      <w:docPartPr>
        <w:name w:val="208C6594706E4DDFA493B1F1088514AA"/>
        <w:category>
          <w:name w:val="General"/>
          <w:gallery w:val="placeholder"/>
        </w:category>
        <w:types>
          <w:type w:val="bbPlcHdr"/>
        </w:types>
        <w:behaviors>
          <w:behavior w:val="content"/>
        </w:behaviors>
        <w:guid w:val="{EF4A6278-D40A-4E39-9B26-697EA5A5F106}"/>
      </w:docPartPr>
      <w:docPartBody>
        <w:p w:rsidR="00987751" w:rsidRDefault="004A3E75" w:rsidP="004A3E75">
          <w:r w:rsidRPr="00095AB5">
            <w:rPr>
              <w:rStyle w:val="PlaceholderText"/>
              <w:b/>
              <w:bCs/>
              <w:color w:val="44546A" w:themeColor="text2"/>
            </w:rPr>
            <w:t>Please Explain.</w:t>
          </w:r>
        </w:p>
      </w:docPartBody>
    </w:docPart>
    <w:docPart>
      <w:docPartPr>
        <w:name w:val="18CBDA52BC1642CDB8F8EE4D22B2421E"/>
        <w:category>
          <w:name w:val="General"/>
          <w:gallery w:val="placeholder"/>
        </w:category>
        <w:types>
          <w:type w:val="bbPlcHdr"/>
        </w:types>
        <w:behaviors>
          <w:behavior w:val="content"/>
        </w:behaviors>
        <w:guid w:val="{BAC4B35A-4479-4B7F-AE60-67BD252EEE67}"/>
      </w:docPartPr>
      <w:docPartBody>
        <w:p w:rsidR="00987751" w:rsidRDefault="004A3E75" w:rsidP="004A3E75">
          <w:r w:rsidRPr="007E435C">
            <w:rPr>
              <w:rStyle w:val="PlaceholderText"/>
              <w:color w:val="44546A" w:themeColor="text2"/>
            </w:rPr>
            <w:t>Yes/No</w:t>
          </w:r>
        </w:p>
      </w:docPartBody>
    </w:docPart>
    <w:docPart>
      <w:docPartPr>
        <w:name w:val="47468C57324D4201A3B082FCFB288914"/>
        <w:category>
          <w:name w:val="General"/>
          <w:gallery w:val="placeholder"/>
        </w:category>
        <w:types>
          <w:type w:val="bbPlcHdr"/>
        </w:types>
        <w:behaviors>
          <w:behavior w:val="content"/>
        </w:behaviors>
        <w:guid w:val="{3CDB5ACD-F268-41A3-BD73-6C85E7036D22}"/>
      </w:docPartPr>
      <w:docPartBody>
        <w:p w:rsidR="00987751" w:rsidRDefault="004A3E75" w:rsidP="004A3E75">
          <w:r w:rsidRPr="00095AB5">
            <w:rPr>
              <w:rStyle w:val="PlaceholderText"/>
              <w:b/>
              <w:bCs/>
              <w:color w:val="44546A" w:themeColor="text2"/>
            </w:rPr>
            <w:t>Please Explain.</w:t>
          </w:r>
        </w:p>
      </w:docPartBody>
    </w:docPart>
    <w:docPart>
      <w:docPartPr>
        <w:name w:val="4F9E972256544F5C8A70B5910D649027"/>
        <w:category>
          <w:name w:val="General"/>
          <w:gallery w:val="placeholder"/>
        </w:category>
        <w:types>
          <w:type w:val="bbPlcHdr"/>
        </w:types>
        <w:behaviors>
          <w:behavior w:val="content"/>
        </w:behaviors>
        <w:guid w:val="{9A647092-EFA9-4ED4-9A6A-04D4883414E4}"/>
      </w:docPartPr>
      <w:docPartBody>
        <w:p w:rsidR="00987751" w:rsidRDefault="004A3E75" w:rsidP="004A3E75">
          <w:r w:rsidRPr="00EF683A">
            <w:rPr>
              <w:rStyle w:val="PlaceholderText"/>
              <w:color w:val="44546A" w:themeColor="text2"/>
            </w:rPr>
            <w:t>Yes/No</w:t>
          </w:r>
        </w:p>
      </w:docPartBody>
    </w:docPart>
    <w:docPart>
      <w:docPartPr>
        <w:name w:val="33BAAC64EDAA4FDBB6B533825F5DC4A9"/>
        <w:category>
          <w:name w:val="General"/>
          <w:gallery w:val="placeholder"/>
        </w:category>
        <w:types>
          <w:type w:val="bbPlcHdr"/>
        </w:types>
        <w:behaviors>
          <w:behavior w:val="content"/>
        </w:behaviors>
        <w:guid w:val="{C4D7C374-2CE8-4AD6-8C2B-344E3EADE1C6}"/>
      </w:docPartPr>
      <w:docPartBody>
        <w:p w:rsidR="00987751" w:rsidRDefault="004A3E75" w:rsidP="004A3E75">
          <w:r w:rsidRPr="00EF683A">
            <w:rPr>
              <w:rStyle w:val="PlaceholderText"/>
              <w:color w:val="44546A" w:themeColor="text2"/>
            </w:rPr>
            <w:t>Yes/No</w:t>
          </w:r>
        </w:p>
      </w:docPartBody>
    </w:docPart>
    <w:docPart>
      <w:docPartPr>
        <w:name w:val="C76A8076DBF742C9823B0FDE4CB23170"/>
        <w:category>
          <w:name w:val="General"/>
          <w:gallery w:val="placeholder"/>
        </w:category>
        <w:types>
          <w:type w:val="bbPlcHdr"/>
        </w:types>
        <w:behaviors>
          <w:behavior w:val="content"/>
        </w:behaviors>
        <w:guid w:val="{5A79FCE7-B98A-4A57-9E83-C07CACC31A2A}"/>
      </w:docPartPr>
      <w:docPartBody>
        <w:p w:rsidR="00987751" w:rsidRDefault="004A3E75" w:rsidP="004A3E75">
          <w:r w:rsidRPr="00EF683A">
            <w:rPr>
              <w:rStyle w:val="PlaceholderText"/>
              <w:color w:val="44546A" w:themeColor="text2"/>
            </w:rPr>
            <w:t>Yes/No</w:t>
          </w:r>
        </w:p>
      </w:docPartBody>
    </w:docPart>
    <w:docPart>
      <w:docPartPr>
        <w:name w:val="217D6266744C42A2A8AB83F0199284AB"/>
        <w:category>
          <w:name w:val="General"/>
          <w:gallery w:val="placeholder"/>
        </w:category>
        <w:types>
          <w:type w:val="bbPlcHdr"/>
        </w:types>
        <w:behaviors>
          <w:behavior w:val="content"/>
        </w:behaviors>
        <w:guid w:val="{7126F380-6CD4-4D3F-BFCA-28A44DBB104A}"/>
      </w:docPartPr>
      <w:docPartBody>
        <w:p w:rsidR="00987751" w:rsidRDefault="004A3E75" w:rsidP="004A3E75">
          <w:r w:rsidRPr="00EF683A">
            <w:rPr>
              <w:rStyle w:val="PlaceholderText"/>
              <w:color w:val="44546A" w:themeColor="text2"/>
            </w:rPr>
            <w:t>Yes/No</w:t>
          </w:r>
        </w:p>
      </w:docPartBody>
    </w:docPart>
    <w:docPart>
      <w:docPartPr>
        <w:name w:val="40F21EB1B7224329BEFAFC6DB2D4AFA0"/>
        <w:category>
          <w:name w:val="General"/>
          <w:gallery w:val="placeholder"/>
        </w:category>
        <w:types>
          <w:type w:val="bbPlcHdr"/>
        </w:types>
        <w:behaviors>
          <w:behavior w:val="content"/>
        </w:behaviors>
        <w:guid w:val="{10EBFE6A-8AAC-4271-A60A-E774665B86EF}"/>
      </w:docPartPr>
      <w:docPartBody>
        <w:p w:rsidR="00987751" w:rsidRDefault="004A3E75" w:rsidP="004A3E75">
          <w:r w:rsidRPr="00EF683A">
            <w:rPr>
              <w:rStyle w:val="PlaceholderText"/>
              <w:color w:val="44546A" w:themeColor="text2"/>
            </w:rPr>
            <w:t>Yes/No</w:t>
          </w:r>
        </w:p>
      </w:docPartBody>
    </w:docPart>
    <w:docPart>
      <w:docPartPr>
        <w:name w:val="A5A4696C1FCA4FA58C5C03CE85C10779"/>
        <w:category>
          <w:name w:val="General"/>
          <w:gallery w:val="placeholder"/>
        </w:category>
        <w:types>
          <w:type w:val="bbPlcHdr"/>
        </w:types>
        <w:behaviors>
          <w:behavior w:val="content"/>
        </w:behaviors>
        <w:guid w:val="{771D3903-5A9B-4A61-9531-5FE3174B4499}"/>
      </w:docPartPr>
      <w:docPartBody>
        <w:p w:rsidR="00987751" w:rsidRDefault="004A3E75" w:rsidP="004A3E75">
          <w:r w:rsidRPr="00EF683A">
            <w:rPr>
              <w:rStyle w:val="PlaceholderText"/>
              <w:color w:val="44546A" w:themeColor="text2"/>
            </w:rPr>
            <w:t>Yes/No</w:t>
          </w:r>
        </w:p>
      </w:docPartBody>
    </w:docPart>
    <w:docPart>
      <w:docPartPr>
        <w:name w:val="ED1E76CC7C1E43AB91160BDEF646361F"/>
        <w:category>
          <w:name w:val="General"/>
          <w:gallery w:val="placeholder"/>
        </w:category>
        <w:types>
          <w:type w:val="bbPlcHdr"/>
        </w:types>
        <w:behaviors>
          <w:behavior w:val="content"/>
        </w:behaviors>
        <w:guid w:val="{27990DE5-FAE5-4E0F-AA23-CFA7E86F734D}"/>
      </w:docPartPr>
      <w:docPartBody>
        <w:p w:rsidR="00987751" w:rsidRDefault="004A3E75" w:rsidP="004A3E75">
          <w:r w:rsidRPr="00EF683A">
            <w:rPr>
              <w:rStyle w:val="PlaceholderText"/>
              <w:color w:val="44546A" w:themeColor="text2"/>
            </w:rPr>
            <w:t>Yes/No</w:t>
          </w:r>
        </w:p>
      </w:docPartBody>
    </w:docPart>
    <w:docPart>
      <w:docPartPr>
        <w:name w:val="69DD2CA9C4494502BEEBFCC9F8497709"/>
        <w:category>
          <w:name w:val="General"/>
          <w:gallery w:val="placeholder"/>
        </w:category>
        <w:types>
          <w:type w:val="bbPlcHdr"/>
        </w:types>
        <w:behaviors>
          <w:behavior w:val="content"/>
        </w:behaviors>
        <w:guid w:val="{C903B8F2-9203-4A26-ABA4-80CAC426A788}"/>
      </w:docPartPr>
      <w:docPartBody>
        <w:p w:rsidR="00987751" w:rsidRDefault="004A3E75" w:rsidP="004A3E75">
          <w:r w:rsidRPr="00EF683A">
            <w:rPr>
              <w:rStyle w:val="PlaceholderText"/>
              <w:color w:val="44546A" w:themeColor="text2"/>
            </w:rPr>
            <w:t>Yes/No</w:t>
          </w:r>
        </w:p>
      </w:docPartBody>
    </w:docPart>
    <w:docPart>
      <w:docPartPr>
        <w:name w:val="E40703E08FD240AFB90565F6F842F315"/>
        <w:category>
          <w:name w:val="General"/>
          <w:gallery w:val="placeholder"/>
        </w:category>
        <w:types>
          <w:type w:val="bbPlcHdr"/>
        </w:types>
        <w:behaviors>
          <w:behavior w:val="content"/>
        </w:behaviors>
        <w:guid w:val="{3FC79CF5-846F-4CB4-9FDA-65A68C7F460F}"/>
      </w:docPartPr>
      <w:docPartBody>
        <w:p w:rsidR="00987751" w:rsidRDefault="004A3E75" w:rsidP="004A3E75">
          <w:r w:rsidRPr="00EF683A">
            <w:rPr>
              <w:rStyle w:val="PlaceholderText"/>
              <w:color w:val="44546A" w:themeColor="text2"/>
            </w:rPr>
            <w:t>Yes/No</w:t>
          </w:r>
        </w:p>
      </w:docPartBody>
    </w:docPart>
    <w:docPart>
      <w:docPartPr>
        <w:name w:val="AE9205DB3B2A4928B61DB6C48C609BD1"/>
        <w:category>
          <w:name w:val="General"/>
          <w:gallery w:val="placeholder"/>
        </w:category>
        <w:types>
          <w:type w:val="bbPlcHdr"/>
        </w:types>
        <w:behaviors>
          <w:behavior w:val="content"/>
        </w:behaviors>
        <w:guid w:val="{AE56D9E8-7DE7-4B89-AF7D-FCD5750E1065}"/>
      </w:docPartPr>
      <w:docPartBody>
        <w:p w:rsidR="00987751" w:rsidRDefault="004A3E75" w:rsidP="004A3E75">
          <w:r w:rsidRPr="00EF683A">
            <w:rPr>
              <w:rStyle w:val="PlaceholderText"/>
              <w:color w:val="44546A" w:themeColor="text2"/>
            </w:rPr>
            <w:t>Yes/No</w:t>
          </w:r>
        </w:p>
      </w:docPartBody>
    </w:docPart>
    <w:docPart>
      <w:docPartPr>
        <w:name w:val="493284BD8E8E437B8CA07945529AF88C"/>
        <w:category>
          <w:name w:val="General"/>
          <w:gallery w:val="placeholder"/>
        </w:category>
        <w:types>
          <w:type w:val="bbPlcHdr"/>
        </w:types>
        <w:behaviors>
          <w:behavior w:val="content"/>
        </w:behaviors>
        <w:guid w:val="{587187E3-99A7-4584-8870-ADD4FBE6A97E}"/>
      </w:docPartPr>
      <w:docPartBody>
        <w:p w:rsidR="00987751" w:rsidRDefault="004A3E75" w:rsidP="004A3E75">
          <w:r w:rsidRPr="00EF683A">
            <w:rPr>
              <w:rStyle w:val="PlaceholderText"/>
              <w:color w:val="44546A" w:themeColor="text2"/>
            </w:rPr>
            <w:t>Yes/No</w:t>
          </w:r>
        </w:p>
      </w:docPartBody>
    </w:docPart>
    <w:docPart>
      <w:docPartPr>
        <w:name w:val="049E7CDCA2424267AEB3B2B0DAAE7B8D"/>
        <w:category>
          <w:name w:val="General"/>
          <w:gallery w:val="placeholder"/>
        </w:category>
        <w:types>
          <w:type w:val="bbPlcHdr"/>
        </w:types>
        <w:behaviors>
          <w:behavior w:val="content"/>
        </w:behaviors>
        <w:guid w:val="{5A62F936-5A17-498E-8D9E-D5697703218E}"/>
      </w:docPartPr>
      <w:docPartBody>
        <w:p w:rsidR="00987751" w:rsidRDefault="004A3E75" w:rsidP="004A3E75">
          <w:r w:rsidRPr="00EF683A">
            <w:rPr>
              <w:rStyle w:val="PlaceholderText"/>
              <w:color w:val="44546A" w:themeColor="text2"/>
            </w:rPr>
            <w:t>Yes/No</w:t>
          </w:r>
        </w:p>
      </w:docPartBody>
    </w:docPart>
    <w:docPart>
      <w:docPartPr>
        <w:name w:val="B4108DC01FC643C89823001D0C433A16"/>
        <w:category>
          <w:name w:val="General"/>
          <w:gallery w:val="placeholder"/>
        </w:category>
        <w:types>
          <w:type w:val="bbPlcHdr"/>
        </w:types>
        <w:behaviors>
          <w:behavior w:val="content"/>
        </w:behaviors>
        <w:guid w:val="{EC703B3C-3228-4AD8-897A-05196D9E5D19}"/>
      </w:docPartPr>
      <w:docPartBody>
        <w:p w:rsidR="00987751" w:rsidRDefault="004A3E75" w:rsidP="004A3E75">
          <w:r w:rsidRPr="00EF683A">
            <w:rPr>
              <w:rStyle w:val="PlaceholderText"/>
              <w:color w:val="44546A" w:themeColor="text2"/>
            </w:rPr>
            <w:t>Yes/No</w:t>
          </w:r>
        </w:p>
      </w:docPartBody>
    </w:docPart>
    <w:docPart>
      <w:docPartPr>
        <w:name w:val="B3611D021FBE45A28499654BAEB89595"/>
        <w:category>
          <w:name w:val="General"/>
          <w:gallery w:val="placeholder"/>
        </w:category>
        <w:types>
          <w:type w:val="bbPlcHdr"/>
        </w:types>
        <w:behaviors>
          <w:behavior w:val="content"/>
        </w:behaviors>
        <w:guid w:val="{C89D4024-8226-48F1-ABB6-E09DF48262DE}"/>
      </w:docPartPr>
      <w:docPartBody>
        <w:p w:rsidR="00987751" w:rsidRDefault="004A3E75" w:rsidP="004A3E75">
          <w:r w:rsidRPr="00EF683A">
            <w:rPr>
              <w:rStyle w:val="PlaceholderText"/>
              <w:color w:val="44546A" w:themeColor="text2"/>
            </w:rPr>
            <w:t>Yes/No</w:t>
          </w:r>
        </w:p>
      </w:docPartBody>
    </w:docPart>
    <w:docPart>
      <w:docPartPr>
        <w:name w:val="1D8CEEB785BC44AAB4998CF8076E01EC"/>
        <w:category>
          <w:name w:val="General"/>
          <w:gallery w:val="placeholder"/>
        </w:category>
        <w:types>
          <w:type w:val="bbPlcHdr"/>
        </w:types>
        <w:behaviors>
          <w:behavior w:val="content"/>
        </w:behaviors>
        <w:guid w:val="{3B8E2408-023D-40B7-899D-161C48B8321A}"/>
      </w:docPartPr>
      <w:docPartBody>
        <w:p w:rsidR="00987751" w:rsidRDefault="004A3E75" w:rsidP="004A3E75">
          <w:r w:rsidRPr="00EF683A">
            <w:rPr>
              <w:rStyle w:val="PlaceholderText"/>
              <w:color w:val="44546A" w:themeColor="text2"/>
            </w:rPr>
            <w:t>Yes/No</w:t>
          </w:r>
        </w:p>
      </w:docPartBody>
    </w:docPart>
    <w:docPart>
      <w:docPartPr>
        <w:name w:val="E3D59F15035643DFB24ECEC810697D6A"/>
        <w:category>
          <w:name w:val="General"/>
          <w:gallery w:val="placeholder"/>
        </w:category>
        <w:types>
          <w:type w:val="bbPlcHdr"/>
        </w:types>
        <w:behaviors>
          <w:behavior w:val="content"/>
        </w:behaviors>
        <w:guid w:val="{FC43B9F5-CE96-44F0-9FD6-3C0901C32379}"/>
      </w:docPartPr>
      <w:docPartBody>
        <w:p w:rsidR="00987751" w:rsidRDefault="004A3E75" w:rsidP="004A3E75">
          <w:r w:rsidRPr="00EF683A">
            <w:rPr>
              <w:rStyle w:val="PlaceholderText"/>
              <w:color w:val="44546A" w:themeColor="text2"/>
            </w:rPr>
            <w:t>Yes/No</w:t>
          </w:r>
        </w:p>
      </w:docPartBody>
    </w:docPart>
    <w:docPart>
      <w:docPartPr>
        <w:name w:val="9FBF9893F1CE4E0E9F31F0C40131553D"/>
        <w:category>
          <w:name w:val="General"/>
          <w:gallery w:val="placeholder"/>
        </w:category>
        <w:types>
          <w:type w:val="bbPlcHdr"/>
        </w:types>
        <w:behaviors>
          <w:behavior w:val="content"/>
        </w:behaviors>
        <w:guid w:val="{70CA1A84-13F8-44C5-B9F0-2C0A97FEDF0E}"/>
      </w:docPartPr>
      <w:docPartBody>
        <w:p w:rsidR="00987751" w:rsidRDefault="004A3E75" w:rsidP="004A3E75">
          <w:r w:rsidRPr="007E435C">
            <w:rPr>
              <w:rStyle w:val="PlaceholderText"/>
              <w:color w:val="44546A" w:themeColor="text2"/>
            </w:rPr>
            <w:t>%</w:t>
          </w:r>
        </w:p>
      </w:docPartBody>
    </w:docPart>
    <w:docPart>
      <w:docPartPr>
        <w:name w:val="33FB260D0BB2423F9460C2A79F72EB74"/>
        <w:category>
          <w:name w:val="General"/>
          <w:gallery w:val="placeholder"/>
        </w:category>
        <w:types>
          <w:type w:val="bbPlcHdr"/>
        </w:types>
        <w:behaviors>
          <w:behavior w:val="content"/>
        </w:behaviors>
        <w:guid w:val="{96B55A7D-5D96-43E4-9323-01485242D640}"/>
      </w:docPartPr>
      <w:docPartBody>
        <w:p w:rsidR="00987751" w:rsidRDefault="004A3E75" w:rsidP="004A3E75">
          <w:r w:rsidRPr="007E435C">
            <w:rPr>
              <w:rStyle w:val="PlaceholderText"/>
              <w:color w:val="44546A" w:themeColor="text2"/>
            </w:rPr>
            <w:t>%</w:t>
          </w:r>
        </w:p>
      </w:docPartBody>
    </w:docPart>
    <w:docPart>
      <w:docPartPr>
        <w:name w:val="D4F32447088B43A582BC3A7573F9801B"/>
        <w:category>
          <w:name w:val="General"/>
          <w:gallery w:val="placeholder"/>
        </w:category>
        <w:types>
          <w:type w:val="bbPlcHdr"/>
        </w:types>
        <w:behaviors>
          <w:behavior w:val="content"/>
        </w:behaviors>
        <w:guid w:val="{58EFAE2A-FACF-4179-9B1D-5721387B0AF9}"/>
      </w:docPartPr>
      <w:docPartBody>
        <w:p w:rsidR="00987751" w:rsidRDefault="004A3E75" w:rsidP="004A3E75">
          <w:r w:rsidRPr="007E435C">
            <w:rPr>
              <w:rStyle w:val="PlaceholderText"/>
              <w:color w:val="44546A" w:themeColor="text2"/>
            </w:rPr>
            <w:t>%</w:t>
          </w:r>
        </w:p>
      </w:docPartBody>
    </w:docPart>
    <w:docPart>
      <w:docPartPr>
        <w:name w:val="21709F56321C41868C24C88BA0266305"/>
        <w:category>
          <w:name w:val="General"/>
          <w:gallery w:val="placeholder"/>
        </w:category>
        <w:types>
          <w:type w:val="bbPlcHdr"/>
        </w:types>
        <w:behaviors>
          <w:behavior w:val="content"/>
        </w:behaviors>
        <w:guid w:val="{FC502DD9-9B9C-4392-BD62-FDBB2CA5D05E}"/>
      </w:docPartPr>
      <w:docPartBody>
        <w:p w:rsidR="00987751" w:rsidRDefault="004A3E75" w:rsidP="004A3E75">
          <w:r w:rsidRPr="00095AB5">
            <w:rPr>
              <w:rStyle w:val="PlaceholderText"/>
              <w:b/>
              <w:bCs/>
              <w:color w:val="44546A" w:themeColor="text2"/>
            </w:rPr>
            <w:t>Please Explain.</w:t>
          </w:r>
        </w:p>
      </w:docPartBody>
    </w:docPart>
    <w:docPart>
      <w:docPartPr>
        <w:name w:val="3D1D13982F6549D39AC04AC3BF6A6FC9"/>
        <w:category>
          <w:name w:val="General"/>
          <w:gallery w:val="placeholder"/>
        </w:category>
        <w:types>
          <w:type w:val="bbPlcHdr"/>
        </w:types>
        <w:behaviors>
          <w:behavior w:val="content"/>
        </w:behaviors>
        <w:guid w:val="{B0C75E80-0092-40AF-A134-F813530B0DDD}"/>
      </w:docPartPr>
      <w:docPartBody>
        <w:p w:rsidR="00987751" w:rsidRDefault="004A3E75" w:rsidP="004A3E75">
          <w:r w:rsidRPr="007E435C">
            <w:rPr>
              <w:rStyle w:val="PlaceholderText"/>
              <w:color w:val="44546A" w:themeColor="text2"/>
            </w:rPr>
            <w:t>Yes/No</w:t>
          </w:r>
        </w:p>
      </w:docPartBody>
    </w:docPart>
    <w:docPart>
      <w:docPartPr>
        <w:name w:val="AA9A902607044D6FA46BEFF1BE4CDCEC"/>
        <w:category>
          <w:name w:val="General"/>
          <w:gallery w:val="placeholder"/>
        </w:category>
        <w:types>
          <w:type w:val="bbPlcHdr"/>
        </w:types>
        <w:behaviors>
          <w:behavior w:val="content"/>
        </w:behaviors>
        <w:guid w:val="{D002FA3F-AAEC-41E5-93F3-D1003AD48832}"/>
      </w:docPartPr>
      <w:docPartBody>
        <w:p w:rsidR="00987751" w:rsidRDefault="004A3E75" w:rsidP="004A3E75">
          <w:r w:rsidRPr="00095AB5">
            <w:rPr>
              <w:rStyle w:val="PlaceholderText"/>
              <w:b/>
              <w:bCs/>
              <w:color w:val="44546A" w:themeColor="text2"/>
            </w:rPr>
            <w:t>Please Explain.</w:t>
          </w:r>
        </w:p>
      </w:docPartBody>
    </w:docPart>
    <w:docPart>
      <w:docPartPr>
        <w:name w:val="27B818726CAC488E8BAB347E2E427846"/>
        <w:category>
          <w:name w:val="General"/>
          <w:gallery w:val="placeholder"/>
        </w:category>
        <w:types>
          <w:type w:val="bbPlcHdr"/>
        </w:types>
        <w:behaviors>
          <w:behavior w:val="content"/>
        </w:behaviors>
        <w:guid w:val="{DA959357-98EC-4ABD-9AC4-61229ACD5DAF}"/>
      </w:docPartPr>
      <w:docPartBody>
        <w:p w:rsidR="00987751" w:rsidRDefault="004A3E75" w:rsidP="004A3E75">
          <w:r w:rsidRPr="00095AB5">
            <w:rPr>
              <w:rStyle w:val="PlaceholderText"/>
              <w:b/>
              <w:bCs/>
              <w:color w:val="44546A" w:themeColor="text2"/>
            </w:rPr>
            <w:t>Please Explain.</w:t>
          </w:r>
        </w:p>
      </w:docPartBody>
    </w:docPart>
    <w:docPart>
      <w:docPartPr>
        <w:name w:val="927B46B56B7246EC82E95CE9AE02F9EE"/>
        <w:category>
          <w:name w:val="General"/>
          <w:gallery w:val="placeholder"/>
        </w:category>
        <w:types>
          <w:type w:val="bbPlcHdr"/>
        </w:types>
        <w:behaviors>
          <w:behavior w:val="content"/>
        </w:behaviors>
        <w:guid w:val="{F2B9F944-AC91-4825-A9DF-A4585B4FDFF8}"/>
      </w:docPartPr>
      <w:docPartBody>
        <w:p w:rsidR="00987751" w:rsidRDefault="004A3E75" w:rsidP="004A3E75">
          <w:r w:rsidRPr="00095AB5">
            <w:rPr>
              <w:rStyle w:val="PlaceholderText"/>
              <w:b/>
              <w:bCs/>
              <w:color w:val="44546A" w:themeColor="text2"/>
            </w:rPr>
            <w:t>Please Explain.</w:t>
          </w:r>
        </w:p>
      </w:docPartBody>
    </w:docPart>
    <w:docPart>
      <w:docPartPr>
        <w:name w:val="D94AE633858443FBB65CE26EDC74CAA2"/>
        <w:category>
          <w:name w:val="General"/>
          <w:gallery w:val="placeholder"/>
        </w:category>
        <w:types>
          <w:type w:val="bbPlcHdr"/>
        </w:types>
        <w:behaviors>
          <w:behavior w:val="content"/>
        </w:behaviors>
        <w:guid w:val="{329F4D52-1E0B-46A8-9F8D-68CE8266202A}"/>
      </w:docPartPr>
      <w:docPartBody>
        <w:p w:rsidR="00987751" w:rsidRDefault="004A3E75" w:rsidP="004A3E75">
          <w:r w:rsidRPr="007E435C">
            <w:rPr>
              <w:rStyle w:val="PlaceholderText"/>
              <w:color w:val="44546A" w:themeColor="text2"/>
            </w:rPr>
            <w:t>Yes/No</w:t>
          </w:r>
        </w:p>
      </w:docPartBody>
    </w:docPart>
    <w:docPart>
      <w:docPartPr>
        <w:name w:val="74C3BCE7D2FB4A06B1FB4134A5AB030B"/>
        <w:category>
          <w:name w:val="General"/>
          <w:gallery w:val="placeholder"/>
        </w:category>
        <w:types>
          <w:type w:val="bbPlcHdr"/>
        </w:types>
        <w:behaviors>
          <w:behavior w:val="content"/>
        </w:behaviors>
        <w:guid w:val="{0F7861BD-A9DC-4C7A-9FB6-062C1D0E6D80}"/>
      </w:docPartPr>
      <w:docPartBody>
        <w:p w:rsidR="00987751" w:rsidRDefault="004A3E75" w:rsidP="004A3E75">
          <w:r w:rsidRPr="00095AB5">
            <w:rPr>
              <w:rStyle w:val="PlaceholderText"/>
              <w:b/>
              <w:bCs/>
              <w:color w:val="44546A" w:themeColor="text2"/>
            </w:rPr>
            <w:t>Please Explain.</w:t>
          </w:r>
        </w:p>
      </w:docPartBody>
    </w:docPart>
    <w:docPart>
      <w:docPartPr>
        <w:name w:val="AE3D245AC0FF45BCA6F49FA9DE69C79E"/>
        <w:category>
          <w:name w:val="General"/>
          <w:gallery w:val="placeholder"/>
        </w:category>
        <w:types>
          <w:type w:val="bbPlcHdr"/>
        </w:types>
        <w:behaviors>
          <w:behavior w:val="content"/>
        </w:behaviors>
        <w:guid w:val="{916B0A62-A5DE-4053-9AA6-3C597ABFD85A}"/>
      </w:docPartPr>
      <w:docPartBody>
        <w:p w:rsidR="00987751" w:rsidRDefault="004A3E75" w:rsidP="004A3E75">
          <w:r w:rsidRPr="00095AB5">
            <w:rPr>
              <w:rStyle w:val="PlaceholderText"/>
              <w:b/>
              <w:bCs/>
              <w:color w:val="44546A" w:themeColor="text2"/>
            </w:rPr>
            <w:t>Please Explain.</w:t>
          </w:r>
        </w:p>
      </w:docPartBody>
    </w:docPart>
    <w:docPart>
      <w:docPartPr>
        <w:name w:val="4B2C279B890E423C9B59BDFF0ADA49DA"/>
        <w:category>
          <w:name w:val="General"/>
          <w:gallery w:val="placeholder"/>
        </w:category>
        <w:types>
          <w:type w:val="bbPlcHdr"/>
        </w:types>
        <w:behaviors>
          <w:behavior w:val="content"/>
        </w:behaviors>
        <w:guid w:val="{A26BF8FC-CC25-45C4-BFC6-11447FBE6634}"/>
      </w:docPartPr>
      <w:docPartBody>
        <w:p w:rsidR="00987751" w:rsidRDefault="004A3E75" w:rsidP="004A3E75">
          <w:r w:rsidRPr="00173FBB">
            <w:rPr>
              <w:rStyle w:val="PlaceholderText"/>
              <w:color w:val="44546A" w:themeColor="text2"/>
            </w:rPr>
            <w:t>%</w:t>
          </w:r>
        </w:p>
      </w:docPartBody>
    </w:docPart>
    <w:docPart>
      <w:docPartPr>
        <w:name w:val="6CEBAC0743F3461CB9FF8C6B817A2F01"/>
        <w:category>
          <w:name w:val="General"/>
          <w:gallery w:val="placeholder"/>
        </w:category>
        <w:types>
          <w:type w:val="bbPlcHdr"/>
        </w:types>
        <w:behaviors>
          <w:behavior w:val="content"/>
        </w:behaviors>
        <w:guid w:val="{D837F4D7-712D-40B5-8A17-35120AD1AE55}"/>
      </w:docPartPr>
      <w:docPartBody>
        <w:p w:rsidR="00987751" w:rsidRDefault="004A3E75" w:rsidP="004A3E75">
          <w:r w:rsidRPr="00173FBB">
            <w:rPr>
              <w:rStyle w:val="PlaceholderText"/>
              <w:color w:val="44546A" w:themeColor="text2"/>
            </w:rPr>
            <w:t>%</w:t>
          </w:r>
        </w:p>
      </w:docPartBody>
    </w:docPart>
    <w:docPart>
      <w:docPartPr>
        <w:name w:val="73683A54D7754B91940EAE0B184123F7"/>
        <w:category>
          <w:name w:val="General"/>
          <w:gallery w:val="placeholder"/>
        </w:category>
        <w:types>
          <w:type w:val="bbPlcHdr"/>
        </w:types>
        <w:behaviors>
          <w:behavior w:val="content"/>
        </w:behaviors>
        <w:guid w:val="{4F45E2AE-C268-490B-92F6-85C42B66E2D3}"/>
      </w:docPartPr>
      <w:docPartBody>
        <w:p w:rsidR="00987751" w:rsidRDefault="004A3E75" w:rsidP="004A3E75">
          <w:r w:rsidRPr="00173FBB">
            <w:rPr>
              <w:rStyle w:val="PlaceholderText"/>
              <w:color w:val="44546A" w:themeColor="text2"/>
            </w:rPr>
            <w:t>%</w:t>
          </w:r>
        </w:p>
      </w:docPartBody>
    </w:docPart>
    <w:docPart>
      <w:docPartPr>
        <w:name w:val="1BDA52A91740410C9BDF0C52E3DA3E99"/>
        <w:category>
          <w:name w:val="General"/>
          <w:gallery w:val="placeholder"/>
        </w:category>
        <w:types>
          <w:type w:val="bbPlcHdr"/>
        </w:types>
        <w:behaviors>
          <w:behavior w:val="content"/>
        </w:behaviors>
        <w:guid w:val="{B017BED7-258B-43C8-AB50-0B6A3897F4C8}"/>
      </w:docPartPr>
      <w:docPartBody>
        <w:p w:rsidR="00987751" w:rsidRDefault="004A3E75" w:rsidP="004A3E75">
          <w:r w:rsidRPr="00173FBB">
            <w:rPr>
              <w:rStyle w:val="PlaceholderText"/>
              <w:color w:val="44546A" w:themeColor="text2"/>
            </w:rPr>
            <w:t>%</w:t>
          </w:r>
        </w:p>
      </w:docPartBody>
    </w:docPart>
    <w:docPart>
      <w:docPartPr>
        <w:name w:val="922AB1C0BF9847AEA5E628F8FF952476"/>
        <w:category>
          <w:name w:val="General"/>
          <w:gallery w:val="placeholder"/>
        </w:category>
        <w:types>
          <w:type w:val="bbPlcHdr"/>
        </w:types>
        <w:behaviors>
          <w:behavior w:val="content"/>
        </w:behaviors>
        <w:guid w:val="{7FCFBE11-7846-4B34-910B-790F7790F172}"/>
      </w:docPartPr>
      <w:docPartBody>
        <w:p w:rsidR="00987751" w:rsidRDefault="004A3E75" w:rsidP="004A3E75">
          <w:r w:rsidRPr="00173FBB">
            <w:rPr>
              <w:rStyle w:val="PlaceholderText"/>
              <w:color w:val="44546A" w:themeColor="text2"/>
            </w:rPr>
            <w:t>%</w:t>
          </w:r>
        </w:p>
      </w:docPartBody>
    </w:docPart>
    <w:docPart>
      <w:docPartPr>
        <w:name w:val="C9CFF80F80264F74A173AF3D45F022AB"/>
        <w:category>
          <w:name w:val="General"/>
          <w:gallery w:val="placeholder"/>
        </w:category>
        <w:types>
          <w:type w:val="bbPlcHdr"/>
        </w:types>
        <w:behaviors>
          <w:behavior w:val="content"/>
        </w:behaviors>
        <w:guid w:val="{99A4E891-0DC4-4D5C-8CB2-A8C66B559E50}"/>
      </w:docPartPr>
      <w:docPartBody>
        <w:p w:rsidR="00987751" w:rsidRDefault="004A3E75" w:rsidP="004A3E75">
          <w:r w:rsidRPr="00173FBB">
            <w:rPr>
              <w:rStyle w:val="PlaceholderText"/>
              <w:color w:val="44546A" w:themeColor="text2"/>
            </w:rPr>
            <w:t>%</w:t>
          </w:r>
        </w:p>
      </w:docPartBody>
    </w:docPart>
    <w:docPart>
      <w:docPartPr>
        <w:name w:val="4F6A7AD8A3CE4A6180B7B4A8B7CA41E6"/>
        <w:category>
          <w:name w:val="General"/>
          <w:gallery w:val="placeholder"/>
        </w:category>
        <w:types>
          <w:type w:val="bbPlcHdr"/>
        </w:types>
        <w:behaviors>
          <w:behavior w:val="content"/>
        </w:behaviors>
        <w:guid w:val="{1FF39A30-39A5-4B38-9DC8-966100DCA98B}"/>
      </w:docPartPr>
      <w:docPartBody>
        <w:p w:rsidR="00987751" w:rsidRDefault="004A3E75" w:rsidP="004A3E75">
          <w:r w:rsidRPr="00173FBB">
            <w:rPr>
              <w:rStyle w:val="PlaceholderText"/>
              <w:color w:val="44546A" w:themeColor="text2"/>
            </w:rPr>
            <w:t>%</w:t>
          </w:r>
        </w:p>
      </w:docPartBody>
    </w:docPart>
    <w:docPart>
      <w:docPartPr>
        <w:name w:val="B3CDF96DD48E4B2CA5D2D5462C741765"/>
        <w:category>
          <w:name w:val="General"/>
          <w:gallery w:val="placeholder"/>
        </w:category>
        <w:types>
          <w:type w:val="bbPlcHdr"/>
        </w:types>
        <w:behaviors>
          <w:behavior w:val="content"/>
        </w:behaviors>
        <w:guid w:val="{D8E7614A-5F72-480F-A196-D8298A6ECBD1}"/>
      </w:docPartPr>
      <w:docPartBody>
        <w:p w:rsidR="00987751" w:rsidRDefault="004A3E75" w:rsidP="004A3E75">
          <w:r w:rsidRPr="00173FBB">
            <w:rPr>
              <w:rStyle w:val="PlaceholderText"/>
              <w:color w:val="44546A" w:themeColor="text2"/>
            </w:rPr>
            <w:t>%</w:t>
          </w:r>
        </w:p>
      </w:docPartBody>
    </w:docPart>
    <w:docPart>
      <w:docPartPr>
        <w:name w:val="3D3E4D4531904191A47C4B7B3BB0893E"/>
        <w:category>
          <w:name w:val="General"/>
          <w:gallery w:val="placeholder"/>
        </w:category>
        <w:types>
          <w:type w:val="bbPlcHdr"/>
        </w:types>
        <w:behaviors>
          <w:behavior w:val="content"/>
        </w:behaviors>
        <w:guid w:val="{B3BC3832-C796-401B-BFAA-682B8DC02BEB}"/>
      </w:docPartPr>
      <w:docPartBody>
        <w:p w:rsidR="00987751" w:rsidRDefault="004A3E75" w:rsidP="004A3E75">
          <w:r w:rsidRPr="00173FBB">
            <w:rPr>
              <w:rStyle w:val="PlaceholderText"/>
              <w:color w:val="44546A" w:themeColor="text2"/>
            </w:rPr>
            <w:t>%</w:t>
          </w:r>
        </w:p>
      </w:docPartBody>
    </w:docPart>
    <w:docPart>
      <w:docPartPr>
        <w:name w:val="FB0431A9FBD54B38BCE5BD526CFC046C"/>
        <w:category>
          <w:name w:val="General"/>
          <w:gallery w:val="placeholder"/>
        </w:category>
        <w:types>
          <w:type w:val="bbPlcHdr"/>
        </w:types>
        <w:behaviors>
          <w:behavior w:val="content"/>
        </w:behaviors>
        <w:guid w:val="{78FC6674-0E70-4F39-89A2-9CC76CD84E58}"/>
      </w:docPartPr>
      <w:docPartBody>
        <w:p w:rsidR="00987751" w:rsidRDefault="004A3E75" w:rsidP="004A3E75">
          <w:r w:rsidRPr="00173FBB">
            <w:rPr>
              <w:rStyle w:val="PlaceholderText"/>
              <w:color w:val="44546A" w:themeColor="text2"/>
            </w:rPr>
            <w:t>%</w:t>
          </w:r>
        </w:p>
      </w:docPartBody>
    </w:docPart>
    <w:docPart>
      <w:docPartPr>
        <w:name w:val="DF0CB6C9F57946A5825D20D60F8F69D8"/>
        <w:category>
          <w:name w:val="General"/>
          <w:gallery w:val="placeholder"/>
        </w:category>
        <w:types>
          <w:type w:val="bbPlcHdr"/>
        </w:types>
        <w:behaviors>
          <w:behavior w:val="content"/>
        </w:behaviors>
        <w:guid w:val="{76205ADE-1C0A-4955-9E26-26859C04467C}"/>
      </w:docPartPr>
      <w:docPartBody>
        <w:p w:rsidR="00987751" w:rsidRDefault="004A3E75" w:rsidP="004A3E75">
          <w:r w:rsidRPr="00173FBB">
            <w:rPr>
              <w:rStyle w:val="PlaceholderText"/>
              <w:color w:val="44546A" w:themeColor="text2"/>
            </w:rPr>
            <w:t>%</w:t>
          </w:r>
        </w:p>
      </w:docPartBody>
    </w:docPart>
    <w:docPart>
      <w:docPartPr>
        <w:name w:val="723995445ACE4B3C8ED06B08F0AC4986"/>
        <w:category>
          <w:name w:val="General"/>
          <w:gallery w:val="placeholder"/>
        </w:category>
        <w:types>
          <w:type w:val="bbPlcHdr"/>
        </w:types>
        <w:behaviors>
          <w:behavior w:val="content"/>
        </w:behaviors>
        <w:guid w:val="{6BEA5490-FB9F-4DBD-8AC5-0F4FE3AF263F}"/>
      </w:docPartPr>
      <w:docPartBody>
        <w:p w:rsidR="00987751" w:rsidRDefault="004A3E75" w:rsidP="004A3E75">
          <w:r w:rsidRPr="00173FBB">
            <w:rPr>
              <w:rStyle w:val="PlaceholderText"/>
              <w:color w:val="44546A" w:themeColor="text2"/>
            </w:rPr>
            <w:t>%</w:t>
          </w:r>
        </w:p>
      </w:docPartBody>
    </w:docPart>
    <w:docPart>
      <w:docPartPr>
        <w:name w:val="F90E1855F8FF45F4B9C74EF22D851DEC"/>
        <w:category>
          <w:name w:val="General"/>
          <w:gallery w:val="placeholder"/>
        </w:category>
        <w:types>
          <w:type w:val="bbPlcHdr"/>
        </w:types>
        <w:behaviors>
          <w:behavior w:val="content"/>
        </w:behaviors>
        <w:guid w:val="{F1BB7819-5623-49E6-9C96-E29D9562707E}"/>
      </w:docPartPr>
      <w:docPartBody>
        <w:p w:rsidR="00987751" w:rsidRDefault="004A3E75" w:rsidP="004A3E75">
          <w:r w:rsidRPr="00173FBB">
            <w:rPr>
              <w:rStyle w:val="PlaceholderText"/>
              <w:color w:val="44546A" w:themeColor="text2"/>
            </w:rPr>
            <w:t>%</w:t>
          </w:r>
        </w:p>
      </w:docPartBody>
    </w:docPart>
    <w:docPart>
      <w:docPartPr>
        <w:name w:val="C87ADC5A8C5C4E21AB479FD5B97BEB10"/>
        <w:category>
          <w:name w:val="General"/>
          <w:gallery w:val="placeholder"/>
        </w:category>
        <w:types>
          <w:type w:val="bbPlcHdr"/>
        </w:types>
        <w:behaviors>
          <w:behavior w:val="content"/>
        </w:behaviors>
        <w:guid w:val="{721CD873-2EED-495C-93EC-8F40A3DB4063}"/>
      </w:docPartPr>
      <w:docPartBody>
        <w:p w:rsidR="00987751" w:rsidRDefault="004A3E75" w:rsidP="004A3E75">
          <w:r w:rsidRPr="00173FBB">
            <w:rPr>
              <w:rStyle w:val="PlaceholderText"/>
              <w:color w:val="44546A" w:themeColor="text2"/>
            </w:rPr>
            <w:t>%</w:t>
          </w:r>
        </w:p>
      </w:docPartBody>
    </w:docPart>
    <w:docPart>
      <w:docPartPr>
        <w:name w:val="91893533FA4E42979225AD928D576863"/>
        <w:category>
          <w:name w:val="General"/>
          <w:gallery w:val="placeholder"/>
        </w:category>
        <w:types>
          <w:type w:val="bbPlcHdr"/>
        </w:types>
        <w:behaviors>
          <w:behavior w:val="content"/>
        </w:behaviors>
        <w:guid w:val="{00DDE9AC-4710-4285-B0CB-069463533D22}"/>
      </w:docPartPr>
      <w:docPartBody>
        <w:p w:rsidR="00987751" w:rsidRDefault="004A3E75" w:rsidP="004A3E75">
          <w:r w:rsidRPr="00173FBB">
            <w:rPr>
              <w:rStyle w:val="PlaceholderText"/>
              <w:color w:val="44546A" w:themeColor="text2"/>
            </w:rPr>
            <w:t>%</w:t>
          </w:r>
        </w:p>
      </w:docPartBody>
    </w:docPart>
    <w:docPart>
      <w:docPartPr>
        <w:name w:val="EE570BEF77554F3B82EF13B285659B18"/>
        <w:category>
          <w:name w:val="General"/>
          <w:gallery w:val="placeholder"/>
        </w:category>
        <w:types>
          <w:type w:val="bbPlcHdr"/>
        </w:types>
        <w:behaviors>
          <w:behavior w:val="content"/>
        </w:behaviors>
        <w:guid w:val="{81B6D420-2142-4262-B0C5-CF886F5090A9}"/>
      </w:docPartPr>
      <w:docPartBody>
        <w:p w:rsidR="00987751" w:rsidRDefault="004A3E75" w:rsidP="004A3E75">
          <w:r w:rsidRPr="00173FBB">
            <w:rPr>
              <w:rStyle w:val="PlaceholderText"/>
              <w:color w:val="44546A" w:themeColor="text2"/>
            </w:rPr>
            <w:t>%</w:t>
          </w:r>
        </w:p>
      </w:docPartBody>
    </w:docPart>
    <w:docPart>
      <w:docPartPr>
        <w:name w:val="372EB06082C54FD6852C45615DE6BBEF"/>
        <w:category>
          <w:name w:val="General"/>
          <w:gallery w:val="placeholder"/>
        </w:category>
        <w:types>
          <w:type w:val="bbPlcHdr"/>
        </w:types>
        <w:behaviors>
          <w:behavior w:val="content"/>
        </w:behaviors>
        <w:guid w:val="{64E5FB6C-9B7B-4E81-85C5-34A4B4DFC06A}"/>
      </w:docPartPr>
      <w:docPartBody>
        <w:p w:rsidR="00987751" w:rsidRDefault="004A3E75" w:rsidP="004A3E75">
          <w:r w:rsidRPr="00173FBB">
            <w:rPr>
              <w:rStyle w:val="PlaceholderText"/>
              <w:color w:val="44546A" w:themeColor="text2"/>
            </w:rPr>
            <w:t>%</w:t>
          </w:r>
        </w:p>
      </w:docPartBody>
    </w:docPart>
    <w:docPart>
      <w:docPartPr>
        <w:name w:val="3B04D3DB7D9C40AEB8DCA6D492303C34"/>
        <w:category>
          <w:name w:val="General"/>
          <w:gallery w:val="placeholder"/>
        </w:category>
        <w:types>
          <w:type w:val="bbPlcHdr"/>
        </w:types>
        <w:behaviors>
          <w:behavior w:val="content"/>
        </w:behaviors>
        <w:guid w:val="{A6CB5971-D932-43BC-80EF-004128515432}"/>
      </w:docPartPr>
      <w:docPartBody>
        <w:p w:rsidR="00987751" w:rsidRDefault="004A3E75" w:rsidP="004A3E75">
          <w:r w:rsidRPr="00173FBB">
            <w:rPr>
              <w:rStyle w:val="PlaceholderText"/>
              <w:color w:val="44546A" w:themeColor="text2"/>
            </w:rPr>
            <w:t>%</w:t>
          </w:r>
        </w:p>
      </w:docPartBody>
    </w:docPart>
    <w:docPart>
      <w:docPartPr>
        <w:name w:val="C29DA614034C42FFB09C2804D380B3C3"/>
        <w:category>
          <w:name w:val="General"/>
          <w:gallery w:val="placeholder"/>
        </w:category>
        <w:types>
          <w:type w:val="bbPlcHdr"/>
        </w:types>
        <w:behaviors>
          <w:behavior w:val="content"/>
        </w:behaviors>
        <w:guid w:val="{CD89BF11-549A-41EA-99F7-3FEAD529D7A5}"/>
      </w:docPartPr>
      <w:docPartBody>
        <w:p w:rsidR="00987751" w:rsidRDefault="004A3E75" w:rsidP="004A3E75">
          <w:r w:rsidRPr="00173FBB">
            <w:rPr>
              <w:rStyle w:val="PlaceholderText"/>
              <w:color w:val="44546A" w:themeColor="text2"/>
            </w:rPr>
            <w:t>%</w:t>
          </w:r>
        </w:p>
      </w:docPartBody>
    </w:docPart>
    <w:docPart>
      <w:docPartPr>
        <w:name w:val="E9AFC64CBB9C4CB3B8A51FA313E1661A"/>
        <w:category>
          <w:name w:val="General"/>
          <w:gallery w:val="placeholder"/>
        </w:category>
        <w:types>
          <w:type w:val="bbPlcHdr"/>
        </w:types>
        <w:behaviors>
          <w:behavior w:val="content"/>
        </w:behaviors>
        <w:guid w:val="{CDFAC753-993B-44BA-84E1-72960E51BA8A}"/>
      </w:docPartPr>
      <w:docPartBody>
        <w:p w:rsidR="00987751" w:rsidRDefault="004A3E75" w:rsidP="004A3E75">
          <w:r w:rsidRPr="00173FBB">
            <w:rPr>
              <w:rStyle w:val="PlaceholderText"/>
              <w:color w:val="44546A" w:themeColor="text2"/>
            </w:rPr>
            <w:t>%</w:t>
          </w:r>
        </w:p>
      </w:docPartBody>
    </w:docPart>
    <w:docPart>
      <w:docPartPr>
        <w:name w:val="3C326715C391484B9C18940B3220A9F8"/>
        <w:category>
          <w:name w:val="General"/>
          <w:gallery w:val="placeholder"/>
        </w:category>
        <w:types>
          <w:type w:val="bbPlcHdr"/>
        </w:types>
        <w:behaviors>
          <w:behavior w:val="content"/>
        </w:behaviors>
        <w:guid w:val="{1A9F0FBB-A2A3-415D-90CA-4D28B7E7F006}"/>
      </w:docPartPr>
      <w:docPartBody>
        <w:p w:rsidR="00987751" w:rsidRDefault="004A3E75" w:rsidP="004A3E75">
          <w:r w:rsidRPr="00173FBB">
            <w:rPr>
              <w:rStyle w:val="PlaceholderText"/>
              <w:color w:val="44546A" w:themeColor="text2"/>
            </w:rPr>
            <w:t>%</w:t>
          </w:r>
        </w:p>
      </w:docPartBody>
    </w:docPart>
    <w:docPart>
      <w:docPartPr>
        <w:name w:val="4242C2D72C6C407FBD0D74FA6EB641F9"/>
        <w:category>
          <w:name w:val="General"/>
          <w:gallery w:val="placeholder"/>
        </w:category>
        <w:types>
          <w:type w:val="bbPlcHdr"/>
        </w:types>
        <w:behaviors>
          <w:behavior w:val="content"/>
        </w:behaviors>
        <w:guid w:val="{6AFE046D-783D-4378-818F-4E715698BF14}"/>
      </w:docPartPr>
      <w:docPartBody>
        <w:p w:rsidR="00987751" w:rsidRDefault="004A3E75" w:rsidP="004A3E75">
          <w:r w:rsidRPr="00173FBB">
            <w:rPr>
              <w:rStyle w:val="PlaceholderText"/>
              <w:color w:val="44546A" w:themeColor="text2"/>
            </w:rPr>
            <w:t>%</w:t>
          </w:r>
        </w:p>
      </w:docPartBody>
    </w:docPart>
    <w:docPart>
      <w:docPartPr>
        <w:name w:val="CDABA5E0EBD444FBA56EABBEFDA562EE"/>
        <w:category>
          <w:name w:val="General"/>
          <w:gallery w:val="placeholder"/>
        </w:category>
        <w:types>
          <w:type w:val="bbPlcHdr"/>
        </w:types>
        <w:behaviors>
          <w:behavior w:val="content"/>
        </w:behaviors>
        <w:guid w:val="{F50FC21E-8307-445F-B47E-D5B2B082B357}"/>
      </w:docPartPr>
      <w:docPartBody>
        <w:p w:rsidR="00987751" w:rsidRDefault="004A3E75" w:rsidP="004A3E75">
          <w:r w:rsidRPr="00173FBB">
            <w:rPr>
              <w:rStyle w:val="PlaceholderText"/>
              <w:color w:val="44546A" w:themeColor="text2"/>
            </w:rPr>
            <w:t>%</w:t>
          </w:r>
        </w:p>
      </w:docPartBody>
    </w:docPart>
    <w:docPart>
      <w:docPartPr>
        <w:name w:val="B9335036DAE7454DBAE4DE4053C2A2DD"/>
        <w:category>
          <w:name w:val="General"/>
          <w:gallery w:val="placeholder"/>
        </w:category>
        <w:types>
          <w:type w:val="bbPlcHdr"/>
        </w:types>
        <w:behaviors>
          <w:behavior w:val="content"/>
        </w:behaviors>
        <w:guid w:val="{7F7F3DD1-3BAB-40D1-B4FD-50AEC61C898C}"/>
      </w:docPartPr>
      <w:docPartBody>
        <w:p w:rsidR="00987751" w:rsidRDefault="004A3E75" w:rsidP="004A3E75">
          <w:r w:rsidRPr="00173FBB">
            <w:rPr>
              <w:rStyle w:val="PlaceholderText"/>
              <w:color w:val="44546A" w:themeColor="text2"/>
            </w:rPr>
            <w:t>%</w:t>
          </w:r>
        </w:p>
      </w:docPartBody>
    </w:docPart>
    <w:docPart>
      <w:docPartPr>
        <w:name w:val="380AB7CD42B44C33B968A970192C5408"/>
        <w:category>
          <w:name w:val="General"/>
          <w:gallery w:val="placeholder"/>
        </w:category>
        <w:types>
          <w:type w:val="bbPlcHdr"/>
        </w:types>
        <w:behaviors>
          <w:behavior w:val="content"/>
        </w:behaviors>
        <w:guid w:val="{74F0F843-9B32-469B-A2B7-4D2C764EA2C5}"/>
      </w:docPartPr>
      <w:docPartBody>
        <w:p w:rsidR="00987751" w:rsidRDefault="004A3E75" w:rsidP="004A3E75">
          <w:r w:rsidRPr="00173FBB">
            <w:rPr>
              <w:rStyle w:val="PlaceholderText"/>
              <w:color w:val="44546A" w:themeColor="text2"/>
            </w:rPr>
            <w:t>%</w:t>
          </w:r>
        </w:p>
      </w:docPartBody>
    </w:docPart>
    <w:docPart>
      <w:docPartPr>
        <w:name w:val="C38CCA7B60DF46F79DFCB71DEA69812E"/>
        <w:category>
          <w:name w:val="General"/>
          <w:gallery w:val="placeholder"/>
        </w:category>
        <w:types>
          <w:type w:val="bbPlcHdr"/>
        </w:types>
        <w:behaviors>
          <w:behavior w:val="content"/>
        </w:behaviors>
        <w:guid w:val="{FF4B9A36-3EE4-4DC4-9588-9FEDE7F92356}"/>
      </w:docPartPr>
      <w:docPartBody>
        <w:p w:rsidR="00987751" w:rsidRDefault="004A3E75" w:rsidP="004A3E75">
          <w:r w:rsidRPr="00173FBB">
            <w:rPr>
              <w:rStyle w:val="PlaceholderText"/>
              <w:color w:val="44546A" w:themeColor="text2"/>
            </w:rPr>
            <w:t>%</w:t>
          </w:r>
        </w:p>
      </w:docPartBody>
    </w:docPart>
    <w:docPart>
      <w:docPartPr>
        <w:name w:val="44B2BBD230BF4185A16DB0820C13AAC7"/>
        <w:category>
          <w:name w:val="General"/>
          <w:gallery w:val="placeholder"/>
        </w:category>
        <w:types>
          <w:type w:val="bbPlcHdr"/>
        </w:types>
        <w:behaviors>
          <w:behavior w:val="content"/>
        </w:behaviors>
        <w:guid w:val="{D289A35C-190B-4737-BEE6-D2261646A976}"/>
      </w:docPartPr>
      <w:docPartBody>
        <w:p w:rsidR="00987751" w:rsidRDefault="004A3E75" w:rsidP="004A3E75">
          <w:r w:rsidRPr="00173FBB">
            <w:rPr>
              <w:rStyle w:val="PlaceholderText"/>
              <w:color w:val="44546A" w:themeColor="text2"/>
            </w:rPr>
            <w:t>%</w:t>
          </w:r>
        </w:p>
      </w:docPartBody>
    </w:docPart>
    <w:docPart>
      <w:docPartPr>
        <w:name w:val="410A6B62340D438A99BF2E293080FCAC"/>
        <w:category>
          <w:name w:val="General"/>
          <w:gallery w:val="placeholder"/>
        </w:category>
        <w:types>
          <w:type w:val="bbPlcHdr"/>
        </w:types>
        <w:behaviors>
          <w:behavior w:val="content"/>
        </w:behaviors>
        <w:guid w:val="{A21F76DA-0CC3-4031-A18D-8C692E3DF463}"/>
      </w:docPartPr>
      <w:docPartBody>
        <w:p w:rsidR="00987751" w:rsidRDefault="004A3E75" w:rsidP="004A3E75">
          <w:r w:rsidRPr="00173FBB">
            <w:rPr>
              <w:rStyle w:val="PlaceholderText"/>
              <w:color w:val="44546A" w:themeColor="text2"/>
            </w:rPr>
            <w:t>%</w:t>
          </w:r>
        </w:p>
      </w:docPartBody>
    </w:docPart>
    <w:docPart>
      <w:docPartPr>
        <w:name w:val="D9A325E0294B43DCA39694BC1A3FFAF9"/>
        <w:category>
          <w:name w:val="General"/>
          <w:gallery w:val="placeholder"/>
        </w:category>
        <w:types>
          <w:type w:val="bbPlcHdr"/>
        </w:types>
        <w:behaviors>
          <w:behavior w:val="content"/>
        </w:behaviors>
        <w:guid w:val="{57476167-B61C-4190-AD76-6E17ED645672}"/>
      </w:docPartPr>
      <w:docPartBody>
        <w:p w:rsidR="00441EB1" w:rsidRDefault="00987751" w:rsidP="00987751">
          <w:pPr>
            <w:pStyle w:val="D9A325E0294B43DCA39694BC1A3FFAF9"/>
          </w:pPr>
          <w:r w:rsidRPr="00173FBB">
            <w:rPr>
              <w:rStyle w:val="PlaceholderText"/>
              <w:color w:val="44546A" w:themeColor="text2"/>
            </w:rPr>
            <w:t>%</w:t>
          </w:r>
        </w:p>
      </w:docPartBody>
    </w:docPart>
    <w:docPart>
      <w:docPartPr>
        <w:name w:val="E3410EEB1D6D4ED0854D56FC7818C5EA"/>
        <w:category>
          <w:name w:val="General"/>
          <w:gallery w:val="placeholder"/>
        </w:category>
        <w:types>
          <w:type w:val="bbPlcHdr"/>
        </w:types>
        <w:behaviors>
          <w:behavior w:val="content"/>
        </w:behaviors>
        <w:guid w:val="{2783DAEE-CE45-469E-8583-AC013A4E719E}"/>
      </w:docPartPr>
      <w:docPartBody>
        <w:p w:rsidR="00441EB1" w:rsidRDefault="00987751" w:rsidP="00987751">
          <w:pPr>
            <w:pStyle w:val="E3410EEB1D6D4ED0854D56FC7818C5EA"/>
          </w:pPr>
          <w:r w:rsidRPr="00173FBB">
            <w:rPr>
              <w:rStyle w:val="PlaceholderText"/>
              <w:color w:val="44546A" w:themeColor="text2"/>
            </w:rPr>
            <w:t>%</w:t>
          </w:r>
        </w:p>
      </w:docPartBody>
    </w:docPart>
    <w:docPart>
      <w:docPartPr>
        <w:name w:val="85741E96513C4DF5A26008443EC5C3AE"/>
        <w:category>
          <w:name w:val="General"/>
          <w:gallery w:val="placeholder"/>
        </w:category>
        <w:types>
          <w:type w:val="bbPlcHdr"/>
        </w:types>
        <w:behaviors>
          <w:behavior w:val="content"/>
        </w:behaviors>
        <w:guid w:val="{D0A6CAD0-3210-43A3-8567-4D4952E46847}"/>
      </w:docPartPr>
      <w:docPartBody>
        <w:p w:rsidR="00441EB1" w:rsidRDefault="00987751" w:rsidP="00987751">
          <w:pPr>
            <w:pStyle w:val="85741E96513C4DF5A26008443EC5C3AE"/>
          </w:pPr>
          <w:r w:rsidRPr="00173FBB">
            <w:rPr>
              <w:rStyle w:val="PlaceholderText"/>
              <w:color w:val="44546A" w:themeColor="text2"/>
            </w:rPr>
            <w:t>%</w:t>
          </w:r>
        </w:p>
      </w:docPartBody>
    </w:docPart>
    <w:docPart>
      <w:docPartPr>
        <w:name w:val="F05AFC00197D4EC0A93173D6E212BB05"/>
        <w:category>
          <w:name w:val="General"/>
          <w:gallery w:val="placeholder"/>
        </w:category>
        <w:types>
          <w:type w:val="bbPlcHdr"/>
        </w:types>
        <w:behaviors>
          <w:behavior w:val="content"/>
        </w:behaviors>
        <w:guid w:val="{72E5BD77-A18A-47F9-9BBB-74490C8B0CDE}"/>
      </w:docPartPr>
      <w:docPartBody>
        <w:p w:rsidR="00441EB1" w:rsidRDefault="00987751" w:rsidP="00987751">
          <w:pPr>
            <w:pStyle w:val="F05AFC00197D4EC0A93173D6E212BB05"/>
          </w:pPr>
          <w:r w:rsidRPr="00173FBB">
            <w:rPr>
              <w:rStyle w:val="PlaceholderText"/>
              <w:color w:val="44546A" w:themeColor="text2"/>
            </w:rPr>
            <w:t>%</w:t>
          </w:r>
        </w:p>
      </w:docPartBody>
    </w:docPart>
    <w:docPart>
      <w:docPartPr>
        <w:name w:val="975B9DDAD29E45E09F37E14C1E6F8A87"/>
        <w:category>
          <w:name w:val="General"/>
          <w:gallery w:val="placeholder"/>
        </w:category>
        <w:types>
          <w:type w:val="bbPlcHdr"/>
        </w:types>
        <w:behaviors>
          <w:behavior w:val="content"/>
        </w:behaviors>
        <w:guid w:val="{E612818F-AFF1-4511-A5F0-1817B51563EB}"/>
      </w:docPartPr>
      <w:docPartBody>
        <w:p w:rsidR="00441EB1" w:rsidRDefault="00987751" w:rsidP="00987751">
          <w:pPr>
            <w:pStyle w:val="975B9DDAD29E45E09F37E14C1E6F8A87"/>
          </w:pPr>
          <w:r w:rsidRPr="00173FBB">
            <w:rPr>
              <w:rStyle w:val="PlaceholderText"/>
              <w:color w:val="44546A" w:themeColor="text2"/>
            </w:rPr>
            <w:t>%</w:t>
          </w:r>
        </w:p>
      </w:docPartBody>
    </w:docPart>
    <w:docPart>
      <w:docPartPr>
        <w:name w:val="042F060B6C59409D97366EB4C83B3B0C"/>
        <w:category>
          <w:name w:val="General"/>
          <w:gallery w:val="placeholder"/>
        </w:category>
        <w:types>
          <w:type w:val="bbPlcHdr"/>
        </w:types>
        <w:behaviors>
          <w:behavior w:val="content"/>
        </w:behaviors>
        <w:guid w:val="{147FC897-975F-487F-B8DC-73AE9BF021FA}"/>
      </w:docPartPr>
      <w:docPartBody>
        <w:p w:rsidR="00441EB1" w:rsidRDefault="00987751" w:rsidP="00987751">
          <w:pPr>
            <w:pStyle w:val="042F060B6C59409D97366EB4C83B3B0C"/>
          </w:pPr>
          <w:r w:rsidRPr="00173FBB">
            <w:rPr>
              <w:rStyle w:val="PlaceholderText"/>
              <w:color w:val="44546A" w:themeColor="text2"/>
            </w:rPr>
            <w:t>%</w:t>
          </w:r>
        </w:p>
      </w:docPartBody>
    </w:docPart>
    <w:docPart>
      <w:docPartPr>
        <w:name w:val="1387FC3091B145C79142794A03B02E52"/>
        <w:category>
          <w:name w:val="General"/>
          <w:gallery w:val="placeholder"/>
        </w:category>
        <w:types>
          <w:type w:val="bbPlcHdr"/>
        </w:types>
        <w:behaviors>
          <w:behavior w:val="content"/>
        </w:behaviors>
        <w:guid w:val="{92958192-978A-4C4B-922D-B0DA70FD90AC}"/>
      </w:docPartPr>
      <w:docPartBody>
        <w:p w:rsidR="00441EB1" w:rsidRDefault="00987751" w:rsidP="00987751">
          <w:pPr>
            <w:pStyle w:val="1387FC3091B145C79142794A03B02E52"/>
          </w:pPr>
          <w:r w:rsidRPr="00173FBB">
            <w:rPr>
              <w:rStyle w:val="PlaceholderText"/>
              <w:color w:val="44546A" w:themeColor="text2"/>
            </w:rPr>
            <w:t>%</w:t>
          </w:r>
        </w:p>
      </w:docPartBody>
    </w:docPart>
    <w:docPart>
      <w:docPartPr>
        <w:name w:val="467F0819779E4725AF2799885A28BB18"/>
        <w:category>
          <w:name w:val="General"/>
          <w:gallery w:val="placeholder"/>
        </w:category>
        <w:types>
          <w:type w:val="bbPlcHdr"/>
        </w:types>
        <w:behaviors>
          <w:behavior w:val="content"/>
        </w:behaviors>
        <w:guid w:val="{76C06A91-A951-4B06-A303-B8ED3EB5DEBC}"/>
      </w:docPartPr>
      <w:docPartBody>
        <w:p w:rsidR="00441EB1" w:rsidRDefault="00987751" w:rsidP="00987751">
          <w:pPr>
            <w:pStyle w:val="467F0819779E4725AF2799885A28BB18"/>
          </w:pPr>
          <w:r w:rsidRPr="00173FBB">
            <w:rPr>
              <w:rStyle w:val="PlaceholderText"/>
              <w:color w:val="44546A" w:themeColor="text2"/>
            </w:rPr>
            <w:t>%</w:t>
          </w:r>
        </w:p>
      </w:docPartBody>
    </w:docPart>
    <w:docPart>
      <w:docPartPr>
        <w:name w:val="5C9B89C145414D518F90058DB122FDFF"/>
        <w:category>
          <w:name w:val="General"/>
          <w:gallery w:val="placeholder"/>
        </w:category>
        <w:types>
          <w:type w:val="bbPlcHdr"/>
        </w:types>
        <w:behaviors>
          <w:behavior w:val="content"/>
        </w:behaviors>
        <w:guid w:val="{028D7E38-2494-4C60-8968-892EAEC77B1B}"/>
      </w:docPartPr>
      <w:docPartBody>
        <w:p w:rsidR="00441EB1" w:rsidRDefault="00987751" w:rsidP="00987751">
          <w:pPr>
            <w:pStyle w:val="5C9B89C145414D518F90058DB122FDFF"/>
          </w:pPr>
          <w:r w:rsidRPr="00173FBB">
            <w:rPr>
              <w:rStyle w:val="PlaceholderText"/>
              <w:color w:val="44546A" w:themeColor="text2"/>
            </w:rPr>
            <w:t>%</w:t>
          </w:r>
        </w:p>
      </w:docPartBody>
    </w:docPart>
    <w:docPart>
      <w:docPartPr>
        <w:name w:val="40AB60D3C83447CCB08CB60F936FF305"/>
        <w:category>
          <w:name w:val="General"/>
          <w:gallery w:val="placeholder"/>
        </w:category>
        <w:types>
          <w:type w:val="bbPlcHdr"/>
        </w:types>
        <w:behaviors>
          <w:behavior w:val="content"/>
        </w:behaviors>
        <w:guid w:val="{5C7591FF-A66B-408B-95E2-14B9BB8D1A50}"/>
      </w:docPartPr>
      <w:docPartBody>
        <w:p w:rsidR="00441EB1" w:rsidRDefault="00987751" w:rsidP="00987751">
          <w:pPr>
            <w:pStyle w:val="40AB60D3C83447CCB08CB60F936FF305"/>
          </w:pPr>
          <w:r w:rsidRPr="00173FBB">
            <w:rPr>
              <w:rStyle w:val="PlaceholderText"/>
              <w:color w:val="44546A" w:themeColor="text2"/>
            </w:rPr>
            <w:t>%</w:t>
          </w:r>
        </w:p>
      </w:docPartBody>
    </w:docPart>
    <w:docPart>
      <w:docPartPr>
        <w:name w:val="F3660A2666994BB1975D0D6BEB65EE63"/>
        <w:category>
          <w:name w:val="General"/>
          <w:gallery w:val="placeholder"/>
        </w:category>
        <w:types>
          <w:type w:val="bbPlcHdr"/>
        </w:types>
        <w:behaviors>
          <w:behavior w:val="content"/>
        </w:behaviors>
        <w:guid w:val="{23362272-88BB-4DBE-A45E-0FCA454F5CF6}"/>
      </w:docPartPr>
      <w:docPartBody>
        <w:p w:rsidR="00441EB1" w:rsidRDefault="00987751" w:rsidP="00987751">
          <w:pPr>
            <w:pStyle w:val="F3660A2666994BB1975D0D6BEB65EE63"/>
          </w:pPr>
          <w:r w:rsidRPr="006D2657">
            <w:rPr>
              <w:rStyle w:val="PlaceholderText"/>
              <w:color w:val="44546A" w:themeColor="text2"/>
            </w:rPr>
            <w:t>%</w:t>
          </w:r>
        </w:p>
      </w:docPartBody>
    </w:docPart>
    <w:docPart>
      <w:docPartPr>
        <w:name w:val="C79AF1A3F223474FBA322A2C8D5DBB53"/>
        <w:category>
          <w:name w:val="General"/>
          <w:gallery w:val="placeholder"/>
        </w:category>
        <w:types>
          <w:type w:val="bbPlcHdr"/>
        </w:types>
        <w:behaviors>
          <w:behavior w:val="content"/>
        </w:behaviors>
        <w:guid w:val="{0557E3A8-BC54-439E-8CDB-F48B1D8F955C}"/>
      </w:docPartPr>
      <w:docPartBody>
        <w:p w:rsidR="00441EB1" w:rsidRDefault="00987751" w:rsidP="00987751">
          <w:pPr>
            <w:pStyle w:val="C79AF1A3F223474FBA322A2C8D5DBB53"/>
          </w:pPr>
          <w:r w:rsidRPr="006D2657">
            <w:rPr>
              <w:rStyle w:val="PlaceholderText"/>
              <w:color w:val="44546A" w:themeColor="text2"/>
            </w:rPr>
            <w:t>%</w:t>
          </w:r>
        </w:p>
      </w:docPartBody>
    </w:docPart>
    <w:docPart>
      <w:docPartPr>
        <w:name w:val="0266105FA6EC4C14B454617347D485E2"/>
        <w:category>
          <w:name w:val="General"/>
          <w:gallery w:val="placeholder"/>
        </w:category>
        <w:types>
          <w:type w:val="bbPlcHdr"/>
        </w:types>
        <w:behaviors>
          <w:behavior w:val="content"/>
        </w:behaviors>
        <w:guid w:val="{E4E156C3-9FD1-4B9E-A555-25F5F5F63D8A}"/>
      </w:docPartPr>
      <w:docPartBody>
        <w:p w:rsidR="00441EB1" w:rsidRDefault="00987751" w:rsidP="00987751">
          <w:pPr>
            <w:pStyle w:val="0266105FA6EC4C14B454617347D485E2"/>
          </w:pPr>
          <w:r w:rsidRPr="00173FBB">
            <w:rPr>
              <w:rStyle w:val="PlaceholderText"/>
              <w:color w:val="44546A" w:themeColor="text2"/>
            </w:rPr>
            <w:t>%</w:t>
          </w:r>
        </w:p>
      </w:docPartBody>
    </w:docPart>
    <w:docPart>
      <w:docPartPr>
        <w:name w:val="E45835922DB24F2E951A89E67152D14F"/>
        <w:category>
          <w:name w:val="General"/>
          <w:gallery w:val="placeholder"/>
        </w:category>
        <w:types>
          <w:type w:val="bbPlcHdr"/>
        </w:types>
        <w:behaviors>
          <w:behavior w:val="content"/>
        </w:behaviors>
        <w:guid w:val="{D6726403-069F-4A10-ADAD-351EE9BCD1CD}"/>
      </w:docPartPr>
      <w:docPartBody>
        <w:p w:rsidR="00441EB1" w:rsidRDefault="00987751" w:rsidP="00987751">
          <w:pPr>
            <w:pStyle w:val="E45835922DB24F2E951A89E67152D14F"/>
          </w:pPr>
          <w:r w:rsidRPr="00173FBB">
            <w:rPr>
              <w:rStyle w:val="PlaceholderText"/>
              <w:color w:val="44546A" w:themeColor="text2"/>
            </w:rPr>
            <w:t>%</w:t>
          </w:r>
        </w:p>
      </w:docPartBody>
    </w:docPart>
    <w:docPart>
      <w:docPartPr>
        <w:name w:val="1830CE6FAAC84557A5DF2E53291F04DB"/>
        <w:category>
          <w:name w:val="General"/>
          <w:gallery w:val="placeholder"/>
        </w:category>
        <w:types>
          <w:type w:val="bbPlcHdr"/>
        </w:types>
        <w:behaviors>
          <w:behavior w:val="content"/>
        </w:behaviors>
        <w:guid w:val="{00733A76-4B65-4367-B193-17951C28EFAF}"/>
      </w:docPartPr>
      <w:docPartBody>
        <w:p w:rsidR="00441EB1" w:rsidRDefault="00987751" w:rsidP="00987751">
          <w:pPr>
            <w:pStyle w:val="1830CE6FAAC84557A5DF2E53291F04DB"/>
          </w:pPr>
          <w:r w:rsidRPr="00173FBB">
            <w:rPr>
              <w:rStyle w:val="PlaceholderText"/>
              <w:color w:val="44546A" w:themeColor="text2"/>
            </w:rPr>
            <w:t>%</w:t>
          </w:r>
        </w:p>
      </w:docPartBody>
    </w:docPart>
    <w:docPart>
      <w:docPartPr>
        <w:name w:val="6D185D2DB441485A9BEF18B305DAFF1A"/>
        <w:category>
          <w:name w:val="General"/>
          <w:gallery w:val="placeholder"/>
        </w:category>
        <w:types>
          <w:type w:val="bbPlcHdr"/>
        </w:types>
        <w:behaviors>
          <w:behavior w:val="content"/>
        </w:behaviors>
        <w:guid w:val="{DA0C9FFF-49EE-480A-8170-FB0F144D67A0}"/>
      </w:docPartPr>
      <w:docPartBody>
        <w:p w:rsidR="00441EB1" w:rsidRDefault="00987751" w:rsidP="00987751">
          <w:pPr>
            <w:pStyle w:val="6D185D2DB441485A9BEF18B305DAFF1A"/>
          </w:pPr>
          <w:r w:rsidRPr="00173FBB">
            <w:rPr>
              <w:rStyle w:val="PlaceholderText"/>
              <w:color w:val="44546A" w:themeColor="text2"/>
            </w:rPr>
            <w:t>%</w:t>
          </w:r>
        </w:p>
      </w:docPartBody>
    </w:docPart>
    <w:docPart>
      <w:docPartPr>
        <w:name w:val="10A7288953E747E0B447E12E114EF75D"/>
        <w:category>
          <w:name w:val="General"/>
          <w:gallery w:val="placeholder"/>
        </w:category>
        <w:types>
          <w:type w:val="bbPlcHdr"/>
        </w:types>
        <w:behaviors>
          <w:behavior w:val="content"/>
        </w:behaviors>
        <w:guid w:val="{46DBEFDB-052F-4E6E-99E2-B57BC61DC54B}"/>
      </w:docPartPr>
      <w:docPartBody>
        <w:p w:rsidR="00441EB1" w:rsidRDefault="00987751" w:rsidP="00987751">
          <w:pPr>
            <w:pStyle w:val="10A7288953E747E0B447E12E114EF75D"/>
          </w:pPr>
          <w:r w:rsidRPr="006D2657">
            <w:rPr>
              <w:rStyle w:val="PlaceholderText"/>
              <w:color w:val="44546A" w:themeColor="text2"/>
            </w:rPr>
            <w:t>%</w:t>
          </w:r>
        </w:p>
      </w:docPartBody>
    </w:docPart>
    <w:docPart>
      <w:docPartPr>
        <w:name w:val="B134E56612F94D6FB9A3A74EB62CEF32"/>
        <w:category>
          <w:name w:val="General"/>
          <w:gallery w:val="placeholder"/>
        </w:category>
        <w:types>
          <w:type w:val="bbPlcHdr"/>
        </w:types>
        <w:behaviors>
          <w:behavior w:val="content"/>
        </w:behaviors>
        <w:guid w:val="{C65B0B1A-5003-4563-813D-0D55906D9D76}"/>
      </w:docPartPr>
      <w:docPartBody>
        <w:p w:rsidR="00441EB1" w:rsidRDefault="00987751" w:rsidP="00987751">
          <w:pPr>
            <w:pStyle w:val="B134E56612F94D6FB9A3A74EB62CEF32"/>
          </w:pPr>
          <w:r w:rsidRPr="006D2657">
            <w:rPr>
              <w:rStyle w:val="PlaceholderText"/>
              <w:color w:val="44546A" w:themeColor="text2"/>
            </w:rPr>
            <w:t>%</w:t>
          </w:r>
        </w:p>
      </w:docPartBody>
    </w:docPart>
    <w:docPart>
      <w:docPartPr>
        <w:name w:val="2591FD54255449478F0C2040C280EE8C"/>
        <w:category>
          <w:name w:val="General"/>
          <w:gallery w:val="placeholder"/>
        </w:category>
        <w:types>
          <w:type w:val="bbPlcHdr"/>
        </w:types>
        <w:behaviors>
          <w:behavior w:val="content"/>
        </w:behaviors>
        <w:guid w:val="{FE9D5F95-950B-4F17-BEEF-5A6A8FB7799B}"/>
      </w:docPartPr>
      <w:docPartBody>
        <w:p w:rsidR="00441EB1" w:rsidRDefault="00987751" w:rsidP="00987751">
          <w:pPr>
            <w:pStyle w:val="2591FD54255449478F0C2040C280EE8C"/>
          </w:pPr>
          <w:r w:rsidRPr="00173FBB">
            <w:rPr>
              <w:rStyle w:val="PlaceholderText"/>
              <w:color w:val="44546A" w:themeColor="text2"/>
            </w:rPr>
            <w:t>%</w:t>
          </w:r>
        </w:p>
      </w:docPartBody>
    </w:docPart>
    <w:docPart>
      <w:docPartPr>
        <w:name w:val="B31CB6C80D404C299C0CFED1C4E5F044"/>
        <w:category>
          <w:name w:val="General"/>
          <w:gallery w:val="placeholder"/>
        </w:category>
        <w:types>
          <w:type w:val="bbPlcHdr"/>
        </w:types>
        <w:behaviors>
          <w:behavior w:val="content"/>
        </w:behaviors>
        <w:guid w:val="{F402AB13-986E-4E22-9F10-23C5DF03F4F9}"/>
      </w:docPartPr>
      <w:docPartBody>
        <w:p w:rsidR="00441EB1" w:rsidRDefault="00987751" w:rsidP="00987751">
          <w:pPr>
            <w:pStyle w:val="B31CB6C80D404C299C0CFED1C4E5F044"/>
          </w:pPr>
          <w:r w:rsidRPr="00173FBB">
            <w:rPr>
              <w:rStyle w:val="PlaceholderText"/>
              <w:color w:val="44546A" w:themeColor="text2"/>
            </w:rPr>
            <w:t>%</w:t>
          </w:r>
        </w:p>
      </w:docPartBody>
    </w:docPart>
    <w:docPart>
      <w:docPartPr>
        <w:name w:val="5D14D87B1D9E479288C469B66FDA8AEF"/>
        <w:category>
          <w:name w:val="General"/>
          <w:gallery w:val="placeholder"/>
        </w:category>
        <w:types>
          <w:type w:val="bbPlcHdr"/>
        </w:types>
        <w:behaviors>
          <w:behavior w:val="content"/>
        </w:behaviors>
        <w:guid w:val="{5BB2C313-A9CE-49C7-A519-9D36296378F2}"/>
      </w:docPartPr>
      <w:docPartBody>
        <w:p w:rsidR="00441EB1" w:rsidRDefault="00987751" w:rsidP="00987751">
          <w:pPr>
            <w:pStyle w:val="5D14D87B1D9E479288C469B66FDA8AEF"/>
          </w:pPr>
          <w:r w:rsidRPr="006D2657">
            <w:rPr>
              <w:rStyle w:val="PlaceholderText"/>
              <w:color w:val="44546A" w:themeColor="text2"/>
            </w:rPr>
            <w:t>%</w:t>
          </w:r>
        </w:p>
      </w:docPartBody>
    </w:docPart>
    <w:docPart>
      <w:docPartPr>
        <w:name w:val="2CB6BA46DD4D4759A006292FA89139AD"/>
        <w:category>
          <w:name w:val="General"/>
          <w:gallery w:val="placeholder"/>
        </w:category>
        <w:types>
          <w:type w:val="bbPlcHdr"/>
        </w:types>
        <w:behaviors>
          <w:behavior w:val="content"/>
        </w:behaviors>
        <w:guid w:val="{43DF3B87-DEA3-4915-8EA7-0A13A8147C26}"/>
      </w:docPartPr>
      <w:docPartBody>
        <w:p w:rsidR="00441EB1" w:rsidRDefault="00987751" w:rsidP="00987751">
          <w:pPr>
            <w:pStyle w:val="2CB6BA46DD4D4759A006292FA89139AD"/>
          </w:pPr>
          <w:r w:rsidRPr="006D2657">
            <w:rPr>
              <w:rStyle w:val="PlaceholderText"/>
              <w:color w:val="44546A" w:themeColor="text2"/>
            </w:rPr>
            <w:t>%</w:t>
          </w:r>
        </w:p>
      </w:docPartBody>
    </w:docPart>
    <w:docPart>
      <w:docPartPr>
        <w:name w:val="8DD759BFA7E74D7D9F5554D707BB3518"/>
        <w:category>
          <w:name w:val="General"/>
          <w:gallery w:val="placeholder"/>
        </w:category>
        <w:types>
          <w:type w:val="bbPlcHdr"/>
        </w:types>
        <w:behaviors>
          <w:behavior w:val="content"/>
        </w:behaviors>
        <w:guid w:val="{C38B2B00-8AE5-474B-8B98-8D6B184125EB}"/>
      </w:docPartPr>
      <w:docPartBody>
        <w:p w:rsidR="00441EB1" w:rsidRDefault="00987751" w:rsidP="00987751">
          <w:pPr>
            <w:pStyle w:val="8DD759BFA7E74D7D9F5554D707BB3518"/>
          </w:pPr>
          <w:r w:rsidRPr="00173FBB">
            <w:rPr>
              <w:rStyle w:val="PlaceholderText"/>
              <w:color w:val="44546A" w:themeColor="text2"/>
            </w:rPr>
            <w:t>%</w:t>
          </w:r>
        </w:p>
      </w:docPartBody>
    </w:docPart>
    <w:docPart>
      <w:docPartPr>
        <w:name w:val="B5384109B0A44B23BE025D7CF82E0BB9"/>
        <w:category>
          <w:name w:val="General"/>
          <w:gallery w:val="placeholder"/>
        </w:category>
        <w:types>
          <w:type w:val="bbPlcHdr"/>
        </w:types>
        <w:behaviors>
          <w:behavior w:val="content"/>
        </w:behaviors>
        <w:guid w:val="{55DA6BF9-C17C-4F31-B227-D523C3A62E63}"/>
      </w:docPartPr>
      <w:docPartBody>
        <w:p w:rsidR="00441EB1" w:rsidRDefault="00987751" w:rsidP="00987751">
          <w:pPr>
            <w:pStyle w:val="B5384109B0A44B23BE025D7CF82E0BB9"/>
          </w:pPr>
          <w:r w:rsidRPr="00173FBB">
            <w:rPr>
              <w:rStyle w:val="PlaceholderText"/>
              <w:color w:val="44546A" w:themeColor="text2"/>
            </w:rPr>
            <w:t>%</w:t>
          </w:r>
        </w:p>
      </w:docPartBody>
    </w:docPart>
    <w:docPart>
      <w:docPartPr>
        <w:name w:val="BA40D74637C247108556A15B7F90ED1D"/>
        <w:category>
          <w:name w:val="General"/>
          <w:gallery w:val="placeholder"/>
        </w:category>
        <w:types>
          <w:type w:val="bbPlcHdr"/>
        </w:types>
        <w:behaviors>
          <w:behavior w:val="content"/>
        </w:behaviors>
        <w:guid w:val="{DB7052A9-0DE1-4112-98D4-CE11EED3D6ED}"/>
      </w:docPartPr>
      <w:docPartBody>
        <w:p w:rsidR="00441EB1" w:rsidRDefault="00987751" w:rsidP="00987751">
          <w:pPr>
            <w:pStyle w:val="BA40D74637C247108556A15B7F90ED1D"/>
          </w:pPr>
          <w:r w:rsidRPr="00173FBB">
            <w:rPr>
              <w:rStyle w:val="PlaceholderText"/>
              <w:color w:val="44546A" w:themeColor="text2"/>
            </w:rPr>
            <w:t>%</w:t>
          </w:r>
        </w:p>
      </w:docPartBody>
    </w:docPart>
    <w:docPart>
      <w:docPartPr>
        <w:name w:val="ED705D1A1F0146568740CDE0C343A3A4"/>
        <w:category>
          <w:name w:val="General"/>
          <w:gallery w:val="placeholder"/>
        </w:category>
        <w:types>
          <w:type w:val="bbPlcHdr"/>
        </w:types>
        <w:behaviors>
          <w:behavior w:val="content"/>
        </w:behaviors>
        <w:guid w:val="{865A8455-8806-4D16-BF05-B2A717E62796}"/>
      </w:docPartPr>
      <w:docPartBody>
        <w:p w:rsidR="00441EB1" w:rsidRDefault="00987751" w:rsidP="00987751">
          <w:pPr>
            <w:pStyle w:val="ED705D1A1F0146568740CDE0C343A3A4"/>
          </w:pPr>
          <w:r w:rsidRPr="00173FBB">
            <w:rPr>
              <w:rStyle w:val="PlaceholderText"/>
              <w:color w:val="44546A" w:themeColor="text2"/>
            </w:rPr>
            <w:t>%</w:t>
          </w:r>
        </w:p>
      </w:docPartBody>
    </w:docPart>
    <w:docPart>
      <w:docPartPr>
        <w:name w:val="61FD9D0713D8425A8BB8F85C6E0F9573"/>
        <w:category>
          <w:name w:val="General"/>
          <w:gallery w:val="placeholder"/>
        </w:category>
        <w:types>
          <w:type w:val="bbPlcHdr"/>
        </w:types>
        <w:behaviors>
          <w:behavior w:val="content"/>
        </w:behaviors>
        <w:guid w:val="{0BEFA60C-0258-4E6C-A025-F46A15E64084}"/>
      </w:docPartPr>
      <w:docPartBody>
        <w:p w:rsidR="00441EB1" w:rsidRDefault="00987751" w:rsidP="00987751">
          <w:pPr>
            <w:pStyle w:val="61FD9D0713D8425A8BB8F85C6E0F9573"/>
          </w:pPr>
          <w:r w:rsidRPr="00173FBB">
            <w:rPr>
              <w:rStyle w:val="PlaceholderText"/>
              <w:color w:val="44546A" w:themeColor="text2"/>
            </w:rPr>
            <w:t>%</w:t>
          </w:r>
        </w:p>
      </w:docPartBody>
    </w:docPart>
    <w:docPart>
      <w:docPartPr>
        <w:name w:val="656F38275E5F4D80BA8D2BC50AFAF8F0"/>
        <w:category>
          <w:name w:val="General"/>
          <w:gallery w:val="placeholder"/>
        </w:category>
        <w:types>
          <w:type w:val="bbPlcHdr"/>
        </w:types>
        <w:behaviors>
          <w:behavior w:val="content"/>
        </w:behaviors>
        <w:guid w:val="{F074B58F-A9D4-4E0E-A2B7-EDE44004FE42}"/>
      </w:docPartPr>
      <w:docPartBody>
        <w:p w:rsidR="00441EB1" w:rsidRDefault="00987751" w:rsidP="00987751">
          <w:pPr>
            <w:pStyle w:val="656F38275E5F4D80BA8D2BC50AFAF8F0"/>
          </w:pPr>
          <w:r w:rsidRPr="00173FBB">
            <w:rPr>
              <w:rStyle w:val="PlaceholderText"/>
              <w:color w:val="44546A" w:themeColor="text2"/>
            </w:rPr>
            <w:t>%</w:t>
          </w:r>
        </w:p>
      </w:docPartBody>
    </w:docPart>
    <w:docPart>
      <w:docPartPr>
        <w:name w:val="14337D81342A4B53BF122B7F3865D94A"/>
        <w:category>
          <w:name w:val="General"/>
          <w:gallery w:val="placeholder"/>
        </w:category>
        <w:types>
          <w:type w:val="bbPlcHdr"/>
        </w:types>
        <w:behaviors>
          <w:behavior w:val="content"/>
        </w:behaviors>
        <w:guid w:val="{8B54B09E-FC97-44AA-A5F2-5F22B06F5FE0}"/>
      </w:docPartPr>
      <w:docPartBody>
        <w:p w:rsidR="00441EB1" w:rsidRDefault="00987751" w:rsidP="00987751">
          <w:pPr>
            <w:pStyle w:val="14337D81342A4B53BF122B7F3865D94A"/>
          </w:pPr>
          <w:r w:rsidRPr="00173FBB">
            <w:rPr>
              <w:rStyle w:val="PlaceholderText"/>
              <w:color w:val="44546A" w:themeColor="text2"/>
            </w:rPr>
            <w:t>%</w:t>
          </w:r>
        </w:p>
      </w:docPartBody>
    </w:docPart>
    <w:docPart>
      <w:docPartPr>
        <w:name w:val="43D9415BB9FA4C5C8E0FCDA049513893"/>
        <w:category>
          <w:name w:val="General"/>
          <w:gallery w:val="placeholder"/>
        </w:category>
        <w:types>
          <w:type w:val="bbPlcHdr"/>
        </w:types>
        <w:behaviors>
          <w:behavior w:val="content"/>
        </w:behaviors>
        <w:guid w:val="{DDAD554B-DBA8-499A-B506-8052D057D1D9}"/>
      </w:docPartPr>
      <w:docPartBody>
        <w:p w:rsidR="00441EB1" w:rsidRDefault="00987751" w:rsidP="00987751">
          <w:pPr>
            <w:pStyle w:val="43D9415BB9FA4C5C8E0FCDA049513893"/>
          </w:pPr>
          <w:r w:rsidRPr="00173FBB">
            <w:rPr>
              <w:rStyle w:val="PlaceholderText"/>
              <w:color w:val="44546A" w:themeColor="text2"/>
            </w:rPr>
            <w:t>%</w:t>
          </w:r>
        </w:p>
      </w:docPartBody>
    </w:docPart>
    <w:docPart>
      <w:docPartPr>
        <w:name w:val="A3183D9B714243FBB12A446D75A38D6C"/>
        <w:category>
          <w:name w:val="General"/>
          <w:gallery w:val="placeholder"/>
        </w:category>
        <w:types>
          <w:type w:val="bbPlcHdr"/>
        </w:types>
        <w:behaviors>
          <w:behavior w:val="content"/>
        </w:behaviors>
        <w:guid w:val="{D599990F-39AC-43CA-BBC7-0E76FA7531C9}"/>
      </w:docPartPr>
      <w:docPartBody>
        <w:p w:rsidR="00441EB1" w:rsidRDefault="00987751" w:rsidP="00987751">
          <w:pPr>
            <w:pStyle w:val="A3183D9B714243FBB12A446D75A38D6C"/>
          </w:pPr>
          <w:r w:rsidRPr="00173FBB">
            <w:rPr>
              <w:rStyle w:val="PlaceholderText"/>
              <w:color w:val="44546A" w:themeColor="text2"/>
            </w:rPr>
            <w:t>%</w:t>
          </w:r>
        </w:p>
      </w:docPartBody>
    </w:docPart>
    <w:docPart>
      <w:docPartPr>
        <w:name w:val="7C5B412101954213AAEA037D7018938E"/>
        <w:category>
          <w:name w:val="General"/>
          <w:gallery w:val="placeholder"/>
        </w:category>
        <w:types>
          <w:type w:val="bbPlcHdr"/>
        </w:types>
        <w:behaviors>
          <w:behavior w:val="content"/>
        </w:behaviors>
        <w:guid w:val="{28190CA0-8C44-4EF3-827E-821A5EE02312}"/>
      </w:docPartPr>
      <w:docPartBody>
        <w:p w:rsidR="00441EB1" w:rsidRDefault="00987751" w:rsidP="00987751">
          <w:pPr>
            <w:pStyle w:val="7C5B412101954213AAEA037D7018938E"/>
          </w:pPr>
          <w:r w:rsidRPr="00173FBB">
            <w:rPr>
              <w:rStyle w:val="PlaceholderText"/>
              <w:color w:val="44546A" w:themeColor="text2"/>
            </w:rPr>
            <w:t>%</w:t>
          </w:r>
        </w:p>
      </w:docPartBody>
    </w:docPart>
    <w:docPart>
      <w:docPartPr>
        <w:name w:val="0522701643644802BF835734EF34EFB4"/>
        <w:category>
          <w:name w:val="General"/>
          <w:gallery w:val="placeholder"/>
        </w:category>
        <w:types>
          <w:type w:val="bbPlcHdr"/>
        </w:types>
        <w:behaviors>
          <w:behavior w:val="content"/>
        </w:behaviors>
        <w:guid w:val="{AA8D683F-753F-4B69-AE70-926B54DBB0ED}"/>
      </w:docPartPr>
      <w:docPartBody>
        <w:p w:rsidR="00441EB1" w:rsidRDefault="00987751" w:rsidP="00987751">
          <w:pPr>
            <w:pStyle w:val="0522701643644802BF835734EF34EFB4"/>
          </w:pPr>
          <w:r w:rsidRPr="00173FBB">
            <w:rPr>
              <w:rStyle w:val="PlaceholderText"/>
              <w:color w:val="44546A" w:themeColor="text2"/>
            </w:rPr>
            <w:t>%</w:t>
          </w:r>
        </w:p>
      </w:docPartBody>
    </w:docPart>
    <w:docPart>
      <w:docPartPr>
        <w:name w:val="D552FD7112D04029B161000002D8A921"/>
        <w:category>
          <w:name w:val="General"/>
          <w:gallery w:val="placeholder"/>
        </w:category>
        <w:types>
          <w:type w:val="bbPlcHdr"/>
        </w:types>
        <w:behaviors>
          <w:behavior w:val="content"/>
        </w:behaviors>
        <w:guid w:val="{0230C5FE-3100-4ED1-A44F-BE2681E6572B}"/>
      </w:docPartPr>
      <w:docPartBody>
        <w:p w:rsidR="00441EB1" w:rsidRDefault="00987751" w:rsidP="00987751">
          <w:pPr>
            <w:pStyle w:val="D552FD7112D04029B161000002D8A921"/>
          </w:pPr>
          <w:r w:rsidRPr="00173FBB">
            <w:rPr>
              <w:rStyle w:val="PlaceholderText"/>
              <w:color w:val="44546A" w:themeColor="text2"/>
            </w:rPr>
            <w:t>%</w:t>
          </w:r>
        </w:p>
      </w:docPartBody>
    </w:docPart>
    <w:docPart>
      <w:docPartPr>
        <w:name w:val="F31EAFA57612491CABB5BF856F569296"/>
        <w:category>
          <w:name w:val="General"/>
          <w:gallery w:val="placeholder"/>
        </w:category>
        <w:types>
          <w:type w:val="bbPlcHdr"/>
        </w:types>
        <w:behaviors>
          <w:behavior w:val="content"/>
        </w:behaviors>
        <w:guid w:val="{C8EB13D8-5D39-49CC-8423-8F93CBE73C67}"/>
      </w:docPartPr>
      <w:docPartBody>
        <w:p w:rsidR="00441EB1" w:rsidRDefault="00987751" w:rsidP="00987751">
          <w:pPr>
            <w:pStyle w:val="F31EAFA57612491CABB5BF856F569296"/>
          </w:pPr>
          <w:r w:rsidRPr="00173FBB">
            <w:rPr>
              <w:rStyle w:val="PlaceholderText"/>
              <w:color w:val="44546A" w:themeColor="text2"/>
            </w:rPr>
            <w:t>%</w:t>
          </w:r>
        </w:p>
      </w:docPartBody>
    </w:docPart>
    <w:docPart>
      <w:docPartPr>
        <w:name w:val="F12D4E5CD7EE4535BA8D3D2FBCB4AC86"/>
        <w:category>
          <w:name w:val="General"/>
          <w:gallery w:val="placeholder"/>
        </w:category>
        <w:types>
          <w:type w:val="bbPlcHdr"/>
        </w:types>
        <w:behaviors>
          <w:behavior w:val="content"/>
        </w:behaviors>
        <w:guid w:val="{1DDEFD6D-E895-4235-8642-964796BC2F19}"/>
      </w:docPartPr>
      <w:docPartBody>
        <w:p w:rsidR="00441EB1" w:rsidRDefault="00987751" w:rsidP="00987751">
          <w:pPr>
            <w:pStyle w:val="F12D4E5CD7EE4535BA8D3D2FBCB4AC86"/>
          </w:pPr>
          <w:r w:rsidRPr="00173FBB">
            <w:rPr>
              <w:rStyle w:val="PlaceholderText"/>
              <w:color w:val="44546A" w:themeColor="text2"/>
            </w:rPr>
            <w:t>%</w:t>
          </w:r>
        </w:p>
      </w:docPartBody>
    </w:docPart>
    <w:docPart>
      <w:docPartPr>
        <w:name w:val="465574F876E0434797449C466FF7F35D"/>
        <w:category>
          <w:name w:val="General"/>
          <w:gallery w:val="placeholder"/>
        </w:category>
        <w:types>
          <w:type w:val="bbPlcHdr"/>
        </w:types>
        <w:behaviors>
          <w:behavior w:val="content"/>
        </w:behaviors>
        <w:guid w:val="{1E807A08-624C-4C1B-8871-CB85CEAB4E10}"/>
      </w:docPartPr>
      <w:docPartBody>
        <w:p w:rsidR="00441EB1" w:rsidRDefault="00987751" w:rsidP="00987751">
          <w:pPr>
            <w:pStyle w:val="465574F876E0434797449C466FF7F35D"/>
          </w:pPr>
          <w:r w:rsidRPr="00173FBB">
            <w:rPr>
              <w:rStyle w:val="PlaceholderText"/>
              <w:color w:val="44546A" w:themeColor="text2"/>
            </w:rPr>
            <w:t>%</w:t>
          </w:r>
        </w:p>
      </w:docPartBody>
    </w:docPart>
    <w:docPart>
      <w:docPartPr>
        <w:name w:val="6C99FCCD5C164667B645D2A3A83D157E"/>
        <w:category>
          <w:name w:val="General"/>
          <w:gallery w:val="placeholder"/>
        </w:category>
        <w:types>
          <w:type w:val="bbPlcHdr"/>
        </w:types>
        <w:behaviors>
          <w:behavior w:val="content"/>
        </w:behaviors>
        <w:guid w:val="{FEB19B75-054C-488A-A6AB-A5EFA7BAB5B8}"/>
      </w:docPartPr>
      <w:docPartBody>
        <w:p w:rsidR="00441EB1" w:rsidRDefault="00987751" w:rsidP="00987751">
          <w:pPr>
            <w:pStyle w:val="6C99FCCD5C164667B645D2A3A83D157E"/>
          </w:pPr>
          <w:r w:rsidRPr="00173FBB">
            <w:rPr>
              <w:rStyle w:val="PlaceholderText"/>
              <w:color w:val="44546A" w:themeColor="text2"/>
            </w:rPr>
            <w:t>%</w:t>
          </w:r>
        </w:p>
      </w:docPartBody>
    </w:docPart>
    <w:docPart>
      <w:docPartPr>
        <w:name w:val="BAE4B7E04D03419481E964F26023F648"/>
        <w:category>
          <w:name w:val="General"/>
          <w:gallery w:val="placeholder"/>
        </w:category>
        <w:types>
          <w:type w:val="bbPlcHdr"/>
        </w:types>
        <w:behaviors>
          <w:behavior w:val="content"/>
        </w:behaviors>
        <w:guid w:val="{3E876DED-9DB5-4185-95D2-27E4E06C5C72}"/>
      </w:docPartPr>
      <w:docPartBody>
        <w:p w:rsidR="00441EB1" w:rsidRDefault="00987751" w:rsidP="00987751">
          <w:pPr>
            <w:pStyle w:val="BAE4B7E04D03419481E964F26023F648"/>
          </w:pPr>
          <w:r w:rsidRPr="00173FBB">
            <w:rPr>
              <w:rStyle w:val="PlaceholderText"/>
              <w:color w:val="44546A" w:themeColor="text2"/>
            </w:rPr>
            <w:t>%</w:t>
          </w:r>
        </w:p>
      </w:docPartBody>
    </w:docPart>
    <w:docPart>
      <w:docPartPr>
        <w:name w:val="2A929B913D6D4B30B498219F4D7442F9"/>
        <w:category>
          <w:name w:val="General"/>
          <w:gallery w:val="placeholder"/>
        </w:category>
        <w:types>
          <w:type w:val="bbPlcHdr"/>
        </w:types>
        <w:behaviors>
          <w:behavior w:val="content"/>
        </w:behaviors>
        <w:guid w:val="{64607E80-3131-49D1-A2BE-D1089673E114}"/>
      </w:docPartPr>
      <w:docPartBody>
        <w:p w:rsidR="00441EB1" w:rsidRDefault="00987751" w:rsidP="00987751">
          <w:pPr>
            <w:pStyle w:val="2A929B913D6D4B30B498219F4D7442F9"/>
          </w:pPr>
          <w:r w:rsidRPr="00173FBB">
            <w:rPr>
              <w:rStyle w:val="PlaceholderText"/>
              <w:color w:val="44546A" w:themeColor="text2"/>
            </w:rPr>
            <w:t>%</w:t>
          </w:r>
        </w:p>
      </w:docPartBody>
    </w:docPart>
    <w:docPart>
      <w:docPartPr>
        <w:name w:val="E068EF54B54345B596D79EA81DF9B5E5"/>
        <w:category>
          <w:name w:val="General"/>
          <w:gallery w:val="placeholder"/>
        </w:category>
        <w:types>
          <w:type w:val="bbPlcHdr"/>
        </w:types>
        <w:behaviors>
          <w:behavior w:val="content"/>
        </w:behaviors>
        <w:guid w:val="{5A55120A-32E6-4F9D-97E4-B113357EE519}"/>
      </w:docPartPr>
      <w:docPartBody>
        <w:p w:rsidR="00441EB1" w:rsidRDefault="00987751" w:rsidP="00987751">
          <w:pPr>
            <w:pStyle w:val="E068EF54B54345B596D79EA81DF9B5E5"/>
          </w:pPr>
          <w:r w:rsidRPr="00173FBB">
            <w:rPr>
              <w:rStyle w:val="PlaceholderText"/>
              <w:color w:val="44546A" w:themeColor="text2"/>
            </w:rPr>
            <w:t>%</w:t>
          </w:r>
        </w:p>
      </w:docPartBody>
    </w:docPart>
    <w:docPart>
      <w:docPartPr>
        <w:name w:val="FE19FDD13C47496E97BFF4D5055530A7"/>
        <w:category>
          <w:name w:val="General"/>
          <w:gallery w:val="placeholder"/>
        </w:category>
        <w:types>
          <w:type w:val="bbPlcHdr"/>
        </w:types>
        <w:behaviors>
          <w:behavior w:val="content"/>
        </w:behaviors>
        <w:guid w:val="{7B4B92BE-5C8A-4455-BB55-BA9A2941B30C}"/>
      </w:docPartPr>
      <w:docPartBody>
        <w:p w:rsidR="00441EB1" w:rsidRDefault="00987751" w:rsidP="00987751">
          <w:pPr>
            <w:pStyle w:val="FE19FDD13C47496E97BFF4D5055530A7"/>
          </w:pPr>
          <w:r w:rsidRPr="00173FBB">
            <w:rPr>
              <w:rStyle w:val="PlaceholderText"/>
              <w:color w:val="44546A" w:themeColor="text2"/>
            </w:rPr>
            <w:t>%</w:t>
          </w:r>
        </w:p>
      </w:docPartBody>
    </w:docPart>
    <w:docPart>
      <w:docPartPr>
        <w:name w:val="D7A457F3754A4D998A9019E690818725"/>
        <w:category>
          <w:name w:val="General"/>
          <w:gallery w:val="placeholder"/>
        </w:category>
        <w:types>
          <w:type w:val="bbPlcHdr"/>
        </w:types>
        <w:behaviors>
          <w:behavior w:val="content"/>
        </w:behaviors>
        <w:guid w:val="{3D5E5280-0537-44C1-8E92-8BB712FB9A5F}"/>
      </w:docPartPr>
      <w:docPartBody>
        <w:p w:rsidR="00441EB1" w:rsidRDefault="00987751" w:rsidP="00987751">
          <w:pPr>
            <w:pStyle w:val="D7A457F3754A4D998A9019E690818725"/>
          </w:pPr>
          <w:r w:rsidRPr="00173FBB">
            <w:rPr>
              <w:rStyle w:val="PlaceholderText"/>
              <w:color w:val="44546A" w:themeColor="text2"/>
            </w:rPr>
            <w:t>%</w:t>
          </w:r>
        </w:p>
      </w:docPartBody>
    </w:docPart>
    <w:docPart>
      <w:docPartPr>
        <w:name w:val="D1D3742788984E7491411CAB1279114B"/>
        <w:category>
          <w:name w:val="General"/>
          <w:gallery w:val="placeholder"/>
        </w:category>
        <w:types>
          <w:type w:val="bbPlcHdr"/>
        </w:types>
        <w:behaviors>
          <w:behavior w:val="content"/>
        </w:behaviors>
        <w:guid w:val="{068FE447-C170-4503-836C-A9CDE5C033B4}"/>
      </w:docPartPr>
      <w:docPartBody>
        <w:p w:rsidR="00441EB1" w:rsidRDefault="00987751" w:rsidP="00987751">
          <w:pPr>
            <w:pStyle w:val="D1D3742788984E7491411CAB1279114B"/>
          </w:pPr>
          <w:r w:rsidRPr="00173FBB">
            <w:rPr>
              <w:rStyle w:val="PlaceholderText"/>
              <w:color w:val="44546A" w:themeColor="text2"/>
            </w:rPr>
            <w:t>%</w:t>
          </w:r>
        </w:p>
      </w:docPartBody>
    </w:docPart>
    <w:docPart>
      <w:docPartPr>
        <w:name w:val="C087D0E8FC2749A799BFD3F40C483602"/>
        <w:category>
          <w:name w:val="General"/>
          <w:gallery w:val="placeholder"/>
        </w:category>
        <w:types>
          <w:type w:val="bbPlcHdr"/>
        </w:types>
        <w:behaviors>
          <w:behavior w:val="content"/>
        </w:behaviors>
        <w:guid w:val="{B830A73D-7D47-48B2-BC73-6C5C39164AE5}"/>
      </w:docPartPr>
      <w:docPartBody>
        <w:p w:rsidR="00441EB1" w:rsidRDefault="00987751" w:rsidP="00987751">
          <w:pPr>
            <w:pStyle w:val="C087D0E8FC2749A799BFD3F40C483602"/>
          </w:pPr>
          <w:r w:rsidRPr="00173FBB">
            <w:rPr>
              <w:rStyle w:val="PlaceholderText"/>
              <w:color w:val="44546A" w:themeColor="text2"/>
            </w:rPr>
            <w:t>%</w:t>
          </w:r>
        </w:p>
      </w:docPartBody>
    </w:docPart>
    <w:docPart>
      <w:docPartPr>
        <w:name w:val="A9A33CEE19CB48E3AF776CB17005EED1"/>
        <w:category>
          <w:name w:val="General"/>
          <w:gallery w:val="placeholder"/>
        </w:category>
        <w:types>
          <w:type w:val="bbPlcHdr"/>
        </w:types>
        <w:behaviors>
          <w:behavior w:val="content"/>
        </w:behaviors>
        <w:guid w:val="{72CD0E93-0361-4A10-8E8A-9870FAA9B8B4}"/>
      </w:docPartPr>
      <w:docPartBody>
        <w:p w:rsidR="00441EB1" w:rsidRDefault="00987751" w:rsidP="00987751">
          <w:pPr>
            <w:pStyle w:val="A9A33CEE19CB48E3AF776CB17005EED1"/>
          </w:pPr>
          <w:r w:rsidRPr="00173FBB">
            <w:rPr>
              <w:rStyle w:val="PlaceholderText"/>
              <w:color w:val="44546A" w:themeColor="text2"/>
            </w:rPr>
            <w:t>%</w:t>
          </w:r>
        </w:p>
      </w:docPartBody>
    </w:docPart>
    <w:docPart>
      <w:docPartPr>
        <w:name w:val="3EF228BD9FD844688717C83DE471F1CE"/>
        <w:category>
          <w:name w:val="General"/>
          <w:gallery w:val="placeholder"/>
        </w:category>
        <w:types>
          <w:type w:val="bbPlcHdr"/>
        </w:types>
        <w:behaviors>
          <w:behavior w:val="content"/>
        </w:behaviors>
        <w:guid w:val="{6820F75B-DF58-49B9-BCCB-176014A93D5B}"/>
      </w:docPartPr>
      <w:docPartBody>
        <w:p w:rsidR="00441EB1" w:rsidRDefault="00987751" w:rsidP="00987751">
          <w:pPr>
            <w:pStyle w:val="3EF228BD9FD844688717C83DE471F1CE"/>
          </w:pPr>
          <w:r w:rsidRPr="00173FBB">
            <w:rPr>
              <w:rStyle w:val="PlaceholderText"/>
              <w:color w:val="44546A" w:themeColor="text2"/>
            </w:rPr>
            <w:t>%</w:t>
          </w:r>
        </w:p>
      </w:docPartBody>
    </w:docPart>
    <w:docPart>
      <w:docPartPr>
        <w:name w:val="D3D922E91035436B921494C360FF3257"/>
        <w:category>
          <w:name w:val="General"/>
          <w:gallery w:val="placeholder"/>
        </w:category>
        <w:types>
          <w:type w:val="bbPlcHdr"/>
        </w:types>
        <w:behaviors>
          <w:behavior w:val="content"/>
        </w:behaviors>
        <w:guid w:val="{45937ACD-7633-4DF4-9083-3AF7154A34E1}"/>
      </w:docPartPr>
      <w:docPartBody>
        <w:p w:rsidR="00441EB1" w:rsidRDefault="00987751" w:rsidP="00987751">
          <w:pPr>
            <w:pStyle w:val="D3D922E91035436B921494C360FF3257"/>
          </w:pPr>
          <w:r w:rsidRPr="00173FBB">
            <w:rPr>
              <w:rStyle w:val="PlaceholderText"/>
              <w:color w:val="44546A" w:themeColor="text2"/>
            </w:rPr>
            <w:t>%</w:t>
          </w:r>
        </w:p>
      </w:docPartBody>
    </w:docPart>
    <w:docPart>
      <w:docPartPr>
        <w:name w:val="95EA45F163A44F1CB1142CD7DFA1D8B8"/>
        <w:category>
          <w:name w:val="General"/>
          <w:gallery w:val="placeholder"/>
        </w:category>
        <w:types>
          <w:type w:val="bbPlcHdr"/>
        </w:types>
        <w:behaviors>
          <w:behavior w:val="content"/>
        </w:behaviors>
        <w:guid w:val="{C8D9B59B-D91C-40C8-9D5E-492BD2051B9E}"/>
      </w:docPartPr>
      <w:docPartBody>
        <w:p w:rsidR="00441EB1" w:rsidRDefault="00987751" w:rsidP="00987751">
          <w:pPr>
            <w:pStyle w:val="95EA45F163A44F1CB1142CD7DFA1D8B8"/>
          </w:pPr>
          <w:r w:rsidRPr="00173FBB">
            <w:rPr>
              <w:rStyle w:val="PlaceholderText"/>
              <w:color w:val="44546A" w:themeColor="text2"/>
            </w:rPr>
            <w:t>%</w:t>
          </w:r>
        </w:p>
      </w:docPartBody>
    </w:docPart>
    <w:docPart>
      <w:docPartPr>
        <w:name w:val="2D225DCDB1864FE79C94F1AFC85B9BDB"/>
        <w:category>
          <w:name w:val="General"/>
          <w:gallery w:val="placeholder"/>
        </w:category>
        <w:types>
          <w:type w:val="bbPlcHdr"/>
        </w:types>
        <w:behaviors>
          <w:behavior w:val="content"/>
        </w:behaviors>
        <w:guid w:val="{C0605BF5-83F7-44E6-B9CF-46FBCAABA76C}"/>
      </w:docPartPr>
      <w:docPartBody>
        <w:p w:rsidR="00441EB1" w:rsidRDefault="00987751" w:rsidP="00987751">
          <w:pPr>
            <w:pStyle w:val="2D225DCDB1864FE79C94F1AFC85B9BDB"/>
          </w:pPr>
          <w:r w:rsidRPr="00173FBB">
            <w:rPr>
              <w:rStyle w:val="PlaceholderText"/>
              <w:color w:val="44546A" w:themeColor="text2"/>
            </w:rPr>
            <w:t>%</w:t>
          </w:r>
        </w:p>
      </w:docPartBody>
    </w:docPart>
    <w:docPart>
      <w:docPartPr>
        <w:name w:val="95013854A8CB46BA945F751652936CC2"/>
        <w:category>
          <w:name w:val="General"/>
          <w:gallery w:val="placeholder"/>
        </w:category>
        <w:types>
          <w:type w:val="bbPlcHdr"/>
        </w:types>
        <w:behaviors>
          <w:behavior w:val="content"/>
        </w:behaviors>
        <w:guid w:val="{2F2CF00B-0583-4E12-A27F-4F9A791030DA}"/>
      </w:docPartPr>
      <w:docPartBody>
        <w:p w:rsidR="00FD03D5" w:rsidRDefault="00911EB6" w:rsidP="00911EB6">
          <w:pPr>
            <w:pStyle w:val="95013854A8CB46BA945F751652936CC2"/>
          </w:pPr>
          <w:r w:rsidRPr="00B12475">
            <w:rPr>
              <w:rStyle w:val="PlaceholderText"/>
              <w:color w:val="44546A" w:themeColor="text2"/>
            </w:rPr>
            <w:t>Yes/No</w:t>
          </w:r>
        </w:p>
      </w:docPartBody>
    </w:docPart>
    <w:docPart>
      <w:docPartPr>
        <w:name w:val="7FC8304ABCBC4A23ABDDB19F9C0CE462"/>
        <w:category>
          <w:name w:val="General"/>
          <w:gallery w:val="placeholder"/>
        </w:category>
        <w:types>
          <w:type w:val="bbPlcHdr"/>
        </w:types>
        <w:behaviors>
          <w:behavior w:val="content"/>
        </w:behaviors>
        <w:guid w:val="{4C57C0A8-3178-43DE-91A6-D5B9DF9C9031}"/>
      </w:docPartPr>
      <w:docPartBody>
        <w:p w:rsidR="00FD03D5" w:rsidRDefault="00911EB6" w:rsidP="00911EB6">
          <w:pPr>
            <w:pStyle w:val="7FC8304ABCBC4A23ABDDB19F9C0CE462"/>
          </w:pPr>
          <w:r w:rsidRPr="00095AB5">
            <w:rPr>
              <w:rStyle w:val="PlaceholderText"/>
              <w:color w:val="44546A" w:themeColor="text2"/>
            </w:rPr>
            <w:t>Please Explain.</w:t>
          </w:r>
        </w:p>
      </w:docPartBody>
    </w:docPart>
    <w:docPart>
      <w:docPartPr>
        <w:name w:val="BB410D477DFE4B26854CAB4CD299A0B8"/>
        <w:category>
          <w:name w:val="General"/>
          <w:gallery w:val="placeholder"/>
        </w:category>
        <w:types>
          <w:type w:val="bbPlcHdr"/>
        </w:types>
        <w:behaviors>
          <w:behavior w:val="content"/>
        </w:behaviors>
        <w:guid w:val="{2991696E-A3B7-464F-A463-3B8A9631A6B3}"/>
      </w:docPartPr>
      <w:docPartBody>
        <w:p w:rsidR="00FD03D5" w:rsidRDefault="00911EB6" w:rsidP="00911EB6">
          <w:pPr>
            <w:pStyle w:val="BB410D477DFE4B26854CAB4CD299A0B8"/>
          </w:pPr>
          <w:r w:rsidRPr="00B12475">
            <w:rPr>
              <w:rStyle w:val="PlaceholderText"/>
              <w:color w:val="44546A" w:themeColor="text2"/>
            </w:rPr>
            <w:t>Yes/No</w:t>
          </w:r>
        </w:p>
      </w:docPartBody>
    </w:docPart>
    <w:docPart>
      <w:docPartPr>
        <w:name w:val="3573B301BAC94A548E533FC93249CB2A"/>
        <w:category>
          <w:name w:val="General"/>
          <w:gallery w:val="placeholder"/>
        </w:category>
        <w:types>
          <w:type w:val="bbPlcHdr"/>
        </w:types>
        <w:behaviors>
          <w:behavior w:val="content"/>
        </w:behaviors>
        <w:guid w:val="{C4504EE0-9896-4980-A16D-6A862C7D0FE7}"/>
      </w:docPartPr>
      <w:docPartBody>
        <w:p w:rsidR="00FD03D5" w:rsidRDefault="00911EB6" w:rsidP="00911EB6">
          <w:pPr>
            <w:pStyle w:val="3573B301BAC94A548E533FC93249CB2A"/>
          </w:pPr>
          <w:r w:rsidRPr="00095AB5">
            <w:rPr>
              <w:rStyle w:val="PlaceholderText"/>
              <w:color w:val="44546A" w:themeColor="text2"/>
            </w:rPr>
            <w:t>Please Explain.</w:t>
          </w:r>
        </w:p>
      </w:docPartBody>
    </w:docPart>
    <w:docPart>
      <w:docPartPr>
        <w:name w:val="4D6D4A297C2E49C183E81C606EEB7F83"/>
        <w:category>
          <w:name w:val="General"/>
          <w:gallery w:val="placeholder"/>
        </w:category>
        <w:types>
          <w:type w:val="bbPlcHdr"/>
        </w:types>
        <w:behaviors>
          <w:behavior w:val="content"/>
        </w:behaviors>
        <w:guid w:val="{9E701A19-D314-413B-9CAC-76EB2E0D8B3F}"/>
      </w:docPartPr>
      <w:docPartBody>
        <w:p w:rsidR="00FD03D5" w:rsidRDefault="00911EB6" w:rsidP="00911EB6">
          <w:pPr>
            <w:pStyle w:val="4D6D4A297C2E49C183E81C606EEB7F83"/>
          </w:pPr>
          <w:r w:rsidRPr="007E435C">
            <w:rPr>
              <w:rStyle w:val="PlaceholderText"/>
              <w:color w:val="44546A" w:themeColor="text2"/>
            </w:rPr>
            <w:t>Yes/No</w:t>
          </w:r>
        </w:p>
      </w:docPartBody>
    </w:docPart>
    <w:docPart>
      <w:docPartPr>
        <w:name w:val="13E412663C7C4A1F98DFF3827E8A373E"/>
        <w:category>
          <w:name w:val="General"/>
          <w:gallery w:val="placeholder"/>
        </w:category>
        <w:types>
          <w:type w:val="bbPlcHdr"/>
        </w:types>
        <w:behaviors>
          <w:behavior w:val="content"/>
        </w:behaviors>
        <w:guid w:val="{6273791E-2F18-4E59-86B4-8482024297EE}"/>
      </w:docPartPr>
      <w:docPartBody>
        <w:p w:rsidR="00FD03D5" w:rsidRDefault="00911EB6" w:rsidP="00911EB6">
          <w:pPr>
            <w:pStyle w:val="13E412663C7C4A1F98DFF3827E8A373E"/>
          </w:pPr>
          <w:r w:rsidRPr="00095AB5">
            <w:rPr>
              <w:rStyle w:val="PlaceholderText"/>
              <w:color w:val="44546A" w:themeColor="text2"/>
            </w:rPr>
            <w:t>Please Explain.</w:t>
          </w:r>
        </w:p>
      </w:docPartBody>
    </w:docPart>
    <w:docPart>
      <w:docPartPr>
        <w:name w:val="9012FAA168D44E7D96C48CB16F334FAC"/>
        <w:category>
          <w:name w:val="General"/>
          <w:gallery w:val="placeholder"/>
        </w:category>
        <w:types>
          <w:type w:val="bbPlcHdr"/>
        </w:types>
        <w:behaviors>
          <w:behavior w:val="content"/>
        </w:behaviors>
        <w:guid w:val="{C6D71F31-7A00-4CCA-BA76-DD92681B15F7}"/>
      </w:docPartPr>
      <w:docPartBody>
        <w:p w:rsidR="00FD03D5" w:rsidRDefault="00911EB6" w:rsidP="00911EB6">
          <w:pPr>
            <w:pStyle w:val="9012FAA168D44E7D96C48CB16F334FAC"/>
          </w:pPr>
          <w:r w:rsidRPr="007E435C">
            <w:rPr>
              <w:rStyle w:val="PlaceholderText"/>
              <w:color w:val="44546A" w:themeColor="text2"/>
            </w:rPr>
            <w:t>Yes/No</w:t>
          </w:r>
        </w:p>
      </w:docPartBody>
    </w:docPart>
    <w:docPart>
      <w:docPartPr>
        <w:name w:val="0C3F1DA9A4954026B441B141EB700B31"/>
        <w:category>
          <w:name w:val="General"/>
          <w:gallery w:val="placeholder"/>
        </w:category>
        <w:types>
          <w:type w:val="bbPlcHdr"/>
        </w:types>
        <w:behaviors>
          <w:behavior w:val="content"/>
        </w:behaviors>
        <w:guid w:val="{87C84899-7F9B-479B-8B64-0839EAD42E73}"/>
      </w:docPartPr>
      <w:docPartBody>
        <w:p w:rsidR="00FD03D5" w:rsidRDefault="00911EB6" w:rsidP="00911EB6">
          <w:pPr>
            <w:pStyle w:val="0C3F1DA9A4954026B441B141EB700B31"/>
          </w:pPr>
          <w:r w:rsidRPr="00095AB5">
            <w:rPr>
              <w:rStyle w:val="PlaceholderText"/>
              <w:color w:val="44546A" w:themeColor="text2"/>
            </w:rPr>
            <w:t>Please Explain.</w:t>
          </w:r>
        </w:p>
      </w:docPartBody>
    </w:docPart>
    <w:docPart>
      <w:docPartPr>
        <w:name w:val="69D64D0D1ACC46DE909CA58ED7027A2B"/>
        <w:category>
          <w:name w:val="General"/>
          <w:gallery w:val="placeholder"/>
        </w:category>
        <w:types>
          <w:type w:val="bbPlcHdr"/>
        </w:types>
        <w:behaviors>
          <w:behavior w:val="content"/>
        </w:behaviors>
        <w:guid w:val="{1192977F-F2A3-46F6-9032-7B98BB43DF58}"/>
      </w:docPartPr>
      <w:docPartBody>
        <w:p w:rsidR="00FD03D5" w:rsidRDefault="00911EB6" w:rsidP="00911EB6">
          <w:pPr>
            <w:pStyle w:val="69D64D0D1ACC46DE909CA58ED7027A2B"/>
          </w:pPr>
          <w:r w:rsidRPr="00B12475">
            <w:rPr>
              <w:rStyle w:val="PlaceholderText"/>
              <w:color w:val="44546A" w:themeColor="text2"/>
            </w:rPr>
            <w:t>Yes/No</w:t>
          </w:r>
        </w:p>
      </w:docPartBody>
    </w:docPart>
    <w:docPart>
      <w:docPartPr>
        <w:name w:val="8A9DC10D8AD049658809F407F8D54591"/>
        <w:category>
          <w:name w:val="General"/>
          <w:gallery w:val="placeholder"/>
        </w:category>
        <w:types>
          <w:type w:val="bbPlcHdr"/>
        </w:types>
        <w:behaviors>
          <w:behavior w:val="content"/>
        </w:behaviors>
        <w:guid w:val="{F5B27623-BBD1-436C-A8E9-6A5B748A1948}"/>
      </w:docPartPr>
      <w:docPartBody>
        <w:p w:rsidR="00FD03D5" w:rsidRDefault="00911EB6" w:rsidP="00911EB6">
          <w:pPr>
            <w:pStyle w:val="8A9DC10D8AD049658809F407F8D54591"/>
          </w:pPr>
          <w:r w:rsidRPr="00B12475">
            <w:rPr>
              <w:rStyle w:val="PlaceholderText"/>
              <w:color w:val="44546A" w:themeColor="text2"/>
            </w:rPr>
            <w:t>Yes/No</w:t>
          </w:r>
        </w:p>
      </w:docPartBody>
    </w:docPart>
    <w:docPart>
      <w:docPartPr>
        <w:name w:val="67B5A0148709451EAE644EF343523D18"/>
        <w:category>
          <w:name w:val="General"/>
          <w:gallery w:val="placeholder"/>
        </w:category>
        <w:types>
          <w:type w:val="bbPlcHdr"/>
        </w:types>
        <w:behaviors>
          <w:behavior w:val="content"/>
        </w:behaviors>
        <w:guid w:val="{591E04D7-ACA3-47DF-A754-0675F68C4951}"/>
      </w:docPartPr>
      <w:docPartBody>
        <w:p w:rsidR="00FD03D5" w:rsidRDefault="00911EB6" w:rsidP="00911EB6">
          <w:pPr>
            <w:pStyle w:val="67B5A0148709451EAE644EF343523D18"/>
          </w:pPr>
          <w:r w:rsidRPr="00B12475">
            <w:rPr>
              <w:rStyle w:val="PlaceholderText"/>
              <w:color w:val="44546A" w:themeColor="text2"/>
            </w:rPr>
            <w:t>Yes/No</w:t>
          </w:r>
        </w:p>
      </w:docPartBody>
    </w:docPart>
    <w:docPart>
      <w:docPartPr>
        <w:name w:val="E70F7481BFF545D2AB657807488E8D74"/>
        <w:category>
          <w:name w:val="General"/>
          <w:gallery w:val="placeholder"/>
        </w:category>
        <w:types>
          <w:type w:val="bbPlcHdr"/>
        </w:types>
        <w:behaviors>
          <w:behavior w:val="content"/>
        </w:behaviors>
        <w:guid w:val="{D4A8187A-161F-488D-9A0C-0E52BC16A93E}"/>
      </w:docPartPr>
      <w:docPartBody>
        <w:p w:rsidR="00FD03D5" w:rsidRDefault="00911EB6" w:rsidP="00911EB6">
          <w:pPr>
            <w:pStyle w:val="E70F7481BFF545D2AB657807488E8D74"/>
          </w:pPr>
          <w:r w:rsidRPr="00B12475">
            <w:rPr>
              <w:rStyle w:val="PlaceholderText"/>
              <w:color w:val="44546A" w:themeColor="text2"/>
            </w:rPr>
            <w:t>Yes/No</w:t>
          </w:r>
        </w:p>
      </w:docPartBody>
    </w:docPart>
    <w:docPart>
      <w:docPartPr>
        <w:name w:val="52F2CD2FBF37434FB063B285FE10409A"/>
        <w:category>
          <w:name w:val="General"/>
          <w:gallery w:val="placeholder"/>
        </w:category>
        <w:types>
          <w:type w:val="bbPlcHdr"/>
        </w:types>
        <w:behaviors>
          <w:behavior w:val="content"/>
        </w:behaviors>
        <w:guid w:val="{18467563-0CA0-496E-9808-12CA1D9BA1E7}"/>
      </w:docPartPr>
      <w:docPartBody>
        <w:p w:rsidR="00FD03D5" w:rsidRDefault="00911EB6" w:rsidP="00911EB6">
          <w:pPr>
            <w:pStyle w:val="52F2CD2FBF37434FB063B285FE10409A"/>
          </w:pPr>
          <w:r w:rsidRPr="00B12475">
            <w:rPr>
              <w:rStyle w:val="PlaceholderText"/>
              <w:color w:val="44546A" w:themeColor="text2"/>
            </w:rPr>
            <w:t>Yes/No</w:t>
          </w:r>
        </w:p>
      </w:docPartBody>
    </w:docPart>
    <w:docPart>
      <w:docPartPr>
        <w:name w:val="F44CAE5290E7461E9E1EAAA34E72AA55"/>
        <w:category>
          <w:name w:val="General"/>
          <w:gallery w:val="placeholder"/>
        </w:category>
        <w:types>
          <w:type w:val="bbPlcHdr"/>
        </w:types>
        <w:behaviors>
          <w:behavior w:val="content"/>
        </w:behaviors>
        <w:guid w:val="{687A579E-2188-4758-8B9C-39677CF59B00}"/>
      </w:docPartPr>
      <w:docPartBody>
        <w:p w:rsidR="00FD03D5" w:rsidRDefault="00911EB6" w:rsidP="00911EB6">
          <w:pPr>
            <w:pStyle w:val="F44CAE5290E7461E9E1EAAA34E72AA55"/>
          </w:pPr>
          <w:r w:rsidRPr="00B12475">
            <w:rPr>
              <w:rStyle w:val="PlaceholderText"/>
              <w:color w:val="44546A" w:themeColor="text2"/>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16106A"/>
    <w:rsid w:val="00170C3E"/>
    <w:rsid w:val="00190E73"/>
    <w:rsid w:val="00251CBC"/>
    <w:rsid w:val="00290BA4"/>
    <w:rsid w:val="00330D3B"/>
    <w:rsid w:val="00392F7C"/>
    <w:rsid w:val="004227BC"/>
    <w:rsid w:val="00434912"/>
    <w:rsid w:val="00441EB1"/>
    <w:rsid w:val="00494A18"/>
    <w:rsid w:val="004A3E75"/>
    <w:rsid w:val="004D7145"/>
    <w:rsid w:val="00506DA8"/>
    <w:rsid w:val="005C71F0"/>
    <w:rsid w:val="005D6234"/>
    <w:rsid w:val="005E2262"/>
    <w:rsid w:val="006022E9"/>
    <w:rsid w:val="00631734"/>
    <w:rsid w:val="006415CD"/>
    <w:rsid w:val="00642CB3"/>
    <w:rsid w:val="00674352"/>
    <w:rsid w:val="006E5387"/>
    <w:rsid w:val="007132F0"/>
    <w:rsid w:val="007341A6"/>
    <w:rsid w:val="007F7646"/>
    <w:rsid w:val="007F791E"/>
    <w:rsid w:val="008126EF"/>
    <w:rsid w:val="008516AC"/>
    <w:rsid w:val="00860E42"/>
    <w:rsid w:val="008974B6"/>
    <w:rsid w:val="00901FF3"/>
    <w:rsid w:val="00911EB6"/>
    <w:rsid w:val="00987751"/>
    <w:rsid w:val="009B1256"/>
    <w:rsid w:val="00A74C43"/>
    <w:rsid w:val="00A96839"/>
    <w:rsid w:val="00AB22F7"/>
    <w:rsid w:val="00B3599F"/>
    <w:rsid w:val="00C5723F"/>
    <w:rsid w:val="00C77378"/>
    <w:rsid w:val="00CD7435"/>
    <w:rsid w:val="00DB191A"/>
    <w:rsid w:val="00DC18E1"/>
    <w:rsid w:val="00E22A4E"/>
    <w:rsid w:val="00E74E29"/>
    <w:rsid w:val="00EB5C04"/>
    <w:rsid w:val="00ED3CCC"/>
    <w:rsid w:val="00EF1FCE"/>
    <w:rsid w:val="00FD03D5"/>
    <w:rsid w:val="00FE4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1EB6"/>
  </w:style>
  <w:style w:type="paragraph" w:customStyle="1" w:styleId="2D935850AD574408932BA5493522E5A3">
    <w:name w:val="2D935850AD574408932BA5493522E5A3"/>
    <w:rsid w:val="00434912"/>
  </w:style>
  <w:style w:type="paragraph" w:customStyle="1" w:styleId="641B1C59BD704F37A6F4247B136476D5">
    <w:name w:val="641B1C59BD704F37A6F4247B136476D5"/>
    <w:rsid w:val="00901FF3"/>
  </w:style>
  <w:style w:type="paragraph" w:customStyle="1" w:styleId="FE33B0F8355649C1B413CCBD5A655163">
    <w:name w:val="FE33B0F8355649C1B413CCBD5A655163"/>
    <w:rsid w:val="00901FF3"/>
  </w:style>
  <w:style w:type="paragraph" w:customStyle="1" w:styleId="C51173025A2A449BBCC40D33472E7341">
    <w:name w:val="C51173025A2A449BBCC40D33472E7341"/>
    <w:rsid w:val="00901FF3"/>
  </w:style>
  <w:style w:type="paragraph" w:customStyle="1" w:styleId="694E7602482D401786726A9A8FC82D9A">
    <w:name w:val="694E7602482D401786726A9A8FC82D9A"/>
    <w:rsid w:val="00901FF3"/>
  </w:style>
  <w:style w:type="paragraph" w:customStyle="1" w:styleId="FA09DBFA3A974A00867D6FC17DA0F1E4">
    <w:name w:val="FA09DBFA3A974A00867D6FC17DA0F1E4"/>
    <w:rsid w:val="00901FF3"/>
  </w:style>
  <w:style w:type="paragraph" w:customStyle="1" w:styleId="7CD34AD44FDE48F9BDB4141ABBD18E8D">
    <w:name w:val="7CD34AD44FDE48F9BDB4141ABBD18E8D"/>
    <w:rsid w:val="00901FF3"/>
  </w:style>
  <w:style w:type="paragraph" w:customStyle="1" w:styleId="5ABA223E0C664058A871765827991223">
    <w:name w:val="5ABA223E0C664058A871765827991223"/>
    <w:rsid w:val="00901FF3"/>
  </w:style>
  <w:style w:type="paragraph" w:customStyle="1" w:styleId="ED1E76CC7C1E43AB91160BDEF646361F">
    <w:name w:val="ED1E76CC7C1E43AB91160BDEF646361F"/>
    <w:rsid w:val="004A3E75"/>
  </w:style>
  <w:style w:type="paragraph" w:customStyle="1" w:styleId="D9A325E0294B43DCA39694BC1A3FFAF9">
    <w:name w:val="D9A325E0294B43DCA39694BC1A3FFAF9"/>
    <w:rsid w:val="00987751"/>
  </w:style>
  <w:style w:type="paragraph" w:customStyle="1" w:styleId="E3410EEB1D6D4ED0854D56FC7818C5EA">
    <w:name w:val="E3410EEB1D6D4ED0854D56FC7818C5EA"/>
    <w:rsid w:val="00987751"/>
  </w:style>
  <w:style w:type="paragraph" w:customStyle="1" w:styleId="85741E96513C4DF5A26008443EC5C3AE">
    <w:name w:val="85741E96513C4DF5A26008443EC5C3AE"/>
    <w:rsid w:val="00987751"/>
  </w:style>
  <w:style w:type="paragraph" w:customStyle="1" w:styleId="F05AFC00197D4EC0A93173D6E212BB05">
    <w:name w:val="F05AFC00197D4EC0A93173D6E212BB05"/>
    <w:rsid w:val="00987751"/>
  </w:style>
  <w:style w:type="paragraph" w:customStyle="1" w:styleId="975B9DDAD29E45E09F37E14C1E6F8A87">
    <w:name w:val="975B9DDAD29E45E09F37E14C1E6F8A87"/>
    <w:rsid w:val="00987751"/>
  </w:style>
  <w:style w:type="paragraph" w:customStyle="1" w:styleId="042F060B6C59409D97366EB4C83B3B0C">
    <w:name w:val="042F060B6C59409D97366EB4C83B3B0C"/>
    <w:rsid w:val="00987751"/>
  </w:style>
  <w:style w:type="paragraph" w:customStyle="1" w:styleId="1387FC3091B145C79142794A03B02E52">
    <w:name w:val="1387FC3091B145C79142794A03B02E52"/>
    <w:rsid w:val="00987751"/>
  </w:style>
  <w:style w:type="paragraph" w:customStyle="1" w:styleId="467F0819779E4725AF2799885A28BB18">
    <w:name w:val="467F0819779E4725AF2799885A28BB18"/>
    <w:rsid w:val="00987751"/>
  </w:style>
  <w:style w:type="paragraph" w:customStyle="1" w:styleId="5C9B89C145414D518F90058DB122FDFF">
    <w:name w:val="5C9B89C145414D518F90058DB122FDFF"/>
    <w:rsid w:val="00987751"/>
  </w:style>
  <w:style w:type="paragraph" w:customStyle="1" w:styleId="40AB60D3C83447CCB08CB60F936FF305">
    <w:name w:val="40AB60D3C83447CCB08CB60F936FF305"/>
    <w:rsid w:val="00987751"/>
  </w:style>
  <w:style w:type="paragraph" w:customStyle="1" w:styleId="F3660A2666994BB1975D0D6BEB65EE63">
    <w:name w:val="F3660A2666994BB1975D0D6BEB65EE63"/>
    <w:rsid w:val="00987751"/>
  </w:style>
  <w:style w:type="paragraph" w:customStyle="1" w:styleId="C79AF1A3F223474FBA322A2C8D5DBB53">
    <w:name w:val="C79AF1A3F223474FBA322A2C8D5DBB53"/>
    <w:rsid w:val="00987751"/>
  </w:style>
  <w:style w:type="paragraph" w:customStyle="1" w:styleId="0266105FA6EC4C14B454617347D485E2">
    <w:name w:val="0266105FA6EC4C14B454617347D485E2"/>
    <w:rsid w:val="00987751"/>
  </w:style>
  <w:style w:type="paragraph" w:customStyle="1" w:styleId="E45835922DB24F2E951A89E67152D14F">
    <w:name w:val="E45835922DB24F2E951A89E67152D14F"/>
    <w:rsid w:val="00987751"/>
  </w:style>
  <w:style w:type="paragraph" w:customStyle="1" w:styleId="1830CE6FAAC84557A5DF2E53291F04DB">
    <w:name w:val="1830CE6FAAC84557A5DF2E53291F04DB"/>
    <w:rsid w:val="00987751"/>
  </w:style>
  <w:style w:type="paragraph" w:customStyle="1" w:styleId="6D185D2DB441485A9BEF18B305DAFF1A">
    <w:name w:val="6D185D2DB441485A9BEF18B305DAFF1A"/>
    <w:rsid w:val="00987751"/>
  </w:style>
  <w:style w:type="paragraph" w:customStyle="1" w:styleId="10A7288953E747E0B447E12E114EF75D">
    <w:name w:val="10A7288953E747E0B447E12E114EF75D"/>
    <w:rsid w:val="00987751"/>
  </w:style>
  <w:style w:type="paragraph" w:customStyle="1" w:styleId="B134E56612F94D6FB9A3A74EB62CEF32">
    <w:name w:val="B134E56612F94D6FB9A3A74EB62CEF32"/>
    <w:rsid w:val="00987751"/>
  </w:style>
  <w:style w:type="paragraph" w:customStyle="1" w:styleId="2591FD54255449478F0C2040C280EE8C">
    <w:name w:val="2591FD54255449478F0C2040C280EE8C"/>
    <w:rsid w:val="00987751"/>
  </w:style>
  <w:style w:type="paragraph" w:customStyle="1" w:styleId="B31CB6C80D404C299C0CFED1C4E5F044">
    <w:name w:val="B31CB6C80D404C299C0CFED1C4E5F044"/>
    <w:rsid w:val="00987751"/>
  </w:style>
  <w:style w:type="paragraph" w:customStyle="1" w:styleId="B4F1C213BF2A43EE8A83D9A6139543FF">
    <w:name w:val="B4F1C213BF2A43EE8A83D9A6139543FF"/>
    <w:rsid w:val="00987751"/>
  </w:style>
  <w:style w:type="paragraph" w:customStyle="1" w:styleId="5D14D87B1D9E479288C469B66FDA8AEF">
    <w:name w:val="5D14D87B1D9E479288C469B66FDA8AEF"/>
    <w:rsid w:val="00987751"/>
  </w:style>
  <w:style w:type="paragraph" w:customStyle="1" w:styleId="2CB6BA46DD4D4759A006292FA89139AD">
    <w:name w:val="2CB6BA46DD4D4759A006292FA89139AD"/>
    <w:rsid w:val="00987751"/>
  </w:style>
  <w:style w:type="paragraph" w:customStyle="1" w:styleId="8DD759BFA7E74D7D9F5554D707BB3518">
    <w:name w:val="8DD759BFA7E74D7D9F5554D707BB3518"/>
    <w:rsid w:val="00987751"/>
  </w:style>
  <w:style w:type="paragraph" w:customStyle="1" w:styleId="B5384109B0A44B23BE025D7CF82E0BB9">
    <w:name w:val="B5384109B0A44B23BE025D7CF82E0BB9"/>
    <w:rsid w:val="00987751"/>
  </w:style>
  <w:style w:type="paragraph" w:customStyle="1" w:styleId="C68467B1A265467AB40E77707D01C021">
    <w:name w:val="C68467B1A265467AB40E77707D01C021"/>
    <w:rsid w:val="00987751"/>
  </w:style>
  <w:style w:type="paragraph" w:customStyle="1" w:styleId="BB0EE2C8B02447959D73EA012F7C85AC">
    <w:name w:val="BB0EE2C8B02447959D73EA012F7C85AC"/>
    <w:rsid w:val="00987751"/>
  </w:style>
  <w:style w:type="paragraph" w:customStyle="1" w:styleId="04541B4BFED149BFB1FB2FA6C396760B">
    <w:name w:val="04541B4BFED149BFB1FB2FA6C396760B"/>
    <w:rsid w:val="00987751"/>
  </w:style>
  <w:style w:type="paragraph" w:customStyle="1" w:styleId="56522A799FE244E0860864020D03471F">
    <w:name w:val="56522A799FE244E0860864020D03471F"/>
    <w:rsid w:val="00987751"/>
  </w:style>
  <w:style w:type="paragraph" w:customStyle="1" w:styleId="8192A3C976CD49A79601A27C5EB889E3">
    <w:name w:val="8192A3C976CD49A79601A27C5EB889E3"/>
    <w:rsid w:val="00987751"/>
  </w:style>
  <w:style w:type="paragraph" w:customStyle="1" w:styleId="128C309CB9F14218BB8F14BB955760B2">
    <w:name w:val="128C309CB9F14218BB8F14BB955760B2"/>
    <w:rsid w:val="00987751"/>
  </w:style>
  <w:style w:type="paragraph" w:customStyle="1" w:styleId="016473188EC04A70A1B84296DAB20643">
    <w:name w:val="016473188EC04A70A1B84296DAB20643"/>
    <w:rsid w:val="00987751"/>
  </w:style>
  <w:style w:type="paragraph" w:customStyle="1" w:styleId="41B5ACA33BD84E188F08FAA2E63C2EA6">
    <w:name w:val="41B5ACA33BD84E188F08FAA2E63C2EA6"/>
    <w:rsid w:val="00987751"/>
  </w:style>
  <w:style w:type="paragraph" w:customStyle="1" w:styleId="BCC5984B30F145CB9AC141D7CBB769BA">
    <w:name w:val="BCC5984B30F145CB9AC141D7CBB769BA"/>
    <w:rsid w:val="00987751"/>
  </w:style>
  <w:style w:type="paragraph" w:customStyle="1" w:styleId="39C38A738E9742A19943EBC6DBCF99BE">
    <w:name w:val="39C38A738E9742A19943EBC6DBCF99BE"/>
    <w:rsid w:val="00987751"/>
  </w:style>
  <w:style w:type="paragraph" w:customStyle="1" w:styleId="E4AD5511C32849E18C62BD8FC5D945E9">
    <w:name w:val="E4AD5511C32849E18C62BD8FC5D945E9"/>
    <w:rsid w:val="00987751"/>
  </w:style>
  <w:style w:type="paragraph" w:customStyle="1" w:styleId="905CD5CDE41D438094B9A21860429263">
    <w:name w:val="905CD5CDE41D438094B9A21860429263"/>
    <w:rsid w:val="00987751"/>
  </w:style>
  <w:style w:type="paragraph" w:customStyle="1" w:styleId="AC4BC4E11FE54E19899640FF00EB1B5E">
    <w:name w:val="AC4BC4E11FE54E19899640FF00EB1B5E"/>
    <w:rsid w:val="00987751"/>
  </w:style>
  <w:style w:type="paragraph" w:customStyle="1" w:styleId="F384AB37304C431B9C07775107DDD98B">
    <w:name w:val="F384AB37304C431B9C07775107DDD98B"/>
    <w:rsid w:val="00987751"/>
  </w:style>
  <w:style w:type="paragraph" w:customStyle="1" w:styleId="136B5FEAADC14722957A8CD2272A75F7">
    <w:name w:val="136B5FEAADC14722957A8CD2272A75F7"/>
    <w:rsid w:val="00987751"/>
  </w:style>
  <w:style w:type="paragraph" w:customStyle="1" w:styleId="BAB91D3741D941FDAF10E4451B4E54DA">
    <w:name w:val="BAB91D3741D941FDAF10E4451B4E54DA"/>
    <w:rsid w:val="00987751"/>
  </w:style>
  <w:style w:type="paragraph" w:customStyle="1" w:styleId="6AE1AD5AD8164E35A4CE2B6991BFA306">
    <w:name w:val="6AE1AD5AD8164E35A4CE2B6991BFA306"/>
    <w:rsid w:val="00987751"/>
  </w:style>
  <w:style w:type="paragraph" w:customStyle="1" w:styleId="BA40D74637C247108556A15B7F90ED1D">
    <w:name w:val="BA40D74637C247108556A15B7F90ED1D"/>
    <w:rsid w:val="00987751"/>
  </w:style>
  <w:style w:type="paragraph" w:customStyle="1" w:styleId="ED705D1A1F0146568740CDE0C343A3A4">
    <w:name w:val="ED705D1A1F0146568740CDE0C343A3A4"/>
    <w:rsid w:val="00987751"/>
  </w:style>
  <w:style w:type="paragraph" w:customStyle="1" w:styleId="61FD9D0713D8425A8BB8F85C6E0F9573">
    <w:name w:val="61FD9D0713D8425A8BB8F85C6E0F9573"/>
    <w:rsid w:val="00987751"/>
  </w:style>
  <w:style w:type="paragraph" w:customStyle="1" w:styleId="656F38275E5F4D80BA8D2BC50AFAF8F0">
    <w:name w:val="656F38275E5F4D80BA8D2BC50AFAF8F0"/>
    <w:rsid w:val="00987751"/>
  </w:style>
  <w:style w:type="paragraph" w:customStyle="1" w:styleId="14337D81342A4B53BF122B7F3865D94A">
    <w:name w:val="14337D81342A4B53BF122B7F3865D94A"/>
    <w:rsid w:val="00987751"/>
  </w:style>
  <w:style w:type="paragraph" w:customStyle="1" w:styleId="43D9415BB9FA4C5C8E0FCDA049513893">
    <w:name w:val="43D9415BB9FA4C5C8E0FCDA049513893"/>
    <w:rsid w:val="00987751"/>
  </w:style>
  <w:style w:type="paragraph" w:customStyle="1" w:styleId="A3183D9B714243FBB12A446D75A38D6C">
    <w:name w:val="A3183D9B714243FBB12A446D75A38D6C"/>
    <w:rsid w:val="00987751"/>
  </w:style>
  <w:style w:type="paragraph" w:customStyle="1" w:styleId="7C5B412101954213AAEA037D7018938E">
    <w:name w:val="7C5B412101954213AAEA037D7018938E"/>
    <w:rsid w:val="00987751"/>
  </w:style>
  <w:style w:type="paragraph" w:customStyle="1" w:styleId="0522701643644802BF835734EF34EFB4">
    <w:name w:val="0522701643644802BF835734EF34EFB4"/>
    <w:rsid w:val="00987751"/>
  </w:style>
  <w:style w:type="paragraph" w:customStyle="1" w:styleId="D552FD7112D04029B161000002D8A921">
    <w:name w:val="D552FD7112D04029B161000002D8A921"/>
    <w:rsid w:val="00987751"/>
  </w:style>
  <w:style w:type="paragraph" w:customStyle="1" w:styleId="F31EAFA57612491CABB5BF856F569296">
    <w:name w:val="F31EAFA57612491CABB5BF856F569296"/>
    <w:rsid w:val="00987751"/>
  </w:style>
  <w:style w:type="paragraph" w:customStyle="1" w:styleId="F12D4E5CD7EE4535BA8D3D2FBCB4AC86">
    <w:name w:val="F12D4E5CD7EE4535BA8D3D2FBCB4AC86"/>
    <w:rsid w:val="00987751"/>
  </w:style>
  <w:style w:type="paragraph" w:customStyle="1" w:styleId="465574F876E0434797449C466FF7F35D">
    <w:name w:val="465574F876E0434797449C466FF7F35D"/>
    <w:rsid w:val="00987751"/>
  </w:style>
  <w:style w:type="paragraph" w:customStyle="1" w:styleId="6C99FCCD5C164667B645D2A3A83D157E">
    <w:name w:val="6C99FCCD5C164667B645D2A3A83D157E"/>
    <w:rsid w:val="00987751"/>
  </w:style>
  <w:style w:type="paragraph" w:customStyle="1" w:styleId="BAE4B7E04D03419481E964F26023F648">
    <w:name w:val="BAE4B7E04D03419481E964F26023F648"/>
    <w:rsid w:val="00987751"/>
  </w:style>
  <w:style w:type="paragraph" w:customStyle="1" w:styleId="2A929B913D6D4B30B498219F4D7442F9">
    <w:name w:val="2A929B913D6D4B30B498219F4D7442F9"/>
    <w:rsid w:val="00987751"/>
  </w:style>
  <w:style w:type="paragraph" w:customStyle="1" w:styleId="E068EF54B54345B596D79EA81DF9B5E5">
    <w:name w:val="E068EF54B54345B596D79EA81DF9B5E5"/>
    <w:rsid w:val="00987751"/>
  </w:style>
  <w:style w:type="paragraph" w:customStyle="1" w:styleId="FE19FDD13C47496E97BFF4D5055530A7">
    <w:name w:val="FE19FDD13C47496E97BFF4D5055530A7"/>
    <w:rsid w:val="00987751"/>
  </w:style>
  <w:style w:type="paragraph" w:customStyle="1" w:styleId="D7A457F3754A4D998A9019E690818725">
    <w:name w:val="D7A457F3754A4D998A9019E690818725"/>
    <w:rsid w:val="00987751"/>
  </w:style>
  <w:style w:type="paragraph" w:customStyle="1" w:styleId="D1D3742788984E7491411CAB1279114B">
    <w:name w:val="D1D3742788984E7491411CAB1279114B"/>
    <w:rsid w:val="00987751"/>
  </w:style>
  <w:style w:type="paragraph" w:customStyle="1" w:styleId="C087D0E8FC2749A799BFD3F40C483602">
    <w:name w:val="C087D0E8FC2749A799BFD3F40C483602"/>
    <w:rsid w:val="00987751"/>
  </w:style>
  <w:style w:type="paragraph" w:customStyle="1" w:styleId="A9A33CEE19CB48E3AF776CB17005EED1">
    <w:name w:val="A9A33CEE19CB48E3AF776CB17005EED1"/>
    <w:rsid w:val="00987751"/>
  </w:style>
  <w:style w:type="paragraph" w:customStyle="1" w:styleId="3EF228BD9FD844688717C83DE471F1CE">
    <w:name w:val="3EF228BD9FD844688717C83DE471F1CE"/>
    <w:rsid w:val="00987751"/>
  </w:style>
  <w:style w:type="paragraph" w:customStyle="1" w:styleId="D3D922E91035436B921494C360FF3257">
    <w:name w:val="D3D922E91035436B921494C360FF3257"/>
    <w:rsid w:val="00987751"/>
  </w:style>
  <w:style w:type="paragraph" w:customStyle="1" w:styleId="95EA45F163A44F1CB1142CD7DFA1D8B8">
    <w:name w:val="95EA45F163A44F1CB1142CD7DFA1D8B8"/>
    <w:rsid w:val="00987751"/>
  </w:style>
  <w:style w:type="paragraph" w:customStyle="1" w:styleId="2D225DCDB1864FE79C94F1AFC85B9BDB">
    <w:name w:val="2D225DCDB1864FE79C94F1AFC85B9BDB"/>
    <w:rsid w:val="00987751"/>
  </w:style>
  <w:style w:type="paragraph" w:customStyle="1" w:styleId="95013854A8CB46BA945F751652936CC2">
    <w:name w:val="95013854A8CB46BA945F751652936CC2"/>
    <w:rsid w:val="00911EB6"/>
  </w:style>
  <w:style w:type="paragraph" w:customStyle="1" w:styleId="7FC8304ABCBC4A23ABDDB19F9C0CE462">
    <w:name w:val="7FC8304ABCBC4A23ABDDB19F9C0CE462"/>
    <w:rsid w:val="00911EB6"/>
  </w:style>
  <w:style w:type="paragraph" w:customStyle="1" w:styleId="BB410D477DFE4B26854CAB4CD299A0B8">
    <w:name w:val="BB410D477DFE4B26854CAB4CD299A0B8"/>
    <w:rsid w:val="00911EB6"/>
  </w:style>
  <w:style w:type="paragraph" w:customStyle="1" w:styleId="3573B301BAC94A548E533FC93249CB2A">
    <w:name w:val="3573B301BAC94A548E533FC93249CB2A"/>
    <w:rsid w:val="00911EB6"/>
  </w:style>
  <w:style w:type="paragraph" w:customStyle="1" w:styleId="4D6D4A297C2E49C183E81C606EEB7F83">
    <w:name w:val="4D6D4A297C2E49C183E81C606EEB7F83"/>
    <w:rsid w:val="00911EB6"/>
  </w:style>
  <w:style w:type="paragraph" w:customStyle="1" w:styleId="13E412663C7C4A1F98DFF3827E8A373E">
    <w:name w:val="13E412663C7C4A1F98DFF3827E8A373E"/>
    <w:rsid w:val="00911EB6"/>
  </w:style>
  <w:style w:type="paragraph" w:customStyle="1" w:styleId="9012FAA168D44E7D96C48CB16F334FAC">
    <w:name w:val="9012FAA168D44E7D96C48CB16F334FAC"/>
    <w:rsid w:val="00911EB6"/>
  </w:style>
  <w:style w:type="paragraph" w:customStyle="1" w:styleId="0C3F1DA9A4954026B441B141EB700B31">
    <w:name w:val="0C3F1DA9A4954026B441B141EB700B31"/>
    <w:rsid w:val="00911EB6"/>
  </w:style>
  <w:style w:type="paragraph" w:customStyle="1" w:styleId="69D64D0D1ACC46DE909CA58ED7027A2B">
    <w:name w:val="69D64D0D1ACC46DE909CA58ED7027A2B"/>
    <w:rsid w:val="00911EB6"/>
  </w:style>
  <w:style w:type="paragraph" w:customStyle="1" w:styleId="8A9DC10D8AD049658809F407F8D54591">
    <w:name w:val="8A9DC10D8AD049658809F407F8D54591"/>
    <w:rsid w:val="00911EB6"/>
  </w:style>
  <w:style w:type="paragraph" w:customStyle="1" w:styleId="67B5A0148709451EAE644EF343523D18">
    <w:name w:val="67B5A0148709451EAE644EF343523D18"/>
    <w:rsid w:val="00911EB6"/>
  </w:style>
  <w:style w:type="paragraph" w:customStyle="1" w:styleId="E70F7481BFF545D2AB657807488E8D74">
    <w:name w:val="E70F7481BFF545D2AB657807488E8D74"/>
    <w:rsid w:val="00911EB6"/>
  </w:style>
  <w:style w:type="paragraph" w:customStyle="1" w:styleId="52F2CD2FBF37434FB063B285FE10409A">
    <w:name w:val="52F2CD2FBF37434FB063B285FE10409A"/>
    <w:rsid w:val="00911EB6"/>
  </w:style>
  <w:style w:type="paragraph" w:customStyle="1" w:styleId="F44CAE5290E7461E9E1EAAA34E72AA55">
    <w:name w:val="F44CAE5290E7461E9E1EAAA34E72AA55"/>
    <w:rsid w:val="00911E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4</Pages>
  <Words>1990</Words>
  <Characters>1134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5</cp:revision>
  <dcterms:created xsi:type="dcterms:W3CDTF">2021-10-26T22:23:00Z</dcterms:created>
  <dcterms:modified xsi:type="dcterms:W3CDTF">2023-04-2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